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7D1ADD" w14:textId="77777777" w:rsidR="00FA0F94" w:rsidRDefault="00FA0F94" w:rsidP="00FA0F94">
      <w:bookmarkStart w:id="0" w:name="_Hlk23282705"/>
      <w:r w:rsidRPr="008E5095">
        <w:t xml:space="preserve">RIVN Rivian Automotive, Inc. </w:t>
      </w:r>
      <w:r>
        <w:t xml:space="preserve">under CEO </w:t>
      </w:r>
      <w:r w:rsidRPr="00620A4A">
        <w:t>Robert Scaringe</w:t>
      </w:r>
      <w:r>
        <w:t xml:space="preserve"> (after new 4.6 </w:t>
      </w:r>
      <w:proofErr w:type="gramStart"/>
      <w:r>
        <w:t>Billion</w:t>
      </w:r>
      <w:proofErr w:type="gramEnd"/>
      <w:r>
        <w:t xml:space="preserve"> package)</w:t>
      </w:r>
    </w:p>
    <w:p w14:paraId="2B8416C8" w14:textId="77777777" w:rsidR="007F7382" w:rsidRDefault="007F7382" w:rsidP="001A08F0"/>
    <w:p w14:paraId="04FDCE57" w14:textId="6BD0FD0E" w:rsidR="00FA0F94" w:rsidRPr="00172078" w:rsidRDefault="00015AC1" w:rsidP="001A08F0">
      <w:r>
        <w:rPr>
          <w:noProof/>
        </w:rPr>
        <w:drawing>
          <wp:inline distT="0" distB="0" distL="0" distR="0" wp14:anchorId="4B88F879" wp14:editId="650CBDC6">
            <wp:extent cx="1865475" cy="2376488"/>
            <wp:effectExtent l="0" t="0" r="1905" b="5080"/>
            <wp:docPr id="513449651" name="Picture 7" descr="A person wearing glasses and smiling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449651" name="Picture 7" descr="A person wearing glasses and smiling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852" t="6171" r="29674" b="18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2006" cy="2384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D3550F" w14:textId="411E6EF2" w:rsidR="007F7382" w:rsidRPr="00172078" w:rsidRDefault="007F7382" w:rsidP="001A08F0"/>
    <w:p w14:paraId="7BD804D2" w14:textId="77777777" w:rsidR="00A82CD4" w:rsidRPr="00172078" w:rsidRDefault="00A82CD4" w:rsidP="001A08F0"/>
    <w:tbl>
      <w:tblPr>
        <w:tblW w:w="4920" w:type="dxa"/>
        <w:tblLook w:val="04A0" w:firstRow="1" w:lastRow="0" w:firstColumn="1" w:lastColumn="0" w:noHBand="0" w:noVBand="1"/>
      </w:tblPr>
      <w:tblGrid>
        <w:gridCol w:w="328"/>
        <w:gridCol w:w="1900"/>
        <w:gridCol w:w="500"/>
        <w:gridCol w:w="354"/>
        <w:gridCol w:w="354"/>
        <w:gridCol w:w="354"/>
        <w:gridCol w:w="420"/>
        <w:gridCol w:w="328"/>
        <w:gridCol w:w="328"/>
        <w:gridCol w:w="328"/>
        <w:gridCol w:w="420"/>
        <w:gridCol w:w="328"/>
      </w:tblGrid>
      <w:tr w:rsidR="00DB34CC" w:rsidRPr="00DB34CC" w14:paraId="337D9894" w14:textId="77777777" w:rsidTr="00DB34CC">
        <w:trPr>
          <w:trHeight w:val="292"/>
        </w:trPr>
        <w:tc>
          <w:tcPr>
            <w:tcW w:w="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DFBD0F" w14:textId="77777777" w:rsidR="00DB34CC" w:rsidRPr="00DB34CC" w:rsidRDefault="00DB34CC" w:rsidP="00DB34C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64D360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The Top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2A0DC512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4E0A0B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H</w:t>
            </w:r>
          </w:p>
        </w:tc>
        <w:tc>
          <w:tcPr>
            <w:tcW w:w="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E44546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H</w:t>
            </w:r>
          </w:p>
        </w:tc>
        <w:tc>
          <w:tcPr>
            <w:tcW w:w="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42833F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T</w:t>
            </w:r>
          </w:p>
        </w:tc>
        <w:tc>
          <w:tcPr>
            <w:tcW w:w="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6FB1C22E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7344B1" w14:textId="77777777" w:rsidR="00DB34CC" w:rsidRPr="00DB34CC" w:rsidRDefault="00DB34CC" w:rsidP="00DB34C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1F0190" w14:textId="77777777" w:rsidR="00DB34CC" w:rsidRPr="00DB34CC" w:rsidRDefault="00DB34CC" w:rsidP="00DB34C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8B9AD2" w14:textId="77777777" w:rsidR="00DB34CC" w:rsidRPr="00DB34CC" w:rsidRDefault="00DB34CC" w:rsidP="00DB34C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44BF5C41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430E04" w14:textId="77777777" w:rsidR="00DB34CC" w:rsidRPr="00DB34CC" w:rsidRDefault="00DB34CC" w:rsidP="00DB34C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</w:tr>
      <w:tr w:rsidR="00DB34CC" w:rsidRPr="00DB34CC" w14:paraId="221308DC" w14:textId="77777777" w:rsidTr="00DB34CC">
        <w:trPr>
          <w:trHeight w:val="292"/>
        </w:trPr>
        <w:tc>
          <w:tcPr>
            <w:tcW w:w="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53399C" w14:textId="77777777" w:rsidR="00DB34CC" w:rsidRPr="00DB34CC" w:rsidRDefault="00DB34CC" w:rsidP="00DB34C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D5F954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The Fifth Place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26CAD579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6C4126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H</w:t>
            </w: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0C1F81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T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216364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T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51EED0C3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CBB616" w14:textId="77777777" w:rsidR="00DB34CC" w:rsidRPr="00DB34CC" w:rsidRDefault="00DB34CC" w:rsidP="00DB34C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153D64" w14:textId="77777777" w:rsidR="00DB34CC" w:rsidRPr="00DB34CC" w:rsidRDefault="00DB34CC" w:rsidP="00DB34C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E0DF2C" w14:textId="77777777" w:rsidR="00DB34CC" w:rsidRPr="00DB34CC" w:rsidRDefault="00DB34CC" w:rsidP="00DB34C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19DE7D85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820553" w14:textId="77777777" w:rsidR="00DB34CC" w:rsidRPr="00DB34CC" w:rsidRDefault="00DB34CC" w:rsidP="00DB34C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</w:tr>
      <w:tr w:rsidR="00DB34CC" w:rsidRPr="00DB34CC" w14:paraId="58218A0D" w14:textId="77777777" w:rsidTr="00DB34CC">
        <w:trPr>
          <w:trHeight w:val="292"/>
        </w:trPr>
        <w:tc>
          <w:tcPr>
            <w:tcW w:w="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47B33E" w14:textId="77777777" w:rsidR="00DB34CC" w:rsidRPr="00DB34CC" w:rsidRDefault="00DB34CC" w:rsidP="00DB34C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B42AC4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The Fourth Place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76D9617D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7DF2C6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H</w:t>
            </w: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D73ADE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T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FA458C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T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314AB8BE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9E234C" w14:textId="77777777" w:rsidR="00DB34CC" w:rsidRPr="00DB34CC" w:rsidRDefault="00DB34CC" w:rsidP="00DB34C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BCDF05" w14:textId="77777777" w:rsidR="00DB34CC" w:rsidRPr="00DB34CC" w:rsidRDefault="00DB34CC" w:rsidP="00DB34C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C49670" w14:textId="77777777" w:rsidR="00DB34CC" w:rsidRPr="00DB34CC" w:rsidRDefault="00DB34CC" w:rsidP="00DB34C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4FCC1570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5F3FDA" w14:textId="77777777" w:rsidR="00DB34CC" w:rsidRPr="00DB34CC" w:rsidRDefault="00DB34CC" w:rsidP="00DB34C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</w:tr>
      <w:tr w:rsidR="00DB34CC" w:rsidRPr="00DB34CC" w14:paraId="070F072E" w14:textId="77777777" w:rsidTr="00DB34CC">
        <w:trPr>
          <w:trHeight w:val="292"/>
        </w:trPr>
        <w:tc>
          <w:tcPr>
            <w:tcW w:w="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19B9F83B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0E74AB4E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2CDC87D5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2353CE92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612888DC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6B17473F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7715283B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01B55274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2428D8BA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4E0F0DF8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3297CEFE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04ECAF55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DB34CC" w:rsidRPr="00DB34CC" w14:paraId="073DE43E" w14:textId="77777777" w:rsidTr="00DB34CC">
        <w:trPr>
          <w:trHeight w:val="292"/>
        </w:trPr>
        <w:tc>
          <w:tcPr>
            <w:tcW w:w="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932522" w14:textId="77777777" w:rsidR="00DB34CC" w:rsidRPr="00DB34CC" w:rsidRDefault="00DB34CC" w:rsidP="00DB34C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0476BF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The Third Place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644C5EB7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DA90CF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T</w:t>
            </w: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F2387B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T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6D9402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T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44D3FBF3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757059" w14:textId="77777777" w:rsidR="00DB34CC" w:rsidRPr="00DB34CC" w:rsidRDefault="00DB34CC" w:rsidP="00DB34C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63BC5C" w14:textId="77777777" w:rsidR="00DB34CC" w:rsidRPr="00DB34CC" w:rsidRDefault="00DB34CC" w:rsidP="00DB34C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3DC779" w14:textId="77777777" w:rsidR="00DB34CC" w:rsidRPr="00DB34CC" w:rsidRDefault="00DB34CC" w:rsidP="00DB34C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491A53AF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B9C"/>
            <w:noWrap/>
            <w:vAlign w:val="bottom"/>
            <w:hideMark/>
          </w:tcPr>
          <w:p w14:paraId="12093B8A" w14:textId="77777777" w:rsidR="00DB34CC" w:rsidRPr="00DB34CC" w:rsidRDefault="00DB34CC" w:rsidP="00DB34C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9C5700"/>
              </w:rPr>
            </w:pPr>
            <w:r w:rsidRPr="00DB34CC">
              <w:rPr>
                <w:rFonts w:ascii="Calibri" w:eastAsia="Times New Roman" w:hAnsi="Calibri" w:cs="Calibri"/>
                <w:color w:val="9C5700"/>
              </w:rPr>
              <w:t>6</w:t>
            </w:r>
          </w:p>
        </w:tc>
      </w:tr>
      <w:tr w:rsidR="00DB34CC" w:rsidRPr="00DB34CC" w14:paraId="2ECA8423" w14:textId="77777777" w:rsidTr="00DB34CC">
        <w:trPr>
          <w:trHeight w:val="292"/>
        </w:trPr>
        <w:tc>
          <w:tcPr>
            <w:tcW w:w="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69E075" w14:textId="77777777" w:rsidR="00DB34CC" w:rsidRPr="00DB34CC" w:rsidRDefault="00DB34CC" w:rsidP="00DB34C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D4E2B7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The Second Place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660A43D8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D9AC9B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H</w:t>
            </w: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BF88CE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H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F02027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H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280E3F6D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A40879" w14:textId="77777777" w:rsidR="00DB34CC" w:rsidRPr="00DB34CC" w:rsidRDefault="00DB34CC" w:rsidP="00DB34C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E5D58F" w14:textId="77777777" w:rsidR="00DB34CC" w:rsidRPr="00DB34CC" w:rsidRDefault="00DB34CC" w:rsidP="00DB34C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3EB35A" w14:textId="77777777" w:rsidR="00DB34CC" w:rsidRPr="00DB34CC" w:rsidRDefault="00DB34CC" w:rsidP="00DB34C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1C736CD2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B9C"/>
            <w:noWrap/>
            <w:vAlign w:val="bottom"/>
            <w:hideMark/>
          </w:tcPr>
          <w:p w14:paraId="13228810" w14:textId="77777777" w:rsidR="00DB34CC" w:rsidRPr="00DB34CC" w:rsidRDefault="00DB34CC" w:rsidP="00DB34C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9C5700"/>
              </w:rPr>
            </w:pPr>
            <w:r w:rsidRPr="00DB34CC">
              <w:rPr>
                <w:rFonts w:ascii="Calibri" w:eastAsia="Times New Roman" w:hAnsi="Calibri" w:cs="Calibri"/>
                <w:color w:val="9C5700"/>
              </w:rPr>
              <w:t>9</w:t>
            </w:r>
          </w:p>
        </w:tc>
      </w:tr>
      <w:tr w:rsidR="00DB34CC" w:rsidRPr="00DB34CC" w14:paraId="5DDF8B62" w14:textId="77777777" w:rsidTr="00DB34CC">
        <w:trPr>
          <w:trHeight w:val="292"/>
        </w:trPr>
        <w:tc>
          <w:tcPr>
            <w:tcW w:w="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3C00A4" w14:textId="77777777" w:rsidR="00DB34CC" w:rsidRPr="00DB34CC" w:rsidRDefault="00DB34CC" w:rsidP="00DB34C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F169D2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The Beginning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7A7579BF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CC9A23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T</w:t>
            </w: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41ED08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T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2F2E37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T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400CB372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4CF07C" w14:textId="77777777" w:rsidR="00DB34CC" w:rsidRPr="00DB34CC" w:rsidRDefault="00DB34CC" w:rsidP="00DB34C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B2973F" w14:textId="77777777" w:rsidR="00DB34CC" w:rsidRPr="00DB34CC" w:rsidRDefault="00DB34CC" w:rsidP="00DB34C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610955" w14:textId="77777777" w:rsidR="00DB34CC" w:rsidRPr="00DB34CC" w:rsidRDefault="00DB34CC" w:rsidP="00DB34C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47AFB342" w14:textId="77777777" w:rsidR="00DB34CC" w:rsidRPr="00DB34CC" w:rsidRDefault="00DB34CC" w:rsidP="00DB34CC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DB34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B9C"/>
            <w:noWrap/>
            <w:vAlign w:val="bottom"/>
            <w:hideMark/>
          </w:tcPr>
          <w:p w14:paraId="3A7CB95A" w14:textId="77777777" w:rsidR="00DB34CC" w:rsidRPr="00DB34CC" w:rsidRDefault="00DB34CC" w:rsidP="00DB34C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9C5700"/>
              </w:rPr>
            </w:pPr>
            <w:r w:rsidRPr="00DB34CC">
              <w:rPr>
                <w:rFonts w:ascii="Calibri" w:eastAsia="Times New Roman" w:hAnsi="Calibri" w:cs="Calibri"/>
                <w:color w:val="9C5700"/>
              </w:rPr>
              <w:t>6</w:t>
            </w:r>
          </w:p>
        </w:tc>
      </w:tr>
    </w:tbl>
    <w:p w14:paraId="5E0A871A" w14:textId="77777777" w:rsidR="002954C5" w:rsidRDefault="002954C5" w:rsidP="001A08F0"/>
    <w:p w14:paraId="3557A9CF" w14:textId="77777777" w:rsidR="00DB34CC" w:rsidRDefault="00DB34CC" w:rsidP="001A08F0"/>
    <w:p w14:paraId="2E15A0C8" w14:textId="77777777" w:rsidR="00DB34CC" w:rsidRPr="00172078" w:rsidRDefault="00DB34CC" w:rsidP="001A08F0"/>
    <w:p w14:paraId="0081522B" w14:textId="77777777" w:rsidR="00393661" w:rsidRDefault="00393661" w:rsidP="00393661">
      <w:pPr>
        <w:pStyle w:val="IChing"/>
        <w:rPr>
          <w:b/>
        </w:rPr>
      </w:pPr>
      <w:r w:rsidRPr="00834ED6">
        <w:rPr>
          <w:b/>
        </w:rPr>
        <w:t>Click below to view the interpretations and cases:</w:t>
      </w:r>
    </w:p>
    <w:p w14:paraId="7C39EBCC" w14:textId="77777777" w:rsidR="00393661" w:rsidRDefault="00393661" w:rsidP="00393661">
      <w:pPr>
        <w:pStyle w:val="IChing"/>
        <w:rPr>
          <w:b/>
        </w:rPr>
      </w:pPr>
    </w:p>
    <w:p w14:paraId="5517E972" w14:textId="77777777" w:rsidR="00393661" w:rsidRDefault="00393661" w:rsidP="00393661">
      <w:pPr>
        <w:pStyle w:val="IChing"/>
        <w:rPr>
          <w:b/>
        </w:rPr>
      </w:pPr>
      <w:hyperlink r:id="rId7" w:history="1">
        <w:r w:rsidRPr="006D1A82">
          <w:rPr>
            <w:rStyle w:val="Hyperlink"/>
            <w:b/>
          </w:rPr>
          <w:t>https://icic.com/?p=8984</w:t>
        </w:r>
      </w:hyperlink>
    </w:p>
    <w:p w14:paraId="116394DB" w14:textId="77777777" w:rsidR="00393661" w:rsidRDefault="00393661" w:rsidP="00393661">
      <w:pPr>
        <w:pStyle w:val="IChing"/>
        <w:rPr>
          <w:b/>
        </w:rPr>
      </w:pPr>
    </w:p>
    <w:p w14:paraId="34525240" w14:textId="77777777" w:rsidR="00393661" w:rsidRDefault="00393661" w:rsidP="00393661">
      <w:pPr>
        <w:pStyle w:val="IChing"/>
        <w:rPr>
          <w:b/>
        </w:rPr>
      </w:pPr>
    </w:p>
    <w:p w14:paraId="552A4009" w14:textId="77777777" w:rsidR="00393661" w:rsidRPr="0011295A" w:rsidRDefault="00393661" w:rsidP="00393661">
      <w:pPr>
        <w:pStyle w:val="IChing"/>
        <w:rPr>
          <w:b/>
        </w:rPr>
      </w:pPr>
      <w:r w:rsidRPr="0011295A">
        <w:rPr>
          <w:b/>
        </w:rPr>
        <w:t xml:space="preserve">HEXAGRAM 47 - </w:t>
      </w:r>
      <w:proofErr w:type="spellStart"/>
      <w:r w:rsidRPr="0011295A">
        <w:rPr>
          <w:b/>
        </w:rPr>
        <w:t>K'un</w:t>
      </w:r>
      <w:proofErr w:type="spellEnd"/>
      <w:r w:rsidRPr="0011295A">
        <w:rPr>
          <w:b/>
        </w:rPr>
        <w:t xml:space="preserve"> - Oppression (Exhaustion)</w:t>
      </w:r>
    </w:p>
    <w:p w14:paraId="50E76A7E" w14:textId="77777777" w:rsidR="00393661" w:rsidRPr="0011295A" w:rsidRDefault="00393661" w:rsidP="00393661">
      <w:pPr>
        <w:pStyle w:val="IChing"/>
      </w:pPr>
    </w:p>
    <w:p w14:paraId="58ED39B7" w14:textId="77777777" w:rsidR="00393661" w:rsidRPr="0011295A" w:rsidRDefault="00393661" w:rsidP="00393661">
      <w:pPr>
        <w:pStyle w:val="IChing"/>
      </w:pPr>
      <w:r w:rsidRPr="0011295A">
        <w:t>Above</w:t>
      </w:r>
      <w:r w:rsidRPr="0011295A">
        <w:tab/>
        <w:t>TUI</w:t>
      </w:r>
      <w:r w:rsidRPr="0011295A">
        <w:tab/>
        <w:t>THE JOYOUS, LAKE</w:t>
      </w:r>
    </w:p>
    <w:p w14:paraId="1FCC086F" w14:textId="77777777" w:rsidR="00393661" w:rsidRPr="0011295A" w:rsidRDefault="00393661" w:rsidP="00393661">
      <w:pPr>
        <w:pStyle w:val="IChing"/>
      </w:pPr>
      <w:r w:rsidRPr="0011295A">
        <w:t>Below</w:t>
      </w:r>
      <w:r w:rsidRPr="0011295A">
        <w:tab/>
        <w:t>K'AN</w:t>
      </w:r>
      <w:r w:rsidRPr="0011295A">
        <w:tab/>
        <w:t>THE ABYSMAL, WATER</w:t>
      </w:r>
    </w:p>
    <w:p w14:paraId="716C53D4" w14:textId="77777777" w:rsidR="00393661" w:rsidRPr="0011295A" w:rsidRDefault="00393661" w:rsidP="00393661">
      <w:pPr>
        <w:pStyle w:val="IChing"/>
      </w:pPr>
    </w:p>
    <w:p w14:paraId="63D8CD1F" w14:textId="77777777" w:rsidR="00393661" w:rsidRDefault="00393661" w:rsidP="00393661">
      <w:pPr>
        <w:pStyle w:val="IChing"/>
        <w:numPr>
          <w:ilvl w:val="0"/>
          <w:numId w:val="25"/>
        </w:numPr>
      </w:pPr>
      <w:r w:rsidRPr="0011295A">
        <w:t xml:space="preserve">The lake is above, water below; the lake is </w:t>
      </w:r>
      <w:r w:rsidRPr="004B4300">
        <w:rPr>
          <w:highlight w:val="yellow"/>
        </w:rPr>
        <w:t>empty</w:t>
      </w:r>
      <w:r w:rsidRPr="0011295A">
        <w:t xml:space="preserve">, </w:t>
      </w:r>
      <w:r w:rsidRPr="004B4300">
        <w:rPr>
          <w:highlight w:val="yellow"/>
        </w:rPr>
        <w:t>dried</w:t>
      </w:r>
      <w:r w:rsidRPr="0011295A">
        <w:t xml:space="preserve"> up. (1)</w:t>
      </w:r>
      <w:r w:rsidRPr="0011295A">
        <w:tab/>
      </w:r>
    </w:p>
    <w:p w14:paraId="0F4207B0" w14:textId="77777777" w:rsidR="00393661" w:rsidRDefault="00393661" w:rsidP="00393661">
      <w:pPr>
        <w:pStyle w:val="IChing"/>
      </w:pPr>
      <w:r w:rsidRPr="0011295A">
        <w:t xml:space="preserve">Exhaustion is expressed in yet another way: </w:t>
      </w:r>
    </w:p>
    <w:p w14:paraId="732DB437" w14:textId="77777777" w:rsidR="00393661" w:rsidRDefault="00393661" w:rsidP="00393661">
      <w:pPr>
        <w:pStyle w:val="IChing"/>
        <w:numPr>
          <w:ilvl w:val="0"/>
          <w:numId w:val="25"/>
        </w:numPr>
      </w:pPr>
      <w:proofErr w:type="gramStart"/>
      <w:r w:rsidRPr="004B4300">
        <w:rPr>
          <w:highlight w:val="yellow"/>
        </w:rPr>
        <w:t>at</w:t>
      </w:r>
      <w:proofErr w:type="gramEnd"/>
      <w:r w:rsidRPr="004B4300">
        <w:rPr>
          <w:highlight w:val="yellow"/>
        </w:rPr>
        <w:t xml:space="preserve"> the top</w:t>
      </w:r>
      <w:r w:rsidRPr="0011295A">
        <w:t xml:space="preserve">, a dark line </w:t>
      </w:r>
      <w:proofErr w:type="gramStart"/>
      <w:r w:rsidRPr="0011295A">
        <w:t xml:space="preserve">is </w:t>
      </w:r>
      <w:r w:rsidRPr="004B4300">
        <w:rPr>
          <w:highlight w:val="yellow"/>
        </w:rPr>
        <w:t>holding</w:t>
      </w:r>
      <w:proofErr w:type="gramEnd"/>
      <w:r w:rsidRPr="004B4300">
        <w:rPr>
          <w:highlight w:val="yellow"/>
        </w:rPr>
        <w:t xml:space="preserve"> down</w:t>
      </w:r>
      <w:r w:rsidRPr="0011295A">
        <w:t xml:space="preserve"> two light </w:t>
      </w:r>
      <w:proofErr w:type="gramStart"/>
      <w:r w:rsidRPr="0011295A">
        <w:t>lines;</w:t>
      </w:r>
      <w:proofErr w:type="gramEnd"/>
      <w:r w:rsidRPr="0011295A">
        <w:t xml:space="preserve"> </w:t>
      </w:r>
    </w:p>
    <w:p w14:paraId="3B67948C" w14:textId="77777777" w:rsidR="00393661" w:rsidRDefault="00393661" w:rsidP="00393661">
      <w:pPr>
        <w:pStyle w:val="IChing"/>
        <w:ind w:left="360"/>
      </w:pPr>
      <w:proofErr w:type="gramStart"/>
      <w:r w:rsidRPr="004B4300">
        <w:rPr>
          <w:highlight w:val="yellow"/>
        </w:rPr>
        <w:t>below</w:t>
      </w:r>
      <w:proofErr w:type="gramEnd"/>
      <w:r w:rsidRPr="004B4300">
        <w:rPr>
          <w:highlight w:val="yellow"/>
        </w:rPr>
        <w:t>,</w:t>
      </w:r>
      <w:r w:rsidRPr="0011295A">
        <w:t xml:space="preserve"> a light line is hemmed in between two dark ones.  </w:t>
      </w:r>
    </w:p>
    <w:p w14:paraId="0FBA8E5D" w14:textId="77777777" w:rsidR="00393661" w:rsidRDefault="00393661" w:rsidP="00393661">
      <w:pPr>
        <w:pStyle w:val="IChing"/>
        <w:numPr>
          <w:ilvl w:val="0"/>
          <w:numId w:val="25"/>
        </w:numPr>
      </w:pPr>
      <w:r w:rsidRPr="0011295A">
        <w:t xml:space="preserve">The upper trigram belongs to the </w:t>
      </w:r>
      <w:r w:rsidRPr="004B4300">
        <w:rPr>
          <w:highlight w:val="yellow"/>
        </w:rPr>
        <w:t>principle of darkness</w:t>
      </w:r>
      <w:r w:rsidRPr="0011295A">
        <w:t xml:space="preserve">, </w:t>
      </w:r>
    </w:p>
    <w:p w14:paraId="02F42E8D" w14:textId="77777777" w:rsidR="00393661" w:rsidRDefault="00393661" w:rsidP="00393661">
      <w:pPr>
        <w:pStyle w:val="IChing"/>
        <w:ind w:left="360"/>
      </w:pPr>
      <w:r w:rsidRPr="0011295A">
        <w:t xml:space="preserve">the lower to the </w:t>
      </w:r>
      <w:r w:rsidRPr="004B4300">
        <w:rPr>
          <w:highlight w:val="yellow"/>
        </w:rPr>
        <w:t>principle of light</w:t>
      </w:r>
      <w:r w:rsidRPr="0011295A">
        <w:t xml:space="preserve">.  </w:t>
      </w:r>
    </w:p>
    <w:p w14:paraId="6CAA8381" w14:textId="77777777" w:rsidR="00393661" w:rsidRPr="0011295A" w:rsidRDefault="00393661" w:rsidP="00393661">
      <w:pPr>
        <w:pStyle w:val="IChing"/>
      </w:pPr>
      <w:proofErr w:type="gramStart"/>
      <w:r w:rsidRPr="006B6319">
        <w:rPr>
          <w:highlight w:val="yellow"/>
        </w:rPr>
        <w:t>Thus</w:t>
      </w:r>
      <w:proofErr w:type="gramEnd"/>
      <w:r w:rsidRPr="006B6319">
        <w:rPr>
          <w:highlight w:val="yellow"/>
        </w:rPr>
        <w:t xml:space="preserve"> everywhere superior men are oppressed and held in restraint by inferior men.</w:t>
      </w:r>
    </w:p>
    <w:p w14:paraId="6483D31D" w14:textId="77777777" w:rsidR="00393661" w:rsidRPr="0011295A" w:rsidRDefault="00393661" w:rsidP="00393661">
      <w:pPr>
        <w:pStyle w:val="IChing"/>
      </w:pPr>
    </w:p>
    <w:p w14:paraId="3046FBFE" w14:textId="77777777" w:rsidR="00393661" w:rsidRPr="0011295A" w:rsidRDefault="00393661" w:rsidP="00393661">
      <w:pPr>
        <w:pStyle w:val="IChing"/>
        <w:rPr>
          <w:b/>
        </w:rPr>
      </w:pPr>
      <w:r w:rsidRPr="0011295A">
        <w:rPr>
          <w:b/>
        </w:rPr>
        <w:t>THE JUDGMENT</w:t>
      </w:r>
    </w:p>
    <w:p w14:paraId="2E3E0DCD" w14:textId="77777777" w:rsidR="00393661" w:rsidRPr="0011295A" w:rsidRDefault="00393661" w:rsidP="00393661">
      <w:pPr>
        <w:pStyle w:val="IChing"/>
      </w:pPr>
    </w:p>
    <w:p w14:paraId="1DA432BD" w14:textId="77777777" w:rsidR="00393661" w:rsidRPr="0011295A" w:rsidRDefault="00393661" w:rsidP="00393661">
      <w:pPr>
        <w:pStyle w:val="IChing"/>
      </w:pPr>
      <w:r w:rsidRPr="0011295A">
        <w:t xml:space="preserve">OPPRESSION.  </w:t>
      </w:r>
    </w:p>
    <w:p w14:paraId="3F3B3827" w14:textId="77777777" w:rsidR="00393661" w:rsidRPr="0011295A" w:rsidRDefault="00393661" w:rsidP="00393661">
      <w:pPr>
        <w:pStyle w:val="IChing"/>
      </w:pPr>
      <w:r w:rsidRPr="0011295A">
        <w:t xml:space="preserve">Success.  </w:t>
      </w:r>
    </w:p>
    <w:p w14:paraId="5DE6128C" w14:textId="77777777" w:rsidR="00393661" w:rsidRPr="0011295A" w:rsidRDefault="00393661" w:rsidP="00393661">
      <w:pPr>
        <w:pStyle w:val="IChing"/>
      </w:pPr>
      <w:r w:rsidRPr="0011295A">
        <w:t xml:space="preserve">Perseverance. </w:t>
      </w:r>
    </w:p>
    <w:p w14:paraId="5E6271A7" w14:textId="77777777" w:rsidR="00393661" w:rsidRPr="0011295A" w:rsidRDefault="00393661" w:rsidP="00393661">
      <w:pPr>
        <w:pStyle w:val="IChing"/>
      </w:pPr>
      <w:r w:rsidRPr="0011295A">
        <w:t xml:space="preserve">The great man brings about good fortune. </w:t>
      </w:r>
    </w:p>
    <w:p w14:paraId="01AF09FC" w14:textId="77777777" w:rsidR="00393661" w:rsidRPr="0011295A" w:rsidRDefault="00393661" w:rsidP="00393661">
      <w:pPr>
        <w:pStyle w:val="IChing"/>
      </w:pPr>
      <w:r w:rsidRPr="0011295A">
        <w:t xml:space="preserve">No blame. </w:t>
      </w:r>
    </w:p>
    <w:p w14:paraId="331EB4C1" w14:textId="77777777" w:rsidR="00393661" w:rsidRPr="0011295A" w:rsidRDefault="00393661" w:rsidP="00393661">
      <w:pPr>
        <w:pStyle w:val="IChing"/>
      </w:pPr>
      <w:r w:rsidRPr="0011295A">
        <w:t xml:space="preserve">When one has something to say, </w:t>
      </w:r>
    </w:p>
    <w:p w14:paraId="3C093066" w14:textId="77777777" w:rsidR="00393661" w:rsidRPr="0011295A" w:rsidRDefault="00393661" w:rsidP="00393661">
      <w:pPr>
        <w:pStyle w:val="IChing"/>
      </w:pPr>
      <w:r w:rsidRPr="0011295A">
        <w:t>It is not believed.</w:t>
      </w:r>
    </w:p>
    <w:p w14:paraId="47929331" w14:textId="77777777" w:rsidR="00393661" w:rsidRPr="0011295A" w:rsidRDefault="00393661" w:rsidP="00393661">
      <w:pPr>
        <w:pStyle w:val="IChing"/>
      </w:pPr>
    </w:p>
    <w:p w14:paraId="5D25AC58" w14:textId="77777777" w:rsidR="00393661" w:rsidRPr="004B4300" w:rsidRDefault="00393661" w:rsidP="00393661">
      <w:pPr>
        <w:pStyle w:val="IChing"/>
        <w:numPr>
          <w:ilvl w:val="0"/>
          <w:numId w:val="1"/>
        </w:numPr>
        <w:rPr>
          <w:highlight w:val="yellow"/>
        </w:rPr>
      </w:pPr>
      <w:r w:rsidRPr="004B4300">
        <w:rPr>
          <w:highlight w:val="yellow"/>
        </w:rPr>
        <w:t xml:space="preserve">Times of adversity are the reverse of times of success, but </w:t>
      </w:r>
    </w:p>
    <w:p w14:paraId="09519B3E" w14:textId="77777777" w:rsidR="00393661" w:rsidRPr="004B4300" w:rsidRDefault="00393661" w:rsidP="00393661">
      <w:pPr>
        <w:pStyle w:val="IChing"/>
        <w:numPr>
          <w:ilvl w:val="0"/>
          <w:numId w:val="1"/>
        </w:numPr>
        <w:rPr>
          <w:highlight w:val="yellow"/>
        </w:rPr>
      </w:pPr>
      <w:r w:rsidRPr="004B4300">
        <w:rPr>
          <w:highlight w:val="yellow"/>
        </w:rPr>
        <w:t xml:space="preserve">they can lead to success if they befall the right man.  </w:t>
      </w:r>
    </w:p>
    <w:p w14:paraId="1ABD42E3" w14:textId="77777777" w:rsidR="00393661" w:rsidRDefault="00393661" w:rsidP="00393661">
      <w:pPr>
        <w:pStyle w:val="IChing"/>
      </w:pPr>
      <w:r w:rsidRPr="0011295A">
        <w:t xml:space="preserve">When a strong man meets with adversity, </w:t>
      </w:r>
    </w:p>
    <w:p w14:paraId="69BBBC21" w14:textId="77777777" w:rsidR="00393661" w:rsidRPr="004B4300" w:rsidRDefault="00393661" w:rsidP="00393661">
      <w:pPr>
        <w:pStyle w:val="IChing"/>
        <w:numPr>
          <w:ilvl w:val="0"/>
          <w:numId w:val="1"/>
        </w:numPr>
        <w:rPr>
          <w:highlight w:val="yellow"/>
        </w:rPr>
      </w:pPr>
      <w:proofErr w:type="gramStart"/>
      <w:r w:rsidRPr="004B4300">
        <w:rPr>
          <w:highlight w:val="yellow"/>
        </w:rPr>
        <w:t>he</w:t>
      </w:r>
      <w:proofErr w:type="gramEnd"/>
      <w:r w:rsidRPr="004B4300">
        <w:rPr>
          <w:highlight w:val="yellow"/>
        </w:rPr>
        <w:t xml:space="preserve"> remains cheerful despite all danger, and </w:t>
      </w:r>
    </w:p>
    <w:p w14:paraId="622D2AA2" w14:textId="77777777" w:rsidR="00393661" w:rsidRPr="004B4300" w:rsidRDefault="00393661" w:rsidP="00393661">
      <w:pPr>
        <w:pStyle w:val="IChing"/>
        <w:numPr>
          <w:ilvl w:val="0"/>
          <w:numId w:val="1"/>
        </w:numPr>
        <w:rPr>
          <w:highlight w:val="yellow"/>
        </w:rPr>
      </w:pPr>
      <w:r w:rsidRPr="004B4300">
        <w:rPr>
          <w:highlight w:val="yellow"/>
        </w:rPr>
        <w:t xml:space="preserve">this cheerfulness is the source of later </w:t>
      </w:r>
      <w:proofErr w:type="gramStart"/>
      <w:r w:rsidRPr="004B4300">
        <w:rPr>
          <w:highlight w:val="yellow"/>
        </w:rPr>
        <w:t>successes;</w:t>
      </w:r>
      <w:proofErr w:type="gramEnd"/>
      <w:r w:rsidRPr="004B4300">
        <w:rPr>
          <w:highlight w:val="yellow"/>
        </w:rPr>
        <w:t xml:space="preserve"> </w:t>
      </w:r>
    </w:p>
    <w:p w14:paraId="79C97139" w14:textId="77777777" w:rsidR="00393661" w:rsidRDefault="00393661" w:rsidP="00393661">
      <w:pPr>
        <w:pStyle w:val="IChing"/>
      </w:pPr>
      <w:proofErr w:type="gramStart"/>
      <w:r w:rsidRPr="004B4300">
        <w:rPr>
          <w:highlight w:val="yellow"/>
        </w:rPr>
        <w:t>it</w:t>
      </w:r>
      <w:proofErr w:type="gramEnd"/>
      <w:r w:rsidRPr="004B4300">
        <w:rPr>
          <w:highlight w:val="yellow"/>
        </w:rPr>
        <w:t xml:space="preserve"> is that stability which is stronger than fate.</w:t>
      </w:r>
      <w:r w:rsidRPr="0011295A">
        <w:t xml:space="preserve">  </w:t>
      </w:r>
    </w:p>
    <w:p w14:paraId="400998E2" w14:textId="77777777" w:rsidR="00393661" w:rsidRPr="004B4300" w:rsidRDefault="00393661" w:rsidP="00393661">
      <w:pPr>
        <w:pStyle w:val="IChing"/>
        <w:numPr>
          <w:ilvl w:val="0"/>
          <w:numId w:val="1"/>
        </w:numPr>
        <w:rPr>
          <w:highlight w:val="yellow"/>
        </w:rPr>
      </w:pPr>
      <w:r w:rsidRPr="004B4300">
        <w:rPr>
          <w:highlight w:val="yellow"/>
        </w:rPr>
        <w:t xml:space="preserve">He who lets his spirit be broken by exhaustion certainly </w:t>
      </w:r>
    </w:p>
    <w:p w14:paraId="4B3AF5A3" w14:textId="77777777" w:rsidR="00393661" w:rsidRPr="004B4300" w:rsidRDefault="00393661" w:rsidP="00393661">
      <w:pPr>
        <w:pStyle w:val="IChing"/>
        <w:numPr>
          <w:ilvl w:val="1"/>
          <w:numId w:val="1"/>
        </w:numPr>
        <w:rPr>
          <w:highlight w:val="yellow"/>
        </w:rPr>
      </w:pPr>
      <w:r w:rsidRPr="004B4300">
        <w:rPr>
          <w:highlight w:val="yellow"/>
        </w:rPr>
        <w:t xml:space="preserve">has no success.  </w:t>
      </w:r>
    </w:p>
    <w:p w14:paraId="2FEE3865" w14:textId="77777777" w:rsidR="00393661" w:rsidRPr="004B4300" w:rsidRDefault="00393661" w:rsidP="00393661">
      <w:pPr>
        <w:pStyle w:val="IChing"/>
        <w:numPr>
          <w:ilvl w:val="0"/>
          <w:numId w:val="1"/>
        </w:numPr>
        <w:rPr>
          <w:highlight w:val="yellow"/>
        </w:rPr>
      </w:pPr>
      <w:r w:rsidRPr="004B4300">
        <w:rPr>
          <w:highlight w:val="yellow"/>
        </w:rPr>
        <w:t xml:space="preserve">But if adversity only bends a man, </w:t>
      </w:r>
    </w:p>
    <w:p w14:paraId="60F64DC9" w14:textId="77777777" w:rsidR="00393661" w:rsidRPr="004B4300" w:rsidRDefault="00393661" w:rsidP="00393661">
      <w:pPr>
        <w:pStyle w:val="IChing"/>
        <w:numPr>
          <w:ilvl w:val="1"/>
          <w:numId w:val="1"/>
        </w:numPr>
        <w:rPr>
          <w:highlight w:val="yellow"/>
        </w:rPr>
      </w:pPr>
      <w:proofErr w:type="gramStart"/>
      <w:r w:rsidRPr="004B4300">
        <w:rPr>
          <w:highlight w:val="yellow"/>
        </w:rPr>
        <w:t>it</w:t>
      </w:r>
      <w:proofErr w:type="gramEnd"/>
      <w:r w:rsidRPr="004B4300">
        <w:rPr>
          <w:highlight w:val="yellow"/>
        </w:rPr>
        <w:t xml:space="preserve"> creates in him a power to react that is bound in time to manifest itself.  </w:t>
      </w:r>
    </w:p>
    <w:p w14:paraId="641302B7" w14:textId="77777777" w:rsidR="00393661" w:rsidRPr="004B4300" w:rsidRDefault="00393661" w:rsidP="00393661">
      <w:pPr>
        <w:pStyle w:val="IChing"/>
        <w:rPr>
          <w:highlight w:val="yellow"/>
        </w:rPr>
      </w:pPr>
      <w:r w:rsidRPr="004B4300">
        <w:rPr>
          <w:highlight w:val="yellow"/>
        </w:rPr>
        <w:t xml:space="preserve">No inferior man is capable of this.  </w:t>
      </w:r>
    </w:p>
    <w:p w14:paraId="485C197F" w14:textId="77777777" w:rsidR="00393661" w:rsidRPr="004B4300" w:rsidRDefault="00393661" w:rsidP="00393661">
      <w:pPr>
        <w:pStyle w:val="IChing"/>
        <w:rPr>
          <w:highlight w:val="yellow"/>
        </w:rPr>
      </w:pPr>
      <w:r w:rsidRPr="004B4300">
        <w:rPr>
          <w:highlight w:val="yellow"/>
        </w:rPr>
        <w:t xml:space="preserve">Only the great man </w:t>
      </w:r>
    </w:p>
    <w:p w14:paraId="104AF003" w14:textId="77777777" w:rsidR="00393661" w:rsidRPr="004B4300" w:rsidRDefault="00393661" w:rsidP="00393661">
      <w:pPr>
        <w:pStyle w:val="IChing"/>
        <w:numPr>
          <w:ilvl w:val="0"/>
          <w:numId w:val="1"/>
        </w:numPr>
        <w:rPr>
          <w:highlight w:val="yellow"/>
        </w:rPr>
      </w:pPr>
      <w:r w:rsidRPr="004B4300">
        <w:rPr>
          <w:highlight w:val="yellow"/>
        </w:rPr>
        <w:t xml:space="preserve">brings about good fortune and </w:t>
      </w:r>
    </w:p>
    <w:p w14:paraId="25E65285" w14:textId="77777777" w:rsidR="00393661" w:rsidRPr="004B4300" w:rsidRDefault="00393661" w:rsidP="00393661">
      <w:pPr>
        <w:pStyle w:val="IChing"/>
        <w:numPr>
          <w:ilvl w:val="0"/>
          <w:numId w:val="1"/>
        </w:numPr>
        <w:rPr>
          <w:highlight w:val="yellow"/>
        </w:rPr>
      </w:pPr>
      <w:r w:rsidRPr="004B4300">
        <w:rPr>
          <w:highlight w:val="yellow"/>
        </w:rPr>
        <w:t xml:space="preserve">remains blameless.  </w:t>
      </w:r>
    </w:p>
    <w:p w14:paraId="0FF89156" w14:textId="77777777" w:rsidR="00393661" w:rsidRPr="004B4300" w:rsidRDefault="00393661" w:rsidP="00393661">
      <w:pPr>
        <w:pStyle w:val="IChing"/>
        <w:rPr>
          <w:highlight w:val="yellow"/>
        </w:rPr>
      </w:pPr>
      <w:r w:rsidRPr="004B4300">
        <w:rPr>
          <w:highlight w:val="yellow"/>
        </w:rPr>
        <w:t xml:space="preserve">It is true </w:t>
      </w:r>
      <w:proofErr w:type="gramStart"/>
      <w:r w:rsidRPr="004B4300">
        <w:rPr>
          <w:highlight w:val="yellow"/>
        </w:rPr>
        <w:t>that for</w:t>
      </w:r>
      <w:proofErr w:type="gramEnd"/>
      <w:r w:rsidRPr="004B4300">
        <w:rPr>
          <w:highlight w:val="yellow"/>
        </w:rPr>
        <w:t xml:space="preserve"> the time being outward influence </w:t>
      </w:r>
      <w:proofErr w:type="gramStart"/>
      <w:r w:rsidRPr="004B4300">
        <w:rPr>
          <w:highlight w:val="yellow"/>
        </w:rPr>
        <w:t>is</w:t>
      </w:r>
      <w:proofErr w:type="gramEnd"/>
      <w:r w:rsidRPr="004B4300">
        <w:rPr>
          <w:highlight w:val="yellow"/>
        </w:rPr>
        <w:t xml:space="preserve"> </w:t>
      </w:r>
      <w:proofErr w:type="gramStart"/>
      <w:r w:rsidRPr="004B4300">
        <w:rPr>
          <w:highlight w:val="yellow"/>
        </w:rPr>
        <w:t>denied</w:t>
      </w:r>
      <w:proofErr w:type="gramEnd"/>
      <w:r w:rsidRPr="004B4300">
        <w:rPr>
          <w:highlight w:val="yellow"/>
        </w:rPr>
        <w:t xml:space="preserve"> him, </w:t>
      </w:r>
    </w:p>
    <w:p w14:paraId="4DEC3BA0" w14:textId="77777777" w:rsidR="00393661" w:rsidRPr="004B4300" w:rsidRDefault="00393661" w:rsidP="00393661">
      <w:pPr>
        <w:pStyle w:val="IChing"/>
        <w:rPr>
          <w:highlight w:val="yellow"/>
        </w:rPr>
      </w:pPr>
      <w:r w:rsidRPr="004B4300">
        <w:rPr>
          <w:highlight w:val="yellow"/>
        </w:rPr>
        <w:t xml:space="preserve">because his words have no effect.  </w:t>
      </w:r>
    </w:p>
    <w:p w14:paraId="7AB8497B" w14:textId="77777777" w:rsidR="00393661" w:rsidRPr="004B4300" w:rsidRDefault="00393661" w:rsidP="00393661">
      <w:pPr>
        <w:pStyle w:val="IChing"/>
        <w:rPr>
          <w:highlight w:val="yellow"/>
        </w:rPr>
      </w:pPr>
      <w:proofErr w:type="gramStart"/>
      <w:r w:rsidRPr="004B4300">
        <w:rPr>
          <w:highlight w:val="yellow"/>
        </w:rPr>
        <w:t>Therefore</w:t>
      </w:r>
      <w:proofErr w:type="gramEnd"/>
      <w:r w:rsidRPr="004B4300">
        <w:rPr>
          <w:highlight w:val="yellow"/>
        </w:rPr>
        <w:t xml:space="preserve"> in times of adversity </w:t>
      </w:r>
    </w:p>
    <w:p w14:paraId="0AE7E428" w14:textId="77777777" w:rsidR="00393661" w:rsidRPr="004B4300" w:rsidRDefault="00393661" w:rsidP="00393661">
      <w:pPr>
        <w:pStyle w:val="IChing"/>
        <w:rPr>
          <w:highlight w:val="yellow"/>
        </w:rPr>
      </w:pPr>
      <w:proofErr w:type="gramStart"/>
      <w:r w:rsidRPr="004B4300">
        <w:rPr>
          <w:highlight w:val="yellow"/>
        </w:rPr>
        <w:t>it</w:t>
      </w:r>
      <w:proofErr w:type="gramEnd"/>
      <w:r w:rsidRPr="004B4300">
        <w:rPr>
          <w:highlight w:val="yellow"/>
        </w:rPr>
        <w:t xml:space="preserve"> is important to be </w:t>
      </w:r>
    </w:p>
    <w:p w14:paraId="7D28785E" w14:textId="77777777" w:rsidR="00393661" w:rsidRPr="004B4300" w:rsidRDefault="00393661" w:rsidP="00393661">
      <w:pPr>
        <w:pStyle w:val="IChing"/>
        <w:numPr>
          <w:ilvl w:val="0"/>
          <w:numId w:val="1"/>
        </w:numPr>
        <w:rPr>
          <w:highlight w:val="yellow"/>
        </w:rPr>
      </w:pPr>
      <w:r w:rsidRPr="004B4300">
        <w:rPr>
          <w:highlight w:val="yellow"/>
        </w:rPr>
        <w:t xml:space="preserve">strong within and </w:t>
      </w:r>
    </w:p>
    <w:p w14:paraId="149EA3F0" w14:textId="77777777" w:rsidR="00393661" w:rsidRPr="004B4300" w:rsidRDefault="00393661" w:rsidP="00393661">
      <w:pPr>
        <w:pStyle w:val="IChing"/>
        <w:numPr>
          <w:ilvl w:val="0"/>
          <w:numId w:val="1"/>
        </w:numPr>
        <w:rPr>
          <w:highlight w:val="yellow"/>
        </w:rPr>
      </w:pPr>
      <w:proofErr w:type="gramStart"/>
      <w:r w:rsidRPr="004B4300">
        <w:rPr>
          <w:highlight w:val="yellow"/>
        </w:rPr>
        <w:t>sparing</w:t>
      </w:r>
      <w:proofErr w:type="gramEnd"/>
      <w:r w:rsidRPr="004B4300">
        <w:rPr>
          <w:highlight w:val="yellow"/>
        </w:rPr>
        <w:t xml:space="preserve"> of </w:t>
      </w:r>
      <w:proofErr w:type="gramStart"/>
      <w:r w:rsidRPr="004B4300">
        <w:rPr>
          <w:highlight w:val="yellow"/>
        </w:rPr>
        <w:t>words</w:t>
      </w:r>
      <w:proofErr w:type="gramEnd"/>
      <w:r w:rsidRPr="004B4300">
        <w:rPr>
          <w:highlight w:val="yellow"/>
        </w:rPr>
        <w:t>.</w:t>
      </w:r>
    </w:p>
    <w:p w14:paraId="2503F658" w14:textId="77777777" w:rsidR="00393661" w:rsidRPr="0011295A" w:rsidRDefault="00393661" w:rsidP="00393661">
      <w:pPr>
        <w:pStyle w:val="IChing"/>
      </w:pPr>
    </w:p>
    <w:p w14:paraId="240E64BD" w14:textId="77777777" w:rsidR="00393661" w:rsidRPr="0011295A" w:rsidRDefault="00393661" w:rsidP="00393661">
      <w:pPr>
        <w:pStyle w:val="IChing"/>
        <w:rPr>
          <w:b/>
        </w:rPr>
      </w:pPr>
      <w:r w:rsidRPr="0011295A">
        <w:rPr>
          <w:b/>
        </w:rPr>
        <w:t>THE IMAGE</w:t>
      </w:r>
    </w:p>
    <w:p w14:paraId="573B672C" w14:textId="77777777" w:rsidR="00393661" w:rsidRPr="0011295A" w:rsidRDefault="00393661" w:rsidP="00393661">
      <w:pPr>
        <w:pStyle w:val="IChing"/>
      </w:pPr>
    </w:p>
    <w:p w14:paraId="1CF1EBE3" w14:textId="77777777" w:rsidR="00393661" w:rsidRPr="0011295A" w:rsidRDefault="00393661" w:rsidP="00393661">
      <w:pPr>
        <w:pStyle w:val="IChing"/>
      </w:pPr>
      <w:r w:rsidRPr="0011295A">
        <w:t xml:space="preserve">There is no water in the lake: </w:t>
      </w:r>
    </w:p>
    <w:p w14:paraId="07F32255" w14:textId="77777777" w:rsidR="00393661" w:rsidRPr="004B4300" w:rsidRDefault="00393661" w:rsidP="00393661">
      <w:pPr>
        <w:pStyle w:val="IChing"/>
        <w:rPr>
          <w:highlight w:val="yellow"/>
        </w:rPr>
      </w:pPr>
      <w:proofErr w:type="gramStart"/>
      <w:r w:rsidRPr="0011295A">
        <w:t>Thus</w:t>
      </w:r>
      <w:proofErr w:type="gramEnd"/>
      <w:r w:rsidRPr="0011295A">
        <w:t xml:space="preserve"> the superior man </w:t>
      </w:r>
      <w:r w:rsidRPr="004B4300">
        <w:rPr>
          <w:highlight w:val="yellow"/>
        </w:rPr>
        <w:t xml:space="preserve">stakes his life </w:t>
      </w:r>
    </w:p>
    <w:p w14:paraId="1578D991" w14:textId="77777777" w:rsidR="00393661" w:rsidRPr="0011295A" w:rsidRDefault="00393661" w:rsidP="00393661">
      <w:pPr>
        <w:pStyle w:val="IChing"/>
      </w:pPr>
      <w:r w:rsidRPr="004B4300">
        <w:rPr>
          <w:highlight w:val="yellow"/>
        </w:rPr>
        <w:t>On following his will.</w:t>
      </w:r>
    </w:p>
    <w:p w14:paraId="583F5C7A" w14:textId="77777777" w:rsidR="00393661" w:rsidRPr="0011295A" w:rsidRDefault="00393661" w:rsidP="00393661">
      <w:pPr>
        <w:pStyle w:val="IChing"/>
      </w:pPr>
    </w:p>
    <w:p w14:paraId="11CB9521" w14:textId="77777777" w:rsidR="00393661" w:rsidRDefault="00393661" w:rsidP="00393661">
      <w:pPr>
        <w:pStyle w:val="IChing"/>
      </w:pPr>
      <w:r w:rsidRPr="0011295A">
        <w:t xml:space="preserve">When the water </w:t>
      </w:r>
      <w:proofErr w:type="gramStart"/>
      <w:r w:rsidRPr="0011295A">
        <w:t>has flowed</w:t>
      </w:r>
      <w:proofErr w:type="gramEnd"/>
      <w:r w:rsidRPr="0011295A">
        <w:t xml:space="preserve"> out below, </w:t>
      </w:r>
    </w:p>
    <w:p w14:paraId="4A24E08A" w14:textId="77777777" w:rsidR="00393661" w:rsidRDefault="00393661" w:rsidP="00393661">
      <w:pPr>
        <w:pStyle w:val="IChing"/>
      </w:pPr>
      <w:r w:rsidRPr="0011295A">
        <w:t xml:space="preserve">the lake must </w:t>
      </w:r>
    </w:p>
    <w:p w14:paraId="03C6E7E7" w14:textId="77777777" w:rsidR="00393661" w:rsidRDefault="00393661" w:rsidP="00393661">
      <w:pPr>
        <w:pStyle w:val="IChing"/>
        <w:numPr>
          <w:ilvl w:val="0"/>
          <w:numId w:val="2"/>
        </w:numPr>
      </w:pPr>
      <w:r w:rsidRPr="0011295A">
        <w:t xml:space="preserve">dry up and </w:t>
      </w:r>
    </w:p>
    <w:p w14:paraId="00BB2D43" w14:textId="77777777" w:rsidR="00393661" w:rsidRDefault="00393661" w:rsidP="00393661">
      <w:pPr>
        <w:pStyle w:val="IChing"/>
        <w:numPr>
          <w:ilvl w:val="0"/>
          <w:numId w:val="2"/>
        </w:numPr>
      </w:pPr>
      <w:r w:rsidRPr="0011295A">
        <w:t xml:space="preserve">become exhausted.  </w:t>
      </w:r>
    </w:p>
    <w:p w14:paraId="27C41A7D" w14:textId="77777777" w:rsidR="00393661" w:rsidRDefault="00393661" w:rsidP="00393661">
      <w:pPr>
        <w:pStyle w:val="IChing"/>
      </w:pPr>
      <w:r w:rsidRPr="0011295A">
        <w:t xml:space="preserve">That is fate.  </w:t>
      </w:r>
    </w:p>
    <w:p w14:paraId="2938FB43" w14:textId="77777777" w:rsidR="00393661" w:rsidRDefault="00393661" w:rsidP="00393661">
      <w:pPr>
        <w:pStyle w:val="IChing"/>
      </w:pPr>
      <w:r w:rsidRPr="004B4300">
        <w:rPr>
          <w:highlight w:val="yellow"/>
        </w:rPr>
        <w:t>This symbolizes an adverse fate in human life.</w:t>
      </w:r>
      <w:r w:rsidRPr="0011295A">
        <w:t xml:space="preserve">  </w:t>
      </w:r>
    </w:p>
    <w:p w14:paraId="0A0C141E" w14:textId="77777777" w:rsidR="00393661" w:rsidRPr="004B4300" w:rsidRDefault="00393661" w:rsidP="00393661">
      <w:pPr>
        <w:pStyle w:val="IChing"/>
        <w:rPr>
          <w:highlight w:val="yellow"/>
        </w:rPr>
      </w:pPr>
      <w:r w:rsidRPr="004B4300">
        <w:rPr>
          <w:highlight w:val="yellow"/>
        </w:rPr>
        <w:t xml:space="preserve">In such times there is nothing a man can do but </w:t>
      </w:r>
    </w:p>
    <w:p w14:paraId="0C6C8BC5" w14:textId="77777777" w:rsidR="00393661" w:rsidRPr="004B4300" w:rsidRDefault="00393661" w:rsidP="00393661">
      <w:pPr>
        <w:pStyle w:val="IChing"/>
        <w:numPr>
          <w:ilvl w:val="0"/>
          <w:numId w:val="3"/>
        </w:numPr>
        <w:rPr>
          <w:highlight w:val="yellow"/>
        </w:rPr>
      </w:pPr>
      <w:r w:rsidRPr="004B4300">
        <w:rPr>
          <w:highlight w:val="yellow"/>
        </w:rPr>
        <w:t xml:space="preserve">acquiesce in his fate and </w:t>
      </w:r>
    </w:p>
    <w:p w14:paraId="3B3ABDA0" w14:textId="77777777" w:rsidR="00393661" w:rsidRPr="004B4300" w:rsidRDefault="00393661" w:rsidP="00393661">
      <w:pPr>
        <w:pStyle w:val="IChing"/>
        <w:numPr>
          <w:ilvl w:val="0"/>
          <w:numId w:val="3"/>
        </w:numPr>
        <w:rPr>
          <w:highlight w:val="yellow"/>
        </w:rPr>
      </w:pPr>
      <w:r w:rsidRPr="004B4300">
        <w:rPr>
          <w:highlight w:val="yellow"/>
        </w:rPr>
        <w:t xml:space="preserve">remain true to himself.  </w:t>
      </w:r>
    </w:p>
    <w:p w14:paraId="57897608" w14:textId="77777777" w:rsidR="00393661" w:rsidRPr="004B4300" w:rsidRDefault="00393661" w:rsidP="00393661">
      <w:pPr>
        <w:pStyle w:val="IChing"/>
        <w:rPr>
          <w:highlight w:val="yellow"/>
        </w:rPr>
      </w:pPr>
      <w:r w:rsidRPr="004B4300">
        <w:rPr>
          <w:highlight w:val="yellow"/>
        </w:rPr>
        <w:t xml:space="preserve">This concerns the deepest stratum of his being, </w:t>
      </w:r>
    </w:p>
    <w:p w14:paraId="4F81FD67" w14:textId="77777777" w:rsidR="00393661" w:rsidRPr="0011295A" w:rsidRDefault="00393661" w:rsidP="00393661">
      <w:pPr>
        <w:pStyle w:val="IChing"/>
      </w:pPr>
      <w:r w:rsidRPr="004B4300">
        <w:rPr>
          <w:highlight w:val="yellow"/>
        </w:rPr>
        <w:t>for this alone is superior to all external fate.</w:t>
      </w:r>
    </w:p>
    <w:p w14:paraId="48E332DB" w14:textId="77777777" w:rsidR="00393661" w:rsidRPr="0011295A" w:rsidRDefault="00393661" w:rsidP="00393661">
      <w:pPr>
        <w:pStyle w:val="IChing"/>
      </w:pPr>
    </w:p>
    <w:p w14:paraId="4F22DE9D" w14:textId="77777777" w:rsidR="00393661" w:rsidRPr="0011295A" w:rsidRDefault="00393661" w:rsidP="00393661">
      <w:pPr>
        <w:pStyle w:val="IChing"/>
        <w:rPr>
          <w:b/>
        </w:rPr>
      </w:pPr>
      <w:r w:rsidRPr="0011295A">
        <w:rPr>
          <w:b/>
        </w:rPr>
        <w:t>THE LINES</w:t>
      </w:r>
    </w:p>
    <w:p w14:paraId="07C30BD3" w14:textId="77777777" w:rsidR="00393661" w:rsidRPr="0011295A" w:rsidRDefault="00393661" w:rsidP="00393661">
      <w:pPr>
        <w:pStyle w:val="IChing"/>
      </w:pPr>
    </w:p>
    <w:p w14:paraId="60A94882" w14:textId="77777777" w:rsidR="00393661" w:rsidRPr="0011295A" w:rsidRDefault="00393661" w:rsidP="00393661">
      <w:pPr>
        <w:pStyle w:val="IChing"/>
        <w:rPr>
          <w:u w:val="single"/>
        </w:rPr>
      </w:pPr>
      <w:r w:rsidRPr="0011295A">
        <w:rPr>
          <w:u w:val="single"/>
        </w:rPr>
        <w:t xml:space="preserve">Six at the beginning means: </w:t>
      </w:r>
    </w:p>
    <w:p w14:paraId="594F9F88" w14:textId="77777777" w:rsidR="00393661" w:rsidRDefault="00393661" w:rsidP="00393661">
      <w:pPr>
        <w:pStyle w:val="IChing"/>
      </w:pPr>
      <w:r w:rsidRPr="0011295A">
        <w:t xml:space="preserve">One </w:t>
      </w:r>
    </w:p>
    <w:p w14:paraId="5EA80B5B" w14:textId="77777777" w:rsidR="00393661" w:rsidRDefault="00393661" w:rsidP="00393661">
      <w:pPr>
        <w:pStyle w:val="IChing"/>
        <w:numPr>
          <w:ilvl w:val="0"/>
          <w:numId w:val="4"/>
        </w:numPr>
      </w:pPr>
      <w:r w:rsidRPr="0011295A">
        <w:t xml:space="preserve">sits oppressed under a bare tree And </w:t>
      </w:r>
    </w:p>
    <w:p w14:paraId="6FC891ED" w14:textId="77777777" w:rsidR="00393661" w:rsidRPr="0011295A" w:rsidRDefault="00393661" w:rsidP="00393661">
      <w:pPr>
        <w:pStyle w:val="IChing"/>
        <w:numPr>
          <w:ilvl w:val="0"/>
          <w:numId w:val="4"/>
        </w:numPr>
      </w:pPr>
      <w:r w:rsidRPr="0011295A">
        <w:t xml:space="preserve">strays into a gloomy valley. </w:t>
      </w:r>
    </w:p>
    <w:p w14:paraId="7C931234" w14:textId="77777777" w:rsidR="00393661" w:rsidRPr="0011295A" w:rsidRDefault="00393661" w:rsidP="00393661">
      <w:pPr>
        <w:pStyle w:val="IChing"/>
      </w:pPr>
      <w:r w:rsidRPr="0011295A">
        <w:t>For three years one sees nothing.</w:t>
      </w:r>
    </w:p>
    <w:p w14:paraId="312E3E51" w14:textId="77777777" w:rsidR="00393661" w:rsidRPr="0011295A" w:rsidRDefault="00393661" w:rsidP="00393661">
      <w:pPr>
        <w:pStyle w:val="IChing"/>
      </w:pPr>
    </w:p>
    <w:p w14:paraId="561972C8" w14:textId="77777777" w:rsidR="00393661" w:rsidRPr="004B4300" w:rsidRDefault="00393661" w:rsidP="00393661">
      <w:pPr>
        <w:pStyle w:val="IChing"/>
        <w:rPr>
          <w:highlight w:val="yellow"/>
        </w:rPr>
      </w:pPr>
      <w:r w:rsidRPr="004B4300">
        <w:rPr>
          <w:highlight w:val="yellow"/>
        </w:rPr>
        <w:t xml:space="preserve">When adversity befalls a man, </w:t>
      </w:r>
    </w:p>
    <w:p w14:paraId="295535D4" w14:textId="77777777" w:rsidR="00393661" w:rsidRPr="004B4300" w:rsidRDefault="00393661" w:rsidP="00393661">
      <w:pPr>
        <w:pStyle w:val="IChing"/>
        <w:rPr>
          <w:highlight w:val="yellow"/>
        </w:rPr>
      </w:pPr>
      <w:proofErr w:type="gramStart"/>
      <w:r w:rsidRPr="004B4300">
        <w:rPr>
          <w:highlight w:val="yellow"/>
        </w:rPr>
        <w:t>it</w:t>
      </w:r>
      <w:proofErr w:type="gramEnd"/>
      <w:r w:rsidRPr="004B4300">
        <w:rPr>
          <w:highlight w:val="yellow"/>
        </w:rPr>
        <w:t xml:space="preserve"> is important above </w:t>
      </w:r>
      <w:proofErr w:type="gramStart"/>
      <w:r w:rsidRPr="004B4300">
        <w:rPr>
          <w:highlight w:val="yellow"/>
        </w:rPr>
        <w:t>all things</w:t>
      </w:r>
      <w:proofErr w:type="gramEnd"/>
      <w:r w:rsidRPr="004B4300">
        <w:rPr>
          <w:highlight w:val="yellow"/>
        </w:rPr>
        <w:t xml:space="preserve"> for him </w:t>
      </w:r>
    </w:p>
    <w:p w14:paraId="44FED152" w14:textId="77777777" w:rsidR="00393661" w:rsidRPr="004B4300" w:rsidRDefault="00393661" w:rsidP="00393661">
      <w:pPr>
        <w:pStyle w:val="IChing"/>
        <w:numPr>
          <w:ilvl w:val="0"/>
          <w:numId w:val="5"/>
        </w:numPr>
        <w:rPr>
          <w:highlight w:val="yellow"/>
        </w:rPr>
      </w:pPr>
      <w:r w:rsidRPr="004B4300">
        <w:rPr>
          <w:highlight w:val="yellow"/>
        </w:rPr>
        <w:t xml:space="preserve">to be strong and </w:t>
      </w:r>
    </w:p>
    <w:p w14:paraId="7EB0FF51" w14:textId="77777777" w:rsidR="00393661" w:rsidRPr="004B4300" w:rsidRDefault="00393661" w:rsidP="00393661">
      <w:pPr>
        <w:pStyle w:val="IChing"/>
        <w:numPr>
          <w:ilvl w:val="0"/>
          <w:numId w:val="5"/>
        </w:numPr>
        <w:rPr>
          <w:highlight w:val="yellow"/>
        </w:rPr>
      </w:pPr>
      <w:r w:rsidRPr="004B4300">
        <w:rPr>
          <w:highlight w:val="yellow"/>
        </w:rPr>
        <w:t xml:space="preserve">to overcome the trouble inwardly.  </w:t>
      </w:r>
    </w:p>
    <w:p w14:paraId="673FC008" w14:textId="77777777" w:rsidR="00393661" w:rsidRPr="004B4300" w:rsidRDefault="00393661" w:rsidP="00393661">
      <w:pPr>
        <w:pStyle w:val="IChing"/>
        <w:rPr>
          <w:highlight w:val="yellow"/>
        </w:rPr>
      </w:pPr>
      <w:r w:rsidRPr="004B4300">
        <w:rPr>
          <w:highlight w:val="yellow"/>
        </w:rPr>
        <w:t xml:space="preserve">If he is weak, the trouble overwhelms him.  </w:t>
      </w:r>
    </w:p>
    <w:p w14:paraId="13B6EB9E" w14:textId="77777777" w:rsidR="00393661" w:rsidRPr="004B4300" w:rsidRDefault="00393661" w:rsidP="00393661">
      <w:pPr>
        <w:pStyle w:val="IChing"/>
        <w:rPr>
          <w:highlight w:val="yellow"/>
        </w:rPr>
      </w:pPr>
      <w:r w:rsidRPr="004B4300">
        <w:rPr>
          <w:highlight w:val="yellow"/>
        </w:rPr>
        <w:t xml:space="preserve">Instead of proceeding on his way, </w:t>
      </w:r>
    </w:p>
    <w:p w14:paraId="6B79D7C6" w14:textId="77777777" w:rsidR="00393661" w:rsidRPr="004B4300" w:rsidRDefault="00393661" w:rsidP="00393661">
      <w:pPr>
        <w:pStyle w:val="IChing"/>
        <w:rPr>
          <w:highlight w:val="yellow"/>
        </w:rPr>
      </w:pPr>
      <w:r w:rsidRPr="004B4300">
        <w:rPr>
          <w:highlight w:val="yellow"/>
        </w:rPr>
        <w:t xml:space="preserve">he </w:t>
      </w:r>
    </w:p>
    <w:p w14:paraId="3C57BCCB" w14:textId="77777777" w:rsidR="00393661" w:rsidRPr="004B4300" w:rsidRDefault="00393661" w:rsidP="00393661">
      <w:pPr>
        <w:pStyle w:val="IChing"/>
        <w:numPr>
          <w:ilvl w:val="0"/>
          <w:numId w:val="6"/>
        </w:numPr>
        <w:rPr>
          <w:highlight w:val="yellow"/>
        </w:rPr>
      </w:pPr>
      <w:r w:rsidRPr="004B4300">
        <w:rPr>
          <w:highlight w:val="yellow"/>
        </w:rPr>
        <w:t xml:space="preserve">remains sitting under a bare tree and </w:t>
      </w:r>
    </w:p>
    <w:p w14:paraId="0CF286F3" w14:textId="77777777" w:rsidR="00393661" w:rsidRPr="004B4300" w:rsidRDefault="00393661" w:rsidP="00393661">
      <w:pPr>
        <w:pStyle w:val="IChing"/>
        <w:numPr>
          <w:ilvl w:val="0"/>
          <w:numId w:val="6"/>
        </w:numPr>
        <w:rPr>
          <w:highlight w:val="yellow"/>
        </w:rPr>
      </w:pPr>
      <w:r w:rsidRPr="004B4300">
        <w:rPr>
          <w:highlight w:val="yellow"/>
        </w:rPr>
        <w:t xml:space="preserve">falls ever more deeply into gloom and melancholy.  </w:t>
      </w:r>
    </w:p>
    <w:p w14:paraId="4F2FCB87" w14:textId="77777777" w:rsidR="00393661" w:rsidRPr="004B4300" w:rsidRDefault="00393661" w:rsidP="00393661">
      <w:pPr>
        <w:pStyle w:val="IChing"/>
        <w:rPr>
          <w:highlight w:val="yellow"/>
        </w:rPr>
      </w:pPr>
      <w:r w:rsidRPr="004B4300">
        <w:rPr>
          <w:highlight w:val="yellow"/>
        </w:rPr>
        <w:t xml:space="preserve">This makes the situation only </w:t>
      </w:r>
      <w:proofErr w:type="gramStart"/>
      <w:r w:rsidRPr="004B4300">
        <w:rPr>
          <w:highlight w:val="yellow"/>
        </w:rPr>
        <w:t>more and more</w:t>
      </w:r>
      <w:proofErr w:type="gramEnd"/>
      <w:r w:rsidRPr="004B4300">
        <w:rPr>
          <w:highlight w:val="yellow"/>
        </w:rPr>
        <w:t xml:space="preserve"> hopeless.  </w:t>
      </w:r>
    </w:p>
    <w:p w14:paraId="779FDD2C" w14:textId="77777777" w:rsidR="00393661" w:rsidRPr="004B4300" w:rsidRDefault="00393661" w:rsidP="00393661">
      <w:pPr>
        <w:pStyle w:val="IChing"/>
        <w:rPr>
          <w:highlight w:val="yellow"/>
        </w:rPr>
      </w:pPr>
      <w:r w:rsidRPr="004B4300">
        <w:rPr>
          <w:highlight w:val="yellow"/>
        </w:rPr>
        <w:t xml:space="preserve">Such an attitude comes from an inner delusion that </w:t>
      </w:r>
    </w:p>
    <w:p w14:paraId="4AF4C6BD" w14:textId="77777777" w:rsidR="00393661" w:rsidRPr="0011295A" w:rsidRDefault="00393661" w:rsidP="00393661">
      <w:pPr>
        <w:pStyle w:val="IChing"/>
      </w:pPr>
      <w:proofErr w:type="gramStart"/>
      <w:r w:rsidRPr="004B4300">
        <w:rPr>
          <w:highlight w:val="yellow"/>
        </w:rPr>
        <w:t>he</w:t>
      </w:r>
      <w:proofErr w:type="gramEnd"/>
      <w:r w:rsidRPr="004B4300">
        <w:rPr>
          <w:highlight w:val="yellow"/>
        </w:rPr>
        <w:t xml:space="preserve"> must </w:t>
      </w:r>
      <w:proofErr w:type="gramStart"/>
      <w:r w:rsidRPr="004B4300">
        <w:rPr>
          <w:highlight w:val="yellow"/>
        </w:rPr>
        <w:t>by all means overcome</w:t>
      </w:r>
      <w:proofErr w:type="gramEnd"/>
      <w:r w:rsidRPr="004B4300">
        <w:rPr>
          <w:highlight w:val="yellow"/>
        </w:rPr>
        <w:t>.</w:t>
      </w:r>
    </w:p>
    <w:p w14:paraId="2B790DEA" w14:textId="77777777" w:rsidR="00393661" w:rsidRPr="0011295A" w:rsidRDefault="00393661" w:rsidP="00393661">
      <w:pPr>
        <w:pStyle w:val="IChing"/>
      </w:pPr>
    </w:p>
    <w:p w14:paraId="5E1787E6" w14:textId="77777777" w:rsidR="00393661" w:rsidRPr="0011295A" w:rsidRDefault="00393661" w:rsidP="00393661">
      <w:pPr>
        <w:pStyle w:val="IChing"/>
        <w:rPr>
          <w:u w:val="single"/>
        </w:rPr>
      </w:pPr>
      <w:r w:rsidRPr="0011295A">
        <w:rPr>
          <w:u w:val="single"/>
        </w:rPr>
        <w:t xml:space="preserve">Nine in the </w:t>
      </w:r>
      <w:proofErr w:type="gramStart"/>
      <w:r w:rsidRPr="0011295A">
        <w:rPr>
          <w:u w:val="single"/>
        </w:rPr>
        <w:t>second place</w:t>
      </w:r>
      <w:proofErr w:type="gramEnd"/>
      <w:r w:rsidRPr="0011295A">
        <w:rPr>
          <w:u w:val="single"/>
        </w:rPr>
        <w:t xml:space="preserve"> means: </w:t>
      </w:r>
    </w:p>
    <w:p w14:paraId="47C55DBE" w14:textId="77777777" w:rsidR="00393661" w:rsidRPr="0011295A" w:rsidRDefault="00393661" w:rsidP="00393661">
      <w:pPr>
        <w:pStyle w:val="IChing"/>
      </w:pPr>
      <w:r w:rsidRPr="0011295A">
        <w:t xml:space="preserve">One is oppressed while at meat and drink. </w:t>
      </w:r>
    </w:p>
    <w:p w14:paraId="79AA1E08" w14:textId="77777777" w:rsidR="00393661" w:rsidRPr="0011295A" w:rsidRDefault="00393661" w:rsidP="00393661">
      <w:pPr>
        <w:pStyle w:val="IChing"/>
      </w:pPr>
      <w:r w:rsidRPr="0011295A">
        <w:t xml:space="preserve">The man with the scarlet knee bands is just coming.  </w:t>
      </w:r>
    </w:p>
    <w:p w14:paraId="0E4F1B36" w14:textId="77777777" w:rsidR="00393661" w:rsidRPr="0011295A" w:rsidRDefault="00393661" w:rsidP="00393661">
      <w:pPr>
        <w:pStyle w:val="IChing"/>
      </w:pPr>
      <w:r w:rsidRPr="0011295A">
        <w:t xml:space="preserve">It furthers one to offer sacrifice. </w:t>
      </w:r>
    </w:p>
    <w:p w14:paraId="0BD3954D" w14:textId="77777777" w:rsidR="00393661" w:rsidRPr="0011295A" w:rsidRDefault="00393661" w:rsidP="00393661">
      <w:pPr>
        <w:pStyle w:val="IChing"/>
      </w:pPr>
      <w:r w:rsidRPr="0011295A">
        <w:t xml:space="preserve">To set forth brings misfortune.  </w:t>
      </w:r>
    </w:p>
    <w:p w14:paraId="4F1364AB" w14:textId="77777777" w:rsidR="00393661" w:rsidRPr="0011295A" w:rsidRDefault="00393661" w:rsidP="00393661">
      <w:pPr>
        <w:pStyle w:val="IChing"/>
      </w:pPr>
      <w:r w:rsidRPr="0011295A">
        <w:t>No blame.</w:t>
      </w:r>
    </w:p>
    <w:p w14:paraId="3609C8B7" w14:textId="77777777" w:rsidR="00393661" w:rsidRPr="0011295A" w:rsidRDefault="00393661" w:rsidP="00393661">
      <w:pPr>
        <w:pStyle w:val="IChing"/>
      </w:pPr>
    </w:p>
    <w:p w14:paraId="3065F118" w14:textId="77777777" w:rsidR="00393661" w:rsidRDefault="00393661" w:rsidP="00393661">
      <w:pPr>
        <w:pStyle w:val="IChing"/>
      </w:pPr>
      <w:r w:rsidRPr="0011295A">
        <w:t xml:space="preserve">This pictures a state of </w:t>
      </w:r>
      <w:r w:rsidRPr="004B4300">
        <w:rPr>
          <w:highlight w:val="yellow"/>
        </w:rPr>
        <w:t>inner oppression</w:t>
      </w:r>
      <w:r w:rsidRPr="0011295A">
        <w:t xml:space="preserve">.  </w:t>
      </w:r>
    </w:p>
    <w:p w14:paraId="51DEECAD" w14:textId="77777777" w:rsidR="00393661" w:rsidRDefault="00393661" w:rsidP="00393661">
      <w:pPr>
        <w:pStyle w:val="IChing"/>
      </w:pPr>
      <w:r w:rsidRPr="0011295A">
        <w:t xml:space="preserve">Externally, all is well, </w:t>
      </w:r>
    </w:p>
    <w:p w14:paraId="702A8335" w14:textId="77777777" w:rsidR="00393661" w:rsidRDefault="00393661" w:rsidP="00393661">
      <w:pPr>
        <w:pStyle w:val="IChing"/>
      </w:pPr>
      <w:r w:rsidRPr="0011295A">
        <w:t xml:space="preserve">one has meat and drink.  </w:t>
      </w:r>
    </w:p>
    <w:p w14:paraId="29F88AB5" w14:textId="77777777" w:rsidR="00393661" w:rsidRDefault="00393661" w:rsidP="00393661">
      <w:pPr>
        <w:pStyle w:val="IChing"/>
      </w:pPr>
      <w:r w:rsidRPr="0011295A">
        <w:t xml:space="preserve">But </w:t>
      </w:r>
    </w:p>
    <w:p w14:paraId="3EEDFE5F" w14:textId="77777777" w:rsidR="00393661" w:rsidRDefault="00393661" w:rsidP="00393661">
      <w:pPr>
        <w:pStyle w:val="IChing"/>
      </w:pPr>
      <w:r w:rsidRPr="0011295A">
        <w:t xml:space="preserve">one </w:t>
      </w:r>
    </w:p>
    <w:p w14:paraId="4B445A54" w14:textId="77777777" w:rsidR="00393661" w:rsidRDefault="00393661" w:rsidP="00393661">
      <w:pPr>
        <w:pStyle w:val="IChing"/>
        <w:numPr>
          <w:ilvl w:val="0"/>
          <w:numId w:val="26"/>
        </w:numPr>
      </w:pPr>
      <w:r w:rsidRPr="0011295A">
        <w:t xml:space="preserve">is exhausted by the commonplaces of life, and </w:t>
      </w:r>
    </w:p>
    <w:p w14:paraId="184A1DDD" w14:textId="77777777" w:rsidR="00393661" w:rsidRDefault="00393661" w:rsidP="00393661">
      <w:pPr>
        <w:pStyle w:val="IChing"/>
        <w:numPr>
          <w:ilvl w:val="0"/>
          <w:numId w:val="26"/>
        </w:numPr>
      </w:pPr>
      <w:proofErr w:type="gramStart"/>
      <w:r w:rsidRPr="0011295A">
        <w:t>there</w:t>
      </w:r>
      <w:proofErr w:type="gramEnd"/>
      <w:r w:rsidRPr="0011295A">
        <w:t xml:space="preserve"> seems to be no way of escape.  </w:t>
      </w:r>
    </w:p>
    <w:p w14:paraId="6E68567D" w14:textId="77777777" w:rsidR="00393661" w:rsidRDefault="00393661" w:rsidP="00393661">
      <w:pPr>
        <w:pStyle w:val="IChing"/>
      </w:pPr>
      <w:r w:rsidRPr="0011295A">
        <w:t xml:space="preserve">Then </w:t>
      </w:r>
      <w:r w:rsidRPr="009F3A5D">
        <w:rPr>
          <w:highlight w:val="yellow"/>
        </w:rPr>
        <w:t>help comes</w:t>
      </w:r>
      <w:r w:rsidRPr="0011295A">
        <w:t xml:space="preserve"> from a high place.  </w:t>
      </w:r>
    </w:p>
    <w:p w14:paraId="33CAE3E2" w14:textId="77777777" w:rsidR="00393661" w:rsidRDefault="00393661" w:rsidP="00393661">
      <w:pPr>
        <w:pStyle w:val="IChing"/>
      </w:pPr>
      <w:r w:rsidRPr="0011295A">
        <w:t xml:space="preserve">A prince - in ancient China princes wore scarlet knee bands - is in search of able helpers.  </w:t>
      </w:r>
    </w:p>
    <w:p w14:paraId="0995334A" w14:textId="77777777" w:rsidR="00393661" w:rsidRDefault="00393661" w:rsidP="00393661">
      <w:pPr>
        <w:pStyle w:val="IChing"/>
      </w:pPr>
      <w:r w:rsidRPr="0011295A">
        <w:t xml:space="preserve">But there are </w:t>
      </w:r>
      <w:r w:rsidRPr="009F3A5D">
        <w:rPr>
          <w:highlight w:val="yellow"/>
        </w:rPr>
        <w:t>still obstructions</w:t>
      </w:r>
      <w:r w:rsidRPr="0011295A">
        <w:t xml:space="preserve"> to be overcome.  </w:t>
      </w:r>
    </w:p>
    <w:p w14:paraId="3BDD5DB9" w14:textId="77777777" w:rsidR="00393661" w:rsidRDefault="00393661" w:rsidP="00393661">
      <w:pPr>
        <w:pStyle w:val="IChing"/>
      </w:pPr>
      <w:proofErr w:type="gramStart"/>
      <w:r w:rsidRPr="0011295A">
        <w:t>Therefore</w:t>
      </w:r>
      <w:proofErr w:type="gramEnd"/>
      <w:r w:rsidRPr="0011295A">
        <w:t xml:space="preserve"> it is important to meet these obstructions in the </w:t>
      </w:r>
      <w:r w:rsidRPr="009F3A5D">
        <w:rPr>
          <w:highlight w:val="yellow"/>
        </w:rPr>
        <w:t>invisible realm</w:t>
      </w:r>
      <w:r w:rsidRPr="0011295A">
        <w:t xml:space="preserve"> by </w:t>
      </w:r>
    </w:p>
    <w:p w14:paraId="366152C1" w14:textId="77777777" w:rsidR="00393661" w:rsidRPr="009F3A5D" w:rsidRDefault="00393661" w:rsidP="00393661">
      <w:pPr>
        <w:pStyle w:val="IChing"/>
        <w:numPr>
          <w:ilvl w:val="0"/>
          <w:numId w:val="7"/>
        </w:numPr>
        <w:rPr>
          <w:highlight w:val="yellow"/>
        </w:rPr>
      </w:pPr>
      <w:r w:rsidRPr="009F3A5D">
        <w:rPr>
          <w:highlight w:val="yellow"/>
        </w:rPr>
        <w:t xml:space="preserve">offerings and </w:t>
      </w:r>
    </w:p>
    <w:p w14:paraId="4EB09A11" w14:textId="77777777" w:rsidR="00393661" w:rsidRPr="009F3A5D" w:rsidRDefault="00393661" w:rsidP="00393661">
      <w:pPr>
        <w:pStyle w:val="IChing"/>
        <w:numPr>
          <w:ilvl w:val="0"/>
          <w:numId w:val="7"/>
        </w:numPr>
        <w:rPr>
          <w:highlight w:val="yellow"/>
        </w:rPr>
      </w:pPr>
      <w:r w:rsidRPr="009F3A5D">
        <w:rPr>
          <w:highlight w:val="yellow"/>
        </w:rPr>
        <w:t xml:space="preserve">prayer.  </w:t>
      </w:r>
    </w:p>
    <w:p w14:paraId="681363DA" w14:textId="77777777" w:rsidR="00393661" w:rsidRDefault="00393661" w:rsidP="00393661">
      <w:pPr>
        <w:pStyle w:val="IChing"/>
      </w:pPr>
      <w:r w:rsidRPr="0011295A">
        <w:t xml:space="preserve">To set forth without being prepared would be disastrous, </w:t>
      </w:r>
    </w:p>
    <w:p w14:paraId="4AEA8EB1" w14:textId="77777777" w:rsidR="00393661" w:rsidRDefault="00393661" w:rsidP="00393661">
      <w:pPr>
        <w:pStyle w:val="IChing"/>
      </w:pPr>
      <w:r w:rsidRPr="0011295A">
        <w:t xml:space="preserve">though not morally wrong.  </w:t>
      </w:r>
    </w:p>
    <w:p w14:paraId="2370F6BE" w14:textId="77777777" w:rsidR="00393661" w:rsidRPr="0011295A" w:rsidRDefault="00393661" w:rsidP="00393661">
      <w:pPr>
        <w:pStyle w:val="IChing"/>
      </w:pPr>
      <w:r w:rsidRPr="0011295A">
        <w:t xml:space="preserve">Here a disagreeable situation must be overcome by </w:t>
      </w:r>
      <w:r w:rsidRPr="009F3A5D">
        <w:rPr>
          <w:highlight w:val="yellow"/>
        </w:rPr>
        <w:t>patience of spirit.</w:t>
      </w:r>
    </w:p>
    <w:p w14:paraId="3FB693B7" w14:textId="77777777" w:rsidR="00393661" w:rsidRPr="0011295A" w:rsidRDefault="00393661" w:rsidP="00393661">
      <w:pPr>
        <w:pStyle w:val="IChing"/>
      </w:pPr>
    </w:p>
    <w:p w14:paraId="5A4DB243" w14:textId="77777777" w:rsidR="00393661" w:rsidRPr="0011295A" w:rsidRDefault="00393661" w:rsidP="00393661">
      <w:pPr>
        <w:pStyle w:val="IChing"/>
        <w:rPr>
          <w:u w:val="single"/>
        </w:rPr>
      </w:pPr>
      <w:r w:rsidRPr="0011295A">
        <w:rPr>
          <w:u w:val="single"/>
        </w:rPr>
        <w:t xml:space="preserve">Six in the </w:t>
      </w:r>
      <w:proofErr w:type="gramStart"/>
      <w:r w:rsidRPr="0011295A">
        <w:rPr>
          <w:u w:val="single"/>
        </w:rPr>
        <w:t>third place</w:t>
      </w:r>
      <w:proofErr w:type="gramEnd"/>
      <w:r w:rsidRPr="0011295A">
        <w:rPr>
          <w:u w:val="single"/>
        </w:rPr>
        <w:t xml:space="preserve"> means: </w:t>
      </w:r>
    </w:p>
    <w:p w14:paraId="71BCABEC" w14:textId="77777777" w:rsidR="00393661" w:rsidRDefault="00393661" w:rsidP="00393661">
      <w:pPr>
        <w:pStyle w:val="IChing"/>
      </w:pPr>
      <w:r w:rsidRPr="0011295A">
        <w:t xml:space="preserve">A man </w:t>
      </w:r>
    </w:p>
    <w:p w14:paraId="6E1C790A" w14:textId="77777777" w:rsidR="00393661" w:rsidRDefault="00393661" w:rsidP="00393661">
      <w:pPr>
        <w:pStyle w:val="IChing"/>
        <w:numPr>
          <w:ilvl w:val="0"/>
          <w:numId w:val="8"/>
        </w:numPr>
      </w:pPr>
      <w:r w:rsidRPr="0011295A">
        <w:t xml:space="preserve">permits himself to be oppressed by stone, And </w:t>
      </w:r>
    </w:p>
    <w:p w14:paraId="555C5BA9" w14:textId="77777777" w:rsidR="00393661" w:rsidRPr="0011295A" w:rsidRDefault="00393661" w:rsidP="00393661">
      <w:pPr>
        <w:pStyle w:val="IChing"/>
        <w:numPr>
          <w:ilvl w:val="0"/>
          <w:numId w:val="8"/>
        </w:numPr>
      </w:pPr>
      <w:r w:rsidRPr="0011295A">
        <w:t xml:space="preserve">leans on thorns and thistles. </w:t>
      </w:r>
    </w:p>
    <w:p w14:paraId="533532F1" w14:textId="77777777" w:rsidR="00393661" w:rsidRDefault="00393661" w:rsidP="00393661">
      <w:pPr>
        <w:pStyle w:val="IChing"/>
      </w:pPr>
      <w:r w:rsidRPr="0011295A">
        <w:t xml:space="preserve">He </w:t>
      </w:r>
    </w:p>
    <w:p w14:paraId="3AF02B81" w14:textId="77777777" w:rsidR="00393661" w:rsidRDefault="00393661" w:rsidP="00393661">
      <w:pPr>
        <w:pStyle w:val="IChing"/>
        <w:numPr>
          <w:ilvl w:val="0"/>
          <w:numId w:val="9"/>
        </w:numPr>
      </w:pPr>
      <w:r w:rsidRPr="0011295A">
        <w:t xml:space="preserve">enters his house and </w:t>
      </w:r>
    </w:p>
    <w:p w14:paraId="2AC1D98B" w14:textId="77777777" w:rsidR="00393661" w:rsidRPr="0011295A" w:rsidRDefault="00393661" w:rsidP="00393661">
      <w:pPr>
        <w:pStyle w:val="IChing"/>
        <w:numPr>
          <w:ilvl w:val="0"/>
          <w:numId w:val="9"/>
        </w:numPr>
      </w:pPr>
      <w:r w:rsidRPr="0011295A">
        <w:t xml:space="preserve">does not see his wife.  </w:t>
      </w:r>
    </w:p>
    <w:p w14:paraId="69C36FA0" w14:textId="77777777" w:rsidR="00393661" w:rsidRPr="0011295A" w:rsidRDefault="00393661" w:rsidP="00393661">
      <w:pPr>
        <w:pStyle w:val="IChing"/>
      </w:pPr>
      <w:r w:rsidRPr="0011295A">
        <w:t>Misfortune.</w:t>
      </w:r>
    </w:p>
    <w:p w14:paraId="099E4DEE" w14:textId="77777777" w:rsidR="00393661" w:rsidRPr="0011295A" w:rsidRDefault="00393661" w:rsidP="00393661">
      <w:pPr>
        <w:pStyle w:val="IChing"/>
      </w:pPr>
    </w:p>
    <w:p w14:paraId="19206028" w14:textId="77777777" w:rsidR="00393661" w:rsidRDefault="00393661" w:rsidP="00393661">
      <w:pPr>
        <w:pStyle w:val="IChing"/>
      </w:pPr>
      <w:r w:rsidRPr="0011295A">
        <w:t xml:space="preserve">This shows a man who is </w:t>
      </w:r>
      <w:r w:rsidRPr="009F3A5D">
        <w:rPr>
          <w:highlight w:val="yellow"/>
        </w:rPr>
        <w:t>restless and indecisive</w:t>
      </w:r>
      <w:r w:rsidRPr="0011295A">
        <w:t xml:space="preserve"> in times of adversity.  </w:t>
      </w:r>
    </w:p>
    <w:p w14:paraId="0A1596F5" w14:textId="77777777" w:rsidR="00393661" w:rsidRDefault="00393661" w:rsidP="00393661">
      <w:pPr>
        <w:pStyle w:val="IChing"/>
        <w:numPr>
          <w:ilvl w:val="0"/>
          <w:numId w:val="10"/>
        </w:numPr>
      </w:pPr>
      <w:r w:rsidRPr="0011295A">
        <w:t xml:space="preserve">At </w:t>
      </w:r>
      <w:proofErr w:type="gramStart"/>
      <w:r w:rsidRPr="0011295A">
        <w:t>first</w:t>
      </w:r>
      <w:proofErr w:type="gramEnd"/>
      <w:r w:rsidRPr="0011295A">
        <w:t xml:space="preserve"> he </w:t>
      </w:r>
      <w:r w:rsidRPr="009F3A5D">
        <w:rPr>
          <w:highlight w:val="yellow"/>
        </w:rPr>
        <w:t>wants</w:t>
      </w:r>
      <w:r w:rsidRPr="0011295A">
        <w:t xml:space="preserve"> to push ahead, </w:t>
      </w:r>
    </w:p>
    <w:p w14:paraId="794CDFDC" w14:textId="77777777" w:rsidR="00393661" w:rsidRDefault="00393661" w:rsidP="00393661">
      <w:pPr>
        <w:pStyle w:val="IChing"/>
        <w:numPr>
          <w:ilvl w:val="0"/>
          <w:numId w:val="10"/>
        </w:numPr>
      </w:pPr>
      <w:r w:rsidRPr="0011295A">
        <w:t xml:space="preserve">then he </w:t>
      </w:r>
      <w:r w:rsidRPr="009F3A5D">
        <w:rPr>
          <w:highlight w:val="yellow"/>
        </w:rPr>
        <w:t>encounters</w:t>
      </w:r>
      <w:r w:rsidRPr="0011295A">
        <w:t xml:space="preserve"> obstructions that, it is true, </w:t>
      </w:r>
    </w:p>
    <w:p w14:paraId="1534F73B" w14:textId="77777777" w:rsidR="00393661" w:rsidRDefault="00393661" w:rsidP="00393661">
      <w:pPr>
        <w:pStyle w:val="IChing"/>
        <w:ind w:left="360"/>
      </w:pPr>
      <w:r w:rsidRPr="0011295A">
        <w:t xml:space="preserve">mean oppression only when recklessly dealt with.  </w:t>
      </w:r>
    </w:p>
    <w:p w14:paraId="2BFD5319" w14:textId="77777777" w:rsidR="00393661" w:rsidRDefault="00393661" w:rsidP="00393661">
      <w:pPr>
        <w:pStyle w:val="IChing"/>
      </w:pPr>
      <w:r w:rsidRPr="0011295A">
        <w:t xml:space="preserve">He </w:t>
      </w:r>
    </w:p>
    <w:p w14:paraId="3069B68E" w14:textId="77777777" w:rsidR="00393661" w:rsidRDefault="00393661" w:rsidP="00393661">
      <w:pPr>
        <w:pStyle w:val="IChing"/>
        <w:numPr>
          <w:ilvl w:val="0"/>
          <w:numId w:val="11"/>
        </w:numPr>
      </w:pPr>
      <w:r w:rsidRPr="009F3A5D">
        <w:rPr>
          <w:highlight w:val="yellow"/>
        </w:rPr>
        <w:t>butts</w:t>
      </w:r>
      <w:r w:rsidRPr="0011295A">
        <w:t xml:space="preserve"> his head against a wall and in consequence </w:t>
      </w:r>
    </w:p>
    <w:p w14:paraId="628D4292" w14:textId="77777777" w:rsidR="00393661" w:rsidRDefault="00393661" w:rsidP="00393661">
      <w:pPr>
        <w:pStyle w:val="IChing"/>
        <w:numPr>
          <w:ilvl w:val="0"/>
          <w:numId w:val="11"/>
        </w:numPr>
      </w:pPr>
      <w:r w:rsidRPr="009F3A5D">
        <w:rPr>
          <w:highlight w:val="yellow"/>
        </w:rPr>
        <w:t>feels</w:t>
      </w:r>
      <w:r w:rsidRPr="0011295A">
        <w:t xml:space="preserve"> himself oppressed by the wall.  </w:t>
      </w:r>
    </w:p>
    <w:p w14:paraId="603FC4D6" w14:textId="77777777" w:rsidR="00393661" w:rsidRDefault="00393661" w:rsidP="00393661">
      <w:pPr>
        <w:pStyle w:val="IChing"/>
      </w:pPr>
      <w:r w:rsidRPr="0011295A">
        <w:t xml:space="preserve">Then he </w:t>
      </w:r>
      <w:r w:rsidRPr="009F3A5D">
        <w:rPr>
          <w:highlight w:val="yellow"/>
        </w:rPr>
        <w:t>leans</w:t>
      </w:r>
      <w:r w:rsidRPr="0011295A">
        <w:t xml:space="preserve"> on things </w:t>
      </w:r>
    </w:p>
    <w:p w14:paraId="096F31DE" w14:textId="77777777" w:rsidR="00393661" w:rsidRDefault="00393661" w:rsidP="00393661">
      <w:pPr>
        <w:pStyle w:val="IChing"/>
        <w:numPr>
          <w:ilvl w:val="0"/>
          <w:numId w:val="12"/>
        </w:numPr>
      </w:pPr>
      <w:r w:rsidRPr="0011295A">
        <w:t xml:space="preserve">that have in themselves no stability and </w:t>
      </w:r>
    </w:p>
    <w:p w14:paraId="09D8C940" w14:textId="77777777" w:rsidR="00393661" w:rsidRDefault="00393661" w:rsidP="00393661">
      <w:pPr>
        <w:pStyle w:val="IChing"/>
        <w:numPr>
          <w:ilvl w:val="0"/>
          <w:numId w:val="12"/>
        </w:numPr>
      </w:pPr>
      <w:r w:rsidRPr="0011295A">
        <w:t xml:space="preserve">that are merely a hazard for him who leans on them.  </w:t>
      </w:r>
    </w:p>
    <w:p w14:paraId="5CAD472F" w14:textId="77777777" w:rsidR="00393661" w:rsidRDefault="00393661" w:rsidP="00393661">
      <w:pPr>
        <w:pStyle w:val="IChing"/>
      </w:pPr>
      <w:r w:rsidRPr="0011295A">
        <w:t xml:space="preserve">Thereupon </w:t>
      </w:r>
    </w:p>
    <w:p w14:paraId="7E90B2FB" w14:textId="77777777" w:rsidR="00393661" w:rsidRDefault="00393661" w:rsidP="00393661">
      <w:pPr>
        <w:pStyle w:val="IChing"/>
      </w:pPr>
      <w:r w:rsidRPr="0011295A">
        <w:t xml:space="preserve">he </w:t>
      </w:r>
    </w:p>
    <w:p w14:paraId="102F5061" w14:textId="77777777" w:rsidR="00393661" w:rsidRDefault="00393661" w:rsidP="00393661">
      <w:pPr>
        <w:pStyle w:val="IChing"/>
        <w:numPr>
          <w:ilvl w:val="0"/>
          <w:numId w:val="13"/>
        </w:numPr>
      </w:pPr>
      <w:r w:rsidRPr="009F3A5D">
        <w:rPr>
          <w:highlight w:val="yellow"/>
        </w:rPr>
        <w:t>turns</w:t>
      </w:r>
      <w:r w:rsidRPr="0011295A">
        <w:t xml:space="preserve"> back irresolutely and </w:t>
      </w:r>
    </w:p>
    <w:p w14:paraId="022B6332" w14:textId="77777777" w:rsidR="00393661" w:rsidRDefault="00393661" w:rsidP="00393661">
      <w:pPr>
        <w:pStyle w:val="IChing"/>
        <w:numPr>
          <w:ilvl w:val="0"/>
          <w:numId w:val="13"/>
        </w:numPr>
      </w:pPr>
      <w:proofErr w:type="gramStart"/>
      <w:r w:rsidRPr="009F3A5D">
        <w:rPr>
          <w:highlight w:val="yellow"/>
        </w:rPr>
        <w:t>retires</w:t>
      </w:r>
      <w:proofErr w:type="gramEnd"/>
      <w:r w:rsidRPr="0011295A">
        <w:t xml:space="preserve"> into his house, </w:t>
      </w:r>
    </w:p>
    <w:p w14:paraId="5589335B" w14:textId="77777777" w:rsidR="00393661" w:rsidRDefault="00393661" w:rsidP="00393661">
      <w:pPr>
        <w:pStyle w:val="IChing"/>
      </w:pPr>
      <w:r w:rsidRPr="0011295A">
        <w:t xml:space="preserve">only to find, as a fresh disappointment, </w:t>
      </w:r>
    </w:p>
    <w:p w14:paraId="0B83FAC3" w14:textId="77777777" w:rsidR="00393661" w:rsidRPr="0011295A" w:rsidRDefault="00393661" w:rsidP="00393661">
      <w:pPr>
        <w:pStyle w:val="IChing"/>
      </w:pPr>
      <w:r w:rsidRPr="0011295A">
        <w:t xml:space="preserve">that his wife is not there.  </w:t>
      </w:r>
    </w:p>
    <w:p w14:paraId="6137C701" w14:textId="77777777" w:rsidR="00393661" w:rsidRPr="0011295A" w:rsidRDefault="00393661" w:rsidP="00393661">
      <w:pPr>
        <w:pStyle w:val="IChing"/>
      </w:pPr>
    </w:p>
    <w:p w14:paraId="33DA6C19" w14:textId="77777777" w:rsidR="00393661" w:rsidRPr="0011295A" w:rsidRDefault="00393661" w:rsidP="00393661">
      <w:pPr>
        <w:pStyle w:val="IChing"/>
      </w:pPr>
      <w:r w:rsidRPr="0011295A">
        <w:t xml:space="preserve">Confucius </w:t>
      </w:r>
      <w:proofErr w:type="gramStart"/>
      <w:r w:rsidRPr="0011295A">
        <w:t>says about</w:t>
      </w:r>
      <w:proofErr w:type="gramEnd"/>
      <w:r w:rsidRPr="0011295A">
        <w:t xml:space="preserve"> this line:</w:t>
      </w:r>
    </w:p>
    <w:p w14:paraId="5D71C2C9" w14:textId="77777777" w:rsidR="00393661" w:rsidRPr="004B4300" w:rsidRDefault="00393661" w:rsidP="00393661">
      <w:pPr>
        <w:pStyle w:val="IChing"/>
        <w:numPr>
          <w:ilvl w:val="0"/>
          <w:numId w:val="14"/>
        </w:numPr>
        <w:rPr>
          <w:highlight w:val="yellow"/>
        </w:rPr>
      </w:pPr>
      <w:r w:rsidRPr="004B4300">
        <w:rPr>
          <w:highlight w:val="yellow"/>
        </w:rPr>
        <w:t xml:space="preserve">If a man permits himself to be oppressed by something that ought not to oppress him, </w:t>
      </w:r>
    </w:p>
    <w:p w14:paraId="704A92B3" w14:textId="77777777" w:rsidR="00393661" w:rsidRPr="004B4300" w:rsidRDefault="00393661" w:rsidP="00393661">
      <w:pPr>
        <w:pStyle w:val="IChing"/>
        <w:numPr>
          <w:ilvl w:val="1"/>
          <w:numId w:val="14"/>
        </w:numPr>
        <w:rPr>
          <w:highlight w:val="yellow"/>
        </w:rPr>
      </w:pPr>
      <w:proofErr w:type="gramStart"/>
      <w:r w:rsidRPr="004B4300">
        <w:rPr>
          <w:highlight w:val="yellow"/>
        </w:rPr>
        <w:t>his</w:t>
      </w:r>
      <w:proofErr w:type="gramEnd"/>
      <w:r w:rsidRPr="004B4300">
        <w:rPr>
          <w:highlight w:val="yellow"/>
        </w:rPr>
        <w:t xml:space="preserve"> name will certainly be disgraced.  </w:t>
      </w:r>
    </w:p>
    <w:p w14:paraId="77EADCA1" w14:textId="77777777" w:rsidR="00393661" w:rsidRPr="004B4300" w:rsidRDefault="00393661" w:rsidP="00393661">
      <w:pPr>
        <w:pStyle w:val="IChing"/>
        <w:numPr>
          <w:ilvl w:val="0"/>
          <w:numId w:val="14"/>
        </w:numPr>
        <w:rPr>
          <w:highlight w:val="yellow"/>
        </w:rPr>
      </w:pPr>
      <w:r w:rsidRPr="004B4300">
        <w:rPr>
          <w:highlight w:val="yellow"/>
        </w:rPr>
        <w:t xml:space="preserve">If he leans on things upon which one cannot lean, </w:t>
      </w:r>
    </w:p>
    <w:p w14:paraId="081EF338" w14:textId="77777777" w:rsidR="00393661" w:rsidRPr="004B4300" w:rsidRDefault="00393661" w:rsidP="00393661">
      <w:pPr>
        <w:pStyle w:val="IChing"/>
        <w:numPr>
          <w:ilvl w:val="1"/>
          <w:numId w:val="14"/>
        </w:numPr>
        <w:rPr>
          <w:highlight w:val="yellow"/>
        </w:rPr>
      </w:pPr>
      <w:proofErr w:type="gramStart"/>
      <w:r w:rsidRPr="004B4300">
        <w:rPr>
          <w:highlight w:val="yellow"/>
        </w:rPr>
        <w:t>his</w:t>
      </w:r>
      <w:proofErr w:type="gramEnd"/>
      <w:r w:rsidRPr="004B4300">
        <w:rPr>
          <w:highlight w:val="yellow"/>
        </w:rPr>
        <w:t xml:space="preserve"> life will certainly be endangered.  </w:t>
      </w:r>
    </w:p>
    <w:p w14:paraId="26656005" w14:textId="77777777" w:rsidR="00393661" w:rsidRPr="004B4300" w:rsidRDefault="00393661" w:rsidP="00393661">
      <w:pPr>
        <w:pStyle w:val="IChing"/>
        <w:numPr>
          <w:ilvl w:val="0"/>
          <w:numId w:val="14"/>
        </w:numPr>
        <w:rPr>
          <w:highlight w:val="yellow"/>
        </w:rPr>
      </w:pPr>
      <w:r w:rsidRPr="004B4300">
        <w:rPr>
          <w:highlight w:val="yellow"/>
        </w:rPr>
        <w:t xml:space="preserve">For him who is in disgrace and danger, the hour of death draws </w:t>
      </w:r>
      <w:proofErr w:type="gramStart"/>
      <w:r w:rsidRPr="004B4300">
        <w:rPr>
          <w:highlight w:val="yellow"/>
        </w:rPr>
        <w:t>near;</w:t>
      </w:r>
      <w:proofErr w:type="gramEnd"/>
      <w:r w:rsidRPr="004B4300">
        <w:rPr>
          <w:highlight w:val="yellow"/>
        </w:rPr>
        <w:t xml:space="preserve"> </w:t>
      </w:r>
    </w:p>
    <w:p w14:paraId="1A216DE5" w14:textId="77777777" w:rsidR="00393661" w:rsidRPr="004B4300" w:rsidRDefault="00393661" w:rsidP="00393661">
      <w:pPr>
        <w:pStyle w:val="IChing"/>
        <w:numPr>
          <w:ilvl w:val="1"/>
          <w:numId w:val="14"/>
        </w:numPr>
        <w:rPr>
          <w:highlight w:val="yellow"/>
        </w:rPr>
      </w:pPr>
      <w:proofErr w:type="gramStart"/>
      <w:r w:rsidRPr="004B4300">
        <w:rPr>
          <w:highlight w:val="yellow"/>
        </w:rPr>
        <w:t>how</w:t>
      </w:r>
      <w:proofErr w:type="gramEnd"/>
      <w:r w:rsidRPr="004B4300">
        <w:rPr>
          <w:highlight w:val="yellow"/>
        </w:rPr>
        <w:t xml:space="preserve"> can he then still see his wife?</w:t>
      </w:r>
    </w:p>
    <w:p w14:paraId="0F81A803" w14:textId="77777777" w:rsidR="00393661" w:rsidRPr="0011295A" w:rsidRDefault="00393661" w:rsidP="00393661">
      <w:pPr>
        <w:pStyle w:val="IChing"/>
      </w:pPr>
    </w:p>
    <w:p w14:paraId="6D5BDDFE" w14:textId="380809CC" w:rsidR="002954C5" w:rsidRDefault="002954C5" w:rsidP="001A08F0"/>
    <w:p w14:paraId="699F9163" w14:textId="77777777" w:rsidR="008F6AAC" w:rsidRDefault="008F6AAC" w:rsidP="001A08F0"/>
    <w:p w14:paraId="7DA0C473" w14:textId="1631A75C" w:rsidR="008F6AAC" w:rsidRPr="00A34626" w:rsidRDefault="00A34626" w:rsidP="00A34626">
      <w:pPr>
        <w:jc w:val="center"/>
        <w:rPr>
          <w:b/>
          <w:bCs/>
          <w:sz w:val="28"/>
          <w:szCs w:val="28"/>
          <w:u w:val="single"/>
        </w:rPr>
      </w:pPr>
      <w:r w:rsidRPr="00A34626">
        <w:rPr>
          <w:b/>
          <w:bCs/>
          <w:sz w:val="28"/>
          <w:szCs w:val="28"/>
          <w:u w:val="single"/>
        </w:rPr>
        <w:t>MOVING HEXAGRAM</w:t>
      </w:r>
    </w:p>
    <w:p w14:paraId="11328C15" w14:textId="77777777" w:rsidR="00A34626" w:rsidRDefault="00A34626" w:rsidP="001A08F0"/>
    <w:p w14:paraId="11596FDF" w14:textId="77777777" w:rsidR="00A34626" w:rsidRDefault="00A34626" w:rsidP="001A08F0"/>
    <w:p w14:paraId="49A2440A" w14:textId="77777777" w:rsidR="00A34626" w:rsidRDefault="00A34626" w:rsidP="001A08F0"/>
    <w:p w14:paraId="4D28EEDB" w14:textId="77777777" w:rsidR="00716E14" w:rsidRDefault="00716E14" w:rsidP="00716E14">
      <w:pPr>
        <w:pStyle w:val="IChing"/>
        <w:rPr>
          <w:b/>
        </w:rPr>
      </w:pPr>
      <w:r w:rsidRPr="009A1836">
        <w:rPr>
          <w:b/>
        </w:rPr>
        <w:t>Click below to view the interpretations and cases:</w:t>
      </w:r>
    </w:p>
    <w:p w14:paraId="36601808" w14:textId="77777777" w:rsidR="00716E14" w:rsidRDefault="00716E14" w:rsidP="00716E14">
      <w:pPr>
        <w:pStyle w:val="IChing"/>
        <w:rPr>
          <w:b/>
        </w:rPr>
      </w:pPr>
    </w:p>
    <w:p w14:paraId="1F86C7E5" w14:textId="77777777" w:rsidR="00716E14" w:rsidRDefault="00716E14" w:rsidP="00716E14">
      <w:pPr>
        <w:pStyle w:val="IChing"/>
        <w:rPr>
          <w:b/>
        </w:rPr>
      </w:pPr>
      <w:hyperlink r:id="rId8" w:history="1">
        <w:r w:rsidRPr="006D1A82">
          <w:rPr>
            <w:rStyle w:val="Hyperlink"/>
            <w:b/>
          </w:rPr>
          <w:t>https://icic.com/?p=8990</w:t>
        </w:r>
      </w:hyperlink>
    </w:p>
    <w:p w14:paraId="10AF5FA1" w14:textId="77777777" w:rsidR="00716E14" w:rsidRDefault="00716E14" w:rsidP="00716E14">
      <w:pPr>
        <w:pStyle w:val="IChing"/>
        <w:rPr>
          <w:b/>
        </w:rPr>
      </w:pPr>
    </w:p>
    <w:p w14:paraId="32F4693F" w14:textId="77777777" w:rsidR="00716E14" w:rsidRDefault="00716E14" w:rsidP="00716E14">
      <w:pPr>
        <w:pStyle w:val="IChing"/>
        <w:rPr>
          <w:b/>
        </w:rPr>
      </w:pPr>
    </w:p>
    <w:p w14:paraId="657673D8" w14:textId="77777777" w:rsidR="00716E14" w:rsidRPr="001D5287" w:rsidRDefault="00716E14" w:rsidP="00716E14">
      <w:pPr>
        <w:pStyle w:val="IChing"/>
        <w:rPr>
          <w:b/>
        </w:rPr>
      </w:pPr>
      <w:r w:rsidRPr="001D5287">
        <w:rPr>
          <w:b/>
        </w:rPr>
        <w:t>HEXAGRAM 49 – Ko – Revolution (Molting)</w:t>
      </w:r>
    </w:p>
    <w:p w14:paraId="0C471D22" w14:textId="77777777" w:rsidR="00716E14" w:rsidRPr="001D5287" w:rsidRDefault="00716E14" w:rsidP="00716E14">
      <w:pPr>
        <w:pStyle w:val="IChing"/>
      </w:pPr>
    </w:p>
    <w:p w14:paraId="1F3557E7" w14:textId="77777777" w:rsidR="00716E14" w:rsidRPr="001D5287" w:rsidRDefault="00716E14" w:rsidP="00716E14">
      <w:pPr>
        <w:pStyle w:val="IChing"/>
      </w:pPr>
      <w:r w:rsidRPr="001D5287">
        <w:t>Above</w:t>
      </w:r>
      <w:r w:rsidRPr="001D5287">
        <w:tab/>
        <w:t>TUI</w:t>
      </w:r>
      <w:r w:rsidRPr="001D5287">
        <w:tab/>
        <w:t xml:space="preserve">THE JOYOUS, LAKE </w:t>
      </w:r>
    </w:p>
    <w:p w14:paraId="5C79F562" w14:textId="77777777" w:rsidR="00716E14" w:rsidRPr="001D5287" w:rsidRDefault="00716E14" w:rsidP="00716E14">
      <w:pPr>
        <w:pStyle w:val="IChing"/>
      </w:pPr>
      <w:r w:rsidRPr="001D5287">
        <w:t>Below</w:t>
      </w:r>
      <w:r w:rsidRPr="001D5287">
        <w:tab/>
        <w:t>LI</w:t>
      </w:r>
      <w:r w:rsidRPr="001D5287">
        <w:tab/>
        <w:t>THE CLINGING, FIRE</w:t>
      </w:r>
    </w:p>
    <w:p w14:paraId="4DC7A0D8" w14:textId="77777777" w:rsidR="00716E14" w:rsidRPr="001D5287" w:rsidRDefault="00716E14" w:rsidP="00716E14">
      <w:pPr>
        <w:pStyle w:val="IChing"/>
      </w:pPr>
    </w:p>
    <w:p w14:paraId="7E725C0D" w14:textId="77777777" w:rsidR="00716E14" w:rsidRDefault="00716E14" w:rsidP="00716E14">
      <w:pPr>
        <w:pStyle w:val="IChing"/>
      </w:pPr>
      <w:r w:rsidRPr="001D5287">
        <w:t xml:space="preserve">The Chinese character for this hexagram </w:t>
      </w:r>
      <w:r w:rsidRPr="000B7ED1">
        <w:rPr>
          <w:highlight w:val="yellow"/>
        </w:rPr>
        <w:t>means</w:t>
      </w:r>
      <w:r w:rsidRPr="001D5287">
        <w:t xml:space="preserve"> in its original sense </w:t>
      </w:r>
    </w:p>
    <w:p w14:paraId="044259E9" w14:textId="77777777" w:rsidR="00716E14" w:rsidRDefault="00716E14" w:rsidP="00716E14">
      <w:pPr>
        <w:pStyle w:val="IChing"/>
      </w:pPr>
      <w:proofErr w:type="gramStart"/>
      <w:r w:rsidRPr="000B7ED1">
        <w:rPr>
          <w:highlight w:val="yellow"/>
        </w:rPr>
        <w:t>an</w:t>
      </w:r>
      <w:proofErr w:type="gramEnd"/>
      <w:r w:rsidRPr="000B7ED1">
        <w:rPr>
          <w:highlight w:val="yellow"/>
        </w:rPr>
        <w:t xml:space="preserve"> animal's pelt</w:t>
      </w:r>
      <w:r w:rsidRPr="001D5287">
        <w:t xml:space="preserve">, which is changed </w:t>
      </w:r>
      <w:proofErr w:type="gramStart"/>
      <w:r w:rsidRPr="001D5287">
        <w:t>in the course of</w:t>
      </w:r>
      <w:proofErr w:type="gramEnd"/>
      <w:r w:rsidRPr="001D5287">
        <w:t xml:space="preserve"> the year by molting.  </w:t>
      </w:r>
    </w:p>
    <w:p w14:paraId="007FE470" w14:textId="77777777" w:rsidR="00716E14" w:rsidRDefault="00716E14" w:rsidP="00716E14">
      <w:pPr>
        <w:pStyle w:val="IChing"/>
      </w:pPr>
      <w:r w:rsidRPr="001D5287">
        <w:t xml:space="preserve">From this the word is carried over to apply to </w:t>
      </w:r>
    </w:p>
    <w:p w14:paraId="456B5748" w14:textId="77777777" w:rsidR="00716E14" w:rsidRPr="000B7ED1" w:rsidRDefault="00716E14" w:rsidP="00716E14">
      <w:pPr>
        <w:pStyle w:val="IChing"/>
        <w:numPr>
          <w:ilvl w:val="0"/>
          <w:numId w:val="28"/>
        </w:numPr>
        <w:rPr>
          <w:highlight w:val="yellow"/>
        </w:rPr>
      </w:pPr>
      <w:r w:rsidRPr="000B7ED1">
        <w:rPr>
          <w:highlight w:val="yellow"/>
        </w:rPr>
        <w:t xml:space="preserve">the "molting" in political life, </w:t>
      </w:r>
    </w:p>
    <w:p w14:paraId="420040A5" w14:textId="77777777" w:rsidR="00716E14" w:rsidRPr="000B7ED1" w:rsidRDefault="00716E14" w:rsidP="00716E14">
      <w:pPr>
        <w:pStyle w:val="IChing"/>
        <w:numPr>
          <w:ilvl w:val="0"/>
          <w:numId w:val="28"/>
        </w:numPr>
        <w:rPr>
          <w:highlight w:val="yellow"/>
        </w:rPr>
      </w:pPr>
      <w:r w:rsidRPr="000B7ED1">
        <w:rPr>
          <w:highlight w:val="yellow"/>
        </w:rPr>
        <w:t xml:space="preserve">the great revolutions connected with changes of governments.  </w:t>
      </w:r>
    </w:p>
    <w:p w14:paraId="1EBCD6EE" w14:textId="77777777" w:rsidR="00716E14" w:rsidRDefault="00716E14" w:rsidP="00716E14">
      <w:pPr>
        <w:pStyle w:val="IChing"/>
      </w:pPr>
      <w:r w:rsidRPr="001D5287">
        <w:t xml:space="preserve">The </w:t>
      </w:r>
      <w:proofErr w:type="gramStart"/>
      <w:r w:rsidRPr="001D5287">
        <w:t>two trigram</w:t>
      </w:r>
      <w:proofErr w:type="gramEnd"/>
      <w:r w:rsidRPr="001D5287">
        <w:t xml:space="preserve"> making up the hexagram are </w:t>
      </w:r>
    </w:p>
    <w:p w14:paraId="4D8E2BE5" w14:textId="77777777" w:rsidR="00716E14" w:rsidRDefault="00716E14" w:rsidP="00716E14">
      <w:pPr>
        <w:pStyle w:val="IChing"/>
      </w:pPr>
      <w:r w:rsidRPr="001D5287">
        <w:t xml:space="preserve">the same two that appear in </w:t>
      </w:r>
      <w:proofErr w:type="spellStart"/>
      <w:r w:rsidRPr="001D5287">
        <w:t>K'uei</w:t>
      </w:r>
      <w:proofErr w:type="spellEnd"/>
      <w:r w:rsidRPr="001D5287">
        <w:t xml:space="preserve">, OPPOSITION (38), that is, </w:t>
      </w:r>
    </w:p>
    <w:p w14:paraId="6236DC50" w14:textId="77777777" w:rsidR="00716E14" w:rsidRDefault="00716E14" w:rsidP="00716E14">
      <w:pPr>
        <w:pStyle w:val="IChing"/>
      </w:pPr>
      <w:r w:rsidRPr="001D5287">
        <w:t xml:space="preserve">the two younger daughters, Li and Tui.  </w:t>
      </w:r>
    </w:p>
    <w:p w14:paraId="6DAEC705" w14:textId="77777777" w:rsidR="00716E14" w:rsidRDefault="00716E14" w:rsidP="00716E14">
      <w:pPr>
        <w:pStyle w:val="IChing"/>
      </w:pPr>
      <w:r w:rsidRPr="001D5287">
        <w:t xml:space="preserve">But while </w:t>
      </w:r>
    </w:p>
    <w:p w14:paraId="6516027A" w14:textId="77777777" w:rsidR="00716E14" w:rsidRDefault="00716E14" w:rsidP="00716E14">
      <w:pPr>
        <w:pStyle w:val="IChing"/>
      </w:pPr>
      <w:r w:rsidRPr="001D5287">
        <w:t xml:space="preserve">there </w:t>
      </w:r>
    </w:p>
    <w:p w14:paraId="1869DF4F" w14:textId="77777777" w:rsidR="00716E14" w:rsidRDefault="00716E14" w:rsidP="00716E14">
      <w:pPr>
        <w:pStyle w:val="IChing"/>
        <w:numPr>
          <w:ilvl w:val="0"/>
          <w:numId w:val="29"/>
        </w:numPr>
      </w:pPr>
      <w:r w:rsidRPr="001D5287">
        <w:t xml:space="preserve">the elder of the two daughters is above, and </w:t>
      </w:r>
    </w:p>
    <w:p w14:paraId="30A89D23" w14:textId="77777777" w:rsidR="00716E14" w:rsidRDefault="00716E14" w:rsidP="00716E14">
      <w:pPr>
        <w:pStyle w:val="IChing"/>
        <w:numPr>
          <w:ilvl w:val="1"/>
          <w:numId w:val="29"/>
        </w:numPr>
      </w:pPr>
      <w:r w:rsidRPr="001D5287">
        <w:t xml:space="preserve">what results </w:t>
      </w:r>
      <w:proofErr w:type="gramStart"/>
      <w:r w:rsidRPr="001D5287">
        <w:t>is</w:t>
      </w:r>
      <w:proofErr w:type="gramEnd"/>
      <w:r w:rsidRPr="001D5287">
        <w:t xml:space="preserve"> essentially only an </w:t>
      </w:r>
      <w:r w:rsidRPr="000B7ED1">
        <w:rPr>
          <w:highlight w:val="yellow"/>
        </w:rPr>
        <w:t>opposition of tendencies</w:t>
      </w:r>
      <w:r w:rsidRPr="001D5287">
        <w:t xml:space="preserve">, </w:t>
      </w:r>
    </w:p>
    <w:p w14:paraId="4FA10D79" w14:textId="77777777" w:rsidR="00716E14" w:rsidRDefault="00716E14" w:rsidP="00716E14">
      <w:pPr>
        <w:pStyle w:val="IChing"/>
      </w:pPr>
      <w:r w:rsidRPr="001D5287">
        <w:t xml:space="preserve">here </w:t>
      </w:r>
    </w:p>
    <w:p w14:paraId="708EB8EA" w14:textId="77777777" w:rsidR="00716E14" w:rsidRDefault="00716E14" w:rsidP="00716E14">
      <w:pPr>
        <w:pStyle w:val="IChing"/>
        <w:numPr>
          <w:ilvl w:val="0"/>
          <w:numId w:val="29"/>
        </w:numPr>
      </w:pPr>
      <w:proofErr w:type="gramStart"/>
      <w:r w:rsidRPr="001D5287">
        <w:t>the</w:t>
      </w:r>
      <w:proofErr w:type="gramEnd"/>
      <w:r w:rsidRPr="001D5287">
        <w:t xml:space="preserve"> younger daughter is above.  </w:t>
      </w:r>
    </w:p>
    <w:p w14:paraId="2E58E0AB" w14:textId="77777777" w:rsidR="00716E14" w:rsidRDefault="00716E14" w:rsidP="00716E14">
      <w:pPr>
        <w:pStyle w:val="IChing"/>
        <w:numPr>
          <w:ilvl w:val="1"/>
          <w:numId w:val="29"/>
        </w:numPr>
      </w:pPr>
      <w:r w:rsidRPr="001D5287">
        <w:t xml:space="preserve">The influences are in actual conflict, and </w:t>
      </w:r>
    </w:p>
    <w:p w14:paraId="22AFDD1C" w14:textId="77777777" w:rsidR="00716E14" w:rsidRDefault="00716E14" w:rsidP="00716E14">
      <w:pPr>
        <w:pStyle w:val="IChing"/>
        <w:numPr>
          <w:ilvl w:val="1"/>
          <w:numId w:val="29"/>
        </w:numPr>
      </w:pPr>
      <w:proofErr w:type="gramStart"/>
      <w:r w:rsidRPr="001D5287">
        <w:t>the</w:t>
      </w:r>
      <w:proofErr w:type="gramEnd"/>
      <w:r w:rsidRPr="001D5287">
        <w:t xml:space="preserve"> forces </w:t>
      </w:r>
      <w:r w:rsidRPr="000B7ED1">
        <w:rPr>
          <w:highlight w:val="yellow"/>
        </w:rPr>
        <w:t>combat</w:t>
      </w:r>
      <w:r w:rsidRPr="001D5287">
        <w:t xml:space="preserve"> each other like fire and water (lake), each trying to </w:t>
      </w:r>
      <w:r w:rsidRPr="00CD011B">
        <w:rPr>
          <w:highlight w:val="yellow"/>
        </w:rPr>
        <w:t>destroy</w:t>
      </w:r>
      <w:r w:rsidRPr="001D5287">
        <w:t xml:space="preserve"> the other.  </w:t>
      </w:r>
    </w:p>
    <w:p w14:paraId="4FC23E9B" w14:textId="77777777" w:rsidR="00716E14" w:rsidRPr="001D5287" w:rsidRDefault="00716E14" w:rsidP="00716E14">
      <w:pPr>
        <w:pStyle w:val="IChing"/>
      </w:pPr>
      <w:r w:rsidRPr="001D5287">
        <w:t>Hence the idea of revolution.</w:t>
      </w:r>
    </w:p>
    <w:p w14:paraId="69E8AC6E" w14:textId="77777777" w:rsidR="00716E14" w:rsidRPr="001D5287" w:rsidRDefault="00716E14" w:rsidP="00716E14">
      <w:pPr>
        <w:pStyle w:val="IChing"/>
      </w:pPr>
    </w:p>
    <w:p w14:paraId="1E2BD5EC" w14:textId="77777777" w:rsidR="00716E14" w:rsidRPr="001D5287" w:rsidRDefault="00716E14" w:rsidP="00716E14">
      <w:pPr>
        <w:pStyle w:val="IChing"/>
        <w:rPr>
          <w:b/>
        </w:rPr>
      </w:pPr>
      <w:r w:rsidRPr="001D5287">
        <w:rPr>
          <w:b/>
        </w:rPr>
        <w:t>THE JUDGMENT</w:t>
      </w:r>
    </w:p>
    <w:p w14:paraId="12BA9009" w14:textId="77777777" w:rsidR="00716E14" w:rsidRPr="001D5287" w:rsidRDefault="00716E14" w:rsidP="00716E14">
      <w:pPr>
        <w:pStyle w:val="IChing"/>
      </w:pPr>
    </w:p>
    <w:p w14:paraId="1A345FD2" w14:textId="77777777" w:rsidR="00716E14" w:rsidRPr="001D5287" w:rsidRDefault="00716E14" w:rsidP="00716E14">
      <w:pPr>
        <w:pStyle w:val="IChing"/>
      </w:pPr>
      <w:r w:rsidRPr="001D5287">
        <w:t xml:space="preserve">REVOLUTION   </w:t>
      </w:r>
    </w:p>
    <w:p w14:paraId="664CB7C1" w14:textId="77777777" w:rsidR="00716E14" w:rsidRPr="001D5287" w:rsidRDefault="00716E14" w:rsidP="00716E14">
      <w:pPr>
        <w:pStyle w:val="IChing"/>
      </w:pPr>
      <w:r w:rsidRPr="001D5287">
        <w:t xml:space="preserve">On your own day </w:t>
      </w:r>
    </w:p>
    <w:p w14:paraId="2832575C" w14:textId="77777777" w:rsidR="00716E14" w:rsidRPr="001D5287" w:rsidRDefault="00716E14" w:rsidP="00716E14">
      <w:pPr>
        <w:pStyle w:val="IChing"/>
      </w:pPr>
      <w:r w:rsidRPr="001D5287">
        <w:t xml:space="preserve">You are believed.  </w:t>
      </w:r>
    </w:p>
    <w:p w14:paraId="2E4E1BA5" w14:textId="77777777" w:rsidR="00716E14" w:rsidRPr="001D5287" w:rsidRDefault="00716E14" w:rsidP="00716E14">
      <w:pPr>
        <w:pStyle w:val="IChing"/>
      </w:pPr>
      <w:r w:rsidRPr="001D5287">
        <w:t xml:space="preserve">Supreme success, </w:t>
      </w:r>
    </w:p>
    <w:p w14:paraId="05875DC4" w14:textId="77777777" w:rsidR="00716E14" w:rsidRPr="001D5287" w:rsidRDefault="00716E14" w:rsidP="00716E14">
      <w:pPr>
        <w:pStyle w:val="IChing"/>
      </w:pPr>
      <w:r w:rsidRPr="001D5287">
        <w:t xml:space="preserve">Furthering through perseverance.  </w:t>
      </w:r>
    </w:p>
    <w:p w14:paraId="3524CCFE" w14:textId="77777777" w:rsidR="00716E14" w:rsidRPr="001D5287" w:rsidRDefault="00716E14" w:rsidP="00716E14">
      <w:pPr>
        <w:pStyle w:val="IChing"/>
      </w:pPr>
      <w:r w:rsidRPr="001D5287">
        <w:t>Remorse disappears.</w:t>
      </w:r>
    </w:p>
    <w:p w14:paraId="5FD90D3B" w14:textId="77777777" w:rsidR="00716E14" w:rsidRPr="001D5287" w:rsidRDefault="00716E14" w:rsidP="00716E14">
      <w:pPr>
        <w:pStyle w:val="IChing"/>
      </w:pPr>
    </w:p>
    <w:p w14:paraId="24DD6BEC" w14:textId="77777777" w:rsidR="00716E14" w:rsidRDefault="00716E14" w:rsidP="00716E14">
      <w:pPr>
        <w:pStyle w:val="IChing"/>
      </w:pPr>
      <w:r w:rsidRPr="001D5287">
        <w:t xml:space="preserve">Political revolutions are </w:t>
      </w:r>
      <w:r w:rsidRPr="00CD011B">
        <w:rPr>
          <w:highlight w:val="yellow"/>
        </w:rPr>
        <w:t>extremely grave</w:t>
      </w:r>
      <w:r w:rsidRPr="001D5287">
        <w:t xml:space="preserve"> matters.  </w:t>
      </w:r>
    </w:p>
    <w:p w14:paraId="5D820E41" w14:textId="77777777" w:rsidR="00716E14" w:rsidRDefault="00716E14" w:rsidP="00716E14">
      <w:pPr>
        <w:pStyle w:val="IChing"/>
      </w:pPr>
      <w:r w:rsidRPr="001D5287">
        <w:t xml:space="preserve">They should be undertaken </w:t>
      </w:r>
    </w:p>
    <w:p w14:paraId="6169C56D" w14:textId="77777777" w:rsidR="00716E14" w:rsidRDefault="00716E14" w:rsidP="00716E14">
      <w:pPr>
        <w:pStyle w:val="IChing"/>
        <w:numPr>
          <w:ilvl w:val="0"/>
          <w:numId w:val="29"/>
        </w:numPr>
      </w:pPr>
      <w:r w:rsidRPr="001D5287">
        <w:t xml:space="preserve">only under stress of </w:t>
      </w:r>
      <w:r w:rsidRPr="00CD011B">
        <w:rPr>
          <w:highlight w:val="yellow"/>
        </w:rPr>
        <w:t>direst necessity,</w:t>
      </w:r>
      <w:r w:rsidRPr="001D5287">
        <w:t xml:space="preserve"> </w:t>
      </w:r>
    </w:p>
    <w:p w14:paraId="31C7E36E" w14:textId="77777777" w:rsidR="00716E14" w:rsidRDefault="00716E14" w:rsidP="00716E14">
      <w:pPr>
        <w:pStyle w:val="IChing"/>
        <w:numPr>
          <w:ilvl w:val="0"/>
          <w:numId w:val="29"/>
        </w:numPr>
      </w:pPr>
      <w:r w:rsidRPr="001D5287">
        <w:t xml:space="preserve">when there is </w:t>
      </w:r>
      <w:r w:rsidRPr="00CD011B">
        <w:rPr>
          <w:highlight w:val="yellow"/>
        </w:rPr>
        <w:t>no way out</w:t>
      </w:r>
      <w:r w:rsidRPr="001D5287">
        <w:t xml:space="preserve">.  </w:t>
      </w:r>
    </w:p>
    <w:p w14:paraId="5C6CBDF6" w14:textId="77777777" w:rsidR="00716E14" w:rsidRDefault="00716E14" w:rsidP="00716E14">
      <w:pPr>
        <w:pStyle w:val="IChing"/>
      </w:pPr>
    </w:p>
    <w:p w14:paraId="52C07FC0" w14:textId="77777777" w:rsidR="00716E14" w:rsidRPr="004E507E" w:rsidRDefault="00716E14" w:rsidP="00716E14">
      <w:pPr>
        <w:pStyle w:val="IChing"/>
        <w:numPr>
          <w:ilvl w:val="0"/>
          <w:numId w:val="29"/>
        </w:numPr>
        <w:rPr>
          <w:highlight w:val="yellow"/>
        </w:rPr>
      </w:pPr>
      <w:r w:rsidRPr="004E507E">
        <w:rPr>
          <w:highlight w:val="yellow"/>
        </w:rPr>
        <w:t xml:space="preserve">Not everyone is called to this task, </w:t>
      </w:r>
    </w:p>
    <w:p w14:paraId="3DF1CC7B" w14:textId="77777777" w:rsidR="00716E14" w:rsidRPr="004E507E" w:rsidRDefault="00716E14" w:rsidP="00716E14">
      <w:pPr>
        <w:pStyle w:val="IChing"/>
        <w:numPr>
          <w:ilvl w:val="0"/>
          <w:numId w:val="29"/>
        </w:numPr>
        <w:rPr>
          <w:highlight w:val="yellow"/>
        </w:rPr>
      </w:pPr>
      <w:r w:rsidRPr="004E507E">
        <w:rPr>
          <w:highlight w:val="yellow"/>
        </w:rPr>
        <w:t xml:space="preserve">but only the man who has the confidence of the people, and </w:t>
      </w:r>
    </w:p>
    <w:p w14:paraId="003E5B76" w14:textId="77777777" w:rsidR="00716E14" w:rsidRPr="004E507E" w:rsidRDefault="00716E14" w:rsidP="00716E14">
      <w:pPr>
        <w:pStyle w:val="IChing"/>
        <w:ind w:left="360"/>
        <w:rPr>
          <w:highlight w:val="yellow"/>
        </w:rPr>
      </w:pPr>
      <w:proofErr w:type="gramStart"/>
      <w:r w:rsidRPr="004E507E">
        <w:rPr>
          <w:highlight w:val="yellow"/>
        </w:rPr>
        <w:t>even he only</w:t>
      </w:r>
      <w:proofErr w:type="gramEnd"/>
      <w:r w:rsidRPr="004E507E">
        <w:rPr>
          <w:highlight w:val="yellow"/>
        </w:rPr>
        <w:t xml:space="preserve"> when the time is ripe.  </w:t>
      </w:r>
    </w:p>
    <w:p w14:paraId="734769FF" w14:textId="77777777" w:rsidR="00716E14" w:rsidRPr="004E507E" w:rsidRDefault="00716E14" w:rsidP="00716E14">
      <w:pPr>
        <w:pStyle w:val="IChing"/>
        <w:numPr>
          <w:ilvl w:val="0"/>
          <w:numId w:val="29"/>
        </w:numPr>
        <w:rPr>
          <w:highlight w:val="yellow"/>
        </w:rPr>
      </w:pPr>
      <w:r w:rsidRPr="004E507E">
        <w:rPr>
          <w:highlight w:val="yellow"/>
        </w:rPr>
        <w:t xml:space="preserve">He must then proceed in the right way, so that </w:t>
      </w:r>
    </w:p>
    <w:p w14:paraId="15BA5B52" w14:textId="77777777" w:rsidR="00716E14" w:rsidRPr="004E507E" w:rsidRDefault="00716E14" w:rsidP="00716E14">
      <w:pPr>
        <w:pStyle w:val="IChing"/>
        <w:numPr>
          <w:ilvl w:val="0"/>
          <w:numId w:val="29"/>
        </w:numPr>
        <w:rPr>
          <w:highlight w:val="yellow"/>
        </w:rPr>
      </w:pPr>
      <w:r w:rsidRPr="004E507E">
        <w:rPr>
          <w:highlight w:val="yellow"/>
        </w:rPr>
        <w:t xml:space="preserve">he </w:t>
      </w:r>
    </w:p>
    <w:p w14:paraId="294E0812" w14:textId="77777777" w:rsidR="00716E14" w:rsidRPr="004E507E" w:rsidRDefault="00716E14" w:rsidP="00716E14">
      <w:pPr>
        <w:pStyle w:val="IChing"/>
        <w:numPr>
          <w:ilvl w:val="1"/>
          <w:numId w:val="29"/>
        </w:numPr>
        <w:rPr>
          <w:highlight w:val="yellow"/>
        </w:rPr>
      </w:pPr>
      <w:r w:rsidRPr="004E507E">
        <w:rPr>
          <w:highlight w:val="yellow"/>
        </w:rPr>
        <w:t xml:space="preserve">gladdens the people and, by enlightening them, </w:t>
      </w:r>
    </w:p>
    <w:p w14:paraId="3198659E" w14:textId="77777777" w:rsidR="00716E14" w:rsidRPr="004E507E" w:rsidRDefault="00716E14" w:rsidP="00716E14">
      <w:pPr>
        <w:pStyle w:val="IChing"/>
        <w:numPr>
          <w:ilvl w:val="1"/>
          <w:numId w:val="29"/>
        </w:numPr>
        <w:rPr>
          <w:highlight w:val="yellow"/>
        </w:rPr>
      </w:pPr>
      <w:r w:rsidRPr="004E507E">
        <w:rPr>
          <w:highlight w:val="yellow"/>
        </w:rPr>
        <w:t xml:space="preserve">prevents excesses.  </w:t>
      </w:r>
    </w:p>
    <w:p w14:paraId="3E7F3863" w14:textId="77777777" w:rsidR="00716E14" w:rsidRDefault="00716E14" w:rsidP="00716E14">
      <w:pPr>
        <w:pStyle w:val="IChing"/>
      </w:pPr>
      <w:r w:rsidRPr="001D5287">
        <w:t xml:space="preserve">Furthermore, </w:t>
      </w:r>
    </w:p>
    <w:p w14:paraId="31A30D93" w14:textId="77777777" w:rsidR="00716E14" w:rsidRPr="004E507E" w:rsidRDefault="00716E14" w:rsidP="00716E14">
      <w:pPr>
        <w:pStyle w:val="IChing"/>
        <w:rPr>
          <w:highlight w:val="yellow"/>
        </w:rPr>
      </w:pPr>
      <w:r w:rsidRPr="004E507E">
        <w:rPr>
          <w:highlight w:val="yellow"/>
        </w:rPr>
        <w:t xml:space="preserve">he </w:t>
      </w:r>
    </w:p>
    <w:p w14:paraId="574C918C" w14:textId="77777777" w:rsidR="00716E14" w:rsidRPr="004E507E" w:rsidRDefault="00716E14" w:rsidP="00716E14">
      <w:pPr>
        <w:pStyle w:val="IChing"/>
        <w:numPr>
          <w:ilvl w:val="0"/>
          <w:numId w:val="30"/>
        </w:numPr>
        <w:rPr>
          <w:highlight w:val="yellow"/>
        </w:rPr>
      </w:pPr>
      <w:r w:rsidRPr="004E507E">
        <w:rPr>
          <w:highlight w:val="yellow"/>
        </w:rPr>
        <w:t xml:space="preserve">must be quite free of selfish aims and </w:t>
      </w:r>
    </w:p>
    <w:p w14:paraId="2F789D33" w14:textId="77777777" w:rsidR="00716E14" w:rsidRPr="004E507E" w:rsidRDefault="00716E14" w:rsidP="00716E14">
      <w:pPr>
        <w:pStyle w:val="IChing"/>
        <w:numPr>
          <w:ilvl w:val="0"/>
          <w:numId w:val="30"/>
        </w:numPr>
        <w:rPr>
          <w:highlight w:val="yellow"/>
        </w:rPr>
      </w:pPr>
      <w:r w:rsidRPr="004E507E">
        <w:rPr>
          <w:highlight w:val="yellow"/>
        </w:rPr>
        <w:t xml:space="preserve">must really relieve the </w:t>
      </w:r>
      <w:proofErr w:type="gramStart"/>
      <w:r w:rsidRPr="004E507E">
        <w:rPr>
          <w:highlight w:val="yellow"/>
        </w:rPr>
        <w:t>need</w:t>
      </w:r>
      <w:proofErr w:type="gramEnd"/>
      <w:r w:rsidRPr="004E507E">
        <w:rPr>
          <w:highlight w:val="yellow"/>
        </w:rPr>
        <w:t xml:space="preserve"> of the people.  </w:t>
      </w:r>
    </w:p>
    <w:p w14:paraId="4133723D" w14:textId="77777777" w:rsidR="00716E14" w:rsidRPr="001D5287" w:rsidRDefault="00716E14" w:rsidP="00716E14">
      <w:pPr>
        <w:pStyle w:val="IChing"/>
      </w:pPr>
      <w:r w:rsidRPr="004E507E">
        <w:rPr>
          <w:highlight w:val="yellow"/>
        </w:rPr>
        <w:t>Only then does he have nothing to regret.</w:t>
      </w:r>
    </w:p>
    <w:p w14:paraId="6DB2574A" w14:textId="77777777" w:rsidR="00716E14" w:rsidRPr="001D5287" w:rsidRDefault="00716E14" w:rsidP="00716E14">
      <w:pPr>
        <w:pStyle w:val="IChing"/>
      </w:pPr>
    </w:p>
    <w:p w14:paraId="6DCB9682" w14:textId="77777777" w:rsidR="00716E14" w:rsidRDefault="00716E14" w:rsidP="00716E14">
      <w:pPr>
        <w:pStyle w:val="IChing"/>
      </w:pPr>
      <w:r w:rsidRPr="001D5287">
        <w:t xml:space="preserve">Times change, and with them their demands.  </w:t>
      </w:r>
    </w:p>
    <w:p w14:paraId="3659F755" w14:textId="77777777" w:rsidR="00716E14" w:rsidRDefault="00716E14" w:rsidP="00716E14">
      <w:pPr>
        <w:pStyle w:val="IChing"/>
        <w:numPr>
          <w:ilvl w:val="0"/>
          <w:numId w:val="31"/>
        </w:numPr>
      </w:pPr>
      <w:proofErr w:type="gramStart"/>
      <w:r w:rsidRPr="001D5287">
        <w:t>Thus</w:t>
      </w:r>
      <w:proofErr w:type="gramEnd"/>
      <w:r w:rsidRPr="001D5287">
        <w:t xml:space="preserve"> the seasons change </w:t>
      </w:r>
      <w:proofErr w:type="gramStart"/>
      <w:r w:rsidRPr="001D5287">
        <w:t>in the course of</w:t>
      </w:r>
      <w:proofErr w:type="gramEnd"/>
      <w:r w:rsidRPr="001D5287">
        <w:t xml:space="preserve"> the year.  </w:t>
      </w:r>
    </w:p>
    <w:p w14:paraId="34724654" w14:textId="77777777" w:rsidR="00716E14" w:rsidRPr="004E507E" w:rsidRDefault="00716E14" w:rsidP="00716E14">
      <w:pPr>
        <w:pStyle w:val="IChing"/>
        <w:rPr>
          <w:highlight w:val="yellow"/>
        </w:rPr>
      </w:pPr>
      <w:r w:rsidRPr="004E507E">
        <w:rPr>
          <w:highlight w:val="yellow"/>
        </w:rPr>
        <w:t xml:space="preserve">In the world cycle also </w:t>
      </w:r>
    </w:p>
    <w:p w14:paraId="1F00E52D" w14:textId="77777777" w:rsidR="00716E14" w:rsidRPr="004E507E" w:rsidRDefault="00716E14" w:rsidP="00716E14">
      <w:pPr>
        <w:pStyle w:val="IChing"/>
        <w:numPr>
          <w:ilvl w:val="0"/>
          <w:numId w:val="31"/>
        </w:numPr>
        <w:rPr>
          <w:highlight w:val="yellow"/>
        </w:rPr>
      </w:pPr>
      <w:r w:rsidRPr="004E507E">
        <w:rPr>
          <w:highlight w:val="yellow"/>
        </w:rPr>
        <w:t xml:space="preserve">there are spring and autumn in the life of peoples and nations, and </w:t>
      </w:r>
    </w:p>
    <w:p w14:paraId="0064AEF7" w14:textId="77777777" w:rsidR="00716E14" w:rsidRPr="004E507E" w:rsidRDefault="00716E14" w:rsidP="00716E14">
      <w:pPr>
        <w:pStyle w:val="IChing"/>
        <w:numPr>
          <w:ilvl w:val="0"/>
          <w:numId w:val="31"/>
        </w:numPr>
        <w:rPr>
          <w:highlight w:val="yellow"/>
        </w:rPr>
      </w:pPr>
      <w:proofErr w:type="gramStart"/>
      <w:r w:rsidRPr="004E507E">
        <w:rPr>
          <w:highlight w:val="yellow"/>
        </w:rPr>
        <w:t>these</w:t>
      </w:r>
      <w:proofErr w:type="gramEnd"/>
      <w:r w:rsidRPr="004E507E">
        <w:rPr>
          <w:highlight w:val="yellow"/>
        </w:rPr>
        <w:t xml:space="preserve"> call for social transformations.</w:t>
      </w:r>
    </w:p>
    <w:p w14:paraId="3198F560" w14:textId="77777777" w:rsidR="00716E14" w:rsidRPr="001D5287" w:rsidRDefault="00716E14" w:rsidP="00716E14">
      <w:pPr>
        <w:pStyle w:val="IChing"/>
      </w:pPr>
    </w:p>
    <w:p w14:paraId="540A2DD4" w14:textId="77777777" w:rsidR="00716E14" w:rsidRPr="001D5287" w:rsidRDefault="00716E14" w:rsidP="00716E14">
      <w:pPr>
        <w:pStyle w:val="IChing"/>
        <w:rPr>
          <w:b/>
        </w:rPr>
      </w:pPr>
      <w:r w:rsidRPr="001D5287">
        <w:rPr>
          <w:b/>
        </w:rPr>
        <w:t>THE IMAGE</w:t>
      </w:r>
    </w:p>
    <w:p w14:paraId="258D10F5" w14:textId="77777777" w:rsidR="00716E14" w:rsidRPr="001D5287" w:rsidRDefault="00716E14" w:rsidP="00716E14">
      <w:pPr>
        <w:pStyle w:val="IChing"/>
      </w:pPr>
    </w:p>
    <w:p w14:paraId="2FD052E8" w14:textId="77777777" w:rsidR="00716E14" w:rsidRPr="001D5287" w:rsidRDefault="00716E14" w:rsidP="00716E14">
      <w:pPr>
        <w:pStyle w:val="IChing"/>
      </w:pPr>
      <w:r w:rsidRPr="001D5287">
        <w:t xml:space="preserve">Fire in the lake: the image of REVOLUTION. </w:t>
      </w:r>
    </w:p>
    <w:p w14:paraId="66096831" w14:textId="77777777" w:rsidR="00716E14" w:rsidRPr="001D5287" w:rsidRDefault="00716E14" w:rsidP="00716E14">
      <w:pPr>
        <w:pStyle w:val="IChing"/>
      </w:pPr>
      <w:proofErr w:type="gramStart"/>
      <w:r w:rsidRPr="001D5287">
        <w:t>Thus</w:t>
      </w:r>
      <w:proofErr w:type="gramEnd"/>
      <w:r w:rsidRPr="001D5287">
        <w:t xml:space="preserve"> the superior man </w:t>
      </w:r>
    </w:p>
    <w:p w14:paraId="11EF1ECF" w14:textId="77777777" w:rsidR="00716E14" w:rsidRPr="004E507E" w:rsidRDefault="00716E14" w:rsidP="00716E14">
      <w:pPr>
        <w:pStyle w:val="IChing"/>
        <w:numPr>
          <w:ilvl w:val="0"/>
          <w:numId w:val="32"/>
        </w:numPr>
        <w:rPr>
          <w:highlight w:val="yellow"/>
        </w:rPr>
      </w:pPr>
      <w:r w:rsidRPr="004E507E">
        <w:rPr>
          <w:highlight w:val="yellow"/>
        </w:rPr>
        <w:t xml:space="preserve">Sets the calendar in order And </w:t>
      </w:r>
    </w:p>
    <w:p w14:paraId="1D7D9A1B" w14:textId="77777777" w:rsidR="00716E14" w:rsidRPr="004E507E" w:rsidRDefault="00716E14" w:rsidP="00716E14">
      <w:pPr>
        <w:pStyle w:val="IChing"/>
        <w:numPr>
          <w:ilvl w:val="0"/>
          <w:numId w:val="32"/>
        </w:numPr>
        <w:rPr>
          <w:highlight w:val="yellow"/>
        </w:rPr>
      </w:pPr>
      <w:r w:rsidRPr="004E507E">
        <w:rPr>
          <w:highlight w:val="yellow"/>
        </w:rPr>
        <w:t>makes the seasons clear.</w:t>
      </w:r>
    </w:p>
    <w:p w14:paraId="768DCC68" w14:textId="77777777" w:rsidR="00716E14" w:rsidRPr="001D5287" w:rsidRDefault="00716E14" w:rsidP="00716E14">
      <w:pPr>
        <w:pStyle w:val="IChing"/>
      </w:pPr>
    </w:p>
    <w:p w14:paraId="38E7A060" w14:textId="77777777" w:rsidR="00716E14" w:rsidRDefault="00716E14" w:rsidP="00716E14">
      <w:pPr>
        <w:pStyle w:val="IChing"/>
      </w:pPr>
      <w:r w:rsidRPr="001D5287">
        <w:t xml:space="preserve">Fire below and the lake above combat and destroy each other.  </w:t>
      </w:r>
    </w:p>
    <w:p w14:paraId="2900609D" w14:textId="77777777" w:rsidR="00716E14" w:rsidRPr="004E507E" w:rsidRDefault="00716E14" w:rsidP="00716E14">
      <w:pPr>
        <w:pStyle w:val="IChing"/>
        <w:rPr>
          <w:highlight w:val="yellow"/>
        </w:rPr>
      </w:pPr>
      <w:r w:rsidRPr="004E507E">
        <w:rPr>
          <w:highlight w:val="yellow"/>
        </w:rPr>
        <w:t xml:space="preserve">So too </w:t>
      </w:r>
      <w:proofErr w:type="gramStart"/>
      <w:r w:rsidRPr="004E507E">
        <w:rPr>
          <w:highlight w:val="yellow"/>
        </w:rPr>
        <w:t>in the course of</w:t>
      </w:r>
      <w:proofErr w:type="gramEnd"/>
      <w:r w:rsidRPr="004E507E">
        <w:rPr>
          <w:highlight w:val="yellow"/>
        </w:rPr>
        <w:t xml:space="preserve"> the year a combat takes place between </w:t>
      </w:r>
    </w:p>
    <w:p w14:paraId="0E87236E" w14:textId="77777777" w:rsidR="00716E14" w:rsidRPr="004E507E" w:rsidRDefault="00716E14" w:rsidP="00716E14">
      <w:pPr>
        <w:pStyle w:val="IChing"/>
        <w:numPr>
          <w:ilvl w:val="0"/>
          <w:numId w:val="32"/>
        </w:numPr>
        <w:rPr>
          <w:highlight w:val="yellow"/>
        </w:rPr>
      </w:pPr>
      <w:r w:rsidRPr="004E507E">
        <w:rPr>
          <w:highlight w:val="yellow"/>
        </w:rPr>
        <w:t xml:space="preserve">the forces of light and </w:t>
      </w:r>
    </w:p>
    <w:p w14:paraId="7166F5DF" w14:textId="77777777" w:rsidR="00716E14" w:rsidRPr="004E507E" w:rsidRDefault="00716E14" w:rsidP="00716E14">
      <w:pPr>
        <w:pStyle w:val="IChing"/>
        <w:numPr>
          <w:ilvl w:val="0"/>
          <w:numId w:val="32"/>
        </w:numPr>
        <w:rPr>
          <w:highlight w:val="yellow"/>
        </w:rPr>
      </w:pPr>
      <w:r w:rsidRPr="004E507E">
        <w:rPr>
          <w:highlight w:val="yellow"/>
        </w:rPr>
        <w:t xml:space="preserve">the forces of darkness, </w:t>
      </w:r>
    </w:p>
    <w:p w14:paraId="15F34DB9" w14:textId="77777777" w:rsidR="00716E14" w:rsidRPr="004E507E" w:rsidRDefault="00716E14" w:rsidP="00716E14">
      <w:pPr>
        <w:pStyle w:val="IChing"/>
        <w:numPr>
          <w:ilvl w:val="1"/>
          <w:numId w:val="32"/>
        </w:numPr>
        <w:rPr>
          <w:highlight w:val="yellow"/>
        </w:rPr>
      </w:pPr>
      <w:r w:rsidRPr="004E507E">
        <w:rPr>
          <w:highlight w:val="yellow"/>
        </w:rPr>
        <w:t xml:space="preserve">eventuating in the revolution of the seasons.  </w:t>
      </w:r>
    </w:p>
    <w:p w14:paraId="31F9604A" w14:textId="77777777" w:rsidR="00716E14" w:rsidRPr="004E507E" w:rsidRDefault="00716E14" w:rsidP="00716E14">
      <w:pPr>
        <w:pStyle w:val="IChing"/>
        <w:rPr>
          <w:highlight w:val="yellow"/>
        </w:rPr>
      </w:pPr>
      <w:r w:rsidRPr="004E507E">
        <w:rPr>
          <w:highlight w:val="yellow"/>
        </w:rPr>
        <w:t xml:space="preserve">Man masters these changes in nature by </w:t>
      </w:r>
    </w:p>
    <w:p w14:paraId="46EFC58F" w14:textId="77777777" w:rsidR="00716E14" w:rsidRPr="004E507E" w:rsidRDefault="00716E14" w:rsidP="00716E14">
      <w:pPr>
        <w:pStyle w:val="IChing"/>
        <w:numPr>
          <w:ilvl w:val="0"/>
          <w:numId w:val="32"/>
        </w:numPr>
        <w:rPr>
          <w:highlight w:val="yellow"/>
        </w:rPr>
      </w:pPr>
      <w:r w:rsidRPr="004E507E">
        <w:rPr>
          <w:highlight w:val="yellow"/>
        </w:rPr>
        <w:t xml:space="preserve">noting their regularity and </w:t>
      </w:r>
    </w:p>
    <w:p w14:paraId="777ACE25" w14:textId="77777777" w:rsidR="00716E14" w:rsidRPr="004E507E" w:rsidRDefault="00716E14" w:rsidP="00716E14">
      <w:pPr>
        <w:pStyle w:val="IChing"/>
        <w:numPr>
          <w:ilvl w:val="0"/>
          <w:numId w:val="32"/>
        </w:numPr>
        <w:rPr>
          <w:highlight w:val="yellow"/>
        </w:rPr>
      </w:pPr>
      <w:r w:rsidRPr="004E507E">
        <w:rPr>
          <w:highlight w:val="yellow"/>
        </w:rPr>
        <w:t xml:space="preserve">marking off the passage of time accordingly.  </w:t>
      </w:r>
    </w:p>
    <w:p w14:paraId="3D43616B" w14:textId="77777777" w:rsidR="00716E14" w:rsidRPr="004E507E" w:rsidRDefault="00716E14" w:rsidP="00716E14">
      <w:pPr>
        <w:pStyle w:val="IChing"/>
        <w:rPr>
          <w:highlight w:val="yellow"/>
        </w:rPr>
      </w:pPr>
      <w:r w:rsidRPr="004E507E">
        <w:rPr>
          <w:highlight w:val="yellow"/>
        </w:rPr>
        <w:t xml:space="preserve">In this way </w:t>
      </w:r>
    </w:p>
    <w:p w14:paraId="5CFD2900" w14:textId="77777777" w:rsidR="00716E14" w:rsidRPr="004E507E" w:rsidRDefault="00716E14" w:rsidP="00716E14">
      <w:pPr>
        <w:pStyle w:val="IChing"/>
        <w:numPr>
          <w:ilvl w:val="0"/>
          <w:numId w:val="32"/>
        </w:numPr>
        <w:rPr>
          <w:highlight w:val="yellow"/>
        </w:rPr>
      </w:pPr>
      <w:r w:rsidRPr="004E507E">
        <w:rPr>
          <w:highlight w:val="yellow"/>
        </w:rPr>
        <w:t xml:space="preserve">order and clarity appear in the apparently chaotic changes of the seasons, and </w:t>
      </w:r>
    </w:p>
    <w:p w14:paraId="771ACAC0" w14:textId="77777777" w:rsidR="00716E14" w:rsidRPr="004E507E" w:rsidRDefault="00716E14" w:rsidP="00716E14">
      <w:pPr>
        <w:pStyle w:val="IChing"/>
        <w:numPr>
          <w:ilvl w:val="0"/>
          <w:numId w:val="32"/>
        </w:numPr>
        <w:rPr>
          <w:highlight w:val="yellow"/>
        </w:rPr>
      </w:pPr>
      <w:r w:rsidRPr="004E507E">
        <w:rPr>
          <w:highlight w:val="yellow"/>
        </w:rPr>
        <w:t xml:space="preserve">man </w:t>
      </w:r>
      <w:proofErr w:type="gramStart"/>
      <w:r w:rsidRPr="004E507E">
        <w:rPr>
          <w:highlight w:val="yellow"/>
        </w:rPr>
        <w:t>is able to</w:t>
      </w:r>
      <w:proofErr w:type="gramEnd"/>
      <w:r w:rsidRPr="004E507E">
        <w:rPr>
          <w:highlight w:val="yellow"/>
        </w:rPr>
        <w:t xml:space="preserve"> adjust himself in advance to the demands of the different times.</w:t>
      </w:r>
    </w:p>
    <w:bookmarkEnd w:id="0"/>
    <w:p w14:paraId="59E11B37" w14:textId="77777777" w:rsidR="00716E14" w:rsidRPr="001D5287" w:rsidRDefault="00716E14" w:rsidP="00716E14">
      <w:pPr>
        <w:pStyle w:val="IChing"/>
      </w:pPr>
    </w:p>
    <w:sectPr w:rsidR="00716E14" w:rsidRPr="001D5287" w:rsidSect="00FB75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802912"/>
    <w:multiLevelType w:val="hybridMultilevel"/>
    <w:tmpl w:val="9998DE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A36014"/>
    <w:multiLevelType w:val="hybridMultilevel"/>
    <w:tmpl w:val="6FAA40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B82C4D"/>
    <w:multiLevelType w:val="hybridMultilevel"/>
    <w:tmpl w:val="90FA4B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A95851"/>
    <w:multiLevelType w:val="hybridMultilevel"/>
    <w:tmpl w:val="CFD248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891DFB"/>
    <w:multiLevelType w:val="hybridMultilevel"/>
    <w:tmpl w:val="A5CC30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34C7BDD"/>
    <w:multiLevelType w:val="hybridMultilevel"/>
    <w:tmpl w:val="1CC87E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587B50"/>
    <w:multiLevelType w:val="hybridMultilevel"/>
    <w:tmpl w:val="0B5C26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72F0FFB"/>
    <w:multiLevelType w:val="hybridMultilevel"/>
    <w:tmpl w:val="7C08CA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92C6D7B"/>
    <w:multiLevelType w:val="hybridMultilevel"/>
    <w:tmpl w:val="A4F616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E1066D"/>
    <w:multiLevelType w:val="hybridMultilevel"/>
    <w:tmpl w:val="1E8076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6716852"/>
    <w:multiLevelType w:val="hybridMultilevel"/>
    <w:tmpl w:val="C7602B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6F546DC"/>
    <w:multiLevelType w:val="hybridMultilevel"/>
    <w:tmpl w:val="36F4BB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6FC4785"/>
    <w:multiLevelType w:val="hybridMultilevel"/>
    <w:tmpl w:val="EF5AF6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9F41D7E"/>
    <w:multiLevelType w:val="hybridMultilevel"/>
    <w:tmpl w:val="643E10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EFD6703"/>
    <w:multiLevelType w:val="hybridMultilevel"/>
    <w:tmpl w:val="4A46D5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FC01C3A"/>
    <w:multiLevelType w:val="hybridMultilevel"/>
    <w:tmpl w:val="3252DD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3812BDB"/>
    <w:multiLevelType w:val="hybridMultilevel"/>
    <w:tmpl w:val="374A59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3C306EB"/>
    <w:multiLevelType w:val="hybridMultilevel"/>
    <w:tmpl w:val="263648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3C843A5"/>
    <w:multiLevelType w:val="hybridMultilevel"/>
    <w:tmpl w:val="36DE65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5E84831"/>
    <w:multiLevelType w:val="hybridMultilevel"/>
    <w:tmpl w:val="F9CE06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DCD2B92"/>
    <w:multiLevelType w:val="hybridMultilevel"/>
    <w:tmpl w:val="945628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0401AF6"/>
    <w:multiLevelType w:val="hybridMultilevel"/>
    <w:tmpl w:val="C11032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0D729E3"/>
    <w:multiLevelType w:val="hybridMultilevel"/>
    <w:tmpl w:val="491ACE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21A203F"/>
    <w:multiLevelType w:val="hybridMultilevel"/>
    <w:tmpl w:val="B14406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55C24FD"/>
    <w:multiLevelType w:val="hybridMultilevel"/>
    <w:tmpl w:val="50369B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66A0E47"/>
    <w:multiLevelType w:val="hybridMultilevel"/>
    <w:tmpl w:val="C5747D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98A6CFA"/>
    <w:multiLevelType w:val="hybridMultilevel"/>
    <w:tmpl w:val="117634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B972D46"/>
    <w:multiLevelType w:val="hybridMultilevel"/>
    <w:tmpl w:val="2A08BD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E346C54"/>
    <w:multiLevelType w:val="hybridMultilevel"/>
    <w:tmpl w:val="5D2839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0092585"/>
    <w:multiLevelType w:val="hybridMultilevel"/>
    <w:tmpl w:val="249255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1184CE0"/>
    <w:multiLevelType w:val="hybridMultilevel"/>
    <w:tmpl w:val="E0060B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125498D"/>
    <w:multiLevelType w:val="hybridMultilevel"/>
    <w:tmpl w:val="B31A6D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2803739"/>
    <w:multiLevelType w:val="hybridMultilevel"/>
    <w:tmpl w:val="A0B0FD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6B5189D"/>
    <w:multiLevelType w:val="hybridMultilevel"/>
    <w:tmpl w:val="F5A090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19311AE"/>
    <w:multiLevelType w:val="hybridMultilevel"/>
    <w:tmpl w:val="C47E9E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5595DFA"/>
    <w:multiLevelType w:val="hybridMultilevel"/>
    <w:tmpl w:val="0C0812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5A12A10"/>
    <w:multiLevelType w:val="hybridMultilevel"/>
    <w:tmpl w:val="AA889B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B9C169D"/>
    <w:multiLevelType w:val="hybridMultilevel"/>
    <w:tmpl w:val="84AAD2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C246944"/>
    <w:multiLevelType w:val="hybridMultilevel"/>
    <w:tmpl w:val="2F820F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C554DC5"/>
    <w:multiLevelType w:val="hybridMultilevel"/>
    <w:tmpl w:val="AD4A63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D355859"/>
    <w:multiLevelType w:val="hybridMultilevel"/>
    <w:tmpl w:val="25B846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AAB459C"/>
    <w:multiLevelType w:val="hybridMultilevel"/>
    <w:tmpl w:val="5C22F8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AB66B8E"/>
    <w:multiLevelType w:val="hybridMultilevel"/>
    <w:tmpl w:val="F4923D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B374ECD"/>
    <w:multiLevelType w:val="hybridMultilevel"/>
    <w:tmpl w:val="8A4AA9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34099074">
    <w:abstractNumId w:val="31"/>
  </w:num>
  <w:num w:numId="2" w16cid:durableId="1317225355">
    <w:abstractNumId w:val="22"/>
  </w:num>
  <w:num w:numId="3" w16cid:durableId="234973065">
    <w:abstractNumId w:val="17"/>
  </w:num>
  <w:num w:numId="4" w16cid:durableId="1499349066">
    <w:abstractNumId w:val="40"/>
  </w:num>
  <w:num w:numId="5" w16cid:durableId="416053770">
    <w:abstractNumId w:val="33"/>
  </w:num>
  <w:num w:numId="6" w16cid:durableId="674186152">
    <w:abstractNumId w:val="5"/>
  </w:num>
  <w:num w:numId="7" w16cid:durableId="1625111348">
    <w:abstractNumId w:val="38"/>
  </w:num>
  <w:num w:numId="8" w16cid:durableId="1604797437">
    <w:abstractNumId w:val="41"/>
  </w:num>
  <w:num w:numId="9" w16cid:durableId="1548684199">
    <w:abstractNumId w:val="13"/>
  </w:num>
  <w:num w:numId="10" w16cid:durableId="767624248">
    <w:abstractNumId w:val="16"/>
  </w:num>
  <w:num w:numId="11" w16cid:durableId="1956134824">
    <w:abstractNumId w:val="32"/>
  </w:num>
  <w:num w:numId="12" w16cid:durableId="1552308866">
    <w:abstractNumId w:val="37"/>
  </w:num>
  <w:num w:numId="13" w16cid:durableId="1726947910">
    <w:abstractNumId w:val="8"/>
  </w:num>
  <w:num w:numId="14" w16cid:durableId="1098671135">
    <w:abstractNumId w:val="2"/>
  </w:num>
  <w:num w:numId="15" w16cid:durableId="972443568">
    <w:abstractNumId w:val="4"/>
  </w:num>
  <w:num w:numId="16" w16cid:durableId="77676816">
    <w:abstractNumId w:val="23"/>
  </w:num>
  <w:num w:numId="17" w16cid:durableId="339359656">
    <w:abstractNumId w:val="6"/>
  </w:num>
  <w:num w:numId="18" w16cid:durableId="315384436">
    <w:abstractNumId w:val="21"/>
  </w:num>
  <w:num w:numId="19" w16cid:durableId="1372732071">
    <w:abstractNumId w:val="26"/>
  </w:num>
  <w:num w:numId="20" w16cid:durableId="73166123">
    <w:abstractNumId w:val="11"/>
  </w:num>
  <w:num w:numId="21" w16cid:durableId="1832020266">
    <w:abstractNumId w:val="14"/>
  </w:num>
  <w:num w:numId="22" w16cid:durableId="687949937">
    <w:abstractNumId w:val="0"/>
  </w:num>
  <w:num w:numId="23" w16cid:durableId="460997970">
    <w:abstractNumId w:val="1"/>
  </w:num>
  <w:num w:numId="24" w16cid:durableId="1246648747">
    <w:abstractNumId w:val="15"/>
  </w:num>
  <w:num w:numId="25" w16cid:durableId="1035277714">
    <w:abstractNumId w:val="43"/>
  </w:num>
  <w:num w:numId="26" w16cid:durableId="1231841529">
    <w:abstractNumId w:val="29"/>
  </w:num>
  <w:num w:numId="27" w16cid:durableId="1790319618">
    <w:abstractNumId w:val="25"/>
  </w:num>
  <w:num w:numId="28" w16cid:durableId="731268138">
    <w:abstractNumId w:val="12"/>
  </w:num>
  <w:num w:numId="29" w16cid:durableId="1122922293">
    <w:abstractNumId w:val="18"/>
  </w:num>
  <w:num w:numId="30" w16cid:durableId="388498222">
    <w:abstractNumId w:val="7"/>
  </w:num>
  <w:num w:numId="31" w16cid:durableId="1089277476">
    <w:abstractNumId w:val="36"/>
  </w:num>
  <w:num w:numId="32" w16cid:durableId="2047756771">
    <w:abstractNumId w:val="9"/>
  </w:num>
  <w:num w:numId="33" w16cid:durableId="25326569">
    <w:abstractNumId w:val="28"/>
  </w:num>
  <w:num w:numId="34" w16cid:durableId="1614938433">
    <w:abstractNumId w:val="30"/>
  </w:num>
  <w:num w:numId="35" w16cid:durableId="91896575">
    <w:abstractNumId w:val="35"/>
  </w:num>
  <w:num w:numId="36" w16cid:durableId="642001955">
    <w:abstractNumId w:val="3"/>
  </w:num>
  <w:num w:numId="37" w16cid:durableId="1430615637">
    <w:abstractNumId w:val="19"/>
  </w:num>
  <w:num w:numId="38" w16cid:durableId="988217492">
    <w:abstractNumId w:val="27"/>
  </w:num>
  <w:num w:numId="39" w16cid:durableId="129061620">
    <w:abstractNumId w:val="39"/>
  </w:num>
  <w:num w:numId="40" w16cid:durableId="774519523">
    <w:abstractNumId w:val="42"/>
  </w:num>
  <w:num w:numId="41" w16cid:durableId="599990517">
    <w:abstractNumId w:val="10"/>
  </w:num>
  <w:num w:numId="42" w16cid:durableId="1506745388">
    <w:abstractNumId w:val="34"/>
  </w:num>
  <w:num w:numId="43" w16cid:durableId="21515274">
    <w:abstractNumId w:val="24"/>
  </w:num>
  <w:num w:numId="44" w16cid:durableId="84320921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sTAwNzc2MrewNDJV0lEKTi0uzszPAymwqAUAwwhrhiwAAAA="/>
  </w:docVars>
  <w:rsids>
    <w:rsidRoot w:val="008B50F8"/>
    <w:rsid w:val="000002D9"/>
    <w:rsid w:val="0000060A"/>
    <w:rsid w:val="000006CF"/>
    <w:rsid w:val="00000AFE"/>
    <w:rsid w:val="00000C74"/>
    <w:rsid w:val="00000D71"/>
    <w:rsid w:val="00000E76"/>
    <w:rsid w:val="00001588"/>
    <w:rsid w:val="0000168D"/>
    <w:rsid w:val="0000169B"/>
    <w:rsid w:val="00001E55"/>
    <w:rsid w:val="00001EA6"/>
    <w:rsid w:val="000020FB"/>
    <w:rsid w:val="000023ED"/>
    <w:rsid w:val="0000249F"/>
    <w:rsid w:val="00002AF3"/>
    <w:rsid w:val="00002E9A"/>
    <w:rsid w:val="00003304"/>
    <w:rsid w:val="0000344B"/>
    <w:rsid w:val="00003F90"/>
    <w:rsid w:val="00003FCB"/>
    <w:rsid w:val="00004073"/>
    <w:rsid w:val="000045D6"/>
    <w:rsid w:val="00004644"/>
    <w:rsid w:val="00004B75"/>
    <w:rsid w:val="00004B7C"/>
    <w:rsid w:val="000051B2"/>
    <w:rsid w:val="00005EAC"/>
    <w:rsid w:val="000060D1"/>
    <w:rsid w:val="00006AE2"/>
    <w:rsid w:val="000071D1"/>
    <w:rsid w:val="00007351"/>
    <w:rsid w:val="000074B9"/>
    <w:rsid w:val="000079AA"/>
    <w:rsid w:val="0001000C"/>
    <w:rsid w:val="000107A2"/>
    <w:rsid w:val="00010953"/>
    <w:rsid w:val="000109CB"/>
    <w:rsid w:val="00010ACE"/>
    <w:rsid w:val="0001107B"/>
    <w:rsid w:val="000110B9"/>
    <w:rsid w:val="000111D9"/>
    <w:rsid w:val="000113EE"/>
    <w:rsid w:val="0001145E"/>
    <w:rsid w:val="000119E2"/>
    <w:rsid w:val="00011B2D"/>
    <w:rsid w:val="00011FB1"/>
    <w:rsid w:val="000124C8"/>
    <w:rsid w:val="000125CB"/>
    <w:rsid w:val="0001275F"/>
    <w:rsid w:val="000128F4"/>
    <w:rsid w:val="0001296F"/>
    <w:rsid w:val="00012BF3"/>
    <w:rsid w:val="0001326B"/>
    <w:rsid w:val="00013522"/>
    <w:rsid w:val="0001365D"/>
    <w:rsid w:val="00013744"/>
    <w:rsid w:val="00014578"/>
    <w:rsid w:val="00014EFB"/>
    <w:rsid w:val="00015163"/>
    <w:rsid w:val="000153FD"/>
    <w:rsid w:val="0001586E"/>
    <w:rsid w:val="00015AC1"/>
    <w:rsid w:val="00015BDC"/>
    <w:rsid w:val="00015E27"/>
    <w:rsid w:val="00016359"/>
    <w:rsid w:val="00016888"/>
    <w:rsid w:val="00016A9E"/>
    <w:rsid w:val="00016AA3"/>
    <w:rsid w:val="00016B7E"/>
    <w:rsid w:val="00016CE8"/>
    <w:rsid w:val="000173AC"/>
    <w:rsid w:val="00017513"/>
    <w:rsid w:val="0001776E"/>
    <w:rsid w:val="000178BD"/>
    <w:rsid w:val="00017BB2"/>
    <w:rsid w:val="00017C11"/>
    <w:rsid w:val="000202CF"/>
    <w:rsid w:val="00020E5F"/>
    <w:rsid w:val="00021336"/>
    <w:rsid w:val="00021657"/>
    <w:rsid w:val="00021BA5"/>
    <w:rsid w:val="00021E6D"/>
    <w:rsid w:val="000222F0"/>
    <w:rsid w:val="000225E1"/>
    <w:rsid w:val="000229E3"/>
    <w:rsid w:val="00022A3C"/>
    <w:rsid w:val="00022D03"/>
    <w:rsid w:val="00022EA8"/>
    <w:rsid w:val="00022F25"/>
    <w:rsid w:val="0002306B"/>
    <w:rsid w:val="0002348C"/>
    <w:rsid w:val="00023A37"/>
    <w:rsid w:val="00023ACD"/>
    <w:rsid w:val="000248D3"/>
    <w:rsid w:val="00024EC1"/>
    <w:rsid w:val="000253DF"/>
    <w:rsid w:val="000267E9"/>
    <w:rsid w:val="00026852"/>
    <w:rsid w:val="0002697E"/>
    <w:rsid w:val="000269CB"/>
    <w:rsid w:val="00027CE4"/>
    <w:rsid w:val="00027F86"/>
    <w:rsid w:val="00027FB9"/>
    <w:rsid w:val="00030870"/>
    <w:rsid w:val="00030939"/>
    <w:rsid w:val="000309FA"/>
    <w:rsid w:val="00030B76"/>
    <w:rsid w:val="0003111F"/>
    <w:rsid w:val="000319BD"/>
    <w:rsid w:val="00031AB7"/>
    <w:rsid w:val="00031B1B"/>
    <w:rsid w:val="00031C5C"/>
    <w:rsid w:val="00031CA5"/>
    <w:rsid w:val="00031D3F"/>
    <w:rsid w:val="00031E42"/>
    <w:rsid w:val="0003266F"/>
    <w:rsid w:val="00032892"/>
    <w:rsid w:val="000328A7"/>
    <w:rsid w:val="00032F23"/>
    <w:rsid w:val="000331C0"/>
    <w:rsid w:val="00033DAC"/>
    <w:rsid w:val="00033E52"/>
    <w:rsid w:val="000344A1"/>
    <w:rsid w:val="00034877"/>
    <w:rsid w:val="00034996"/>
    <w:rsid w:val="0003510E"/>
    <w:rsid w:val="0003538D"/>
    <w:rsid w:val="00035506"/>
    <w:rsid w:val="00035ACE"/>
    <w:rsid w:val="00035F44"/>
    <w:rsid w:val="00035FC3"/>
    <w:rsid w:val="000360BE"/>
    <w:rsid w:val="00036374"/>
    <w:rsid w:val="00036565"/>
    <w:rsid w:val="00036A52"/>
    <w:rsid w:val="00036FEB"/>
    <w:rsid w:val="00037129"/>
    <w:rsid w:val="000378BA"/>
    <w:rsid w:val="00037A8E"/>
    <w:rsid w:val="00040585"/>
    <w:rsid w:val="00040675"/>
    <w:rsid w:val="00040E3D"/>
    <w:rsid w:val="00040E8B"/>
    <w:rsid w:val="00040F44"/>
    <w:rsid w:val="00041258"/>
    <w:rsid w:val="00041B63"/>
    <w:rsid w:val="00041ED5"/>
    <w:rsid w:val="0004226F"/>
    <w:rsid w:val="00042536"/>
    <w:rsid w:val="00042D1D"/>
    <w:rsid w:val="00042F03"/>
    <w:rsid w:val="000438F5"/>
    <w:rsid w:val="00043928"/>
    <w:rsid w:val="00043DD9"/>
    <w:rsid w:val="00044171"/>
    <w:rsid w:val="0004441E"/>
    <w:rsid w:val="00044492"/>
    <w:rsid w:val="00044706"/>
    <w:rsid w:val="00044A72"/>
    <w:rsid w:val="00045253"/>
    <w:rsid w:val="000454D8"/>
    <w:rsid w:val="00045AFA"/>
    <w:rsid w:val="00045B82"/>
    <w:rsid w:val="0004664B"/>
    <w:rsid w:val="00046BB3"/>
    <w:rsid w:val="000473E2"/>
    <w:rsid w:val="00047530"/>
    <w:rsid w:val="00047B4C"/>
    <w:rsid w:val="00047B9D"/>
    <w:rsid w:val="00047E73"/>
    <w:rsid w:val="00047E8A"/>
    <w:rsid w:val="0005043C"/>
    <w:rsid w:val="00050A53"/>
    <w:rsid w:val="00050C66"/>
    <w:rsid w:val="00051022"/>
    <w:rsid w:val="0005102B"/>
    <w:rsid w:val="000511E2"/>
    <w:rsid w:val="000513EC"/>
    <w:rsid w:val="000514CF"/>
    <w:rsid w:val="00051ABD"/>
    <w:rsid w:val="00052259"/>
    <w:rsid w:val="0005253B"/>
    <w:rsid w:val="000530E5"/>
    <w:rsid w:val="0005346E"/>
    <w:rsid w:val="000535CA"/>
    <w:rsid w:val="00054123"/>
    <w:rsid w:val="00054329"/>
    <w:rsid w:val="000543A0"/>
    <w:rsid w:val="000543F0"/>
    <w:rsid w:val="00055384"/>
    <w:rsid w:val="00056411"/>
    <w:rsid w:val="000566AB"/>
    <w:rsid w:val="00056CB9"/>
    <w:rsid w:val="00056F00"/>
    <w:rsid w:val="00057370"/>
    <w:rsid w:val="00057386"/>
    <w:rsid w:val="000574DA"/>
    <w:rsid w:val="000575AB"/>
    <w:rsid w:val="000578D0"/>
    <w:rsid w:val="00057B1B"/>
    <w:rsid w:val="00057C51"/>
    <w:rsid w:val="00057F19"/>
    <w:rsid w:val="00060447"/>
    <w:rsid w:val="00060465"/>
    <w:rsid w:val="00060A49"/>
    <w:rsid w:val="00060B06"/>
    <w:rsid w:val="00060C3C"/>
    <w:rsid w:val="00060DB9"/>
    <w:rsid w:val="00060E0B"/>
    <w:rsid w:val="00061324"/>
    <w:rsid w:val="000617E1"/>
    <w:rsid w:val="00061945"/>
    <w:rsid w:val="00061E0A"/>
    <w:rsid w:val="00062D8B"/>
    <w:rsid w:val="00062F41"/>
    <w:rsid w:val="00063C2E"/>
    <w:rsid w:val="00063C55"/>
    <w:rsid w:val="00063D50"/>
    <w:rsid w:val="000642AF"/>
    <w:rsid w:val="0006431F"/>
    <w:rsid w:val="00064348"/>
    <w:rsid w:val="00064B3A"/>
    <w:rsid w:val="00065251"/>
    <w:rsid w:val="000657CE"/>
    <w:rsid w:val="00065A3A"/>
    <w:rsid w:val="00065B6F"/>
    <w:rsid w:val="0006638B"/>
    <w:rsid w:val="000665F3"/>
    <w:rsid w:val="000669BF"/>
    <w:rsid w:val="00066F73"/>
    <w:rsid w:val="0006700C"/>
    <w:rsid w:val="0006717C"/>
    <w:rsid w:val="000671EF"/>
    <w:rsid w:val="00067206"/>
    <w:rsid w:val="000672B1"/>
    <w:rsid w:val="00067651"/>
    <w:rsid w:val="000679FB"/>
    <w:rsid w:val="00067ACC"/>
    <w:rsid w:val="000700D6"/>
    <w:rsid w:val="00070223"/>
    <w:rsid w:val="00070251"/>
    <w:rsid w:val="00070868"/>
    <w:rsid w:val="0007089B"/>
    <w:rsid w:val="00070C69"/>
    <w:rsid w:val="00070D35"/>
    <w:rsid w:val="00070D7E"/>
    <w:rsid w:val="00070DB6"/>
    <w:rsid w:val="000712D0"/>
    <w:rsid w:val="000712D2"/>
    <w:rsid w:val="000714B1"/>
    <w:rsid w:val="00071818"/>
    <w:rsid w:val="00071821"/>
    <w:rsid w:val="0007229C"/>
    <w:rsid w:val="00072899"/>
    <w:rsid w:val="00073388"/>
    <w:rsid w:val="0007375B"/>
    <w:rsid w:val="000738EE"/>
    <w:rsid w:val="00073BF2"/>
    <w:rsid w:val="00073ECB"/>
    <w:rsid w:val="00073F29"/>
    <w:rsid w:val="0007425C"/>
    <w:rsid w:val="00074519"/>
    <w:rsid w:val="00074CAD"/>
    <w:rsid w:val="00074F8F"/>
    <w:rsid w:val="00074FD8"/>
    <w:rsid w:val="000752E5"/>
    <w:rsid w:val="00075696"/>
    <w:rsid w:val="00075729"/>
    <w:rsid w:val="0007594D"/>
    <w:rsid w:val="00076014"/>
    <w:rsid w:val="000767FF"/>
    <w:rsid w:val="00076A4D"/>
    <w:rsid w:val="00076BB9"/>
    <w:rsid w:val="00076F8C"/>
    <w:rsid w:val="000770FE"/>
    <w:rsid w:val="0007762D"/>
    <w:rsid w:val="0007777D"/>
    <w:rsid w:val="00077B8E"/>
    <w:rsid w:val="00081431"/>
    <w:rsid w:val="000825C6"/>
    <w:rsid w:val="000826AF"/>
    <w:rsid w:val="0008277F"/>
    <w:rsid w:val="00082A8B"/>
    <w:rsid w:val="00082B7B"/>
    <w:rsid w:val="00083681"/>
    <w:rsid w:val="00083C94"/>
    <w:rsid w:val="00083D5C"/>
    <w:rsid w:val="000840CE"/>
    <w:rsid w:val="00084238"/>
    <w:rsid w:val="000843CA"/>
    <w:rsid w:val="0008463F"/>
    <w:rsid w:val="000847B8"/>
    <w:rsid w:val="00084AD7"/>
    <w:rsid w:val="00085308"/>
    <w:rsid w:val="00085445"/>
    <w:rsid w:val="00085503"/>
    <w:rsid w:val="00085803"/>
    <w:rsid w:val="0008612E"/>
    <w:rsid w:val="00086313"/>
    <w:rsid w:val="000866A9"/>
    <w:rsid w:val="00086BCE"/>
    <w:rsid w:val="00086C55"/>
    <w:rsid w:val="00086F52"/>
    <w:rsid w:val="000873AF"/>
    <w:rsid w:val="00087633"/>
    <w:rsid w:val="00087651"/>
    <w:rsid w:val="00087B90"/>
    <w:rsid w:val="00087BDE"/>
    <w:rsid w:val="00087DC5"/>
    <w:rsid w:val="00087E22"/>
    <w:rsid w:val="000902EB"/>
    <w:rsid w:val="0009081E"/>
    <w:rsid w:val="00090CEE"/>
    <w:rsid w:val="00090D8E"/>
    <w:rsid w:val="00091197"/>
    <w:rsid w:val="0009166A"/>
    <w:rsid w:val="00091811"/>
    <w:rsid w:val="00091B68"/>
    <w:rsid w:val="00092032"/>
    <w:rsid w:val="00092720"/>
    <w:rsid w:val="00092743"/>
    <w:rsid w:val="00092F98"/>
    <w:rsid w:val="00093429"/>
    <w:rsid w:val="00093B87"/>
    <w:rsid w:val="00094A20"/>
    <w:rsid w:val="00094BE9"/>
    <w:rsid w:val="00094F8D"/>
    <w:rsid w:val="000951F4"/>
    <w:rsid w:val="0009521E"/>
    <w:rsid w:val="00095550"/>
    <w:rsid w:val="000961BA"/>
    <w:rsid w:val="00096494"/>
    <w:rsid w:val="0009658F"/>
    <w:rsid w:val="00096CD1"/>
    <w:rsid w:val="0009735B"/>
    <w:rsid w:val="00097412"/>
    <w:rsid w:val="0009756D"/>
    <w:rsid w:val="00097948"/>
    <w:rsid w:val="00097FDA"/>
    <w:rsid w:val="000A016D"/>
    <w:rsid w:val="000A017C"/>
    <w:rsid w:val="000A048D"/>
    <w:rsid w:val="000A0E2E"/>
    <w:rsid w:val="000A0F4A"/>
    <w:rsid w:val="000A1060"/>
    <w:rsid w:val="000A11EA"/>
    <w:rsid w:val="000A1610"/>
    <w:rsid w:val="000A177F"/>
    <w:rsid w:val="000A17C1"/>
    <w:rsid w:val="000A1908"/>
    <w:rsid w:val="000A20C6"/>
    <w:rsid w:val="000A23BB"/>
    <w:rsid w:val="000A2977"/>
    <w:rsid w:val="000A297F"/>
    <w:rsid w:val="000A2AC2"/>
    <w:rsid w:val="000A2CAC"/>
    <w:rsid w:val="000A2D12"/>
    <w:rsid w:val="000A2EDE"/>
    <w:rsid w:val="000A34D0"/>
    <w:rsid w:val="000A374E"/>
    <w:rsid w:val="000A38A1"/>
    <w:rsid w:val="000A3BEB"/>
    <w:rsid w:val="000A3ED8"/>
    <w:rsid w:val="000A3F82"/>
    <w:rsid w:val="000A4C65"/>
    <w:rsid w:val="000A52B0"/>
    <w:rsid w:val="000A59E7"/>
    <w:rsid w:val="000A5EF6"/>
    <w:rsid w:val="000A606D"/>
    <w:rsid w:val="000A6107"/>
    <w:rsid w:val="000A674D"/>
    <w:rsid w:val="000A6A06"/>
    <w:rsid w:val="000A6B84"/>
    <w:rsid w:val="000A6D2A"/>
    <w:rsid w:val="000A73D0"/>
    <w:rsid w:val="000A7853"/>
    <w:rsid w:val="000A7BA8"/>
    <w:rsid w:val="000A7D7F"/>
    <w:rsid w:val="000B0214"/>
    <w:rsid w:val="000B0415"/>
    <w:rsid w:val="000B04A5"/>
    <w:rsid w:val="000B0992"/>
    <w:rsid w:val="000B0DBB"/>
    <w:rsid w:val="000B0F91"/>
    <w:rsid w:val="000B0FA3"/>
    <w:rsid w:val="000B108F"/>
    <w:rsid w:val="000B146E"/>
    <w:rsid w:val="000B16CF"/>
    <w:rsid w:val="000B17EE"/>
    <w:rsid w:val="000B1F63"/>
    <w:rsid w:val="000B2E1F"/>
    <w:rsid w:val="000B3443"/>
    <w:rsid w:val="000B3F06"/>
    <w:rsid w:val="000B4973"/>
    <w:rsid w:val="000B5322"/>
    <w:rsid w:val="000B53C8"/>
    <w:rsid w:val="000B5FA5"/>
    <w:rsid w:val="000B62FD"/>
    <w:rsid w:val="000B64BB"/>
    <w:rsid w:val="000B656E"/>
    <w:rsid w:val="000B6626"/>
    <w:rsid w:val="000B6A44"/>
    <w:rsid w:val="000B6BC1"/>
    <w:rsid w:val="000B6FF7"/>
    <w:rsid w:val="000B7125"/>
    <w:rsid w:val="000B715F"/>
    <w:rsid w:val="000B723E"/>
    <w:rsid w:val="000B78A4"/>
    <w:rsid w:val="000B7E0F"/>
    <w:rsid w:val="000C00F8"/>
    <w:rsid w:val="000C09AF"/>
    <w:rsid w:val="000C1505"/>
    <w:rsid w:val="000C153A"/>
    <w:rsid w:val="000C156E"/>
    <w:rsid w:val="000C188E"/>
    <w:rsid w:val="000C18ED"/>
    <w:rsid w:val="000C1AE8"/>
    <w:rsid w:val="000C21A4"/>
    <w:rsid w:val="000C2282"/>
    <w:rsid w:val="000C22E4"/>
    <w:rsid w:val="000C2693"/>
    <w:rsid w:val="000C2FFE"/>
    <w:rsid w:val="000C3071"/>
    <w:rsid w:val="000C30FD"/>
    <w:rsid w:val="000C3115"/>
    <w:rsid w:val="000C353E"/>
    <w:rsid w:val="000C37A4"/>
    <w:rsid w:val="000C394C"/>
    <w:rsid w:val="000C3BE8"/>
    <w:rsid w:val="000C40F1"/>
    <w:rsid w:val="000C4115"/>
    <w:rsid w:val="000C43EB"/>
    <w:rsid w:val="000C442B"/>
    <w:rsid w:val="000C4470"/>
    <w:rsid w:val="000C4599"/>
    <w:rsid w:val="000C45AD"/>
    <w:rsid w:val="000C45C6"/>
    <w:rsid w:val="000C509D"/>
    <w:rsid w:val="000C50EF"/>
    <w:rsid w:val="000C55F9"/>
    <w:rsid w:val="000C56DD"/>
    <w:rsid w:val="000C59B5"/>
    <w:rsid w:val="000C5D4A"/>
    <w:rsid w:val="000C5FC7"/>
    <w:rsid w:val="000C6332"/>
    <w:rsid w:val="000C6541"/>
    <w:rsid w:val="000C6704"/>
    <w:rsid w:val="000C6966"/>
    <w:rsid w:val="000C6D3E"/>
    <w:rsid w:val="000C6D64"/>
    <w:rsid w:val="000C7190"/>
    <w:rsid w:val="000C7354"/>
    <w:rsid w:val="000D0076"/>
    <w:rsid w:val="000D02F8"/>
    <w:rsid w:val="000D03A5"/>
    <w:rsid w:val="000D0862"/>
    <w:rsid w:val="000D0F7B"/>
    <w:rsid w:val="000D1532"/>
    <w:rsid w:val="000D1632"/>
    <w:rsid w:val="000D1A7E"/>
    <w:rsid w:val="000D20B5"/>
    <w:rsid w:val="000D2184"/>
    <w:rsid w:val="000D21B2"/>
    <w:rsid w:val="000D2224"/>
    <w:rsid w:val="000D2544"/>
    <w:rsid w:val="000D2A24"/>
    <w:rsid w:val="000D2B26"/>
    <w:rsid w:val="000D2BEA"/>
    <w:rsid w:val="000D2C96"/>
    <w:rsid w:val="000D2E68"/>
    <w:rsid w:val="000D2FD6"/>
    <w:rsid w:val="000D3693"/>
    <w:rsid w:val="000D3709"/>
    <w:rsid w:val="000D3A83"/>
    <w:rsid w:val="000D3B11"/>
    <w:rsid w:val="000D48C9"/>
    <w:rsid w:val="000D5197"/>
    <w:rsid w:val="000D548D"/>
    <w:rsid w:val="000D582A"/>
    <w:rsid w:val="000D5842"/>
    <w:rsid w:val="000D58AC"/>
    <w:rsid w:val="000D5AEB"/>
    <w:rsid w:val="000D5E42"/>
    <w:rsid w:val="000D629F"/>
    <w:rsid w:val="000D62B2"/>
    <w:rsid w:val="000D63ED"/>
    <w:rsid w:val="000D6B6B"/>
    <w:rsid w:val="000D6B74"/>
    <w:rsid w:val="000D7006"/>
    <w:rsid w:val="000D700B"/>
    <w:rsid w:val="000D740A"/>
    <w:rsid w:val="000D772A"/>
    <w:rsid w:val="000D7A44"/>
    <w:rsid w:val="000D7D61"/>
    <w:rsid w:val="000D7EAC"/>
    <w:rsid w:val="000E00C2"/>
    <w:rsid w:val="000E055F"/>
    <w:rsid w:val="000E0901"/>
    <w:rsid w:val="000E0A54"/>
    <w:rsid w:val="000E0B69"/>
    <w:rsid w:val="000E0D11"/>
    <w:rsid w:val="000E0EEA"/>
    <w:rsid w:val="000E100C"/>
    <w:rsid w:val="000E1E57"/>
    <w:rsid w:val="000E1EE0"/>
    <w:rsid w:val="000E2012"/>
    <w:rsid w:val="000E25E4"/>
    <w:rsid w:val="000E2691"/>
    <w:rsid w:val="000E2789"/>
    <w:rsid w:val="000E2949"/>
    <w:rsid w:val="000E2A12"/>
    <w:rsid w:val="000E2C49"/>
    <w:rsid w:val="000E2DD7"/>
    <w:rsid w:val="000E3224"/>
    <w:rsid w:val="000E33C2"/>
    <w:rsid w:val="000E36F2"/>
    <w:rsid w:val="000E3A73"/>
    <w:rsid w:val="000E3D88"/>
    <w:rsid w:val="000E3E80"/>
    <w:rsid w:val="000E3F03"/>
    <w:rsid w:val="000E40B7"/>
    <w:rsid w:val="000E4133"/>
    <w:rsid w:val="000E4308"/>
    <w:rsid w:val="000E4738"/>
    <w:rsid w:val="000E4853"/>
    <w:rsid w:val="000E4B6D"/>
    <w:rsid w:val="000E4CB2"/>
    <w:rsid w:val="000E4D16"/>
    <w:rsid w:val="000E522E"/>
    <w:rsid w:val="000E55EC"/>
    <w:rsid w:val="000E56FD"/>
    <w:rsid w:val="000E5AA7"/>
    <w:rsid w:val="000E5F25"/>
    <w:rsid w:val="000E632E"/>
    <w:rsid w:val="000E6696"/>
    <w:rsid w:val="000E6A51"/>
    <w:rsid w:val="000E6FEF"/>
    <w:rsid w:val="000E775B"/>
    <w:rsid w:val="000E7D46"/>
    <w:rsid w:val="000F0098"/>
    <w:rsid w:val="000F00BD"/>
    <w:rsid w:val="000F05D8"/>
    <w:rsid w:val="000F0A34"/>
    <w:rsid w:val="000F113C"/>
    <w:rsid w:val="000F1216"/>
    <w:rsid w:val="000F15F6"/>
    <w:rsid w:val="000F1CBE"/>
    <w:rsid w:val="000F1F66"/>
    <w:rsid w:val="000F25F1"/>
    <w:rsid w:val="000F2FE8"/>
    <w:rsid w:val="000F3666"/>
    <w:rsid w:val="000F3725"/>
    <w:rsid w:val="000F374D"/>
    <w:rsid w:val="000F3AB9"/>
    <w:rsid w:val="000F3BC0"/>
    <w:rsid w:val="000F3BE6"/>
    <w:rsid w:val="000F40A4"/>
    <w:rsid w:val="000F4139"/>
    <w:rsid w:val="000F4224"/>
    <w:rsid w:val="000F472F"/>
    <w:rsid w:val="000F4A4A"/>
    <w:rsid w:val="000F4F25"/>
    <w:rsid w:val="000F4FF5"/>
    <w:rsid w:val="000F534F"/>
    <w:rsid w:val="000F5730"/>
    <w:rsid w:val="000F61BF"/>
    <w:rsid w:val="000F6239"/>
    <w:rsid w:val="000F6274"/>
    <w:rsid w:val="000F69BC"/>
    <w:rsid w:val="000F73E0"/>
    <w:rsid w:val="000F7616"/>
    <w:rsid w:val="000F788B"/>
    <w:rsid w:val="000F7C36"/>
    <w:rsid w:val="0010014C"/>
    <w:rsid w:val="0010058A"/>
    <w:rsid w:val="00100720"/>
    <w:rsid w:val="00100887"/>
    <w:rsid w:val="00100BD9"/>
    <w:rsid w:val="00101022"/>
    <w:rsid w:val="0010107D"/>
    <w:rsid w:val="00101080"/>
    <w:rsid w:val="001014BB"/>
    <w:rsid w:val="00101BB0"/>
    <w:rsid w:val="00101C68"/>
    <w:rsid w:val="001020F9"/>
    <w:rsid w:val="00102949"/>
    <w:rsid w:val="00102A4F"/>
    <w:rsid w:val="00102B1D"/>
    <w:rsid w:val="00102C56"/>
    <w:rsid w:val="00102E13"/>
    <w:rsid w:val="00103209"/>
    <w:rsid w:val="00103212"/>
    <w:rsid w:val="0010348F"/>
    <w:rsid w:val="001034B3"/>
    <w:rsid w:val="001035F5"/>
    <w:rsid w:val="001037CE"/>
    <w:rsid w:val="00103E96"/>
    <w:rsid w:val="00104220"/>
    <w:rsid w:val="0010483A"/>
    <w:rsid w:val="00104E35"/>
    <w:rsid w:val="00104EF9"/>
    <w:rsid w:val="0010508F"/>
    <w:rsid w:val="0010511B"/>
    <w:rsid w:val="00105508"/>
    <w:rsid w:val="0010565F"/>
    <w:rsid w:val="00105DE2"/>
    <w:rsid w:val="00106151"/>
    <w:rsid w:val="001061B6"/>
    <w:rsid w:val="0010626A"/>
    <w:rsid w:val="001062A1"/>
    <w:rsid w:val="00106FD4"/>
    <w:rsid w:val="00107278"/>
    <w:rsid w:val="00107405"/>
    <w:rsid w:val="00107475"/>
    <w:rsid w:val="00107F25"/>
    <w:rsid w:val="00110580"/>
    <w:rsid w:val="00110668"/>
    <w:rsid w:val="0011099A"/>
    <w:rsid w:val="00110B36"/>
    <w:rsid w:val="00110C02"/>
    <w:rsid w:val="00110D8F"/>
    <w:rsid w:val="00110F92"/>
    <w:rsid w:val="00111477"/>
    <w:rsid w:val="00111977"/>
    <w:rsid w:val="00111B55"/>
    <w:rsid w:val="001124B6"/>
    <w:rsid w:val="0011298B"/>
    <w:rsid w:val="00112B7D"/>
    <w:rsid w:val="0011310F"/>
    <w:rsid w:val="001138C5"/>
    <w:rsid w:val="00113C4E"/>
    <w:rsid w:val="00113D8E"/>
    <w:rsid w:val="001144DA"/>
    <w:rsid w:val="0011463A"/>
    <w:rsid w:val="001147A4"/>
    <w:rsid w:val="0011502C"/>
    <w:rsid w:val="00115046"/>
    <w:rsid w:val="001151F8"/>
    <w:rsid w:val="0011558F"/>
    <w:rsid w:val="001159A8"/>
    <w:rsid w:val="001159CB"/>
    <w:rsid w:val="001159D7"/>
    <w:rsid w:val="001159DE"/>
    <w:rsid w:val="001163B3"/>
    <w:rsid w:val="001163D9"/>
    <w:rsid w:val="00116464"/>
    <w:rsid w:val="0011646F"/>
    <w:rsid w:val="00116882"/>
    <w:rsid w:val="00116EBC"/>
    <w:rsid w:val="0011747C"/>
    <w:rsid w:val="00117649"/>
    <w:rsid w:val="00117798"/>
    <w:rsid w:val="00117D73"/>
    <w:rsid w:val="00117DFC"/>
    <w:rsid w:val="00120564"/>
    <w:rsid w:val="001205D8"/>
    <w:rsid w:val="00120CEB"/>
    <w:rsid w:val="00121392"/>
    <w:rsid w:val="001215E2"/>
    <w:rsid w:val="00121B2B"/>
    <w:rsid w:val="00122379"/>
    <w:rsid w:val="001224F2"/>
    <w:rsid w:val="0012288E"/>
    <w:rsid w:val="00122A4A"/>
    <w:rsid w:val="00122B5B"/>
    <w:rsid w:val="00122D51"/>
    <w:rsid w:val="00122E31"/>
    <w:rsid w:val="00124069"/>
    <w:rsid w:val="00124150"/>
    <w:rsid w:val="001241A0"/>
    <w:rsid w:val="001244BB"/>
    <w:rsid w:val="00124941"/>
    <w:rsid w:val="00124C15"/>
    <w:rsid w:val="00124C90"/>
    <w:rsid w:val="00124DA8"/>
    <w:rsid w:val="0012500D"/>
    <w:rsid w:val="00125189"/>
    <w:rsid w:val="0012547D"/>
    <w:rsid w:val="00125986"/>
    <w:rsid w:val="00125DF0"/>
    <w:rsid w:val="00126296"/>
    <w:rsid w:val="001262A1"/>
    <w:rsid w:val="001263E9"/>
    <w:rsid w:val="00126789"/>
    <w:rsid w:val="00126F7D"/>
    <w:rsid w:val="001273CF"/>
    <w:rsid w:val="0012748B"/>
    <w:rsid w:val="00127538"/>
    <w:rsid w:val="00127581"/>
    <w:rsid w:val="00127859"/>
    <w:rsid w:val="00127A5A"/>
    <w:rsid w:val="00127CBE"/>
    <w:rsid w:val="00127FC6"/>
    <w:rsid w:val="001303E8"/>
    <w:rsid w:val="00130446"/>
    <w:rsid w:val="001307FE"/>
    <w:rsid w:val="00130916"/>
    <w:rsid w:val="0013093B"/>
    <w:rsid w:val="00130F27"/>
    <w:rsid w:val="00130F57"/>
    <w:rsid w:val="0013128E"/>
    <w:rsid w:val="00131753"/>
    <w:rsid w:val="00131762"/>
    <w:rsid w:val="00131828"/>
    <w:rsid w:val="00131B43"/>
    <w:rsid w:val="00131B85"/>
    <w:rsid w:val="00131D96"/>
    <w:rsid w:val="001324FD"/>
    <w:rsid w:val="00132F2D"/>
    <w:rsid w:val="00133186"/>
    <w:rsid w:val="0013342B"/>
    <w:rsid w:val="001338F8"/>
    <w:rsid w:val="00134152"/>
    <w:rsid w:val="00134AA9"/>
    <w:rsid w:val="00134D56"/>
    <w:rsid w:val="00135193"/>
    <w:rsid w:val="0013522E"/>
    <w:rsid w:val="0013527B"/>
    <w:rsid w:val="00135498"/>
    <w:rsid w:val="00135926"/>
    <w:rsid w:val="001359B8"/>
    <w:rsid w:val="001359FA"/>
    <w:rsid w:val="00135DCD"/>
    <w:rsid w:val="00135E4A"/>
    <w:rsid w:val="0013625D"/>
    <w:rsid w:val="001367DF"/>
    <w:rsid w:val="001374DB"/>
    <w:rsid w:val="00137506"/>
    <w:rsid w:val="0013794C"/>
    <w:rsid w:val="00137960"/>
    <w:rsid w:val="00137CEC"/>
    <w:rsid w:val="00137E85"/>
    <w:rsid w:val="001412AD"/>
    <w:rsid w:val="001414BC"/>
    <w:rsid w:val="001418E3"/>
    <w:rsid w:val="00141945"/>
    <w:rsid w:val="001419F5"/>
    <w:rsid w:val="00141B64"/>
    <w:rsid w:val="00141C2E"/>
    <w:rsid w:val="00141EE5"/>
    <w:rsid w:val="00142375"/>
    <w:rsid w:val="0014297B"/>
    <w:rsid w:val="00142986"/>
    <w:rsid w:val="00143093"/>
    <w:rsid w:val="0014355A"/>
    <w:rsid w:val="001438C2"/>
    <w:rsid w:val="001439C9"/>
    <w:rsid w:val="00143A56"/>
    <w:rsid w:val="00143BA8"/>
    <w:rsid w:val="0014459E"/>
    <w:rsid w:val="0014464E"/>
    <w:rsid w:val="00144994"/>
    <w:rsid w:val="00144A25"/>
    <w:rsid w:val="00144C62"/>
    <w:rsid w:val="00144EF6"/>
    <w:rsid w:val="00145666"/>
    <w:rsid w:val="001457C0"/>
    <w:rsid w:val="00145A6B"/>
    <w:rsid w:val="00145D60"/>
    <w:rsid w:val="00145E6E"/>
    <w:rsid w:val="00145EBE"/>
    <w:rsid w:val="00146110"/>
    <w:rsid w:val="0014615E"/>
    <w:rsid w:val="001464FD"/>
    <w:rsid w:val="001465A2"/>
    <w:rsid w:val="001468CA"/>
    <w:rsid w:val="00146932"/>
    <w:rsid w:val="00146C49"/>
    <w:rsid w:val="00146DE8"/>
    <w:rsid w:val="00146F82"/>
    <w:rsid w:val="00147328"/>
    <w:rsid w:val="0014772B"/>
    <w:rsid w:val="00147916"/>
    <w:rsid w:val="00147ADD"/>
    <w:rsid w:val="00147E03"/>
    <w:rsid w:val="00150268"/>
    <w:rsid w:val="00150395"/>
    <w:rsid w:val="00150735"/>
    <w:rsid w:val="00150749"/>
    <w:rsid w:val="0015081F"/>
    <w:rsid w:val="001509C9"/>
    <w:rsid w:val="00150AD2"/>
    <w:rsid w:val="00150C22"/>
    <w:rsid w:val="00151026"/>
    <w:rsid w:val="001519E3"/>
    <w:rsid w:val="00151D69"/>
    <w:rsid w:val="00152295"/>
    <w:rsid w:val="0015268E"/>
    <w:rsid w:val="001529FC"/>
    <w:rsid w:val="00152B04"/>
    <w:rsid w:val="0015319E"/>
    <w:rsid w:val="001535A7"/>
    <w:rsid w:val="00153633"/>
    <w:rsid w:val="00153738"/>
    <w:rsid w:val="00153771"/>
    <w:rsid w:val="0015385B"/>
    <w:rsid w:val="00153990"/>
    <w:rsid w:val="00154009"/>
    <w:rsid w:val="0015403B"/>
    <w:rsid w:val="001545FC"/>
    <w:rsid w:val="00154747"/>
    <w:rsid w:val="0015479D"/>
    <w:rsid w:val="00154B30"/>
    <w:rsid w:val="00154E34"/>
    <w:rsid w:val="00154FB4"/>
    <w:rsid w:val="00155107"/>
    <w:rsid w:val="00155721"/>
    <w:rsid w:val="00155C11"/>
    <w:rsid w:val="00155D0D"/>
    <w:rsid w:val="001569FE"/>
    <w:rsid w:val="00156B4A"/>
    <w:rsid w:val="00156D15"/>
    <w:rsid w:val="00157009"/>
    <w:rsid w:val="0015706B"/>
    <w:rsid w:val="00157084"/>
    <w:rsid w:val="0015740F"/>
    <w:rsid w:val="00157514"/>
    <w:rsid w:val="00157555"/>
    <w:rsid w:val="001578D9"/>
    <w:rsid w:val="00157CC5"/>
    <w:rsid w:val="00157F3F"/>
    <w:rsid w:val="0016004E"/>
    <w:rsid w:val="00160271"/>
    <w:rsid w:val="00160BB0"/>
    <w:rsid w:val="00160E03"/>
    <w:rsid w:val="001611C2"/>
    <w:rsid w:val="001612D1"/>
    <w:rsid w:val="00161689"/>
    <w:rsid w:val="00161C1F"/>
    <w:rsid w:val="00161DB0"/>
    <w:rsid w:val="00161F2D"/>
    <w:rsid w:val="0016229D"/>
    <w:rsid w:val="001627A4"/>
    <w:rsid w:val="00162EE2"/>
    <w:rsid w:val="001630B4"/>
    <w:rsid w:val="00163114"/>
    <w:rsid w:val="00163180"/>
    <w:rsid w:val="00163249"/>
    <w:rsid w:val="0016367D"/>
    <w:rsid w:val="001638C3"/>
    <w:rsid w:val="00163B38"/>
    <w:rsid w:val="00163DE4"/>
    <w:rsid w:val="00164174"/>
    <w:rsid w:val="001645E3"/>
    <w:rsid w:val="001649B0"/>
    <w:rsid w:val="00165957"/>
    <w:rsid w:val="001659F6"/>
    <w:rsid w:val="00165D81"/>
    <w:rsid w:val="00166463"/>
    <w:rsid w:val="00166598"/>
    <w:rsid w:val="00167035"/>
    <w:rsid w:val="00167099"/>
    <w:rsid w:val="0016724E"/>
    <w:rsid w:val="00167437"/>
    <w:rsid w:val="00167497"/>
    <w:rsid w:val="00167857"/>
    <w:rsid w:val="00167C2F"/>
    <w:rsid w:val="00167D53"/>
    <w:rsid w:val="00167DCE"/>
    <w:rsid w:val="00167DDB"/>
    <w:rsid w:val="00167E06"/>
    <w:rsid w:val="00170489"/>
    <w:rsid w:val="0017059C"/>
    <w:rsid w:val="001719A0"/>
    <w:rsid w:val="00171BD8"/>
    <w:rsid w:val="00171D39"/>
    <w:rsid w:val="00171D88"/>
    <w:rsid w:val="00172078"/>
    <w:rsid w:val="0017209B"/>
    <w:rsid w:val="001723BD"/>
    <w:rsid w:val="001725F8"/>
    <w:rsid w:val="00172B8F"/>
    <w:rsid w:val="00172D1C"/>
    <w:rsid w:val="0017302D"/>
    <w:rsid w:val="00173C9C"/>
    <w:rsid w:val="00173DDF"/>
    <w:rsid w:val="0017454B"/>
    <w:rsid w:val="0017465F"/>
    <w:rsid w:val="001748C6"/>
    <w:rsid w:val="001749BC"/>
    <w:rsid w:val="00174CE0"/>
    <w:rsid w:val="00174DFC"/>
    <w:rsid w:val="001754C9"/>
    <w:rsid w:val="00175A1D"/>
    <w:rsid w:val="00175C7D"/>
    <w:rsid w:val="00175D62"/>
    <w:rsid w:val="00175E86"/>
    <w:rsid w:val="00175F75"/>
    <w:rsid w:val="0017644B"/>
    <w:rsid w:val="001767AC"/>
    <w:rsid w:val="00176D11"/>
    <w:rsid w:val="00176D8B"/>
    <w:rsid w:val="00176F1F"/>
    <w:rsid w:val="0017740E"/>
    <w:rsid w:val="001778E9"/>
    <w:rsid w:val="001800F1"/>
    <w:rsid w:val="0018042D"/>
    <w:rsid w:val="00180776"/>
    <w:rsid w:val="00180876"/>
    <w:rsid w:val="00180C84"/>
    <w:rsid w:val="001812B6"/>
    <w:rsid w:val="0018135B"/>
    <w:rsid w:val="00181A38"/>
    <w:rsid w:val="001820D6"/>
    <w:rsid w:val="00182402"/>
    <w:rsid w:val="00182935"/>
    <w:rsid w:val="00182A2F"/>
    <w:rsid w:val="00182B2B"/>
    <w:rsid w:val="00182CA8"/>
    <w:rsid w:val="00183921"/>
    <w:rsid w:val="00183B4D"/>
    <w:rsid w:val="00183D77"/>
    <w:rsid w:val="00183E88"/>
    <w:rsid w:val="00183FB5"/>
    <w:rsid w:val="0018452B"/>
    <w:rsid w:val="0018476D"/>
    <w:rsid w:val="00184BC8"/>
    <w:rsid w:val="00184DE2"/>
    <w:rsid w:val="00184F15"/>
    <w:rsid w:val="00184F87"/>
    <w:rsid w:val="001852F7"/>
    <w:rsid w:val="0018589E"/>
    <w:rsid w:val="00185E2F"/>
    <w:rsid w:val="00185E74"/>
    <w:rsid w:val="001860A7"/>
    <w:rsid w:val="001866D1"/>
    <w:rsid w:val="001867E6"/>
    <w:rsid w:val="001869E0"/>
    <w:rsid w:val="00186E0D"/>
    <w:rsid w:val="00187196"/>
    <w:rsid w:val="00187FAD"/>
    <w:rsid w:val="001901FF"/>
    <w:rsid w:val="00190393"/>
    <w:rsid w:val="0019066E"/>
    <w:rsid w:val="00190C17"/>
    <w:rsid w:val="00190D1E"/>
    <w:rsid w:val="001914D7"/>
    <w:rsid w:val="00192219"/>
    <w:rsid w:val="00192418"/>
    <w:rsid w:val="00192BF4"/>
    <w:rsid w:val="00192DD5"/>
    <w:rsid w:val="0019302B"/>
    <w:rsid w:val="001930B7"/>
    <w:rsid w:val="00193194"/>
    <w:rsid w:val="00193990"/>
    <w:rsid w:val="00193A06"/>
    <w:rsid w:val="00193D2C"/>
    <w:rsid w:val="00193E6A"/>
    <w:rsid w:val="00194094"/>
    <w:rsid w:val="001940BC"/>
    <w:rsid w:val="00194408"/>
    <w:rsid w:val="00194BB7"/>
    <w:rsid w:val="00194EFC"/>
    <w:rsid w:val="00195111"/>
    <w:rsid w:val="0019516C"/>
    <w:rsid w:val="00195641"/>
    <w:rsid w:val="00195A45"/>
    <w:rsid w:val="001961A1"/>
    <w:rsid w:val="0019662D"/>
    <w:rsid w:val="001968F2"/>
    <w:rsid w:val="00196ACF"/>
    <w:rsid w:val="00197214"/>
    <w:rsid w:val="00197F96"/>
    <w:rsid w:val="001A0119"/>
    <w:rsid w:val="001A08F0"/>
    <w:rsid w:val="001A0956"/>
    <w:rsid w:val="001A0B29"/>
    <w:rsid w:val="001A0CD6"/>
    <w:rsid w:val="001A0DBE"/>
    <w:rsid w:val="001A179B"/>
    <w:rsid w:val="001A1B0E"/>
    <w:rsid w:val="001A1BAA"/>
    <w:rsid w:val="001A1D51"/>
    <w:rsid w:val="001A202A"/>
    <w:rsid w:val="001A25AE"/>
    <w:rsid w:val="001A2927"/>
    <w:rsid w:val="001A2961"/>
    <w:rsid w:val="001A2BCA"/>
    <w:rsid w:val="001A357D"/>
    <w:rsid w:val="001A3D10"/>
    <w:rsid w:val="001A408C"/>
    <w:rsid w:val="001A41A6"/>
    <w:rsid w:val="001A4408"/>
    <w:rsid w:val="001A4754"/>
    <w:rsid w:val="001A49C1"/>
    <w:rsid w:val="001A4BDD"/>
    <w:rsid w:val="001A4DDB"/>
    <w:rsid w:val="001A4FCB"/>
    <w:rsid w:val="001A57C1"/>
    <w:rsid w:val="001A599C"/>
    <w:rsid w:val="001A59E0"/>
    <w:rsid w:val="001A5B0D"/>
    <w:rsid w:val="001A624F"/>
    <w:rsid w:val="001A6380"/>
    <w:rsid w:val="001A6478"/>
    <w:rsid w:val="001A662F"/>
    <w:rsid w:val="001A66E5"/>
    <w:rsid w:val="001A694A"/>
    <w:rsid w:val="001A6ACF"/>
    <w:rsid w:val="001A6AED"/>
    <w:rsid w:val="001A6BF5"/>
    <w:rsid w:val="001A6CBD"/>
    <w:rsid w:val="001A702B"/>
    <w:rsid w:val="001A728A"/>
    <w:rsid w:val="001A753D"/>
    <w:rsid w:val="001A7542"/>
    <w:rsid w:val="001A763E"/>
    <w:rsid w:val="001A7864"/>
    <w:rsid w:val="001B0130"/>
    <w:rsid w:val="001B0257"/>
    <w:rsid w:val="001B03F1"/>
    <w:rsid w:val="001B054B"/>
    <w:rsid w:val="001B057F"/>
    <w:rsid w:val="001B062C"/>
    <w:rsid w:val="001B07D1"/>
    <w:rsid w:val="001B08FD"/>
    <w:rsid w:val="001B0BF5"/>
    <w:rsid w:val="001B0F40"/>
    <w:rsid w:val="001B11C0"/>
    <w:rsid w:val="001B12C6"/>
    <w:rsid w:val="001B1446"/>
    <w:rsid w:val="001B14F2"/>
    <w:rsid w:val="001B1919"/>
    <w:rsid w:val="001B19F5"/>
    <w:rsid w:val="001B1A0E"/>
    <w:rsid w:val="001B1D7F"/>
    <w:rsid w:val="001B1FE6"/>
    <w:rsid w:val="001B219B"/>
    <w:rsid w:val="001B221F"/>
    <w:rsid w:val="001B23AA"/>
    <w:rsid w:val="001B24A4"/>
    <w:rsid w:val="001B28BA"/>
    <w:rsid w:val="001B28BF"/>
    <w:rsid w:val="001B28C9"/>
    <w:rsid w:val="001B2BC1"/>
    <w:rsid w:val="001B33B0"/>
    <w:rsid w:val="001B35F4"/>
    <w:rsid w:val="001B360D"/>
    <w:rsid w:val="001B3DE3"/>
    <w:rsid w:val="001B3E91"/>
    <w:rsid w:val="001B4037"/>
    <w:rsid w:val="001B40FF"/>
    <w:rsid w:val="001B48EF"/>
    <w:rsid w:val="001B498D"/>
    <w:rsid w:val="001B4A6B"/>
    <w:rsid w:val="001B4EA4"/>
    <w:rsid w:val="001B4EC5"/>
    <w:rsid w:val="001B56B9"/>
    <w:rsid w:val="001B5706"/>
    <w:rsid w:val="001B5D27"/>
    <w:rsid w:val="001B5E04"/>
    <w:rsid w:val="001B5FC9"/>
    <w:rsid w:val="001B6170"/>
    <w:rsid w:val="001B6226"/>
    <w:rsid w:val="001B67F3"/>
    <w:rsid w:val="001B694C"/>
    <w:rsid w:val="001B6DDE"/>
    <w:rsid w:val="001B6F66"/>
    <w:rsid w:val="001B7089"/>
    <w:rsid w:val="001B782C"/>
    <w:rsid w:val="001B7F11"/>
    <w:rsid w:val="001C01CE"/>
    <w:rsid w:val="001C0716"/>
    <w:rsid w:val="001C0E4A"/>
    <w:rsid w:val="001C0F98"/>
    <w:rsid w:val="001C10F1"/>
    <w:rsid w:val="001C143C"/>
    <w:rsid w:val="001C1527"/>
    <w:rsid w:val="001C16BC"/>
    <w:rsid w:val="001C1CE6"/>
    <w:rsid w:val="001C1EEA"/>
    <w:rsid w:val="001C1F39"/>
    <w:rsid w:val="001C2190"/>
    <w:rsid w:val="001C248E"/>
    <w:rsid w:val="001C2743"/>
    <w:rsid w:val="001C3534"/>
    <w:rsid w:val="001C3718"/>
    <w:rsid w:val="001C3983"/>
    <w:rsid w:val="001C3AC5"/>
    <w:rsid w:val="001C404B"/>
    <w:rsid w:val="001C422C"/>
    <w:rsid w:val="001C425A"/>
    <w:rsid w:val="001C439A"/>
    <w:rsid w:val="001C4673"/>
    <w:rsid w:val="001C526D"/>
    <w:rsid w:val="001C531B"/>
    <w:rsid w:val="001C54B6"/>
    <w:rsid w:val="001C57A3"/>
    <w:rsid w:val="001C57BD"/>
    <w:rsid w:val="001C58DC"/>
    <w:rsid w:val="001C5AF6"/>
    <w:rsid w:val="001C5C2F"/>
    <w:rsid w:val="001C5CE2"/>
    <w:rsid w:val="001C5CFF"/>
    <w:rsid w:val="001C5DF3"/>
    <w:rsid w:val="001C5DFB"/>
    <w:rsid w:val="001C5F89"/>
    <w:rsid w:val="001C648B"/>
    <w:rsid w:val="001C7172"/>
    <w:rsid w:val="001C75BE"/>
    <w:rsid w:val="001C765E"/>
    <w:rsid w:val="001C78D3"/>
    <w:rsid w:val="001C7C3F"/>
    <w:rsid w:val="001D002E"/>
    <w:rsid w:val="001D040E"/>
    <w:rsid w:val="001D050F"/>
    <w:rsid w:val="001D0C2B"/>
    <w:rsid w:val="001D0DBF"/>
    <w:rsid w:val="001D132C"/>
    <w:rsid w:val="001D1B62"/>
    <w:rsid w:val="001D25BC"/>
    <w:rsid w:val="001D35C2"/>
    <w:rsid w:val="001D3A41"/>
    <w:rsid w:val="001D3B56"/>
    <w:rsid w:val="001D3D2D"/>
    <w:rsid w:val="001D3E13"/>
    <w:rsid w:val="001D478A"/>
    <w:rsid w:val="001D4A02"/>
    <w:rsid w:val="001D4C41"/>
    <w:rsid w:val="001D5308"/>
    <w:rsid w:val="001D53CB"/>
    <w:rsid w:val="001D5558"/>
    <w:rsid w:val="001D5760"/>
    <w:rsid w:val="001D5DE2"/>
    <w:rsid w:val="001D66B8"/>
    <w:rsid w:val="001D7104"/>
    <w:rsid w:val="001D733D"/>
    <w:rsid w:val="001D7D50"/>
    <w:rsid w:val="001E0136"/>
    <w:rsid w:val="001E04E0"/>
    <w:rsid w:val="001E05F4"/>
    <w:rsid w:val="001E0D5D"/>
    <w:rsid w:val="001E106D"/>
    <w:rsid w:val="001E10C5"/>
    <w:rsid w:val="001E132F"/>
    <w:rsid w:val="001E1486"/>
    <w:rsid w:val="001E16B4"/>
    <w:rsid w:val="001E1818"/>
    <w:rsid w:val="001E1A40"/>
    <w:rsid w:val="001E1E1E"/>
    <w:rsid w:val="001E244D"/>
    <w:rsid w:val="001E28F2"/>
    <w:rsid w:val="001E2D60"/>
    <w:rsid w:val="001E310B"/>
    <w:rsid w:val="001E3170"/>
    <w:rsid w:val="001E3183"/>
    <w:rsid w:val="001E3728"/>
    <w:rsid w:val="001E39C1"/>
    <w:rsid w:val="001E3A35"/>
    <w:rsid w:val="001E3A7F"/>
    <w:rsid w:val="001E3CE4"/>
    <w:rsid w:val="001E469A"/>
    <w:rsid w:val="001E4C48"/>
    <w:rsid w:val="001E4C63"/>
    <w:rsid w:val="001E4DE3"/>
    <w:rsid w:val="001E4E95"/>
    <w:rsid w:val="001E5307"/>
    <w:rsid w:val="001E5384"/>
    <w:rsid w:val="001E5401"/>
    <w:rsid w:val="001E59E5"/>
    <w:rsid w:val="001E5A2B"/>
    <w:rsid w:val="001E5C3B"/>
    <w:rsid w:val="001E5E7A"/>
    <w:rsid w:val="001E5FCE"/>
    <w:rsid w:val="001E6167"/>
    <w:rsid w:val="001E6377"/>
    <w:rsid w:val="001E6552"/>
    <w:rsid w:val="001E669F"/>
    <w:rsid w:val="001E6B50"/>
    <w:rsid w:val="001E6C79"/>
    <w:rsid w:val="001E6D62"/>
    <w:rsid w:val="001E7379"/>
    <w:rsid w:val="001E78FB"/>
    <w:rsid w:val="001E7DA4"/>
    <w:rsid w:val="001F0B65"/>
    <w:rsid w:val="001F0D70"/>
    <w:rsid w:val="001F0E34"/>
    <w:rsid w:val="001F10DB"/>
    <w:rsid w:val="001F1162"/>
    <w:rsid w:val="001F1266"/>
    <w:rsid w:val="001F1272"/>
    <w:rsid w:val="001F128F"/>
    <w:rsid w:val="001F12C0"/>
    <w:rsid w:val="001F18CF"/>
    <w:rsid w:val="001F1991"/>
    <w:rsid w:val="001F2F76"/>
    <w:rsid w:val="001F302F"/>
    <w:rsid w:val="001F3419"/>
    <w:rsid w:val="001F34D0"/>
    <w:rsid w:val="001F380A"/>
    <w:rsid w:val="001F394B"/>
    <w:rsid w:val="001F3D89"/>
    <w:rsid w:val="001F4709"/>
    <w:rsid w:val="001F476B"/>
    <w:rsid w:val="001F49DE"/>
    <w:rsid w:val="001F49E9"/>
    <w:rsid w:val="001F53E5"/>
    <w:rsid w:val="001F578D"/>
    <w:rsid w:val="001F5847"/>
    <w:rsid w:val="001F5932"/>
    <w:rsid w:val="001F5AE3"/>
    <w:rsid w:val="001F6165"/>
    <w:rsid w:val="001F61C5"/>
    <w:rsid w:val="001F6446"/>
    <w:rsid w:val="001F6517"/>
    <w:rsid w:val="001F6A35"/>
    <w:rsid w:val="001F6AAD"/>
    <w:rsid w:val="001F6DA3"/>
    <w:rsid w:val="001F6FF0"/>
    <w:rsid w:val="001F76A4"/>
    <w:rsid w:val="001F78A5"/>
    <w:rsid w:val="001F7AC9"/>
    <w:rsid w:val="001F7CA4"/>
    <w:rsid w:val="001F7CDF"/>
    <w:rsid w:val="001F7D19"/>
    <w:rsid w:val="00200011"/>
    <w:rsid w:val="00200094"/>
    <w:rsid w:val="002000BE"/>
    <w:rsid w:val="0020044A"/>
    <w:rsid w:val="00200559"/>
    <w:rsid w:val="002006B8"/>
    <w:rsid w:val="002007BC"/>
    <w:rsid w:val="00200D24"/>
    <w:rsid w:val="002016CA"/>
    <w:rsid w:val="00201AEB"/>
    <w:rsid w:val="00201BEC"/>
    <w:rsid w:val="00201CDD"/>
    <w:rsid w:val="00201EE0"/>
    <w:rsid w:val="0020209A"/>
    <w:rsid w:val="00202F4F"/>
    <w:rsid w:val="00203297"/>
    <w:rsid w:val="0020352F"/>
    <w:rsid w:val="00203B9E"/>
    <w:rsid w:val="0020458A"/>
    <w:rsid w:val="00204AFA"/>
    <w:rsid w:val="00204CE9"/>
    <w:rsid w:val="00204D53"/>
    <w:rsid w:val="00205E35"/>
    <w:rsid w:val="0020639A"/>
    <w:rsid w:val="00206465"/>
    <w:rsid w:val="00206656"/>
    <w:rsid w:val="002066F3"/>
    <w:rsid w:val="0020677E"/>
    <w:rsid w:val="00206DF5"/>
    <w:rsid w:val="00206EE8"/>
    <w:rsid w:val="00206F11"/>
    <w:rsid w:val="00206FDB"/>
    <w:rsid w:val="0020764C"/>
    <w:rsid w:val="00207701"/>
    <w:rsid w:val="00207883"/>
    <w:rsid w:val="00207B3D"/>
    <w:rsid w:val="00210CEC"/>
    <w:rsid w:val="002111C0"/>
    <w:rsid w:val="002111F2"/>
    <w:rsid w:val="00211B05"/>
    <w:rsid w:val="00211B69"/>
    <w:rsid w:val="00212051"/>
    <w:rsid w:val="00212895"/>
    <w:rsid w:val="00213405"/>
    <w:rsid w:val="002137F9"/>
    <w:rsid w:val="00213960"/>
    <w:rsid w:val="00213994"/>
    <w:rsid w:val="00213EA6"/>
    <w:rsid w:val="00213F51"/>
    <w:rsid w:val="002144C2"/>
    <w:rsid w:val="00214B93"/>
    <w:rsid w:val="00215323"/>
    <w:rsid w:val="002155AE"/>
    <w:rsid w:val="00215999"/>
    <w:rsid w:val="002159CD"/>
    <w:rsid w:val="00215AE7"/>
    <w:rsid w:val="00215BC8"/>
    <w:rsid w:val="00215D0D"/>
    <w:rsid w:val="00215D86"/>
    <w:rsid w:val="00216008"/>
    <w:rsid w:val="0021611E"/>
    <w:rsid w:val="00216ADF"/>
    <w:rsid w:val="002177C4"/>
    <w:rsid w:val="00217A31"/>
    <w:rsid w:val="00217A4B"/>
    <w:rsid w:val="00217B34"/>
    <w:rsid w:val="00217CC3"/>
    <w:rsid w:val="00217FDB"/>
    <w:rsid w:val="002206BA"/>
    <w:rsid w:val="00220928"/>
    <w:rsid w:val="0022094A"/>
    <w:rsid w:val="00220B8C"/>
    <w:rsid w:val="00220DC1"/>
    <w:rsid w:val="002211CD"/>
    <w:rsid w:val="0022148F"/>
    <w:rsid w:val="002218E0"/>
    <w:rsid w:val="00221F00"/>
    <w:rsid w:val="002227B6"/>
    <w:rsid w:val="00222892"/>
    <w:rsid w:val="002228EE"/>
    <w:rsid w:val="0022291D"/>
    <w:rsid w:val="00222C0B"/>
    <w:rsid w:val="00222D87"/>
    <w:rsid w:val="002230D1"/>
    <w:rsid w:val="002230F3"/>
    <w:rsid w:val="00223130"/>
    <w:rsid w:val="00223703"/>
    <w:rsid w:val="00223898"/>
    <w:rsid w:val="00223949"/>
    <w:rsid w:val="00223A6B"/>
    <w:rsid w:val="00223D56"/>
    <w:rsid w:val="00223F5D"/>
    <w:rsid w:val="002247FE"/>
    <w:rsid w:val="00224978"/>
    <w:rsid w:val="00224D7B"/>
    <w:rsid w:val="00224DF6"/>
    <w:rsid w:val="002252E0"/>
    <w:rsid w:val="002257FA"/>
    <w:rsid w:val="00225959"/>
    <w:rsid w:val="00225961"/>
    <w:rsid w:val="00225AB9"/>
    <w:rsid w:val="00225DC7"/>
    <w:rsid w:val="0022611C"/>
    <w:rsid w:val="002264B8"/>
    <w:rsid w:val="00226B65"/>
    <w:rsid w:val="0022746B"/>
    <w:rsid w:val="00227508"/>
    <w:rsid w:val="00227612"/>
    <w:rsid w:val="00227677"/>
    <w:rsid w:val="002278B2"/>
    <w:rsid w:val="00227A47"/>
    <w:rsid w:val="00227E1E"/>
    <w:rsid w:val="00227E43"/>
    <w:rsid w:val="00227F0E"/>
    <w:rsid w:val="0023055A"/>
    <w:rsid w:val="002311B9"/>
    <w:rsid w:val="00231B05"/>
    <w:rsid w:val="00231D3D"/>
    <w:rsid w:val="00231D9A"/>
    <w:rsid w:val="002320CF"/>
    <w:rsid w:val="002321E3"/>
    <w:rsid w:val="0023241F"/>
    <w:rsid w:val="002324C8"/>
    <w:rsid w:val="00232B8C"/>
    <w:rsid w:val="00233DE5"/>
    <w:rsid w:val="00233E5B"/>
    <w:rsid w:val="00234491"/>
    <w:rsid w:val="0023458D"/>
    <w:rsid w:val="002345B0"/>
    <w:rsid w:val="00234784"/>
    <w:rsid w:val="00234BCD"/>
    <w:rsid w:val="00234D1E"/>
    <w:rsid w:val="00234F21"/>
    <w:rsid w:val="00235571"/>
    <w:rsid w:val="00235815"/>
    <w:rsid w:val="0023585A"/>
    <w:rsid w:val="00235E0A"/>
    <w:rsid w:val="00235F45"/>
    <w:rsid w:val="00235F74"/>
    <w:rsid w:val="00235FFD"/>
    <w:rsid w:val="00236123"/>
    <w:rsid w:val="002361A1"/>
    <w:rsid w:val="002367F5"/>
    <w:rsid w:val="002373F0"/>
    <w:rsid w:val="002375D9"/>
    <w:rsid w:val="00237734"/>
    <w:rsid w:val="00237C7C"/>
    <w:rsid w:val="00237DD0"/>
    <w:rsid w:val="00237E08"/>
    <w:rsid w:val="002400D3"/>
    <w:rsid w:val="002405D0"/>
    <w:rsid w:val="002406B4"/>
    <w:rsid w:val="0024084D"/>
    <w:rsid w:val="002408E0"/>
    <w:rsid w:val="002409EB"/>
    <w:rsid w:val="00240AFF"/>
    <w:rsid w:val="00240BD2"/>
    <w:rsid w:val="00240EDA"/>
    <w:rsid w:val="002417CB"/>
    <w:rsid w:val="00241A2B"/>
    <w:rsid w:val="00241AD4"/>
    <w:rsid w:val="00241D69"/>
    <w:rsid w:val="00242002"/>
    <w:rsid w:val="00242111"/>
    <w:rsid w:val="00242CEE"/>
    <w:rsid w:val="0024321E"/>
    <w:rsid w:val="002436D0"/>
    <w:rsid w:val="0024387B"/>
    <w:rsid w:val="00243A35"/>
    <w:rsid w:val="00243BD2"/>
    <w:rsid w:val="00243E72"/>
    <w:rsid w:val="0024405C"/>
    <w:rsid w:val="002446F3"/>
    <w:rsid w:val="002449DC"/>
    <w:rsid w:val="00245595"/>
    <w:rsid w:val="00245600"/>
    <w:rsid w:val="00245F32"/>
    <w:rsid w:val="0024687C"/>
    <w:rsid w:val="00246B46"/>
    <w:rsid w:val="0024705A"/>
    <w:rsid w:val="00247147"/>
    <w:rsid w:val="0024775E"/>
    <w:rsid w:val="00247C32"/>
    <w:rsid w:val="00247C54"/>
    <w:rsid w:val="0025060C"/>
    <w:rsid w:val="00250610"/>
    <w:rsid w:val="002509F1"/>
    <w:rsid w:val="00250EDE"/>
    <w:rsid w:val="00250FDD"/>
    <w:rsid w:val="00251471"/>
    <w:rsid w:val="002516C1"/>
    <w:rsid w:val="00251C35"/>
    <w:rsid w:val="00251CD0"/>
    <w:rsid w:val="0025230A"/>
    <w:rsid w:val="002528E1"/>
    <w:rsid w:val="002528F6"/>
    <w:rsid w:val="002529D5"/>
    <w:rsid w:val="002529FB"/>
    <w:rsid w:val="00252D6C"/>
    <w:rsid w:val="00252FD4"/>
    <w:rsid w:val="00253406"/>
    <w:rsid w:val="0025352F"/>
    <w:rsid w:val="00253714"/>
    <w:rsid w:val="00253905"/>
    <w:rsid w:val="00253AB9"/>
    <w:rsid w:val="00253B70"/>
    <w:rsid w:val="0025444F"/>
    <w:rsid w:val="00254AB6"/>
    <w:rsid w:val="00254BBE"/>
    <w:rsid w:val="00254DD1"/>
    <w:rsid w:val="00254E92"/>
    <w:rsid w:val="00254EBB"/>
    <w:rsid w:val="00255269"/>
    <w:rsid w:val="0025527C"/>
    <w:rsid w:val="0025572C"/>
    <w:rsid w:val="002557BE"/>
    <w:rsid w:val="00255801"/>
    <w:rsid w:val="00255DF1"/>
    <w:rsid w:val="00255F71"/>
    <w:rsid w:val="00256167"/>
    <w:rsid w:val="0025638A"/>
    <w:rsid w:val="002566CF"/>
    <w:rsid w:val="00256E82"/>
    <w:rsid w:val="0025700A"/>
    <w:rsid w:val="0025738B"/>
    <w:rsid w:val="00257693"/>
    <w:rsid w:val="0025781B"/>
    <w:rsid w:val="00257BE8"/>
    <w:rsid w:val="00257EB4"/>
    <w:rsid w:val="0026004F"/>
    <w:rsid w:val="00260051"/>
    <w:rsid w:val="002603D4"/>
    <w:rsid w:val="00260837"/>
    <w:rsid w:val="002610AF"/>
    <w:rsid w:val="00261266"/>
    <w:rsid w:val="002618C7"/>
    <w:rsid w:val="00261B69"/>
    <w:rsid w:val="00261F2E"/>
    <w:rsid w:val="00261F7A"/>
    <w:rsid w:val="002628C8"/>
    <w:rsid w:val="00262982"/>
    <w:rsid w:val="00262C83"/>
    <w:rsid w:val="00262EB0"/>
    <w:rsid w:val="00262F9E"/>
    <w:rsid w:val="00262FA4"/>
    <w:rsid w:val="00263219"/>
    <w:rsid w:val="00263293"/>
    <w:rsid w:val="002633EC"/>
    <w:rsid w:val="00263D5F"/>
    <w:rsid w:val="00263F48"/>
    <w:rsid w:val="002646A7"/>
    <w:rsid w:val="002648FA"/>
    <w:rsid w:val="00264AA9"/>
    <w:rsid w:val="00264B6A"/>
    <w:rsid w:val="00264D3C"/>
    <w:rsid w:val="00264DA5"/>
    <w:rsid w:val="00265006"/>
    <w:rsid w:val="0026520A"/>
    <w:rsid w:val="00265266"/>
    <w:rsid w:val="00265A4D"/>
    <w:rsid w:val="00265FFA"/>
    <w:rsid w:val="0026616D"/>
    <w:rsid w:val="00266238"/>
    <w:rsid w:val="00266248"/>
    <w:rsid w:val="00266775"/>
    <w:rsid w:val="0026696B"/>
    <w:rsid w:val="00266BE0"/>
    <w:rsid w:val="00266BFF"/>
    <w:rsid w:val="00267053"/>
    <w:rsid w:val="002670BC"/>
    <w:rsid w:val="002670D6"/>
    <w:rsid w:val="0026718D"/>
    <w:rsid w:val="002671E4"/>
    <w:rsid w:val="0026722F"/>
    <w:rsid w:val="00267754"/>
    <w:rsid w:val="00267920"/>
    <w:rsid w:val="00267F0B"/>
    <w:rsid w:val="002703D5"/>
    <w:rsid w:val="002709AE"/>
    <w:rsid w:val="00271125"/>
    <w:rsid w:val="002716AC"/>
    <w:rsid w:val="0027178A"/>
    <w:rsid w:val="002719F5"/>
    <w:rsid w:val="00271E48"/>
    <w:rsid w:val="002720A9"/>
    <w:rsid w:val="0027230B"/>
    <w:rsid w:val="0027234E"/>
    <w:rsid w:val="00272C1D"/>
    <w:rsid w:val="002731C1"/>
    <w:rsid w:val="0027358E"/>
    <w:rsid w:val="00273784"/>
    <w:rsid w:val="002737F8"/>
    <w:rsid w:val="00273A20"/>
    <w:rsid w:val="00273C69"/>
    <w:rsid w:val="00273F13"/>
    <w:rsid w:val="00274222"/>
    <w:rsid w:val="00274236"/>
    <w:rsid w:val="002742A4"/>
    <w:rsid w:val="002744D3"/>
    <w:rsid w:val="00274667"/>
    <w:rsid w:val="00274CA4"/>
    <w:rsid w:val="00274D63"/>
    <w:rsid w:val="00274FF9"/>
    <w:rsid w:val="00275382"/>
    <w:rsid w:val="002753EA"/>
    <w:rsid w:val="00275F8E"/>
    <w:rsid w:val="0027616E"/>
    <w:rsid w:val="002761CD"/>
    <w:rsid w:val="002761D0"/>
    <w:rsid w:val="002761F5"/>
    <w:rsid w:val="00276386"/>
    <w:rsid w:val="00276A73"/>
    <w:rsid w:val="00276E3C"/>
    <w:rsid w:val="002770C1"/>
    <w:rsid w:val="002770C4"/>
    <w:rsid w:val="00277933"/>
    <w:rsid w:val="002800AC"/>
    <w:rsid w:val="00280163"/>
    <w:rsid w:val="00280167"/>
    <w:rsid w:val="0028045A"/>
    <w:rsid w:val="00280499"/>
    <w:rsid w:val="00280F28"/>
    <w:rsid w:val="00281022"/>
    <w:rsid w:val="0028110F"/>
    <w:rsid w:val="00281C8D"/>
    <w:rsid w:val="00281E72"/>
    <w:rsid w:val="00282AFC"/>
    <w:rsid w:val="00283058"/>
    <w:rsid w:val="0028318D"/>
    <w:rsid w:val="00283D1E"/>
    <w:rsid w:val="00283DAD"/>
    <w:rsid w:val="00284161"/>
    <w:rsid w:val="00284404"/>
    <w:rsid w:val="002846C4"/>
    <w:rsid w:val="002846EC"/>
    <w:rsid w:val="00284F7E"/>
    <w:rsid w:val="00285101"/>
    <w:rsid w:val="00285490"/>
    <w:rsid w:val="002854B6"/>
    <w:rsid w:val="00285ACA"/>
    <w:rsid w:val="00285C06"/>
    <w:rsid w:val="00286588"/>
    <w:rsid w:val="00286E25"/>
    <w:rsid w:val="00287846"/>
    <w:rsid w:val="002878BE"/>
    <w:rsid w:val="002878D5"/>
    <w:rsid w:val="00287C47"/>
    <w:rsid w:val="00287DB6"/>
    <w:rsid w:val="00287E24"/>
    <w:rsid w:val="00287F56"/>
    <w:rsid w:val="0029023B"/>
    <w:rsid w:val="00290A15"/>
    <w:rsid w:val="00290C0B"/>
    <w:rsid w:val="00290F52"/>
    <w:rsid w:val="00291436"/>
    <w:rsid w:val="00291661"/>
    <w:rsid w:val="002919F5"/>
    <w:rsid w:val="002926AF"/>
    <w:rsid w:val="002933DF"/>
    <w:rsid w:val="00293477"/>
    <w:rsid w:val="0029380F"/>
    <w:rsid w:val="00293A72"/>
    <w:rsid w:val="00293CEC"/>
    <w:rsid w:val="00293EC4"/>
    <w:rsid w:val="00294FC0"/>
    <w:rsid w:val="002954C5"/>
    <w:rsid w:val="00295B4A"/>
    <w:rsid w:val="00295C6B"/>
    <w:rsid w:val="00295DCF"/>
    <w:rsid w:val="002963AD"/>
    <w:rsid w:val="002965E6"/>
    <w:rsid w:val="002966A4"/>
    <w:rsid w:val="00296A5C"/>
    <w:rsid w:val="00296C32"/>
    <w:rsid w:val="0029708B"/>
    <w:rsid w:val="0029715D"/>
    <w:rsid w:val="002A0794"/>
    <w:rsid w:val="002A0A77"/>
    <w:rsid w:val="002A0F38"/>
    <w:rsid w:val="002A1000"/>
    <w:rsid w:val="002A11F8"/>
    <w:rsid w:val="002A14BE"/>
    <w:rsid w:val="002A19EF"/>
    <w:rsid w:val="002A21D9"/>
    <w:rsid w:val="002A2FB7"/>
    <w:rsid w:val="002A356A"/>
    <w:rsid w:val="002A3863"/>
    <w:rsid w:val="002A38C6"/>
    <w:rsid w:val="002A3E96"/>
    <w:rsid w:val="002A3F08"/>
    <w:rsid w:val="002A3FDC"/>
    <w:rsid w:val="002A4113"/>
    <w:rsid w:val="002A462A"/>
    <w:rsid w:val="002A4746"/>
    <w:rsid w:val="002A5272"/>
    <w:rsid w:val="002A5367"/>
    <w:rsid w:val="002A548D"/>
    <w:rsid w:val="002A5923"/>
    <w:rsid w:val="002A5B31"/>
    <w:rsid w:val="002A626E"/>
    <w:rsid w:val="002A654B"/>
    <w:rsid w:val="002A6579"/>
    <w:rsid w:val="002A65DD"/>
    <w:rsid w:val="002A698F"/>
    <w:rsid w:val="002A6A47"/>
    <w:rsid w:val="002A73C3"/>
    <w:rsid w:val="002A7788"/>
    <w:rsid w:val="002A78EB"/>
    <w:rsid w:val="002A78EC"/>
    <w:rsid w:val="002A79A8"/>
    <w:rsid w:val="002A7C74"/>
    <w:rsid w:val="002A7F78"/>
    <w:rsid w:val="002B00C4"/>
    <w:rsid w:val="002B022B"/>
    <w:rsid w:val="002B030D"/>
    <w:rsid w:val="002B0576"/>
    <w:rsid w:val="002B0652"/>
    <w:rsid w:val="002B0914"/>
    <w:rsid w:val="002B09D7"/>
    <w:rsid w:val="002B119C"/>
    <w:rsid w:val="002B11CA"/>
    <w:rsid w:val="002B1307"/>
    <w:rsid w:val="002B1A36"/>
    <w:rsid w:val="002B2200"/>
    <w:rsid w:val="002B313B"/>
    <w:rsid w:val="002B35DA"/>
    <w:rsid w:val="002B3765"/>
    <w:rsid w:val="002B3891"/>
    <w:rsid w:val="002B3992"/>
    <w:rsid w:val="002B3A23"/>
    <w:rsid w:val="002B4008"/>
    <w:rsid w:val="002B4229"/>
    <w:rsid w:val="002B4335"/>
    <w:rsid w:val="002B438A"/>
    <w:rsid w:val="002B4797"/>
    <w:rsid w:val="002B4885"/>
    <w:rsid w:val="002B4A4B"/>
    <w:rsid w:val="002B5042"/>
    <w:rsid w:val="002B51FB"/>
    <w:rsid w:val="002B547A"/>
    <w:rsid w:val="002B54E5"/>
    <w:rsid w:val="002B5753"/>
    <w:rsid w:val="002B5AA5"/>
    <w:rsid w:val="002B5ABD"/>
    <w:rsid w:val="002B5B35"/>
    <w:rsid w:val="002B5E03"/>
    <w:rsid w:val="002B5F3D"/>
    <w:rsid w:val="002B5FAE"/>
    <w:rsid w:val="002B6285"/>
    <w:rsid w:val="002B64A3"/>
    <w:rsid w:val="002B7287"/>
    <w:rsid w:val="002B7C39"/>
    <w:rsid w:val="002B7EF9"/>
    <w:rsid w:val="002C000D"/>
    <w:rsid w:val="002C0050"/>
    <w:rsid w:val="002C029E"/>
    <w:rsid w:val="002C0D83"/>
    <w:rsid w:val="002C0E76"/>
    <w:rsid w:val="002C15D0"/>
    <w:rsid w:val="002C19E5"/>
    <w:rsid w:val="002C1DA7"/>
    <w:rsid w:val="002C2597"/>
    <w:rsid w:val="002C2782"/>
    <w:rsid w:val="002C27A3"/>
    <w:rsid w:val="002C27CA"/>
    <w:rsid w:val="002C287A"/>
    <w:rsid w:val="002C29E1"/>
    <w:rsid w:val="002C2B7B"/>
    <w:rsid w:val="002C2BB7"/>
    <w:rsid w:val="002C2E6B"/>
    <w:rsid w:val="002C2EFE"/>
    <w:rsid w:val="002C3639"/>
    <w:rsid w:val="002C366D"/>
    <w:rsid w:val="002C42FB"/>
    <w:rsid w:val="002C49AE"/>
    <w:rsid w:val="002C4AAA"/>
    <w:rsid w:val="002C4E00"/>
    <w:rsid w:val="002C5157"/>
    <w:rsid w:val="002C51D3"/>
    <w:rsid w:val="002C5475"/>
    <w:rsid w:val="002C5681"/>
    <w:rsid w:val="002C59B6"/>
    <w:rsid w:val="002C5AF2"/>
    <w:rsid w:val="002C6259"/>
    <w:rsid w:val="002C65C2"/>
    <w:rsid w:val="002C667F"/>
    <w:rsid w:val="002C6DBC"/>
    <w:rsid w:val="002C73F2"/>
    <w:rsid w:val="002C7866"/>
    <w:rsid w:val="002C79EB"/>
    <w:rsid w:val="002C7BEA"/>
    <w:rsid w:val="002C7EA0"/>
    <w:rsid w:val="002D10F2"/>
    <w:rsid w:val="002D123B"/>
    <w:rsid w:val="002D1342"/>
    <w:rsid w:val="002D1382"/>
    <w:rsid w:val="002D17E8"/>
    <w:rsid w:val="002D18DA"/>
    <w:rsid w:val="002D190F"/>
    <w:rsid w:val="002D1A25"/>
    <w:rsid w:val="002D1BA6"/>
    <w:rsid w:val="002D1BEF"/>
    <w:rsid w:val="002D1F26"/>
    <w:rsid w:val="002D1F7D"/>
    <w:rsid w:val="002D2566"/>
    <w:rsid w:val="002D30F3"/>
    <w:rsid w:val="002D31D6"/>
    <w:rsid w:val="002D3510"/>
    <w:rsid w:val="002D448A"/>
    <w:rsid w:val="002D483E"/>
    <w:rsid w:val="002D4C63"/>
    <w:rsid w:val="002D5248"/>
    <w:rsid w:val="002D543C"/>
    <w:rsid w:val="002D576C"/>
    <w:rsid w:val="002D5782"/>
    <w:rsid w:val="002D5918"/>
    <w:rsid w:val="002D597C"/>
    <w:rsid w:val="002D5AB5"/>
    <w:rsid w:val="002D5F71"/>
    <w:rsid w:val="002D603F"/>
    <w:rsid w:val="002D6098"/>
    <w:rsid w:val="002D612A"/>
    <w:rsid w:val="002D63D4"/>
    <w:rsid w:val="002D6AC3"/>
    <w:rsid w:val="002D6D36"/>
    <w:rsid w:val="002D759A"/>
    <w:rsid w:val="002D79B3"/>
    <w:rsid w:val="002D7CC7"/>
    <w:rsid w:val="002D7D9D"/>
    <w:rsid w:val="002E0130"/>
    <w:rsid w:val="002E03B8"/>
    <w:rsid w:val="002E05A9"/>
    <w:rsid w:val="002E0821"/>
    <w:rsid w:val="002E0C6C"/>
    <w:rsid w:val="002E0D1D"/>
    <w:rsid w:val="002E0F08"/>
    <w:rsid w:val="002E15D3"/>
    <w:rsid w:val="002E1689"/>
    <w:rsid w:val="002E1736"/>
    <w:rsid w:val="002E18A4"/>
    <w:rsid w:val="002E1C37"/>
    <w:rsid w:val="002E1EBB"/>
    <w:rsid w:val="002E1FA9"/>
    <w:rsid w:val="002E28F8"/>
    <w:rsid w:val="002E2B0E"/>
    <w:rsid w:val="002E362F"/>
    <w:rsid w:val="002E3731"/>
    <w:rsid w:val="002E37BC"/>
    <w:rsid w:val="002E3D03"/>
    <w:rsid w:val="002E409B"/>
    <w:rsid w:val="002E40BF"/>
    <w:rsid w:val="002E410A"/>
    <w:rsid w:val="002E4293"/>
    <w:rsid w:val="002E452A"/>
    <w:rsid w:val="002E478A"/>
    <w:rsid w:val="002E4972"/>
    <w:rsid w:val="002E4BDB"/>
    <w:rsid w:val="002E4E93"/>
    <w:rsid w:val="002E5883"/>
    <w:rsid w:val="002E58FB"/>
    <w:rsid w:val="002E5C26"/>
    <w:rsid w:val="002E5D97"/>
    <w:rsid w:val="002E5E3B"/>
    <w:rsid w:val="002E5F54"/>
    <w:rsid w:val="002E606F"/>
    <w:rsid w:val="002E6358"/>
    <w:rsid w:val="002E6362"/>
    <w:rsid w:val="002E6497"/>
    <w:rsid w:val="002E7055"/>
    <w:rsid w:val="002E7114"/>
    <w:rsid w:val="002E7528"/>
    <w:rsid w:val="002E7568"/>
    <w:rsid w:val="002E7662"/>
    <w:rsid w:val="002E784E"/>
    <w:rsid w:val="002E78E7"/>
    <w:rsid w:val="002E78F1"/>
    <w:rsid w:val="002E79C5"/>
    <w:rsid w:val="002E7E37"/>
    <w:rsid w:val="002F0069"/>
    <w:rsid w:val="002F06FF"/>
    <w:rsid w:val="002F0B69"/>
    <w:rsid w:val="002F0C37"/>
    <w:rsid w:val="002F0EAD"/>
    <w:rsid w:val="002F1411"/>
    <w:rsid w:val="002F1436"/>
    <w:rsid w:val="002F2003"/>
    <w:rsid w:val="002F27D0"/>
    <w:rsid w:val="002F2D0B"/>
    <w:rsid w:val="002F2EDE"/>
    <w:rsid w:val="002F3325"/>
    <w:rsid w:val="002F35ED"/>
    <w:rsid w:val="002F378A"/>
    <w:rsid w:val="002F3E99"/>
    <w:rsid w:val="002F428B"/>
    <w:rsid w:val="002F45D5"/>
    <w:rsid w:val="002F4682"/>
    <w:rsid w:val="002F485A"/>
    <w:rsid w:val="002F48E0"/>
    <w:rsid w:val="002F4D35"/>
    <w:rsid w:val="002F4E59"/>
    <w:rsid w:val="002F4E5C"/>
    <w:rsid w:val="002F5734"/>
    <w:rsid w:val="002F59B3"/>
    <w:rsid w:val="002F5D97"/>
    <w:rsid w:val="002F5DD4"/>
    <w:rsid w:val="002F5ECF"/>
    <w:rsid w:val="002F62B5"/>
    <w:rsid w:val="002F6601"/>
    <w:rsid w:val="002F674E"/>
    <w:rsid w:val="002F693E"/>
    <w:rsid w:val="002F7253"/>
    <w:rsid w:val="002F743E"/>
    <w:rsid w:val="002F744C"/>
    <w:rsid w:val="002F74BF"/>
    <w:rsid w:val="002F768A"/>
    <w:rsid w:val="00300204"/>
    <w:rsid w:val="00300337"/>
    <w:rsid w:val="003007F5"/>
    <w:rsid w:val="003010AC"/>
    <w:rsid w:val="003010C5"/>
    <w:rsid w:val="00301132"/>
    <w:rsid w:val="00301271"/>
    <w:rsid w:val="003015E1"/>
    <w:rsid w:val="00301794"/>
    <w:rsid w:val="0030186B"/>
    <w:rsid w:val="00301AC3"/>
    <w:rsid w:val="00301FCD"/>
    <w:rsid w:val="003020AF"/>
    <w:rsid w:val="00302102"/>
    <w:rsid w:val="003023D2"/>
    <w:rsid w:val="003027A9"/>
    <w:rsid w:val="00302D3B"/>
    <w:rsid w:val="00302F4B"/>
    <w:rsid w:val="0030307A"/>
    <w:rsid w:val="00303292"/>
    <w:rsid w:val="003032D7"/>
    <w:rsid w:val="003032DE"/>
    <w:rsid w:val="003033DB"/>
    <w:rsid w:val="003034AE"/>
    <w:rsid w:val="0030363D"/>
    <w:rsid w:val="003036E7"/>
    <w:rsid w:val="003036F8"/>
    <w:rsid w:val="00303AAE"/>
    <w:rsid w:val="00304353"/>
    <w:rsid w:val="003045D5"/>
    <w:rsid w:val="00304BCD"/>
    <w:rsid w:val="00304D4F"/>
    <w:rsid w:val="003052ED"/>
    <w:rsid w:val="0030564D"/>
    <w:rsid w:val="003057FA"/>
    <w:rsid w:val="00305DCA"/>
    <w:rsid w:val="0030662F"/>
    <w:rsid w:val="003069A8"/>
    <w:rsid w:val="00306A6C"/>
    <w:rsid w:val="00306C0A"/>
    <w:rsid w:val="003070F9"/>
    <w:rsid w:val="00307385"/>
    <w:rsid w:val="0030789A"/>
    <w:rsid w:val="00307A5F"/>
    <w:rsid w:val="00307C11"/>
    <w:rsid w:val="003102A2"/>
    <w:rsid w:val="003103E6"/>
    <w:rsid w:val="00310465"/>
    <w:rsid w:val="00310609"/>
    <w:rsid w:val="00310887"/>
    <w:rsid w:val="00310A04"/>
    <w:rsid w:val="00310D37"/>
    <w:rsid w:val="00311155"/>
    <w:rsid w:val="003111ED"/>
    <w:rsid w:val="0031144F"/>
    <w:rsid w:val="00311666"/>
    <w:rsid w:val="00311FAE"/>
    <w:rsid w:val="003125B7"/>
    <w:rsid w:val="00312B55"/>
    <w:rsid w:val="003131DF"/>
    <w:rsid w:val="00313351"/>
    <w:rsid w:val="0031340D"/>
    <w:rsid w:val="00313487"/>
    <w:rsid w:val="00313998"/>
    <w:rsid w:val="00313B6A"/>
    <w:rsid w:val="00313CF7"/>
    <w:rsid w:val="00313EDD"/>
    <w:rsid w:val="0031438C"/>
    <w:rsid w:val="00314950"/>
    <w:rsid w:val="00314EBA"/>
    <w:rsid w:val="003153A6"/>
    <w:rsid w:val="0031574C"/>
    <w:rsid w:val="003159C3"/>
    <w:rsid w:val="00315A73"/>
    <w:rsid w:val="00315C31"/>
    <w:rsid w:val="00315DAD"/>
    <w:rsid w:val="00315EF9"/>
    <w:rsid w:val="00316344"/>
    <w:rsid w:val="00316524"/>
    <w:rsid w:val="00316805"/>
    <w:rsid w:val="003169DD"/>
    <w:rsid w:val="00317038"/>
    <w:rsid w:val="00317623"/>
    <w:rsid w:val="00317A90"/>
    <w:rsid w:val="00317CD2"/>
    <w:rsid w:val="00317D5A"/>
    <w:rsid w:val="00317E2F"/>
    <w:rsid w:val="00320095"/>
    <w:rsid w:val="00320206"/>
    <w:rsid w:val="00320393"/>
    <w:rsid w:val="0032039B"/>
    <w:rsid w:val="003210D0"/>
    <w:rsid w:val="00321361"/>
    <w:rsid w:val="003216DC"/>
    <w:rsid w:val="00321868"/>
    <w:rsid w:val="00321960"/>
    <w:rsid w:val="00321CAB"/>
    <w:rsid w:val="00322062"/>
    <w:rsid w:val="00322183"/>
    <w:rsid w:val="00322329"/>
    <w:rsid w:val="00322723"/>
    <w:rsid w:val="003228DD"/>
    <w:rsid w:val="00322D63"/>
    <w:rsid w:val="00322E98"/>
    <w:rsid w:val="00322F67"/>
    <w:rsid w:val="00323599"/>
    <w:rsid w:val="00323664"/>
    <w:rsid w:val="00323E7E"/>
    <w:rsid w:val="0032404B"/>
    <w:rsid w:val="003241A2"/>
    <w:rsid w:val="00324373"/>
    <w:rsid w:val="003244D6"/>
    <w:rsid w:val="003247C0"/>
    <w:rsid w:val="003249A0"/>
    <w:rsid w:val="00324ADF"/>
    <w:rsid w:val="00324EA2"/>
    <w:rsid w:val="003251A7"/>
    <w:rsid w:val="0032562C"/>
    <w:rsid w:val="00325672"/>
    <w:rsid w:val="00325BCD"/>
    <w:rsid w:val="0032655B"/>
    <w:rsid w:val="00326CEB"/>
    <w:rsid w:val="00326FF3"/>
    <w:rsid w:val="00327681"/>
    <w:rsid w:val="0032778A"/>
    <w:rsid w:val="0032790E"/>
    <w:rsid w:val="00327A8F"/>
    <w:rsid w:val="00327B27"/>
    <w:rsid w:val="00327CE6"/>
    <w:rsid w:val="00327F62"/>
    <w:rsid w:val="0033029D"/>
    <w:rsid w:val="00330596"/>
    <w:rsid w:val="003305B0"/>
    <w:rsid w:val="003305B4"/>
    <w:rsid w:val="003318D0"/>
    <w:rsid w:val="00331AD0"/>
    <w:rsid w:val="00331D47"/>
    <w:rsid w:val="00331E15"/>
    <w:rsid w:val="00331E2B"/>
    <w:rsid w:val="00332E93"/>
    <w:rsid w:val="00333073"/>
    <w:rsid w:val="003334F0"/>
    <w:rsid w:val="00333601"/>
    <w:rsid w:val="00333860"/>
    <w:rsid w:val="00333893"/>
    <w:rsid w:val="00334397"/>
    <w:rsid w:val="0033450C"/>
    <w:rsid w:val="003345E3"/>
    <w:rsid w:val="00334643"/>
    <w:rsid w:val="00334C3C"/>
    <w:rsid w:val="00334CFF"/>
    <w:rsid w:val="00334D18"/>
    <w:rsid w:val="00334E59"/>
    <w:rsid w:val="00334F84"/>
    <w:rsid w:val="003351FA"/>
    <w:rsid w:val="00335365"/>
    <w:rsid w:val="00335576"/>
    <w:rsid w:val="0033564E"/>
    <w:rsid w:val="00335EFD"/>
    <w:rsid w:val="00336022"/>
    <w:rsid w:val="00336139"/>
    <w:rsid w:val="00336535"/>
    <w:rsid w:val="003369B6"/>
    <w:rsid w:val="003369F0"/>
    <w:rsid w:val="00336AE1"/>
    <w:rsid w:val="00336ECF"/>
    <w:rsid w:val="00336EFF"/>
    <w:rsid w:val="003376F0"/>
    <w:rsid w:val="00337D17"/>
    <w:rsid w:val="00337EFA"/>
    <w:rsid w:val="00340141"/>
    <w:rsid w:val="0034026F"/>
    <w:rsid w:val="003404CA"/>
    <w:rsid w:val="003406AB"/>
    <w:rsid w:val="0034080D"/>
    <w:rsid w:val="00340D34"/>
    <w:rsid w:val="00341025"/>
    <w:rsid w:val="00341909"/>
    <w:rsid w:val="00341AFA"/>
    <w:rsid w:val="00341D9B"/>
    <w:rsid w:val="003420B0"/>
    <w:rsid w:val="00342834"/>
    <w:rsid w:val="003430F2"/>
    <w:rsid w:val="00343677"/>
    <w:rsid w:val="003438D1"/>
    <w:rsid w:val="00343968"/>
    <w:rsid w:val="00343991"/>
    <w:rsid w:val="00343CBE"/>
    <w:rsid w:val="00343FAA"/>
    <w:rsid w:val="003445AA"/>
    <w:rsid w:val="003446B3"/>
    <w:rsid w:val="0034493C"/>
    <w:rsid w:val="00344FD6"/>
    <w:rsid w:val="00345031"/>
    <w:rsid w:val="003451F9"/>
    <w:rsid w:val="00345322"/>
    <w:rsid w:val="00345793"/>
    <w:rsid w:val="003457E6"/>
    <w:rsid w:val="0034586A"/>
    <w:rsid w:val="00345C81"/>
    <w:rsid w:val="00345EB5"/>
    <w:rsid w:val="003462A3"/>
    <w:rsid w:val="003466DD"/>
    <w:rsid w:val="003467BA"/>
    <w:rsid w:val="00346B48"/>
    <w:rsid w:val="00346EF7"/>
    <w:rsid w:val="00346F98"/>
    <w:rsid w:val="00347A1E"/>
    <w:rsid w:val="00350087"/>
    <w:rsid w:val="00350145"/>
    <w:rsid w:val="003501B1"/>
    <w:rsid w:val="00350236"/>
    <w:rsid w:val="00350683"/>
    <w:rsid w:val="003508D9"/>
    <w:rsid w:val="00350A45"/>
    <w:rsid w:val="00350D79"/>
    <w:rsid w:val="0035103C"/>
    <w:rsid w:val="00351139"/>
    <w:rsid w:val="003513AA"/>
    <w:rsid w:val="003514F2"/>
    <w:rsid w:val="00351BFB"/>
    <w:rsid w:val="00351D90"/>
    <w:rsid w:val="00352138"/>
    <w:rsid w:val="0035214A"/>
    <w:rsid w:val="003523BF"/>
    <w:rsid w:val="003527D7"/>
    <w:rsid w:val="00352EBE"/>
    <w:rsid w:val="00352ED2"/>
    <w:rsid w:val="0035324E"/>
    <w:rsid w:val="0035349C"/>
    <w:rsid w:val="003537BE"/>
    <w:rsid w:val="00353944"/>
    <w:rsid w:val="00353A8B"/>
    <w:rsid w:val="00353CA1"/>
    <w:rsid w:val="00353DB1"/>
    <w:rsid w:val="00353DF9"/>
    <w:rsid w:val="00353E71"/>
    <w:rsid w:val="0035443B"/>
    <w:rsid w:val="003544BC"/>
    <w:rsid w:val="00354D8C"/>
    <w:rsid w:val="00354F75"/>
    <w:rsid w:val="00355424"/>
    <w:rsid w:val="00355DB3"/>
    <w:rsid w:val="003561A1"/>
    <w:rsid w:val="003563E8"/>
    <w:rsid w:val="003564AB"/>
    <w:rsid w:val="003565ED"/>
    <w:rsid w:val="00356761"/>
    <w:rsid w:val="00356A45"/>
    <w:rsid w:val="00356B95"/>
    <w:rsid w:val="0035706D"/>
    <w:rsid w:val="00357545"/>
    <w:rsid w:val="003579F0"/>
    <w:rsid w:val="00357A88"/>
    <w:rsid w:val="00357D48"/>
    <w:rsid w:val="00357DA9"/>
    <w:rsid w:val="00357E3F"/>
    <w:rsid w:val="00360526"/>
    <w:rsid w:val="0036057A"/>
    <w:rsid w:val="00360DD5"/>
    <w:rsid w:val="00360E56"/>
    <w:rsid w:val="003615F1"/>
    <w:rsid w:val="00361C26"/>
    <w:rsid w:val="00362059"/>
    <w:rsid w:val="003623D7"/>
    <w:rsid w:val="003624AF"/>
    <w:rsid w:val="00362977"/>
    <w:rsid w:val="003629C5"/>
    <w:rsid w:val="00362C46"/>
    <w:rsid w:val="00362D02"/>
    <w:rsid w:val="003631D8"/>
    <w:rsid w:val="003641FD"/>
    <w:rsid w:val="00364D6E"/>
    <w:rsid w:val="00364EF3"/>
    <w:rsid w:val="00364FD6"/>
    <w:rsid w:val="003652E6"/>
    <w:rsid w:val="00365ABE"/>
    <w:rsid w:val="00365DEE"/>
    <w:rsid w:val="00365F47"/>
    <w:rsid w:val="00366BE6"/>
    <w:rsid w:val="00366E8A"/>
    <w:rsid w:val="003673CB"/>
    <w:rsid w:val="003673E4"/>
    <w:rsid w:val="00367C93"/>
    <w:rsid w:val="00367E39"/>
    <w:rsid w:val="00370C19"/>
    <w:rsid w:val="003710E4"/>
    <w:rsid w:val="00371359"/>
    <w:rsid w:val="003716F3"/>
    <w:rsid w:val="00372153"/>
    <w:rsid w:val="0037268B"/>
    <w:rsid w:val="00372E69"/>
    <w:rsid w:val="00373B8C"/>
    <w:rsid w:val="00373C53"/>
    <w:rsid w:val="00373D47"/>
    <w:rsid w:val="00373E52"/>
    <w:rsid w:val="00373EAC"/>
    <w:rsid w:val="00374833"/>
    <w:rsid w:val="0037484F"/>
    <w:rsid w:val="00374F87"/>
    <w:rsid w:val="00375036"/>
    <w:rsid w:val="00375115"/>
    <w:rsid w:val="0037531D"/>
    <w:rsid w:val="003755CF"/>
    <w:rsid w:val="00375B47"/>
    <w:rsid w:val="00375B61"/>
    <w:rsid w:val="00375F65"/>
    <w:rsid w:val="00376690"/>
    <w:rsid w:val="00376C93"/>
    <w:rsid w:val="003770D9"/>
    <w:rsid w:val="00377181"/>
    <w:rsid w:val="003775C9"/>
    <w:rsid w:val="003779A2"/>
    <w:rsid w:val="00377B37"/>
    <w:rsid w:val="00377D14"/>
    <w:rsid w:val="00377E5F"/>
    <w:rsid w:val="0038059F"/>
    <w:rsid w:val="003808E9"/>
    <w:rsid w:val="00380B34"/>
    <w:rsid w:val="00380C5F"/>
    <w:rsid w:val="00380D4A"/>
    <w:rsid w:val="00380DA7"/>
    <w:rsid w:val="00381329"/>
    <w:rsid w:val="0038146B"/>
    <w:rsid w:val="00381716"/>
    <w:rsid w:val="003818E3"/>
    <w:rsid w:val="00382032"/>
    <w:rsid w:val="00382AA4"/>
    <w:rsid w:val="00382DBA"/>
    <w:rsid w:val="003831C8"/>
    <w:rsid w:val="0038343D"/>
    <w:rsid w:val="00383491"/>
    <w:rsid w:val="0038395E"/>
    <w:rsid w:val="00384276"/>
    <w:rsid w:val="003842C9"/>
    <w:rsid w:val="003843E4"/>
    <w:rsid w:val="00384736"/>
    <w:rsid w:val="003847CE"/>
    <w:rsid w:val="00384881"/>
    <w:rsid w:val="00384D24"/>
    <w:rsid w:val="00385307"/>
    <w:rsid w:val="003855CC"/>
    <w:rsid w:val="00385A98"/>
    <w:rsid w:val="00385F17"/>
    <w:rsid w:val="003867D2"/>
    <w:rsid w:val="00386EF0"/>
    <w:rsid w:val="00386F08"/>
    <w:rsid w:val="00386FCE"/>
    <w:rsid w:val="00387397"/>
    <w:rsid w:val="00387555"/>
    <w:rsid w:val="00387706"/>
    <w:rsid w:val="003877C2"/>
    <w:rsid w:val="003902FE"/>
    <w:rsid w:val="00390568"/>
    <w:rsid w:val="003906AC"/>
    <w:rsid w:val="003908C7"/>
    <w:rsid w:val="00390B3D"/>
    <w:rsid w:val="00390D5C"/>
    <w:rsid w:val="00390E47"/>
    <w:rsid w:val="00390E52"/>
    <w:rsid w:val="0039145C"/>
    <w:rsid w:val="0039159D"/>
    <w:rsid w:val="003917ED"/>
    <w:rsid w:val="00391CE1"/>
    <w:rsid w:val="00391E82"/>
    <w:rsid w:val="00391FD1"/>
    <w:rsid w:val="00392030"/>
    <w:rsid w:val="00392038"/>
    <w:rsid w:val="00392085"/>
    <w:rsid w:val="003924DA"/>
    <w:rsid w:val="00392736"/>
    <w:rsid w:val="00392CA0"/>
    <w:rsid w:val="003931D6"/>
    <w:rsid w:val="00393661"/>
    <w:rsid w:val="00393A07"/>
    <w:rsid w:val="00393C8C"/>
    <w:rsid w:val="003947E3"/>
    <w:rsid w:val="00394907"/>
    <w:rsid w:val="00394E15"/>
    <w:rsid w:val="0039512A"/>
    <w:rsid w:val="003951FF"/>
    <w:rsid w:val="00396104"/>
    <w:rsid w:val="003961BF"/>
    <w:rsid w:val="00396311"/>
    <w:rsid w:val="003966C4"/>
    <w:rsid w:val="00396CFE"/>
    <w:rsid w:val="0039704C"/>
    <w:rsid w:val="0039717C"/>
    <w:rsid w:val="0039754A"/>
    <w:rsid w:val="0039772A"/>
    <w:rsid w:val="0039795C"/>
    <w:rsid w:val="00397A27"/>
    <w:rsid w:val="003A0641"/>
    <w:rsid w:val="003A086D"/>
    <w:rsid w:val="003A0982"/>
    <w:rsid w:val="003A0B90"/>
    <w:rsid w:val="003A1095"/>
    <w:rsid w:val="003A153C"/>
    <w:rsid w:val="003A1A9D"/>
    <w:rsid w:val="003A1DA9"/>
    <w:rsid w:val="003A1E24"/>
    <w:rsid w:val="003A1EA0"/>
    <w:rsid w:val="003A1FE7"/>
    <w:rsid w:val="003A2044"/>
    <w:rsid w:val="003A2369"/>
    <w:rsid w:val="003A2B5E"/>
    <w:rsid w:val="003A2D39"/>
    <w:rsid w:val="003A3168"/>
    <w:rsid w:val="003A36FD"/>
    <w:rsid w:val="003A4374"/>
    <w:rsid w:val="003A4943"/>
    <w:rsid w:val="003A49FE"/>
    <w:rsid w:val="003A4A6C"/>
    <w:rsid w:val="003A4AB3"/>
    <w:rsid w:val="003A4DA7"/>
    <w:rsid w:val="003A4EA3"/>
    <w:rsid w:val="003A5786"/>
    <w:rsid w:val="003A57E5"/>
    <w:rsid w:val="003A590B"/>
    <w:rsid w:val="003A6999"/>
    <w:rsid w:val="003A69C2"/>
    <w:rsid w:val="003A6B59"/>
    <w:rsid w:val="003A75CE"/>
    <w:rsid w:val="003A7ADB"/>
    <w:rsid w:val="003A7CE5"/>
    <w:rsid w:val="003A7D73"/>
    <w:rsid w:val="003B0034"/>
    <w:rsid w:val="003B02C1"/>
    <w:rsid w:val="003B0A9C"/>
    <w:rsid w:val="003B0FAE"/>
    <w:rsid w:val="003B1163"/>
    <w:rsid w:val="003B13AB"/>
    <w:rsid w:val="003B13F2"/>
    <w:rsid w:val="003B13F9"/>
    <w:rsid w:val="003B13FF"/>
    <w:rsid w:val="003B14EA"/>
    <w:rsid w:val="003B14F6"/>
    <w:rsid w:val="003B16F5"/>
    <w:rsid w:val="003B1FF1"/>
    <w:rsid w:val="003B21A0"/>
    <w:rsid w:val="003B2243"/>
    <w:rsid w:val="003B238F"/>
    <w:rsid w:val="003B266C"/>
    <w:rsid w:val="003B27C2"/>
    <w:rsid w:val="003B30B7"/>
    <w:rsid w:val="003B329F"/>
    <w:rsid w:val="003B35A0"/>
    <w:rsid w:val="003B372A"/>
    <w:rsid w:val="003B3B2C"/>
    <w:rsid w:val="003B3C35"/>
    <w:rsid w:val="003B3DF5"/>
    <w:rsid w:val="003B3E8C"/>
    <w:rsid w:val="003B4A6A"/>
    <w:rsid w:val="003B4E13"/>
    <w:rsid w:val="003B51B5"/>
    <w:rsid w:val="003B5B92"/>
    <w:rsid w:val="003B5C47"/>
    <w:rsid w:val="003B5CB6"/>
    <w:rsid w:val="003B66B0"/>
    <w:rsid w:val="003B7388"/>
    <w:rsid w:val="003B73B1"/>
    <w:rsid w:val="003B758E"/>
    <w:rsid w:val="003B76DA"/>
    <w:rsid w:val="003C02CA"/>
    <w:rsid w:val="003C058E"/>
    <w:rsid w:val="003C0699"/>
    <w:rsid w:val="003C0A22"/>
    <w:rsid w:val="003C0A95"/>
    <w:rsid w:val="003C0CDD"/>
    <w:rsid w:val="003C1575"/>
    <w:rsid w:val="003C1B03"/>
    <w:rsid w:val="003C1CC3"/>
    <w:rsid w:val="003C1CE0"/>
    <w:rsid w:val="003C1F7C"/>
    <w:rsid w:val="003C20A1"/>
    <w:rsid w:val="003C2222"/>
    <w:rsid w:val="003C28F2"/>
    <w:rsid w:val="003C2B11"/>
    <w:rsid w:val="003C2ECE"/>
    <w:rsid w:val="003C2F79"/>
    <w:rsid w:val="003C30FE"/>
    <w:rsid w:val="003C311E"/>
    <w:rsid w:val="003C323E"/>
    <w:rsid w:val="003C3768"/>
    <w:rsid w:val="003C406F"/>
    <w:rsid w:val="003C4594"/>
    <w:rsid w:val="003C4A44"/>
    <w:rsid w:val="003C4BAE"/>
    <w:rsid w:val="003C4BC2"/>
    <w:rsid w:val="003C4E75"/>
    <w:rsid w:val="003C5036"/>
    <w:rsid w:val="003C50FF"/>
    <w:rsid w:val="003C5460"/>
    <w:rsid w:val="003C55F4"/>
    <w:rsid w:val="003C58D4"/>
    <w:rsid w:val="003C5999"/>
    <w:rsid w:val="003C5AFD"/>
    <w:rsid w:val="003C5BE9"/>
    <w:rsid w:val="003C6806"/>
    <w:rsid w:val="003C730A"/>
    <w:rsid w:val="003C73A3"/>
    <w:rsid w:val="003C74A2"/>
    <w:rsid w:val="003C7A8B"/>
    <w:rsid w:val="003C7AD1"/>
    <w:rsid w:val="003C7BC3"/>
    <w:rsid w:val="003C7DA3"/>
    <w:rsid w:val="003D0988"/>
    <w:rsid w:val="003D0CB3"/>
    <w:rsid w:val="003D13C8"/>
    <w:rsid w:val="003D152B"/>
    <w:rsid w:val="003D1579"/>
    <w:rsid w:val="003D16EE"/>
    <w:rsid w:val="003D1FE1"/>
    <w:rsid w:val="003D22BB"/>
    <w:rsid w:val="003D237A"/>
    <w:rsid w:val="003D2473"/>
    <w:rsid w:val="003D248A"/>
    <w:rsid w:val="003D2A86"/>
    <w:rsid w:val="003D3138"/>
    <w:rsid w:val="003D34BF"/>
    <w:rsid w:val="003D362E"/>
    <w:rsid w:val="003D39DB"/>
    <w:rsid w:val="003D39DE"/>
    <w:rsid w:val="003D3E13"/>
    <w:rsid w:val="003D4369"/>
    <w:rsid w:val="003D4B9E"/>
    <w:rsid w:val="003D4DB9"/>
    <w:rsid w:val="003D4E1B"/>
    <w:rsid w:val="003D4FDD"/>
    <w:rsid w:val="003D5409"/>
    <w:rsid w:val="003D61FD"/>
    <w:rsid w:val="003D63C3"/>
    <w:rsid w:val="003D6B07"/>
    <w:rsid w:val="003D6B3E"/>
    <w:rsid w:val="003D7092"/>
    <w:rsid w:val="003D71BB"/>
    <w:rsid w:val="003D7905"/>
    <w:rsid w:val="003D7E50"/>
    <w:rsid w:val="003E0DD9"/>
    <w:rsid w:val="003E1232"/>
    <w:rsid w:val="003E1582"/>
    <w:rsid w:val="003E15A0"/>
    <w:rsid w:val="003E1679"/>
    <w:rsid w:val="003E20A1"/>
    <w:rsid w:val="003E20B9"/>
    <w:rsid w:val="003E32CF"/>
    <w:rsid w:val="003E3EF6"/>
    <w:rsid w:val="003E431C"/>
    <w:rsid w:val="003E4630"/>
    <w:rsid w:val="003E4A68"/>
    <w:rsid w:val="003E4B0D"/>
    <w:rsid w:val="003E5829"/>
    <w:rsid w:val="003E58BC"/>
    <w:rsid w:val="003E5960"/>
    <w:rsid w:val="003E60B4"/>
    <w:rsid w:val="003E6226"/>
    <w:rsid w:val="003E63D8"/>
    <w:rsid w:val="003E64D6"/>
    <w:rsid w:val="003E658B"/>
    <w:rsid w:val="003E6BE0"/>
    <w:rsid w:val="003E6C1C"/>
    <w:rsid w:val="003E6E85"/>
    <w:rsid w:val="003E7692"/>
    <w:rsid w:val="003E77FB"/>
    <w:rsid w:val="003E7C41"/>
    <w:rsid w:val="003E7E37"/>
    <w:rsid w:val="003F0052"/>
    <w:rsid w:val="003F0579"/>
    <w:rsid w:val="003F1A82"/>
    <w:rsid w:val="003F1AC2"/>
    <w:rsid w:val="003F1CE6"/>
    <w:rsid w:val="003F1CE7"/>
    <w:rsid w:val="003F1DB7"/>
    <w:rsid w:val="003F21E4"/>
    <w:rsid w:val="003F2387"/>
    <w:rsid w:val="003F2549"/>
    <w:rsid w:val="003F28B6"/>
    <w:rsid w:val="003F28B8"/>
    <w:rsid w:val="003F28DE"/>
    <w:rsid w:val="003F2924"/>
    <w:rsid w:val="003F2CFA"/>
    <w:rsid w:val="003F2DEA"/>
    <w:rsid w:val="003F2F81"/>
    <w:rsid w:val="003F2FC5"/>
    <w:rsid w:val="003F33F5"/>
    <w:rsid w:val="003F344A"/>
    <w:rsid w:val="003F3DD4"/>
    <w:rsid w:val="003F3E4B"/>
    <w:rsid w:val="003F4AB9"/>
    <w:rsid w:val="003F4FCC"/>
    <w:rsid w:val="003F5488"/>
    <w:rsid w:val="003F5775"/>
    <w:rsid w:val="003F594F"/>
    <w:rsid w:val="003F5D82"/>
    <w:rsid w:val="003F5E58"/>
    <w:rsid w:val="003F5E64"/>
    <w:rsid w:val="003F6286"/>
    <w:rsid w:val="003F628C"/>
    <w:rsid w:val="003F6A45"/>
    <w:rsid w:val="003F71A4"/>
    <w:rsid w:val="003F7612"/>
    <w:rsid w:val="003F76DB"/>
    <w:rsid w:val="003F77FF"/>
    <w:rsid w:val="003F7A2B"/>
    <w:rsid w:val="003F7A69"/>
    <w:rsid w:val="003F7C38"/>
    <w:rsid w:val="0040037F"/>
    <w:rsid w:val="004008F5"/>
    <w:rsid w:val="00400D38"/>
    <w:rsid w:val="00400D43"/>
    <w:rsid w:val="00400D97"/>
    <w:rsid w:val="00401061"/>
    <w:rsid w:val="004017EC"/>
    <w:rsid w:val="00401911"/>
    <w:rsid w:val="00401AB5"/>
    <w:rsid w:val="00401C1C"/>
    <w:rsid w:val="00401E48"/>
    <w:rsid w:val="0040205D"/>
    <w:rsid w:val="00402242"/>
    <w:rsid w:val="00402344"/>
    <w:rsid w:val="00402588"/>
    <w:rsid w:val="00402921"/>
    <w:rsid w:val="00402ED7"/>
    <w:rsid w:val="004036CC"/>
    <w:rsid w:val="004036E0"/>
    <w:rsid w:val="0040390A"/>
    <w:rsid w:val="00403B89"/>
    <w:rsid w:val="004041ED"/>
    <w:rsid w:val="00404501"/>
    <w:rsid w:val="00404728"/>
    <w:rsid w:val="00404DE0"/>
    <w:rsid w:val="0040516D"/>
    <w:rsid w:val="0040531A"/>
    <w:rsid w:val="0040561A"/>
    <w:rsid w:val="00405707"/>
    <w:rsid w:val="00405CBB"/>
    <w:rsid w:val="00405DDD"/>
    <w:rsid w:val="00405F54"/>
    <w:rsid w:val="00406517"/>
    <w:rsid w:val="00406B3E"/>
    <w:rsid w:val="00406BF8"/>
    <w:rsid w:val="00406C12"/>
    <w:rsid w:val="00406EF5"/>
    <w:rsid w:val="0040702B"/>
    <w:rsid w:val="0040710F"/>
    <w:rsid w:val="0040738A"/>
    <w:rsid w:val="0040767C"/>
    <w:rsid w:val="00407680"/>
    <w:rsid w:val="00407B3B"/>
    <w:rsid w:val="00407D53"/>
    <w:rsid w:val="0041051D"/>
    <w:rsid w:val="00410A33"/>
    <w:rsid w:val="00410D14"/>
    <w:rsid w:val="00411033"/>
    <w:rsid w:val="004110B8"/>
    <w:rsid w:val="004112A6"/>
    <w:rsid w:val="0041145A"/>
    <w:rsid w:val="0041158C"/>
    <w:rsid w:val="00411883"/>
    <w:rsid w:val="0041192F"/>
    <w:rsid w:val="00411C2C"/>
    <w:rsid w:val="00411E1A"/>
    <w:rsid w:val="00412107"/>
    <w:rsid w:val="00412339"/>
    <w:rsid w:val="0041260F"/>
    <w:rsid w:val="00412719"/>
    <w:rsid w:val="00412767"/>
    <w:rsid w:val="00412E11"/>
    <w:rsid w:val="004130D3"/>
    <w:rsid w:val="0041335D"/>
    <w:rsid w:val="004135B9"/>
    <w:rsid w:val="004139BF"/>
    <w:rsid w:val="00413A54"/>
    <w:rsid w:val="00413B7F"/>
    <w:rsid w:val="004144B2"/>
    <w:rsid w:val="004150A8"/>
    <w:rsid w:val="00415436"/>
    <w:rsid w:val="004156A6"/>
    <w:rsid w:val="00415BFF"/>
    <w:rsid w:val="00415D9F"/>
    <w:rsid w:val="00416363"/>
    <w:rsid w:val="004168FA"/>
    <w:rsid w:val="00416D82"/>
    <w:rsid w:val="0041730D"/>
    <w:rsid w:val="004178C8"/>
    <w:rsid w:val="00417B54"/>
    <w:rsid w:val="00420634"/>
    <w:rsid w:val="004209BF"/>
    <w:rsid w:val="00420E4D"/>
    <w:rsid w:val="004211A6"/>
    <w:rsid w:val="004212FA"/>
    <w:rsid w:val="00421351"/>
    <w:rsid w:val="004214D3"/>
    <w:rsid w:val="00421C2E"/>
    <w:rsid w:val="00421E41"/>
    <w:rsid w:val="00421EDB"/>
    <w:rsid w:val="00421F85"/>
    <w:rsid w:val="004220EA"/>
    <w:rsid w:val="0042247C"/>
    <w:rsid w:val="004226FF"/>
    <w:rsid w:val="00422FA8"/>
    <w:rsid w:val="00423CD4"/>
    <w:rsid w:val="00423D38"/>
    <w:rsid w:val="00423D4A"/>
    <w:rsid w:val="00423DEB"/>
    <w:rsid w:val="00424311"/>
    <w:rsid w:val="0042434A"/>
    <w:rsid w:val="00424D12"/>
    <w:rsid w:val="00424D6D"/>
    <w:rsid w:val="00425C66"/>
    <w:rsid w:val="00425D93"/>
    <w:rsid w:val="00425F7C"/>
    <w:rsid w:val="00425FA2"/>
    <w:rsid w:val="00426479"/>
    <w:rsid w:val="00426A7E"/>
    <w:rsid w:val="00426AD3"/>
    <w:rsid w:val="00426BA0"/>
    <w:rsid w:val="00426D61"/>
    <w:rsid w:val="00426F92"/>
    <w:rsid w:val="00426FA0"/>
    <w:rsid w:val="004270F5"/>
    <w:rsid w:val="0042775C"/>
    <w:rsid w:val="00427788"/>
    <w:rsid w:val="004279CB"/>
    <w:rsid w:val="00427AFB"/>
    <w:rsid w:val="00427FB5"/>
    <w:rsid w:val="004307A6"/>
    <w:rsid w:val="004307B3"/>
    <w:rsid w:val="00430A4E"/>
    <w:rsid w:val="00430D49"/>
    <w:rsid w:val="00431215"/>
    <w:rsid w:val="004312DA"/>
    <w:rsid w:val="00431312"/>
    <w:rsid w:val="0043159B"/>
    <w:rsid w:val="0043173B"/>
    <w:rsid w:val="004318B5"/>
    <w:rsid w:val="00431B24"/>
    <w:rsid w:val="0043203E"/>
    <w:rsid w:val="00432391"/>
    <w:rsid w:val="00432545"/>
    <w:rsid w:val="004325A8"/>
    <w:rsid w:val="00432982"/>
    <w:rsid w:val="00432B5D"/>
    <w:rsid w:val="00433021"/>
    <w:rsid w:val="0043305A"/>
    <w:rsid w:val="004335BA"/>
    <w:rsid w:val="00434574"/>
    <w:rsid w:val="00434865"/>
    <w:rsid w:val="00434946"/>
    <w:rsid w:val="00434B57"/>
    <w:rsid w:val="00434EC3"/>
    <w:rsid w:val="00435383"/>
    <w:rsid w:val="004355A1"/>
    <w:rsid w:val="00435799"/>
    <w:rsid w:val="00435CE2"/>
    <w:rsid w:val="00435D62"/>
    <w:rsid w:val="0043611B"/>
    <w:rsid w:val="00436156"/>
    <w:rsid w:val="0043625C"/>
    <w:rsid w:val="00436276"/>
    <w:rsid w:val="0043643F"/>
    <w:rsid w:val="0043666A"/>
    <w:rsid w:val="00436788"/>
    <w:rsid w:val="00437189"/>
    <w:rsid w:val="00437446"/>
    <w:rsid w:val="00437751"/>
    <w:rsid w:val="00437A38"/>
    <w:rsid w:val="0044021C"/>
    <w:rsid w:val="00440330"/>
    <w:rsid w:val="0044072F"/>
    <w:rsid w:val="00440C24"/>
    <w:rsid w:val="00440D04"/>
    <w:rsid w:val="004417DA"/>
    <w:rsid w:val="00441C2D"/>
    <w:rsid w:val="00441C70"/>
    <w:rsid w:val="00442432"/>
    <w:rsid w:val="0044244A"/>
    <w:rsid w:val="004424A7"/>
    <w:rsid w:val="00442508"/>
    <w:rsid w:val="004432FC"/>
    <w:rsid w:val="00443793"/>
    <w:rsid w:val="00443A03"/>
    <w:rsid w:val="00443DC3"/>
    <w:rsid w:val="00443E4C"/>
    <w:rsid w:val="00444681"/>
    <w:rsid w:val="00444C75"/>
    <w:rsid w:val="00444C80"/>
    <w:rsid w:val="00444D6D"/>
    <w:rsid w:val="00444ED3"/>
    <w:rsid w:val="00444EF8"/>
    <w:rsid w:val="00445046"/>
    <w:rsid w:val="00445B54"/>
    <w:rsid w:val="00445F62"/>
    <w:rsid w:val="00445FC3"/>
    <w:rsid w:val="00446169"/>
    <w:rsid w:val="00446268"/>
    <w:rsid w:val="00446F79"/>
    <w:rsid w:val="004471BC"/>
    <w:rsid w:val="004472C6"/>
    <w:rsid w:val="00447BC2"/>
    <w:rsid w:val="00450572"/>
    <w:rsid w:val="00450597"/>
    <w:rsid w:val="0045065B"/>
    <w:rsid w:val="0045088D"/>
    <w:rsid w:val="00450B15"/>
    <w:rsid w:val="00450C37"/>
    <w:rsid w:val="00451283"/>
    <w:rsid w:val="0045188A"/>
    <w:rsid w:val="00451A90"/>
    <w:rsid w:val="00451CFC"/>
    <w:rsid w:val="00452339"/>
    <w:rsid w:val="004523D0"/>
    <w:rsid w:val="0045255F"/>
    <w:rsid w:val="00452DFD"/>
    <w:rsid w:val="004532FF"/>
    <w:rsid w:val="00453967"/>
    <w:rsid w:val="00453F72"/>
    <w:rsid w:val="0045405A"/>
    <w:rsid w:val="004548A7"/>
    <w:rsid w:val="00454950"/>
    <w:rsid w:val="00454CD0"/>
    <w:rsid w:val="00454D6F"/>
    <w:rsid w:val="00455AEC"/>
    <w:rsid w:val="00456176"/>
    <w:rsid w:val="00456388"/>
    <w:rsid w:val="004563C1"/>
    <w:rsid w:val="0045641D"/>
    <w:rsid w:val="00456D03"/>
    <w:rsid w:val="004570B2"/>
    <w:rsid w:val="00457AC2"/>
    <w:rsid w:val="00457C7F"/>
    <w:rsid w:val="00457CA5"/>
    <w:rsid w:val="00457D26"/>
    <w:rsid w:val="004603A6"/>
    <w:rsid w:val="00460B82"/>
    <w:rsid w:val="0046126C"/>
    <w:rsid w:val="00461391"/>
    <w:rsid w:val="0046154B"/>
    <w:rsid w:val="0046194F"/>
    <w:rsid w:val="004619D2"/>
    <w:rsid w:val="00461C42"/>
    <w:rsid w:val="00462C5D"/>
    <w:rsid w:val="00462CEC"/>
    <w:rsid w:val="00462E0D"/>
    <w:rsid w:val="004633A9"/>
    <w:rsid w:val="004634C2"/>
    <w:rsid w:val="00463C92"/>
    <w:rsid w:val="004644DF"/>
    <w:rsid w:val="00464B02"/>
    <w:rsid w:val="004651F9"/>
    <w:rsid w:val="00465429"/>
    <w:rsid w:val="00465766"/>
    <w:rsid w:val="004657A0"/>
    <w:rsid w:val="00465AC7"/>
    <w:rsid w:val="0046620A"/>
    <w:rsid w:val="00466286"/>
    <w:rsid w:val="004663E8"/>
    <w:rsid w:val="0046648D"/>
    <w:rsid w:val="0046648F"/>
    <w:rsid w:val="004667DC"/>
    <w:rsid w:val="0046742D"/>
    <w:rsid w:val="0046747D"/>
    <w:rsid w:val="0046764E"/>
    <w:rsid w:val="0046773F"/>
    <w:rsid w:val="004678B6"/>
    <w:rsid w:val="00467CD9"/>
    <w:rsid w:val="0047002C"/>
    <w:rsid w:val="00470039"/>
    <w:rsid w:val="00470062"/>
    <w:rsid w:val="00470269"/>
    <w:rsid w:val="004705E5"/>
    <w:rsid w:val="004705F5"/>
    <w:rsid w:val="0047075D"/>
    <w:rsid w:val="0047077A"/>
    <w:rsid w:val="00470A4E"/>
    <w:rsid w:val="00470C2F"/>
    <w:rsid w:val="00471035"/>
    <w:rsid w:val="004714E5"/>
    <w:rsid w:val="00471710"/>
    <w:rsid w:val="004719B8"/>
    <w:rsid w:val="00471B22"/>
    <w:rsid w:val="00471B77"/>
    <w:rsid w:val="00471FB4"/>
    <w:rsid w:val="00471FEB"/>
    <w:rsid w:val="004720A1"/>
    <w:rsid w:val="00472119"/>
    <w:rsid w:val="00472254"/>
    <w:rsid w:val="0047266D"/>
    <w:rsid w:val="00472A0F"/>
    <w:rsid w:val="00472A5E"/>
    <w:rsid w:val="00472B8D"/>
    <w:rsid w:val="004731DB"/>
    <w:rsid w:val="004733D3"/>
    <w:rsid w:val="004735B5"/>
    <w:rsid w:val="00473610"/>
    <w:rsid w:val="00473614"/>
    <w:rsid w:val="00473928"/>
    <w:rsid w:val="004739EF"/>
    <w:rsid w:val="00473B03"/>
    <w:rsid w:val="00473E9D"/>
    <w:rsid w:val="0047400F"/>
    <w:rsid w:val="0047424D"/>
    <w:rsid w:val="004744C5"/>
    <w:rsid w:val="0047457E"/>
    <w:rsid w:val="004746F8"/>
    <w:rsid w:val="0047497A"/>
    <w:rsid w:val="00474BE5"/>
    <w:rsid w:val="00474FB5"/>
    <w:rsid w:val="00475227"/>
    <w:rsid w:val="0047542D"/>
    <w:rsid w:val="004756D6"/>
    <w:rsid w:val="00475729"/>
    <w:rsid w:val="004758E0"/>
    <w:rsid w:val="00475CC3"/>
    <w:rsid w:val="00475F73"/>
    <w:rsid w:val="004765B2"/>
    <w:rsid w:val="0047670D"/>
    <w:rsid w:val="00476853"/>
    <w:rsid w:val="004769EB"/>
    <w:rsid w:val="00476F52"/>
    <w:rsid w:val="00477452"/>
    <w:rsid w:val="00477A55"/>
    <w:rsid w:val="00477A83"/>
    <w:rsid w:val="00480548"/>
    <w:rsid w:val="00480611"/>
    <w:rsid w:val="00480A7D"/>
    <w:rsid w:val="00481215"/>
    <w:rsid w:val="00481269"/>
    <w:rsid w:val="00481B00"/>
    <w:rsid w:val="0048298A"/>
    <w:rsid w:val="00482ED1"/>
    <w:rsid w:val="00483060"/>
    <w:rsid w:val="004836CB"/>
    <w:rsid w:val="00483872"/>
    <w:rsid w:val="00483938"/>
    <w:rsid w:val="00483DF5"/>
    <w:rsid w:val="00483FCC"/>
    <w:rsid w:val="0048439D"/>
    <w:rsid w:val="004844DD"/>
    <w:rsid w:val="00484AE3"/>
    <w:rsid w:val="0048505D"/>
    <w:rsid w:val="00485383"/>
    <w:rsid w:val="0048556B"/>
    <w:rsid w:val="00485700"/>
    <w:rsid w:val="00485713"/>
    <w:rsid w:val="004857E8"/>
    <w:rsid w:val="00485800"/>
    <w:rsid w:val="00485973"/>
    <w:rsid w:val="00485B3B"/>
    <w:rsid w:val="00485B91"/>
    <w:rsid w:val="00485C46"/>
    <w:rsid w:val="00485D8C"/>
    <w:rsid w:val="00485E69"/>
    <w:rsid w:val="00485E83"/>
    <w:rsid w:val="00485F0F"/>
    <w:rsid w:val="0048617B"/>
    <w:rsid w:val="004861A7"/>
    <w:rsid w:val="00487166"/>
    <w:rsid w:val="004872D5"/>
    <w:rsid w:val="00487468"/>
    <w:rsid w:val="0048787B"/>
    <w:rsid w:val="00487C50"/>
    <w:rsid w:val="00487E45"/>
    <w:rsid w:val="00487FBD"/>
    <w:rsid w:val="004906AF"/>
    <w:rsid w:val="00490B38"/>
    <w:rsid w:val="00490B4D"/>
    <w:rsid w:val="00490C00"/>
    <w:rsid w:val="00490E5F"/>
    <w:rsid w:val="0049103D"/>
    <w:rsid w:val="0049133F"/>
    <w:rsid w:val="0049147B"/>
    <w:rsid w:val="0049192C"/>
    <w:rsid w:val="00491978"/>
    <w:rsid w:val="00492275"/>
    <w:rsid w:val="00492397"/>
    <w:rsid w:val="0049298A"/>
    <w:rsid w:val="00493B7A"/>
    <w:rsid w:val="00493BF2"/>
    <w:rsid w:val="00493F80"/>
    <w:rsid w:val="00494844"/>
    <w:rsid w:val="00494D28"/>
    <w:rsid w:val="00494F9B"/>
    <w:rsid w:val="0049539D"/>
    <w:rsid w:val="004955A7"/>
    <w:rsid w:val="004957F7"/>
    <w:rsid w:val="00495924"/>
    <w:rsid w:val="00495B3B"/>
    <w:rsid w:val="004960AB"/>
    <w:rsid w:val="00496196"/>
    <w:rsid w:val="0049634C"/>
    <w:rsid w:val="004963A5"/>
    <w:rsid w:val="00496454"/>
    <w:rsid w:val="0049693C"/>
    <w:rsid w:val="00496A16"/>
    <w:rsid w:val="00496C7F"/>
    <w:rsid w:val="004976E4"/>
    <w:rsid w:val="00497B2C"/>
    <w:rsid w:val="00497D20"/>
    <w:rsid w:val="00497EB5"/>
    <w:rsid w:val="004A0321"/>
    <w:rsid w:val="004A0420"/>
    <w:rsid w:val="004A0AEA"/>
    <w:rsid w:val="004A0C30"/>
    <w:rsid w:val="004A1048"/>
    <w:rsid w:val="004A1DB7"/>
    <w:rsid w:val="004A1DDD"/>
    <w:rsid w:val="004A23B4"/>
    <w:rsid w:val="004A24ED"/>
    <w:rsid w:val="004A2CC8"/>
    <w:rsid w:val="004A2F53"/>
    <w:rsid w:val="004A3105"/>
    <w:rsid w:val="004A32C2"/>
    <w:rsid w:val="004A33BC"/>
    <w:rsid w:val="004A3499"/>
    <w:rsid w:val="004A3A01"/>
    <w:rsid w:val="004A3A40"/>
    <w:rsid w:val="004A3CAD"/>
    <w:rsid w:val="004A3F51"/>
    <w:rsid w:val="004A4102"/>
    <w:rsid w:val="004A44BC"/>
    <w:rsid w:val="004A4638"/>
    <w:rsid w:val="004A4800"/>
    <w:rsid w:val="004A4871"/>
    <w:rsid w:val="004A48B3"/>
    <w:rsid w:val="004A4AFE"/>
    <w:rsid w:val="004A4D17"/>
    <w:rsid w:val="004A4F42"/>
    <w:rsid w:val="004A5021"/>
    <w:rsid w:val="004A510B"/>
    <w:rsid w:val="004A531E"/>
    <w:rsid w:val="004A5426"/>
    <w:rsid w:val="004A550A"/>
    <w:rsid w:val="004A5F8F"/>
    <w:rsid w:val="004A60D4"/>
    <w:rsid w:val="004A64EE"/>
    <w:rsid w:val="004A651E"/>
    <w:rsid w:val="004A668F"/>
    <w:rsid w:val="004A6B00"/>
    <w:rsid w:val="004A745C"/>
    <w:rsid w:val="004A75DC"/>
    <w:rsid w:val="004A7AA8"/>
    <w:rsid w:val="004B0252"/>
    <w:rsid w:val="004B0349"/>
    <w:rsid w:val="004B0D97"/>
    <w:rsid w:val="004B0E48"/>
    <w:rsid w:val="004B109F"/>
    <w:rsid w:val="004B1111"/>
    <w:rsid w:val="004B12E5"/>
    <w:rsid w:val="004B1620"/>
    <w:rsid w:val="004B18FA"/>
    <w:rsid w:val="004B1953"/>
    <w:rsid w:val="004B1B83"/>
    <w:rsid w:val="004B2139"/>
    <w:rsid w:val="004B27E1"/>
    <w:rsid w:val="004B2893"/>
    <w:rsid w:val="004B345C"/>
    <w:rsid w:val="004B3B93"/>
    <w:rsid w:val="004B483C"/>
    <w:rsid w:val="004B4A45"/>
    <w:rsid w:val="004B4B74"/>
    <w:rsid w:val="004B5DEB"/>
    <w:rsid w:val="004B5F5B"/>
    <w:rsid w:val="004B683A"/>
    <w:rsid w:val="004B688D"/>
    <w:rsid w:val="004B6AA6"/>
    <w:rsid w:val="004B6C97"/>
    <w:rsid w:val="004B6E16"/>
    <w:rsid w:val="004B717A"/>
    <w:rsid w:val="004B765F"/>
    <w:rsid w:val="004B7708"/>
    <w:rsid w:val="004B7863"/>
    <w:rsid w:val="004C0220"/>
    <w:rsid w:val="004C037D"/>
    <w:rsid w:val="004C0557"/>
    <w:rsid w:val="004C0603"/>
    <w:rsid w:val="004C0636"/>
    <w:rsid w:val="004C070B"/>
    <w:rsid w:val="004C0779"/>
    <w:rsid w:val="004C081F"/>
    <w:rsid w:val="004C0856"/>
    <w:rsid w:val="004C0AC0"/>
    <w:rsid w:val="004C1145"/>
    <w:rsid w:val="004C146F"/>
    <w:rsid w:val="004C14AE"/>
    <w:rsid w:val="004C1835"/>
    <w:rsid w:val="004C1A30"/>
    <w:rsid w:val="004C201C"/>
    <w:rsid w:val="004C2167"/>
    <w:rsid w:val="004C26A0"/>
    <w:rsid w:val="004C2747"/>
    <w:rsid w:val="004C2FE9"/>
    <w:rsid w:val="004C3DDB"/>
    <w:rsid w:val="004C3FC6"/>
    <w:rsid w:val="004C43F7"/>
    <w:rsid w:val="004C4647"/>
    <w:rsid w:val="004C4B5E"/>
    <w:rsid w:val="004C4CB2"/>
    <w:rsid w:val="004C4FCA"/>
    <w:rsid w:val="004C558B"/>
    <w:rsid w:val="004C5913"/>
    <w:rsid w:val="004C5A26"/>
    <w:rsid w:val="004C5D6B"/>
    <w:rsid w:val="004C5EA7"/>
    <w:rsid w:val="004C6042"/>
    <w:rsid w:val="004C60C2"/>
    <w:rsid w:val="004C6123"/>
    <w:rsid w:val="004C624B"/>
    <w:rsid w:val="004C691D"/>
    <w:rsid w:val="004C6B73"/>
    <w:rsid w:val="004C70C5"/>
    <w:rsid w:val="004C72F0"/>
    <w:rsid w:val="004C74A6"/>
    <w:rsid w:val="004C75BE"/>
    <w:rsid w:val="004C7644"/>
    <w:rsid w:val="004C7834"/>
    <w:rsid w:val="004C7FED"/>
    <w:rsid w:val="004D0460"/>
    <w:rsid w:val="004D0644"/>
    <w:rsid w:val="004D08B8"/>
    <w:rsid w:val="004D0E1B"/>
    <w:rsid w:val="004D110B"/>
    <w:rsid w:val="004D11C3"/>
    <w:rsid w:val="004D1218"/>
    <w:rsid w:val="004D14CA"/>
    <w:rsid w:val="004D15C1"/>
    <w:rsid w:val="004D1B4D"/>
    <w:rsid w:val="004D1E12"/>
    <w:rsid w:val="004D23AF"/>
    <w:rsid w:val="004D23C0"/>
    <w:rsid w:val="004D2460"/>
    <w:rsid w:val="004D252F"/>
    <w:rsid w:val="004D26A8"/>
    <w:rsid w:val="004D28DC"/>
    <w:rsid w:val="004D2BC2"/>
    <w:rsid w:val="004D2D31"/>
    <w:rsid w:val="004D33B2"/>
    <w:rsid w:val="004D3C06"/>
    <w:rsid w:val="004D3EE9"/>
    <w:rsid w:val="004D4104"/>
    <w:rsid w:val="004D48AE"/>
    <w:rsid w:val="004D4AAF"/>
    <w:rsid w:val="004D4AC5"/>
    <w:rsid w:val="004D4D15"/>
    <w:rsid w:val="004D5142"/>
    <w:rsid w:val="004D566C"/>
    <w:rsid w:val="004D5E96"/>
    <w:rsid w:val="004D60B4"/>
    <w:rsid w:val="004D612E"/>
    <w:rsid w:val="004D66E8"/>
    <w:rsid w:val="004D6751"/>
    <w:rsid w:val="004D697C"/>
    <w:rsid w:val="004D6CF5"/>
    <w:rsid w:val="004D7017"/>
    <w:rsid w:val="004D7AC9"/>
    <w:rsid w:val="004D7C3A"/>
    <w:rsid w:val="004D7D14"/>
    <w:rsid w:val="004E007B"/>
    <w:rsid w:val="004E00F9"/>
    <w:rsid w:val="004E01BF"/>
    <w:rsid w:val="004E0C17"/>
    <w:rsid w:val="004E135B"/>
    <w:rsid w:val="004E13FA"/>
    <w:rsid w:val="004E1D35"/>
    <w:rsid w:val="004E1DB9"/>
    <w:rsid w:val="004E1E3F"/>
    <w:rsid w:val="004E21EB"/>
    <w:rsid w:val="004E23D4"/>
    <w:rsid w:val="004E281E"/>
    <w:rsid w:val="004E2BAE"/>
    <w:rsid w:val="004E2EE3"/>
    <w:rsid w:val="004E323D"/>
    <w:rsid w:val="004E32BE"/>
    <w:rsid w:val="004E34FB"/>
    <w:rsid w:val="004E3A68"/>
    <w:rsid w:val="004E3EE7"/>
    <w:rsid w:val="004E4175"/>
    <w:rsid w:val="004E4A4E"/>
    <w:rsid w:val="004E4DA1"/>
    <w:rsid w:val="004E4F52"/>
    <w:rsid w:val="004E4FFC"/>
    <w:rsid w:val="004E5056"/>
    <w:rsid w:val="004E58DA"/>
    <w:rsid w:val="004E5966"/>
    <w:rsid w:val="004E5A79"/>
    <w:rsid w:val="004E5B18"/>
    <w:rsid w:val="004E5E5A"/>
    <w:rsid w:val="004E5F35"/>
    <w:rsid w:val="004E6065"/>
    <w:rsid w:val="004E61FA"/>
    <w:rsid w:val="004E62AF"/>
    <w:rsid w:val="004E66C6"/>
    <w:rsid w:val="004E67CE"/>
    <w:rsid w:val="004E6863"/>
    <w:rsid w:val="004E6F41"/>
    <w:rsid w:val="004E7214"/>
    <w:rsid w:val="004E748F"/>
    <w:rsid w:val="004E780B"/>
    <w:rsid w:val="004E7EC6"/>
    <w:rsid w:val="004E7FCA"/>
    <w:rsid w:val="004F0561"/>
    <w:rsid w:val="004F063E"/>
    <w:rsid w:val="004F0C15"/>
    <w:rsid w:val="004F1259"/>
    <w:rsid w:val="004F1299"/>
    <w:rsid w:val="004F18A3"/>
    <w:rsid w:val="004F1E5F"/>
    <w:rsid w:val="004F1E88"/>
    <w:rsid w:val="004F25A0"/>
    <w:rsid w:val="004F25CC"/>
    <w:rsid w:val="004F27AC"/>
    <w:rsid w:val="004F29C6"/>
    <w:rsid w:val="004F2A3F"/>
    <w:rsid w:val="004F3039"/>
    <w:rsid w:val="004F320C"/>
    <w:rsid w:val="004F3689"/>
    <w:rsid w:val="004F3B91"/>
    <w:rsid w:val="004F3BA1"/>
    <w:rsid w:val="004F3FDB"/>
    <w:rsid w:val="004F435A"/>
    <w:rsid w:val="004F44DF"/>
    <w:rsid w:val="004F4A2D"/>
    <w:rsid w:val="004F4F87"/>
    <w:rsid w:val="004F51FA"/>
    <w:rsid w:val="004F5883"/>
    <w:rsid w:val="004F6120"/>
    <w:rsid w:val="004F613D"/>
    <w:rsid w:val="004F619B"/>
    <w:rsid w:val="004F6613"/>
    <w:rsid w:val="004F7534"/>
    <w:rsid w:val="004F7A79"/>
    <w:rsid w:val="004F7B06"/>
    <w:rsid w:val="005001FD"/>
    <w:rsid w:val="00500434"/>
    <w:rsid w:val="00500CD5"/>
    <w:rsid w:val="00500CDB"/>
    <w:rsid w:val="00500D7A"/>
    <w:rsid w:val="00501257"/>
    <w:rsid w:val="0050162B"/>
    <w:rsid w:val="00501987"/>
    <w:rsid w:val="005019FC"/>
    <w:rsid w:val="00501AF1"/>
    <w:rsid w:val="00501CB2"/>
    <w:rsid w:val="00501E9C"/>
    <w:rsid w:val="00501EAA"/>
    <w:rsid w:val="00501F74"/>
    <w:rsid w:val="00503246"/>
    <w:rsid w:val="005035AA"/>
    <w:rsid w:val="005038FA"/>
    <w:rsid w:val="0050419E"/>
    <w:rsid w:val="005043A8"/>
    <w:rsid w:val="005045F9"/>
    <w:rsid w:val="0050470B"/>
    <w:rsid w:val="00505025"/>
    <w:rsid w:val="00505645"/>
    <w:rsid w:val="00505AEB"/>
    <w:rsid w:val="005062D9"/>
    <w:rsid w:val="005065B9"/>
    <w:rsid w:val="00506C33"/>
    <w:rsid w:val="005073E0"/>
    <w:rsid w:val="00507583"/>
    <w:rsid w:val="00507936"/>
    <w:rsid w:val="00507E01"/>
    <w:rsid w:val="00507E74"/>
    <w:rsid w:val="00507FAF"/>
    <w:rsid w:val="00510069"/>
    <w:rsid w:val="005109FF"/>
    <w:rsid w:val="00510A9E"/>
    <w:rsid w:val="00510C35"/>
    <w:rsid w:val="00510C49"/>
    <w:rsid w:val="00510D1D"/>
    <w:rsid w:val="005119B8"/>
    <w:rsid w:val="00511A04"/>
    <w:rsid w:val="00511A75"/>
    <w:rsid w:val="00511A7C"/>
    <w:rsid w:val="00511E9B"/>
    <w:rsid w:val="00512067"/>
    <w:rsid w:val="005120DC"/>
    <w:rsid w:val="00512486"/>
    <w:rsid w:val="005124C6"/>
    <w:rsid w:val="00512881"/>
    <w:rsid w:val="00512AFE"/>
    <w:rsid w:val="00513084"/>
    <w:rsid w:val="00513097"/>
    <w:rsid w:val="00513FBF"/>
    <w:rsid w:val="00514275"/>
    <w:rsid w:val="005146E2"/>
    <w:rsid w:val="00514C5C"/>
    <w:rsid w:val="00514ED4"/>
    <w:rsid w:val="00515033"/>
    <w:rsid w:val="005152BC"/>
    <w:rsid w:val="0051557F"/>
    <w:rsid w:val="00515590"/>
    <w:rsid w:val="00515C98"/>
    <w:rsid w:val="00516048"/>
    <w:rsid w:val="00516257"/>
    <w:rsid w:val="0051634D"/>
    <w:rsid w:val="005166D8"/>
    <w:rsid w:val="00516819"/>
    <w:rsid w:val="00516B5A"/>
    <w:rsid w:val="00517126"/>
    <w:rsid w:val="00517354"/>
    <w:rsid w:val="00517B8C"/>
    <w:rsid w:val="00517BE9"/>
    <w:rsid w:val="00517D62"/>
    <w:rsid w:val="00517E98"/>
    <w:rsid w:val="005200CD"/>
    <w:rsid w:val="005203B9"/>
    <w:rsid w:val="00520469"/>
    <w:rsid w:val="0052057E"/>
    <w:rsid w:val="00520D27"/>
    <w:rsid w:val="00520D9D"/>
    <w:rsid w:val="00520F85"/>
    <w:rsid w:val="00521017"/>
    <w:rsid w:val="0052148C"/>
    <w:rsid w:val="00521ACE"/>
    <w:rsid w:val="00521F4A"/>
    <w:rsid w:val="00522154"/>
    <w:rsid w:val="005221C6"/>
    <w:rsid w:val="0052221B"/>
    <w:rsid w:val="0052299E"/>
    <w:rsid w:val="00522A31"/>
    <w:rsid w:val="00522DF4"/>
    <w:rsid w:val="00522EBA"/>
    <w:rsid w:val="00522FA6"/>
    <w:rsid w:val="00522FC2"/>
    <w:rsid w:val="00523204"/>
    <w:rsid w:val="00523654"/>
    <w:rsid w:val="005239BA"/>
    <w:rsid w:val="00523A78"/>
    <w:rsid w:val="00523E1E"/>
    <w:rsid w:val="00523F93"/>
    <w:rsid w:val="005240BF"/>
    <w:rsid w:val="00524A3E"/>
    <w:rsid w:val="00524BA6"/>
    <w:rsid w:val="00524BEF"/>
    <w:rsid w:val="00524DCD"/>
    <w:rsid w:val="00524F9B"/>
    <w:rsid w:val="00525326"/>
    <w:rsid w:val="005253EA"/>
    <w:rsid w:val="00525449"/>
    <w:rsid w:val="00525AB9"/>
    <w:rsid w:val="0052662E"/>
    <w:rsid w:val="00526AF9"/>
    <w:rsid w:val="00526CDE"/>
    <w:rsid w:val="00526ECB"/>
    <w:rsid w:val="00527156"/>
    <w:rsid w:val="00527A43"/>
    <w:rsid w:val="0053018A"/>
    <w:rsid w:val="0053021E"/>
    <w:rsid w:val="00530314"/>
    <w:rsid w:val="0053037D"/>
    <w:rsid w:val="005304E5"/>
    <w:rsid w:val="0053055F"/>
    <w:rsid w:val="00530582"/>
    <w:rsid w:val="005309D5"/>
    <w:rsid w:val="00530A68"/>
    <w:rsid w:val="00530B82"/>
    <w:rsid w:val="00530FB1"/>
    <w:rsid w:val="00531710"/>
    <w:rsid w:val="00531719"/>
    <w:rsid w:val="005320B6"/>
    <w:rsid w:val="00532623"/>
    <w:rsid w:val="00532743"/>
    <w:rsid w:val="00532A28"/>
    <w:rsid w:val="00532B23"/>
    <w:rsid w:val="00532E2E"/>
    <w:rsid w:val="005335F6"/>
    <w:rsid w:val="0053368E"/>
    <w:rsid w:val="00533CF2"/>
    <w:rsid w:val="005343D0"/>
    <w:rsid w:val="00534745"/>
    <w:rsid w:val="00534795"/>
    <w:rsid w:val="00534911"/>
    <w:rsid w:val="00534DCF"/>
    <w:rsid w:val="00534E7D"/>
    <w:rsid w:val="00534EBE"/>
    <w:rsid w:val="005350C9"/>
    <w:rsid w:val="005351A6"/>
    <w:rsid w:val="00535235"/>
    <w:rsid w:val="0053559B"/>
    <w:rsid w:val="00536010"/>
    <w:rsid w:val="00536575"/>
    <w:rsid w:val="00536B6C"/>
    <w:rsid w:val="00536BAD"/>
    <w:rsid w:val="00536D10"/>
    <w:rsid w:val="00536FA3"/>
    <w:rsid w:val="005377A1"/>
    <w:rsid w:val="00540243"/>
    <w:rsid w:val="005405AD"/>
    <w:rsid w:val="00540685"/>
    <w:rsid w:val="005408A1"/>
    <w:rsid w:val="00540B94"/>
    <w:rsid w:val="0054110F"/>
    <w:rsid w:val="00541239"/>
    <w:rsid w:val="00541304"/>
    <w:rsid w:val="00541505"/>
    <w:rsid w:val="00541A0C"/>
    <w:rsid w:val="00541AF1"/>
    <w:rsid w:val="00541B03"/>
    <w:rsid w:val="00541D8F"/>
    <w:rsid w:val="00542186"/>
    <w:rsid w:val="00542188"/>
    <w:rsid w:val="005425CA"/>
    <w:rsid w:val="00542743"/>
    <w:rsid w:val="00542A3D"/>
    <w:rsid w:val="005433DB"/>
    <w:rsid w:val="00543C58"/>
    <w:rsid w:val="00544555"/>
    <w:rsid w:val="00544D4A"/>
    <w:rsid w:val="00544E01"/>
    <w:rsid w:val="00544EE0"/>
    <w:rsid w:val="005454F7"/>
    <w:rsid w:val="00545506"/>
    <w:rsid w:val="00545869"/>
    <w:rsid w:val="005459A3"/>
    <w:rsid w:val="005459C8"/>
    <w:rsid w:val="00545D24"/>
    <w:rsid w:val="00545F6F"/>
    <w:rsid w:val="005465FB"/>
    <w:rsid w:val="00546AC8"/>
    <w:rsid w:val="00546DEA"/>
    <w:rsid w:val="00547C1C"/>
    <w:rsid w:val="00547D93"/>
    <w:rsid w:val="00550078"/>
    <w:rsid w:val="0055047D"/>
    <w:rsid w:val="0055057C"/>
    <w:rsid w:val="005505F6"/>
    <w:rsid w:val="00550606"/>
    <w:rsid w:val="0055080D"/>
    <w:rsid w:val="00550A11"/>
    <w:rsid w:val="00550AA9"/>
    <w:rsid w:val="00550CCA"/>
    <w:rsid w:val="00550E33"/>
    <w:rsid w:val="0055113D"/>
    <w:rsid w:val="00551145"/>
    <w:rsid w:val="0055134B"/>
    <w:rsid w:val="00551846"/>
    <w:rsid w:val="005518DB"/>
    <w:rsid w:val="0055227F"/>
    <w:rsid w:val="00552A43"/>
    <w:rsid w:val="00552F10"/>
    <w:rsid w:val="005530B2"/>
    <w:rsid w:val="0055314B"/>
    <w:rsid w:val="00553472"/>
    <w:rsid w:val="005537B6"/>
    <w:rsid w:val="00553B4B"/>
    <w:rsid w:val="00553FEC"/>
    <w:rsid w:val="0055432E"/>
    <w:rsid w:val="00554414"/>
    <w:rsid w:val="00554656"/>
    <w:rsid w:val="00554CCE"/>
    <w:rsid w:val="005555BB"/>
    <w:rsid w:val="005556A2"/>
    <w:rsid w:val="00555750"/>
    <w:rsid w:val="0055581F"/>
    <w:rsid w:val="00555F86"/>
    <w:rsid w:val="00556263"/>
    <w:rsid w:val="00556272"/>
    <w:rsid w:val="00556282"/>
    <w:rsid w:val="005569A0"/>
    <w:rsid w:val="00556CFF"/>
    <w:rsid w:val="00556E18"/>
    <w:rsid w:val="00556FB4"/>
    <w:rsid w:val="005574DC"/>
    <w:rsid w:val="00557535"/>
    <w:rsid w:val="00557EFB"/>
    <w:rsid w:val="00560090"/>
    <w:rsid w:val="00560153"/>
    <w:rsid w:val="005607D6"/>
    <w:rsid w:val="0056083A"/>
    <w:rsid w:val="00560C1C"/>
    <w:rsid w:val="00560EAA"/>
    <w:rsid w:val="00561092"/>
    <w:rsid w:val="005613A6"/>
    <w:rsid w:val="005614C5"/>
    <w:rsid w:val="00561751"/>
    <w:rsid w:val="0056175D"/>
    <w:rsid w:val="00561E19"/>
    <w:rsid w:val="005620D2"/>
    <w:rsid w:val="00562343"/>
    <w:rsid w:val="00562532"/>
    <w:rsid w:val="0056295B"/>
    <w:rsid w:val="00562AAD"/>
    <w:rsid w:val="005632E1"/>
    <w:rsid w:val="005645A4"/>
    <w:rsid w:val="00564609"/>
    <w:rsid w:val="005649B6"/>
    <w:rsid w:val="00564F9C"/>
    <w:rsid w:val="0056509D"/>
    <w:rsid w:val="0056525A"/>
    <w:rsid w:val="00565CA3"/>
    <w:rsid w:val="00565CEE"/>
    <w:rsid w:val="00565F8D"/>
    <w:rsid w:val="005663A0"/>
    <w:rsid w:val="005665F3"/>
    <w:rsid w:val="0056672E"/>
    <w:rsid w:val="00566DD3"/>
    <w:rsid w:val="00566EFB"/>
    <w:rsid w:val="00566F17"/>
    <w:rsid w:val="00566F4A"/>
    <w:rsid w:val="00567086"/>
    <w:rsid w:val="0056709F"/>
    <w:rsid w:val="005674F2"/>
    <w:rsid w:val="0056791D"/>
    <w:rsid w:val="00567A86"/>
    <w:rsid w:val="00567B9C"/>
    <w:rsid w:val="00567E26"/>
    <w:rsid w:val="005701A7"/>
    <w:rsid w:val="00570A93"/>
    <w:rsid w:val="00570B17"/>
    <w:rsid w:val="00570C7D"/>
    <w:rsid w:val="00570D55"/>
    <w:rsid w:val="00570ED1"/>
    <w:rsid w:val="00571A39"/>
    <w:rsid w:val="00572059"/>
    <w:rsid w:val="00572060"/>
    <w:rsid w:val="00572078"/>
    <w:rsid w:val="005725A6"/>
    <w:rsid w:val="00572793"/>
    <w:rsid w:val="005729F7"/>
    <w:rsid w:val="00572B47"/>
    <w:rsid w:val="0057308C"/>
    <w:rsid w:val="00573279"/>
    <w:rsid w:val="005735BE"/>
    <w:rsid w:val="00573BFE"/>
    <w:rsid w:val="00573E33"/>
    <w:rsid w:val="0057424D"/>
    <w:rsid w:val="005742E7"/>
    <w:rsid w:val="00574478"/>
    <w:rsid w:val="005745D0"/>
    <w:rsid w:val="00574744"/>
    <w:rsid w:val="005749F7"/>
    <w:rsid w:val="00574B1D"/>
    <w:rsid w:val="00574CC2"/>
    <w:rsid w:val="0057532D"/>
    <w:rsid w:val="00575592"/>
    <w:rsid w:val="00575800"/>
    <w:rsid w:val="005759A6"/>
    <w:rsid w:val="00575A92"/>
    <w:rsid w:val="00575AFF"/>
    <w:rsid w:val="00575C2F"/>
    <w:rsid w:val="00575DAF"/>
    <w:rsid w:val="0057608F"/>
    <w:rsid w:val="005760C8"/>
    <w:rsid w:val="00576855"/>
    <w:rsid w:val="00576C58"/>
    <w:rsid w:val="00576C60"/>
    <w:rsid w:val="005774B5"/>
    <w:rsid w:val="00577626"/>
    <w:rsid w:val="00577AE8"/>
    <w:rsid w:val="00577FC2"/>
    <w:rsid w:val="00580027"/>
    <w:rsid w:val="00580043"/>
    <w:rsid w:val="0058055A"/>
    <w:rsid w:val="00580787"/>
    <w:rsid w:val="00580D5C"/>
    <w:rsid w:val="00580FB5"/>
    <w:rsid w:val="0058105B"/>
    <w:rsid w:val="0058136F"/>
    <w:rsid w:val="00581AB8"/>
    <w:rsid w:val="00581EA3"/>
    <w:rsid w:val="00582098"/>
    <w:rsid w:val="00582189"/>
    <w:rsid w:val="00582315"/>
    <w:rsid w:val="0058236E"/>
    <w:rsid w:val="005823A0"/>
    <w:rsid w:val="00582447"/>
    <w:rsid w:val="005825F2"/>
    <w:rsid w:val="00582960"/>
    <w:rsid w:val="005834A2"/>
    <w:rsid w:val="005834C8"/>
    <w:rsid w:val="00583625"/>
    <w:rsid w:val="005839F6"/>
    <w:rsid w:val="00583B9B"/>
    <w:rsid w:val="00583D14"/>
    <w:rsid w:val="00583E95"/>
    <w:rsid w:val="00584021"/>
    <w:rsid w:val="0058459E"/>
    <w:rsid w:val="00584F3E"/>
    <w:rsid w:val="00584F5C"/>
    <w:rsid w:val="00585039"/>
    <w:rsid w:val="00585305"/>
    <w:rsid w:val="00585436"/>
    <w:rsid w:val="005854B5"/>
    <w:rsid w:val="00585516"/>
    <w:rsid w:val="0058598F"/>
    <w:rsid w:val="00585CB7"/>
    <w:rsid w:val="00585D86"/>
    <w:rsid w:val="00585F34"/>
    <w:rsid w:val="005865B2"/>
    <w:rsid w:val="0058677F"/>
    <w:rsid w:val="00586BD3"/>
    <w:rsid w:val="0058715A"/>
    <w:rsid w:val="005871EA"/>
    <w:rsid w:val="0058735F"/>
    <w:rsid w:val="00587552"/>
    <w:rsid w:val="00587607"/>
    <w:rsid w:val="005879B2"/>
    <w:rsid w:val="00587B3B"/>
    <w:rsid w:val="00587CE4"/>
    <w:rsid w:val="00587E3B"/>
    <w:rsid w:val="00587F8B"/>
    <w:rsid w:val="005901CE"/>
    <w:rsid w:val="00590294"/>
    <w:rsid w:val="00590BFE"/>
    <w:rsid w:val="00591075"/>
    <w:rsid w:val="00591423"/>
    <w:rsid w:val="0059203F"/>
    <w:rsid w:val="005924F0"/>
    <w:rsid w:val="00592A15"/>
    <w:rsid w:val="00592D00"/>
    <w:rsid w:val="00592DF8"/>
    <w:rsid w:val="0059356F"/>
    <w:rsid w:val="00593A26"/>
    <w:rsid w:val="00593A29"/>
    <w:rsid w:val="00593DF6"/>
    <w:rsid w:val="00593F2F"/>
    <w:rsid w:val="00594758"/>
    <w:rsid w:val="00594BF7"/>
    <w:rsid w:val="00594CE8"/>
    <w:rsid w:val="00594D21"/>
    <w:rsid w:val="00594F95"/>
    <w:rsid w:val="0059541A"/>
    <w:rsid w:val="005959A6"/>
    <w:rsid w:val="00596009"/>
    <w:rsid w:val="0059607D"/>
    <w:rsid w:val="00596374"/>
    <w:rsid w:val="00596382"/>
    <w:rsid w:val="005964D7"/>
    <w:rsid w:val="0059651C"/>
    <w:rsid w:val="00596AE9"/>
    <w:rsid w:val="005970EE"/>
    <w:rsid w:val="005973CB"/>
    <w:rsid w:val="00597626"/>
    <w:rsid w:val="0059771F"/>
    <w:rsid w:val="00597842"/>
    <w:rsid w:val="00597AC8"/>
    <w:rsid w:val="00597AE0"/>
    <w:rsid w:val="00597C23"/>
    <w:rsid w:val="005A0170"/>
    <w:rsid w:val="005A02E7"/>
    <w:rsid w:val="005A0422"/>
    <w:rsid w:val="005A0450"/>
    <w:rsid w:val="005A07E2"/>
    <w:rsid w:val="005A07F7"/>
    <w:rsid w:val="005A117D"/>
    <w:rsid w:val="005A12E1"/>
    <w:rsid w:val="005A1521"/>
    <w:rsid w:val="005A167C"/>
    <w:rsid w:val="005A1D86"/>
    <w:rsid w:val="005A1E59"/>
    <w:rsid w:val="005A2117"/>
    <w:rsid w:val="005A21FE"/>
    <w:rsid w:val="005A2300"/>
    <w:rsid w:val="005A231E"/>
    <w:rsid w:val="005A2936"/>
    <w:rsid w:val="005A29C6"/>
    <w:rsid w:val="005A2B7E"/>
    <w:rsid w:val="005A2D0B"/>
    <w:rsid w:val="005A2F61"/>
    <w:rsid w:val="005A310E"/>
    <w:rsid w:val="005A3201"/>
    <w:rsid w:val="005A320C"/>
    <w:rsid w:val="005A3334"/>
    <w:rsid w:val="005A35D5"/>
    <w:rsid w:val="005A361E"/>
    <w:rsid w:val="005A368A"/>
    <w:rsid w:val="005A3DA7"/>
    <w:rsid w:val="005A4101"/>
    <w:rsid w:val="005A4721"/>
    <w:rsid w:val="005A4AC8"/>
    <w:rsid w:val="005A4E3D"/>
    <w:rsid w:val="005A4F7A"/>
    <w:rsid w:val="005A5F5E"/>
    <w:rsid w:val="005A6489"/>
    <w:rsid w:val="005A6A6C"/>
    <w:rsid w:val="005A6D92"/>
    <w:rsid w:val="005A6DB5"/>
    <w:rsid w:val="005A6FE9"/>
    <w:rsid w:val="005A76AB"/>
    <w:rsid w:val="005A79B8"/>
    <w:rsid w:val="005A79CB"/>
    <w:rsid w:val="005A7C42"/>
    <w:rsid w:val="005A7DD8"/>
    <w:rsid w:val="005A7E44"/>
    <w:rsid w:val="005B0105"/>
    <w:rsid w:val="005B01DB"/>
    <w:rsid w:val="005B03AA"/>
    <w:rsid w:val="005B0486"/>
    <w:rsid w:val="005B08A3"/>
    <w:rsid w:val="005B09EC"/>
    <w:rsid w:val="005B0F3D"/>
    <w:rsid w:val="005B123C"/>
    <w:rsid w:val="005B126C"/>
    <w:rsid w:val="005B1272"/>
    <w:rsid w:val="005B1AB1"/>
    <w:rsid w:val="005B1BF9"/>
    <w:rsid w:val="005B1D2F"/>
    <w:rsid w:val="005B1DE6"/>
    <w:rsid w:val="005B2225"/>
    <w:rsid w:val="005B2F4E"/>
    <w:rsid w:val="005B3595"/>
    <w:rsid w:val="005B359A"/>
    <w:rsid w:val="005B3646"/>
    <w:rsid w:val="005B38F5"/>
    <w:rsid w:val="005B3FB0"/>
    <w:rsid w:val="005B4207"/>
    <w:rsid w:val="005B422F"/>
    <w:rsid w:val="005B424E"/>
    <w:rsid w:val="005B47BB"/>
    <w:rsid w:val="005B4D01"/>
    <w:rsid w:val="005B52DF"/>
    <w:rsid w:val="005B5653"/>
    <w:rsid w:val="005B57A2"/>
    <w:rsid w:val="005B5885"/>
    <w:rsid w:val="005B59B5"/>
    <w:rsid w:val="005B5BB5"/>
    <w:rsid w:val="005B64EE"/>
    <w:rsid w:val="005B69E3"/>
    <w:rsid w:val="005B6EDA"/>
    <w:rsid w:val="005B6FB1"/>
    <w:rsid w:val="005B70C4"/>
    <w:rsid w:val="005B7466"/>
    <w:rsid w:val="005B756D"/>
    <w:rsid w:val="005B767F"/>
    <w:rsid w:val="005B79E6"/>
    <w:rsid w:val="005B7DCB"/>
    <w:rsid w:val="005C043A"/>
    <w:rsid w:val="005C051F"/>
    <w:rsid w:val="005C09FF"/>
    <w:rsid w:val="005C0A6C"/>
    <w:rsid w:val="005C1095"/>
    <w:rsid w:val="005C164A"/>
    <w:rsid w:val="005C16FC"/>
    <w:rsid w:val="005C2331"/>
    <w:rsid w:val="005C25D0"/>
    <w:rsid w:val="005C2779"/>
    <w:rsid w:val="005C2828"/>
    <w:rsid w:val="005C2C19"/>
    <w:rsid w:val="005C2F46"/>
    <w:rsid w:val="005C3134"/>
    <w:rsid w:val="005C31E1"/>
    <w:rsid w:val="005C36EB"/>
    <w:rsid w:val="005C378A"/>
    <w:rsid w:val="005C3FF4"/>
    <w:rsid w:val="005C4172"/>
    <w:rsid w:val="005C44E8"/>
    <w:rsid w:val="005C4E44"/>
    <w:rsid w:val="005C4EED"/>
    <w:rsid w:val="005C53D3"/>
    <w:rsid w:val="005C627C"/>
    <w:rsid w:val="005C62B2"/>
    <w:rsid w:val="005C65B4"/>
    <w:rsid w:val="005C6884"/>
    <w:rsid w:val="005C6BB6"/>
    <w:rsid w:val="005C6C19"/>
    <w:rsid w:val="005C6D1D"/>
    <w:rsid w:val="005C6D1E"/>
    <w:rsid w:val="005C73FB"/>
    <w:rsid w:val="005C7817"/>
    <w:rsid w:val="005C78ED"/>
    <w:rsid w:val="005D0069"/>
    <w:rsid w:val="005D04EE"/>
    <w:rsid w:val="005D05B0"/>
    <w:rsid w:val="005D06A4"/>
    <w:rsid w:val="005D070C"/>
    <w:rsid w:val="005D074D"/>
    <w:rsid w:val="005D09CA"/>
    <w:rsid w:val="005D1599"/>
    <w:rsid w:val="005D1722"/>
    <w:rsid w:val="005D1943"/>
    <w:rsid w:val="005D1D90"/>
    <w:rsid w:val="005D1F78"/>
    <w:rsid w:val="005D215E"/>
    <w:rsid w:val="005D22E4"/>
    <w:rsid w:val="005D24AD"/>
    <w:rsid w:val="005D2816"/>
    <w:rsid w:val="005D292A"/>
    <w:rsid w:val="005D2AD7"/>
    <w:rsid w:val="005D2BAB"/>
    <w:rsid w:val="005D2E84"/>
    <w:rsid w:val="005D2FE9"/>
    <w:rsid w:val="005D3204"/>
    <w:rsid w:val="005D33C1"/>
    <w:rsid w:val="005D352E"/>
    <w:rsid w:val="005D3AFC"/>
    <w:rsid w:val="005D3B00"/>
    <w:rsid w:val="005D3B4D"/>
    <w:rsid w:val="005D3BF2"/>
    <w:rsid w:val="005D3D1E"/>
    <w:rsid w:val="005D469D"/>
    <w:rsid w:val="005D46E0"/>
    <w:rsid w:val="005D471F"/>
    <w:rsid w:val="005D49B3"/>
    <w:rsid w:val="005D4C0E"/>
    <w:rsid w:val="005D4DFF"/>
    <w:rsid w:val="005D584D"/>
    <w:rsid w:val="005D5C84"/>
    <w:rsid w:val="005D5EF6"/>
    <w:rsid w:val="005D5F38"/>
    <w:rsid w:val="005D6476"/>
    <w:rsid w:val="005D6538"/>
    <w:rsid w:val="005D65EE"/>
    <w:rsid w:val="005D664E"/>
    <w:rsid w:val="005D6704"/>
    <w:rsid w:val="005D69C7"/>
    <w:rsid w:val="005D6C4A"/>
    <w:rsid w:val="005D6EE0"/>
    <w:rsid w:val="005D74CE"/>
    <w:rsid w:val="005D7937"/>
    <w:rsid w:val="005D79A1"/>
    <w:rsid w:val="005D7C62"/>
    <w:rsid w:val="005D7D4C"/>
    <w:rsid w:val="005E00CF"/>
    <w:rsid w:val="005E0A80"/>
    <w:rsid w:val="005E0B9D"/>
    <w:rsid w:val="005E1033"/>
    <w:rsid w:val="005E11A2"/>
    <w:rsid w:val="005E1A3B"/>
    <w:rsid w:val="005E1BB2"/>
    <w:rsid w:val="005E1D86"/>
    <w:rsid w:val="005E1FEE"/>
    <w:rsid w:val="005E206E"/>
    <w:rsid w:val="005E20E5"/>
    <w:rsid w:val="005E2123"/>
    <w:rsid w:val="005E2810"/>
    <w:rsid w:val="005E2857"/>
    <w:rsid w:val="005E307D"/>
    <w:rsid w:val="005E3661"/>
    <w:rsid w:val="005E4042"/>
    <w:rsid w:val="005E4089"/>
    <w:rsid w:val="005E4380"/>
    <w:rsid w:val="005E48CE"/>
    <w:rsid w:val="005E4ADD"/>
    <w:rsid w:val="005E4BDB"/>
    <w:rsid w:val="005E4C9D"/>
    <w:rsid w:val="005E57CF"/>
    <w:rsid w:val="005E5E10"/>
    <w:rsid w:val="005E6371"/>
    <w:rsid w:val="005E65EA"/>
    <w:rsid w:val="005E660C"/>
    <w:rsid w:val="005E67B5"/>
    <w:rsid w:val="005E6926"/>
    <w:rsid w:val="005E6DFA"/>
    <w:rsid w:val="005E7165"/>
    <w:rsid w:val="005E7233"/>
    <w:rsid w:val="005E730E"/>
    <w:rsid w:val="005E7CEC"/>
    <w:rsid w:val="005E7D77"/>
    <w:rsid w:val="005F0020"/>
    <w:rsid w:val="005F04CD"/>
    <w:rsid w:val="005F05A2"/>
    <w:rsid w:val="005F079D"/>
    <w:rsid w:val="005F091D"/>
    <w:rsid w:val="005F0AB6"/>
    <w:rsid w:val="005F0C33"/>
    <w:rsid w:val="005F0ECE"/>
    <w:rsid w:val="005F12EE"/>
    <w:rsid w:val="005F156E"/>
    <w:rsid w:val="005F1F51"/>
    <w:rsid w:val="005F2084"/>
    <w:rsid w:val="005F2366"/>
    <w:rsid w:val="005F2532"/>
    <w:rsid w:val="005F2658"/>
    <w:rsid w:val="005F28E6"/>
    <w:rsid w:val="005F2F1A"/>
    <w:rsid w:val="005F3021"/>
    <w:rsid w:val="005F3300"/>
    <w:rsid w:val="005F3493"/>
    <w:rsid w:val="005F3843"/>
    <w:rsid w:val="005F3A7F"/>
    <w:rsid w:val="005F4667"/>
    <w:rsid w:val="005F4754"/>
    <w:rsid w:val="005F4924"/>
    <w:rsid w:val="005F4EB3"/>
    <w:rsid w:val="005F4FBA"/>
    <w:rsid w:val="005F521D"/>
    <w:rsid w:val="005F53E8"/>
    <w:rsid w:val="005F64B9"/>
    <w:rsid w:val="005F64FD"/>
    <w:rsid w:val="005F6593"/>
    <w:rsid w:val="005F6821"/>
    <w:rsid w:val="005F68C0"/>
    <w:rsid w:val="005F71B3"/>
    <w:rsid w:val="005F7267"/>
    <w:rsid w:val="005F748D"/>
    <w:rsid w:val="005F780A"/>
    <w:rsid w:val="005F7C69"/>
    <w:rsid w:val="005F7E15"/>
    <w:rsid w:val="0060021D"/>
    <w:rsid w:val="00600697"/>
    <w:rsid w:val="00600C66"/>
    <w:rsid w:val="00600D54"/>
    <w:rsid w:val="006013B2"/>
    <w:rsid w:val="00601872"/>
    <w:rsid w:val="00601D6D"/>
    <w:rsid w:val="00601FE1"/>
    <w:rsid w:val="00602225"/>
    <w:rsid w:val="006029CA"/>
    <w:rsid w:val="00602A19"/>
    <w:rsid w:val="00602C0B"/>
    <w:rsid w:val="00602CF1"/>
    <w:rsid w:val="00602E72"/>
    <w:rsid w:val="0060357C"/>
    <w:rsid w:val="00603979"/>
    <w:rsid w:val="00603B64"/>
    <w:rsid w:val="00603D0D"/>
    <w:rsid w:val="006040B2"/>
    <w:rsid w:val="00604565"/>
    <w:rsid w:val="00604605"/>
    <w:rsid w:val="00604667"/>
    <w:rsid w:val="006046C5"/>
    <w:rsid w:val="00604864"/>
    <w:rsid w:val="00604D42"/>
    <w:rsid w:val="00605005"/>
    <w:rsid w:val="00605098"/>
    <w:rsid w:val="00605649"/>
    <w:rsid w:val="00605C96"/>
    <w:rsid w:val="006060DC"/>
    <w:rsid w:val="006060EC"/>
    <w:rsid w:val="0060635D"/>
    <w:rsid w:val="006068E8"/>
    <w:rsid w:val="006069CA"/>
    <w:rsid w:val="00606C72"/>
    <w:rsid w:val="00606E79"/>
    <w:rsid w:val="006073F3"/>
    <w:rsid w:val="00607708"/>
    <w:rsid w:val="00607AD0"/>
    <w:rsid w:val="00607B1A"/>
    <w:rsid w:val="00607E11"/>
    <w:rsid w:val="006100C7"/>
    <w:rsid w:val="00610466"/>
    <w:rsid w:val="00610633"/>
    <w:rsid w:val="006106AF"/>
    <w:rsid w:val="006106F7"/>
    <w:rsid w:val="00610A33"/>
    <w:rsid w:val="00610B70"/>
    <w:rsid w:val="00610F0E"/>
    <w:rsid w:val="00611437"/>
    <w:rsid w:val="0061152D"/>
    <w:rsid w:val="00611585"/>
    <w:rsid w:val="00611AC6"/>
    <w:rsid w:val="00611E65"/>
    <w:rsid w:val="00611EA8"/>
    <w:rsid w:val="0061326B"/>
    <w:rsid w:val="00613978"/>
    <w:rsid w:val="00613B7E"/>
    <w:rsid w:val="00613F40"/>
    <w:rsid w:val="00614094"/>
    <w:rsid w:val="00614138"/>
    <w:rsid w:val="0061425E"/>
    <w:rsid w:val="0061450E"/>
    <w:rsid w:val="00614E9A"/>
    <w:rsid w:val="00615014"/>
    <w:rsid w:val="006155B4"/>
    <w:rsid w:val="00615B32"/>
    <w:rsid w:val="00616E8B"/>
    <w:rsid w:val="00617396"/>
    <w:rsid w:val="00617E48"/>
    <w:rsid w:val="006202BA"/>
    <w:rsid w:val="006205F6"/>
    <w:rsid w:val="00620B2C"/>
    <w:rsid w:val="00620B75"/>
    <w:rsid w:val="00622B9C"/>
    <w:rsid w:val="00622CDF"/>
    <w:rsid w:val="006230DC"/>
    <w:rsid w:val="00623135"/>
    <w:rsid w:val="00623B43"/>
    <w:rsid w:val="00623C49"/>
    <w:rsid w:val="00623D1F"/>
    <w:rsid w:val="00623DA2"/>
    <w:rsid w:val="00623FE2"/>
    <w:rsid w:val="00624266"/>
    <w:rsid w:val="00624311"/>
    <w:rsid w:val="0062482E"/>
    <w:rsid w:val="00624C48"/>
    <w:rsid w:val="00624CDA"/>
    <w:rsid w:val="00624F36"/>
    <w:rsid w:val="006257A0"/>
    <w:rsid w:val="00625A9F"/>
    <w:rsid w:val="00626060"/>
    <w:rsid w:val="00626738"/>
    <w:rsid w:val="00626BA0"/>
    <w:rsid w:val="00626DF8"/>
    <w:rsid w:val="00627070"/>
    <w:rsid w:val="006273D0"/>
    <w:rsid w:val="006274A5"/>
    <w:rsid w:val="006274A9"/>
    <w:rsid w:val="00627545"/>
    <w:rsid w:val="0062766C"/>
    <w:rsid w:val="006276ED"/>
    <w:rsid w:val="00627D8F"/>
    <w:rsid w:val="00627F5B"/>
    <w:rsid w:val="00630062"/>
    <w:rsid w:val="006304B7"/>
    <w:rsid w:val="006309E5"/>
    <w:rsid w:val="00630B6D"/>
    <w:rsid w:val="00630BFA"/>
    <w:rsid w:val="00631058"/>
    <w:rsid w:val="006311F6"/>
    <w:rsid w:val="006314E1"/>
    <w:rsid w:val="006315E1"/>
    <w:rsid w:val="00631970"/>
    <w:rsid w:val="00631F9E"/>
    <w:rsid w:val="006320D6"/>
    <w:rsid w:val="00632440"/>
    <w:rsid w:val="00632560"/>
    <w:rsid w:val="006327FE"/>
    <w:rsid w:val="006329FF"/>
    <w:rsid w:val="00632B36"/>
    <w:rsid w:val="00632C99"/>
    <w:rsid w:val="0063323D"/>
    <w:rsid w:val="0063342D"/>
    <w:rsid w:val="0063361A"/>
    <w:rsid w:val="00633817"/>
    <w:rsid w:val="00633853"/>
    <w:rsid w:val="00633865"/>
    <w:rsid w:val="00633AE9"/>
    <w:rsid w:val="00633CEF"/>
    <w:rsid w:val="00633E35"/>
    <w:rsid w:val="00634137"/>
    <w:rsid w:val="0063490D"/>
    <w:rsid w:val="00634956"/>
    <w:rsid w:val="00634B2F"/>
    <w:rsid w:val="00634BAC"/>
    <w:rsid w:val="006355AC"/>
    <w:rsid w:val="0063563B"/>
    <w:rsid w:val="00635845"/>
    <w:rsid w:val="00636128"/>
    <w:rsid w:val="006367BD"/>
    <w:rsid w:val="006369B1"/>
    <w:rsid w:val="00636AAD"/>
    <w:rsid w:val="00636C32"/>
    <w:rsid w:val="00637630"/>
    <w:rsid w:val="006379C0"/>
    <w:rsid w:val="006400AE"/>
    <w:rsid w:val="006403D3"/>
    <w:rsid w:val="00640CEB"/>
    <w:rsid w:val="00641006"/>
    <w:rsid w:val="006412C7"/>
    <w:rsid w:val="0064168A"/>
    <w:rsid w:val="006419D2"/>
    <w:rsid w:val="00641C9F"/>
    <w:rsid w:val="00641D15"/>
    <w:rsid w:val="006421C1"/>
    <w:rsid w:val="00642305"/>
    <w:rsid w:val="0064272B"/>
    <w:rsid w:val="00642A91"/>
    <w:rsid w:val="00642B10"/>
    <w:rsid w:val="00642B9F"/>
    <w:rsid w:val="00642FE4"/>
    <w:rsid w:val="00643005"/>
    <w:rsid w:val="00643493"/>
    <w:rsid w:val="0064360F"/>
    <w:rsid w:val="006436C2"/>
    <w:rsid w:val="00643A75"/>
    <w:rsid w:val="00643A76"/>
    <w:rsid w:val="006441F5"/>
    <w:rsid w:val="00644357"/>
    <w:rsid w:val="0064445B"/>
    <w:rsid w:val="006444B9"/>
    <w:rsid w:val="00644657"/>
    <w:rsid w:val="00644B28"/>
    <w:rsid w:val="00644C74"/>
    <w:rsid w:val="00644CD0"/>
    <w:rsid w:val="00644E64"/>
    <w:rsid w:val="00644F7E"/>
    <w:rsid w:val="00644FC6"/>
    <w:rsid w:val="00645034"/>
    <w:rsid w:val="0064529E"/>
    <w:rsid w:val="00645D26"/>
    <w:rsid w:val="00645E24"/>
    <w:rsid w:val="0064625D"/>
    <w:rsid w:val="0064692F"/>
    <w:rsid w:val="006473A9"/>
    <w:rsid w:val="00647414"/>
    <w:rsid w:val="0064749F"/>
    <w:rsid w:val="00647593"/>
    <w:rsid w:val="006477A7"/>
    <w:rsid w:val="00647F00"/>
    <w:rsid w:val="0065002E"/>
    <w:rsid w:val="00650212"/>
    <w:rsid w:val="0065037A"/>
    <w:rsid w:val="0065039B"/>
    <w:rsid w:val="00650481"/>
    <w:rsid w:val="006505E1"/>
    <w:rsid w:val="00650662"/>
    <w:rsid w:val="00650ACB"/>
    <w:rsid w:val="0065105A"/>
    <w:rsid w:val="0065135E"/>
    <w:rsid w:val="00651E3C"/>
    <w:rsid w:val="00651FFB"/>
    <w:rsid w:val="006528E0"/>
    <w:rsid w:val="00652CE9"/>
    <w:rsid w:val="00653857"/>
    <w:rsid w:val="00653939"/>
    <w:rsid w:val="006539B8"/>
    <w:rsid w:val="00654341"/>
    <w:rsid w:val="006543FC"/>
    <w:rsid w:val="00655087"/>
    <w:rsid w:val="00655742"/>
    <w:rsid w:val="006558B1"/>
    <w:rsid w:val="00655B51"/>
    <w:rsid w:val="00655D43"/>
    <w:rsid w:val="00656052"/>
    <w:rsid w:val="006566CB"/>
    <w:rsid w:val="006567C6"/>
    <w:rsid w:val="00656B11"/>
    <w:rsid w:val="00656E34"/>
    <w:rsid w:val="00656F7D"/>
    <w:rsid w:val="0065787B"/>
    <w:rsid w:val="0065798C"/>
    <w:rsid w:val="00657BBE"/>
    <w:rsid w:val="00660090"/>
    <w:rsid w:val="0066030F"/>
    <w:rsid w:val="006604F6"/>
    <w:rsid w:val="00660D10"/>
    <w:rsid w:val="00660E89"/>
    <w:rsid w:val="00660EDD"/>
    <w:rsid w:val="00660F93"/>
    <w:rsid w:val="00661130"/>
    <w:rsid w:val="00661464"/>
    <w:rsid w:val="0066157A"/>
    <w:rsid w:val="00661CEB"/>
    <w:rsid w:val="00661E0E"/>
    <w:rsid w:val="00661FDA"/>
    <w:rsid w:val="00662245"/>
    <w:rsid w:val="006623CC"/>
    <w:rsid w:val="00662507"/>
    <w:rsid w:val="00662A5F"/>
    <w:rsid w:val="00662BA0"/>
    <w:rsid w:val="00662EE9"/>
    <w:rsid w:val="00663168"/>
    <w:rsid w:val="006632AE"/>
    <w:rsid w:val="00663398"/>
    <w:rsid w:val="00663BE3"/>
    <w:rsid w:val="00663EC1"/>
    <w:rsid w:val="00664782"/>
    <w:rsid w:val="00664DF8"/>
    <w:rsid w:val="00664E58"/>
    <w:rsid w:val="006652C2"/>
    <w:rsid w:val="00665489"/>
    <w:rsid w:val="00665671"/>
    <w:rsid w:val="00665C44"/>
    <w:rsid w:val="00665FE4"/>
    <w:rsid w:val="0066625C"/>
    <w:rsid w:val="006662FD"/>
    <w:rsid w:val="00666A14"/>
    <w:rsid w:val="00666A65"/>
    <w:rsid w:val="00666E14"/>
    <w:rsid w:val="00666F1F"/>
    <w:rsid w:val="00667133"/>
    <w:rsid w:val="006677AF"/>
    <w:rsid w:val="006677DE"/>
    <w:rsid w:val="00667A4D"/>
    <w:rsid w:val="00667A58"/>
    <w:rsid w:val="0067009E"/>
    <w:rsid w:val="006708FC"/>
    <w:rsid w:val="00670CA8"/>
    <w:rsid w:val="00670EDD"/>
    <w:rsid w:val="00670F9B"/>
    <w:rsid w:val="0067110C"/>
    <w:rsid w:val="00671225"/>
    <w:rsid w:val="00671577"/>
    <w:rsid w:val="006717A4"/>
    <w:rsid w:val="00671863"/>
    <w:rsid w:val="00671BA2"/>
    <w:rsid w:val="00672171"/>
    <w:rsid w:val="00672173"/>
    <w:rsid w:val="0067239B"/>
    <w:rsid w:val="00672B78"/>
    <w:rsid w:val="00672CBF"/>
    <w:rsid w:val="006731B5"/>
    <w:rsid w:val="006731BE"/>
    <w:rsid w:val="0067364F"/>
    <w:rsid w:val="00673692"/>
    <w:rsid w:val="006736C8"/>
    <w:rsid w:val="00673BEC"/>
    <w:rsid w:val="00673D40"/>
    <w:rsid w:val="00674129"/>
    <w:rsid w:val="00674174"/>
    <w:rsid w:val="00674433"/>
    <w:rsid w:val="00675682"/>
    <w:rsid w:val="00675A94"/>
    <w:rsid w:val="00675C83"/>
    <w:rsid w:val="00675CF4"/>
    <w:rsid w:val="00675E24"/>
    <w:rsid w:val="00676143"/>
    <w:rsid w:val="006764C0"/>
    <w:rsid w:val="00676855"/>
    <w:rsid w:val="006769D4"/>
    <w:rsid w:val="00676C41"/>
    <w:rsid w:val="006774C0"/>
    <w:rsid w:val="00677AA8"/>
    <w:rsid w:val="00677B20"/>
    <w:rsid w:val="00677B8E"/>
    <w:rsid w:val="00677D5C"/>
    <w:rsid w:val="00677FC8"/>
    <w:rsid w:val="00680051"/>
    <w:rsid w:val="006800DB"/>
    <w:rsid w:val="0068019D"/>
    <w:rsid w:val="00680585"/>
    <w:rsid w:val="00680684"/>
    <w:rsid w:val="006806A3"/>
    <w:rsid w:val="006808B1"/>
    <w:rsid w:val="006808D0"/>
    <w:rsid w:val="00680D13"/>
    <w:rsid w:val="00680E16"/>
    <w:rsid w:val="00681169"/>
    <w:rsid w:val="006818B3"/>
    <w:rsid w:val="0068190D"/>
    <w:rsid w:val="00681942"/>
    <w:rsid w:val="00681D3A"/>
    <w:rsid w:val="00682680"/>
    <w:rsid w:val="00682849"/>
    <w:rsid w:val="006829E8"/>
    <w:rsid w:val="00682B6E"/>
    <w:rsid w:val="00682D1A"/>
    <w:rsid w:val="00682FD5"/>
    <w:rsid w:val="0068314E"/>
    <w:rsid w:val="0068329F"/>
    <w:rsid w:val="0068363C"/>
    <w:rsid w:val="00683707"/>
    <w:rsid w:val="00683752"/>
    <w:rsid w:val="006837F8"/>
    <w:rsid w:val="00683890"/>
    <w:rsid w:val="00683BE3"/>
    <w:rsid w:val="00684424"/>
    <w:rsid w:val="00684885"/>
    <w:rsid w:val="00684FBC"/>
    <w:rsid w:val="00685144"/>
    <w:rsid w:val="00685404"/>
    <w:rsid w:val="00685C3B"/>
    <w:rsid w:val="00685EDF"/>
    <w:rsid w:val="00685F67"/>
    <w:rsid w:val="006863A7"/>
    <w:rsid w:val="00686496"/>
    <w:rsid w:val="00686DEB"/>
    <w:rsid w:val="0068760D"/>
    <w:rsid w:val="0068778A"/>
    <w:rsid w:val="0068779F"/>
    <w:rsid w:val="006877B4"/>
    <w:rsid w:val="0068785D"/>
    <w:rsid w:val="00687D1C"/>
    <w:rsid w:val="0069024D"/>
    <w:rsid w:val="00690286"/>
    <w:rsid w:val="0069034E"/>
    <w:rsid w:val="00690534"/>
    <w:rsid w:val="00690728"/>
    <w:rsid w:val="00690BCD"/>
    <w:rsid w:val="00690D2A"/>
    <w:rsid w:val="00690E40"/>
    <w:rsid w:val="00691024"/>
    <w:rsid w:val="00691434"/>
    <w:rsid w:val="0069163F"/>
    <w:rsid w:val="006918EF"/>
    <w:rsid w:val="00691A2E"/>
    <w:rsid w:val="00691CEA"/>
    <w:rsid w:val="00691D1C"/>
    <w:rsid w:val="00692285"/>
    <w:rsid w:val="006927CB"/>
    <w:rsid w:val="00692B71"/>
    <w:rsid w:val="00692D62"/>
    <w:rsid w:val="0069312A"/>
    <w:rsid w:val="00693216"/>
    <w:rsid w:val="0069328B"/>
    <w:rsid w:val="00693413"/>
    <w:rsid w:val="006935A5"/>
    <w:rsid w:val="00693A6B"/>
    <w:rsid w:val="00694434"/>
    <w:rsid w:val="00694D07"/>
    <w:rsid w:val="00694D23"/>
    <w:rsid w:val="00695324"/>
    <w:rsid w:val="006956E5"/>
    <w:rsid w:val="0069594A"/>
    <w:rsid w:val="00696221"/>
    <w:rsid w:val="00696654"/>
    <w:rsid w:val="006967F5"/>
    <w:rsid w:val="00696BBF"/>
    <w:rsid w:val="00696BEF"/>
    <w:rsid w:val="006976CD"/>
    <w:rsid w:val="00697806"/>
    <w:rsid w:val="006978E1"/>
    <w:rsid w:val="00697ECB"/>
    <w:rsid w:val="00697F12"/>
    <w:rsid w:val="006A0D0F"/>
    <w:rsid w:val="006A0FD6"/>
    <w:rsid w:val="006A11B9"/>
    <w:rsid w:val="006A1432"/>
    <w:rsid w:val="006A1722"/>
    <w:rsid w:val="006A1858"/>
    <w:rsid w:val="006A194B"/>
    <w:rsid w:val="006A1B3D"/>
    <w:rsid w:val="006A1B87"/>
    <w:rsid w:val="006A1CE2"/>
    <w:rsid w:val="006A1DD4"/>
    <w:rsid w:val="006A1FC6"/>
    <w:rsid w:val="006A205A"/>
    <w:rsid w:val="006A253D"/>
    <w:rsid w:val="006A2A6D"/>
    <w:rsid w:val="006A3283"/>
    <w:rsid w:val="006A3541"/>
    <w:rsid w:val="006A3641"/>
    <w:rsid w:val="006A38F2"/>
    <w:rsid w:val="006A3F75"/>
    <w:rsid w:val="006A423D"/>
    <w:rsid w:val="006A4CA9"/>
    <w:rsid w:val="006A4E81"/>
    <w:rsid w:val="006A52BF"/>
    <w:rsid w:val="006A532F"/>
    <w:rsid w:val="006A53EA"/>
    <w:rsid w:val="006A5E90"/>
    <w:rsid w:val="006A6DF8"/>
    <w:rsid w:val="006A6F53"/>
    <w:rsid w:val="006A73C7"/>
    <w:rsid w:val="006A7A6D"/>
    <w:rsid w:val="006A7D2C"/>
    <w:rsid w:val="006B0200"/>
    <w:rsid w:val="006B028B"/>
    <w:rsid w:val="006B033F"/>
    <w:rsid w:val="006B0660"/>
    <w:rsid w:val="006B0771"/>
    <w:rsid w:val="006B090C"/>
    <w:rsid w:val="006B13DA"/>
    <w:rsid w:val="006B2A05"/>
    <w:rsid w:val="006B2E3F"/>
    <w:rsid w:val="006B2F46"/>
    <w:rsid w:val="006B2F66"/>
    <w:rsid w:val="006B3203"/>
    <w:rsid w:val="006B326C"/>
    <w:rsid w:val="006B32AC"/>
    <w:rsid w:val="006B4413"/>
    <w:rsid w:val="006B45C1"/>
    <w:rsid w:val="006B48AF"/>
    <w:rsid w:val="006B4B6E"/>
    <w:rsid w:val="006B4CC2"/>
    <w:rsid w:val="006B4CF1"/>
    <w:rsid w:val="006B4DB8"/>
    <w:rsid w:val="006B5255"/>
    <w:rsid w:val="006B57AE"/>
    <w:rsid w:val="006B6540"/>
    <w:rsid w:val="006B65AF"/>
    <w:rsid w:val="006B6DCC"/>
    <w:rsid w:val="006B7304"/>
    <w:rsid w:val="006B7FF1"/>
    <w:rsid w:val="006C0594"/>
    <w:rsid w:val="006C062D"/>
    <w:rsid w:val="006C0859"/>
    <w:rsid w:val="006C08C8"/>
    <w:rsid w:val="006C092F"/>
    <w:rsid w:val="006C105E"/>
    <w:rsid w:val="006C1E27"/>
    <w:rsid w:val="006C26A2"/>
    <w:rsid w:val="006C2A6C"/>
    <w:rsid w:val="006C2AE8"/>
    <w:rsid w:val="006C2D16"/>
    <w:rsid w:val="006C2D4F"/>
    <w:rsid w:val="006C2E5D"/>
    <w:rsid w:val="006C372C"/>
    <w:rsid w:val="006C3BD4"/>
    <w:rsid w:val="006C3C57"/>
    <w:rsid w:val="006C3F6A"/>
    <w:rsid w:val="006C4379"/>
    <w:rsid w:val="006C47A4"/>
    <w:rsid w:val="006C4FC6"/>
    <w:rsid w:val="006C5012"/>
    <w:rsid w:val="006C581E"/>
    <w:rsid w:val="006C6281"/>
    <w:rsid w:val="006C64E5"/>
    <w:rsid w:val="006C697A"/>
    <w:rsid w:val="006C6BF5"/>
    <w:rsid w:val="006C6D1C"/>
    <w:rsid w:val="006C6FBA"/>
    <w:rsid w:val="006C70A4"/>
    <w:rsid w:val="006C7405"/>
    <w:rsid w:val="006C7D3E"/>
    <w:rsid w:val="006C7ED3"/>
    <w:rsid w:val="006D00C9"/>
    <w:rsid w:val="006D031F"/>
    <w:rsid w:val="006D0985"/>
    <w:rsid w:val="006D0CD7"/>
    <w:rsid w:val="006D1841"/>
    <w:rsid w:val="006D187C"/>
    <w:rsid w:val="006D1C2E"/>
    <w:rsid w:val="006D2CFD"/>
    <w:rsid w:val="006D334F"/>
    <w:rsid w:val="006D3868"/>
    <w:rsid w:val="006D3957"/>
    <w:rsid w:val="006D3B36"/>
    <w:rsid w:val="006D3BA9"/>
    <w:rsid w:val="006D3ED8"/>
    <w:rsid w:val="006D3F2B"/>
    <w:rsid w:val="006D43A2"/>
    <w:rsid w:val="006D4B08"/>
    <w:rsid w:val="006D4C36"/>
    <w:rsid w:val="006D4F71"/>
    <w:rsid w:val="006D4F8D"/>
    <w:rsid w:val="006D599E"/>
    <w:rsid w:val="006D5CAA"/>
    <w:rsid w:val="006D5E58"/>
    <w:rsid w:val="006D61D9"/>
    <w:rsid w:val="006D62D5"/>
    <w:rsid w:val="006D6A82"/>
    <w:rsid w:val="006D6BBF"/>
    <w:rsid w:val="006D6BDD"/>
    <w:rsid w:val="006D6CF4"/>
    <w:rsid w:val="006D6D12"/>
    <w:rsid w:val="006D6DC6"/>
    <w:rsid w:val="006D6F30"/>
    <w:rsid w:val="006D71A2"/>
    <w:rsid w:val="006D731A"/>
    <w:rsid w:val="006D7A24"/>
    <w:rsid w:val="006D7B06"/>
    <w:rsid w:val="006D7D68"/>
    <w:rsid w:val="006E0009"/>
    <w:rsid w:val="006E03C9"/>
    <w:rsid w:val="006E0601"/>
    <w:rsid w:val="006E0DD6"/>
    <w:rsid w:val="006E11A6"/>
    <w:rsid w:val="006E1709"/>
    <w:rsid w:val="006E2327"/>
    <w:rsid w:val="006E24D9"/>
    <w:rsid w:val="006E2553"/>
    <w:rsid w:val="006E2604"/>
    <w:rsid w:val="006E2C83"/>
    <w:rsid w:val="006E31BD"/>
    <w:rsid w:val="006E3507"/>
    <w:rsid w:val="006E3802"/>
    <w:rsid w:val="006E3879"/>
    <w:rsid w:val="006E4117"/>
    <w:rsid w:val="006E4159"/>
    <w:rsid w:val="006E41DF"/>
    <w:rsid w:val="006E44D1"/>
    <w:rsid w:val="006E4708"/>
    <w:rsid w:val="006E49E9"/>
    <w:rsid w:val="006E4BE5"/>
    <w:rsid w:val="006E4C81"/>
    <w:rsid w:val="006E4D76"/>
    <w:rsid w:val="006E4EAA"/>
    <w:rsid w:val="006E4F14"/>
    <w:rsid w:val="006E503F"/>
    <w:rsid w:val="006E54DD"/>
    <w:rsid w:val="006E5628"/>
    <w:rsid w:val="006E5998"/>
    <w:rsid w:val="006E59D0"/>
    <w:rsid w:val="006E5FBD"/>
    <w:rsid w:val="006E61B8"/>
    <w:rsid w:val="006E63C2"/>
    <w:rsid w:val="006E6A30"/>
    <w:rsid w:val="006E6BE2"/>
    <w:rsid w:val="006E7BBD"/>
    <w:rsid w:val="006E7CC3"/>
    <w:rsid w:val="006E7EE4"/>
    <w:rsid w:val="006F01B5"/>
    <w:rsid w:val="006F067C"/>
    <w:rsid w:val="006F08D4"/>
    <w:rsid w:val="006F0DB2"/>
    <w:rsid w:val="006F126F"/>
    <w:rsid w:val="006F1393"/>
    <w:rsid w:val="006F1510"/>
    <w:rsid w:val="006F155B"/>
    <w:rsid w:val="006F1687"/>
    <w:rsid w:val="006F17F8"/>
    <w:rsid w:val="006F17F9"/>
    <w:rsid w:val="006F19C2"/>
    <w:rsid w:val="006F1AFB"/>
    <w:rsid w:val="006F1C3A"/>
    <w:rsid w:val="006F218F"/>
    <w:rsid w:val="006F2738"/>
    <w:rsid w:val="006F2843"/>
    <w:rsid w:val="006F2E5C"/>
    <w:rsid w:val="006F341F"/>
    <w:rsid w:val="006F37A5"/>
    <w:rsid w:val="006F3A16"/>
    <w:rsid w:val="006F3A5D"/>
    <w:rsid w:val="006F3C73"/>
    <w:rsid w:val="006F40E9"/>
    <w:rsid w:val="006F44F7"/>
    <w:rsid w:val="006F4AEB"/>
    <w:rsid w:val="006F4D20"/>
    <w:rsid w:val="006F4EB9"/>
    <w:rsid w:val="006F5039"/>
    <w:rsid w:val="006F556F"/>
    <w:rsid w:val="006F5ACF"/>
    <w:rsid w:val="006F613B"/>
    <w:rsid w:val="006F642F"/>
    <w:rsid w:val="006F66D0"/>
    <w:rsid w:val="006F6938"/>
    <w:rsid w:val="006F6C61"/>
    <w:rsid w:val="006F6FDF"/>
    <w:rsid w:val="006F7603"/>
    <w:rsid w:val="006F7ABD"/>
    <w:rsid w:val="006F7F6E"/>
    <w:rsid w:val="00700214"/>
    <w:rsid w:val="007006E7"/>
    <w:rsid w:val="007007D7"/>
    <w:rsid w:val="00700812"/>
    <w:rsid w:val="00700C99"/>
    <w:rsid w:val="007011B2"/>
    <w:rsid w:val="007016F6"/>
    <w:rsid w:val="00701747"/>
    <w:rsid w:val="00702395"/>
    <w:rsid w:val="007039AB"/>
    <w:rsid w:val="0070444B"/>
    <w:rsid w:val="007045DD"/>
    <w:rsid w:val="0070468A"/>
    <w:rsid w:val="00704929"/>
    <w:rsid w:val="007049DF"/>
    <w:rsid w:val="00704A96"/>
    <w:rsid w:val="00704AA8"/>
    <w:rsid w:val="00704E6D"/>
    <w:rsid w:val="00705159"/>
    <w:rsid w:val="0070518E"/>
    <w:rsid w:val="0070530E"/>
    <w:rsid w:val="00705749"/>
    <w:rsid w:val="00705BAD"/>
    <w:rsid w:val="00705FBE"/>
    <w:rsid w:val="0070625F"/>
    <w:rsid w:val="007062A4"/>
    <w:rsid w:val="007063C7"/>
    <w:rsid w:val="00706B74"/>
    <w:rsid w:val="00706DAB"/>
    <w:rsid w:val="00707054"/>
    <w:rsid w:val="007070AE"/>
    <w:rsid w:val="00707319"/>
    <w:rsid w:val="007075D8"/>
    <w:rsid w:val="007076FC"/>
    <w:rsid w:val="007102DA"/>
    <w:rsid w:val="0071049F"/>
    <w:rsid w:val="007104AB"/>
    <w:rsid w:val="0071082B"/>
    <w:rsid w:val="00711130"/>
    <w:rsid w:val="007112D8"/>
    <w:rsid w:val="007118C0"/>
    <w:rsid w:val="00711BB1"/>
    <w:rsid w:val="00712263"/>
    <w:rsid w:val="0071258B"/>
    <w:rsid w:val="00712B2A"/>
    <w:rsid w:val="00713372"/>
    <w:rsid w:val="007139DC"/>
    <w:rsid w:val="007139F5"/>
    <w:rsid w:val="00713CAB"/>
    <w:rsid w:val="00713FDD"/>
    <w:rsid w:val="00713FED"/>
    <w:rsid w:val="007141F5"/>
    <w:rsid w:val="007142CA"/>
    <w:rsid w:val="00714309"/>
    <w:rsid w:val="0071439E"/>
    <w:rsid w:val="0071447C"/>
    <w:rsid w:val="007145A2"/>
    <w:rsid w:val="00714607"/>
    <w:rsid w:val="00714E1C"/>
    <w:rsid w:val="007152B3"/>
    <w:rsid w:val="00715388"/>
    <w:rsid w:val="0071569E"/>
    <w:rsid w:val="00715BDB"/>
    <w:rsid w:val="00715D07"/>
    <w:rsid w:val="00715DA6"/>
    <w:rsid w:val="00715F25"/>
    <w:rsid w:val="0071621D"/>
    <w:rsid w:val="0071696F"/>
    <w:rsid w:val="007169C3"/>
    <w:rsid w:val="007169FF"/>
    <w:rsid w:val="00716D20"/>
    <w:rsid w:val="00716E14"/>
    <w:rsid w:val="0071714F"/>
    <w:rsid w:val="00717438"/>
    <w:rsid w:val="00717477"/>
    <w:rsid w:val="00717D1F"/>
    <w:rsid w:val="007200E1"/>
    <w:rsid w:val="00720294"/>
    <w:rsid w:val="00720858"/>
    <w:rsid w:val="00720A0C"/>
    <w:rsid w:val="00720A2E"/>
    <w:rsid w:val="00720DA3"/>
    <w:rsid w:val="00721030"/>
    <w:rsid w:val="0072137F"/>
    <w:rsid w:val="00721396"/>
    <w:rsid w:val="00721B7F"/>
    <w:rsid w:val="00721BAE"/>
    <w:rsid w:val="00721CB9"/>
    <w:rsid w:val="00722E90"/>
    <w:rsid w:val="007230FC"/>
    <w:rsid w:val="00723872"/>
    <w:rsid w:val="007239F1"/>
    <w:rsid w:val="00723C21"/>
    <w:rsid w:val="00723E3B"/>
    <w:rsid w:val="00723EE7"/>
    <w:rsid w:val="00723FA4"/>
    <w:rsid w:val="007242CD"/>
    <w:rsid w:val="0072456C"/>
    <w:rsid w:val="00724A3F"/>
    <w:rsid w:val="00724E74"/>
    <w:rsid w:val="007259C0"/>
    <w:rsid w:val="00725B71"/>
    <w:rsid w:val="00725D95"/>
    <w:rsid w:val="0072662A"/>
    <w:rsid w:val="0072669A"/>
    <w:rsid w:val="0072683E"/>
    <w:rsid w:val="007269EF"/>
    <w:rsid w:val="00726DA6"/>
    <w:rsid w:val="00727466"/>
    <w:rsid w:val="007279DB"/>
    <w:rsid w:val="00727CAF"/>
    <w:rsid w:val="00727EFD"/>
    <w:rsid w:val="0073064C"/>
    <w:rsid w:val="00730AC7"/>
    <w:rsid w:val="00730E44"/>
    <w:rsid w:val="0073127A"/>
    <w:rsid w:val="007319B5"/>
    <w:rsid w:val="007319E0"/>
    <w:rsid w:val="007322D7"/>
    <w:rsid w:val="00732543"/>
    <w:rsid w:val="00732D55"/>
    <w:rsid w:val="00733313"/>
    <w:rsid w:val="007338B0"/>
    <w:rsid w:val="00733AF5"/>
    <w:rsid w:val="00733AF9"/>
    <w:rsid w:val="00733CA8"/>
    <w:rsid w:val="007342E1"/>
    <w:rsid w:val="0073445F"/>
    <w:rsid w:val="0073454D"/>
    <w:rsid w:val="007346B9"/>
    <w:rsid w:val="00734755"/>
    <w:rsid w:val="00734A59"/>
    <w:rsid w:val="00734A86"/>
    <w:rsid w:val="00734F48"/>
    <w:rsid w:val="00735197"/>
    <w:rsid w:val="0073527D"/>
    <w:rsid w:val="00735504"/>
    <w:rsid w:val="00735A70"/>
    <w:rsid w:val="00735D05"/>
    <w:rsid w:val="00735D40"/>
    <w:rsid w:val="00736371"/>
    <w:rsid w:val="007363C4"/>
    <w:rsid w:val="00736549"/>
    <w:rsid w:val="00736A23"/>
    <w:rsid w:val="00736B67"/>
    <w:rsid w:val="00737348"/>
    <w:rsid w:val="0073745F"/>
    <w:rsid w:val="007374EF"/>
    <w:rsid w:val="0073771C"/>
    <w:rsid w:val="007377DC"/>
    <w:rsid w:val="00737820"/>
    <w:rsid w:val="007379A4"/>
    <w:rsid w:val="00737AB3"/>
    <w:rsid w:val="00737ECB"/>
    <w:rsid w:val="00740176"/>
    <w:rsid w:val="0074070D"/>
    <w:rsid w:val="00740A0F"/>
    <w:rsid w:val="00740E7C"/>
    <w:rsid w:val="0074101D"/>
    <w:rsid w:val="00741BCE"/>
    <w:rsid w:val="00741CFC"/>
    <w:rsid w:val="007422E3"/>
    <w:rsid w:val="00742309"/>
    <w:rsid w:val="00742795"/>
    <w:rsid w:val="00742919"/>
    <w:rsid w:val="00743172"/>
    <w:rsid w:val="0074351F"/>
    <w:rsid w:val="00743668"/>
    <w:rsid w:val="007436F8"/>
    <w:rsid w:val="0074493D"/>
    <w:rsid w:val="00744CC9"/>
    <w:rsid w:val="007451FF"/>
    <w:rsid w:val="007452F8"/>
    <w:rsid w:val="007454BC"/>
    <w:rsid w:val="00745979"/>
    <w:rsid w:val="00745C16"/>
    <w:rsid w:val="00745C80"/>
    <w:rsid w:val="00746305"/>
    <w:rsid w:val="00746D7E"/>
    <w:rsid w:val="00746E6C"/>
    <w:rsid w:val="007470D6"/>
    <w:rsid w:val="00747153"/>
    <w:rsid w:val="007477A2"/>
    <w:rsid w:val="0074791F"/>
    <w:rsid w:val="00747D29"/>
    <w:rsid w:val="00750FE1"/>
    <w:rsid w:val="00750FED"/>
    <w:rsid w:val="00751675"/>
    <w:rsid w:val="00751823"/>
    <w:rsid w:val="007518D0"/>
    <w:rsid w:val="007518D9"/>
    <w:rsid w:val="00751B3D"/>
    <w:rsid w:val="00751F8F"/>
    <w:rsid w:val="00752077"/>
    <w:rsid w:val="0075224D"/>
    <w:rsid w:val="007526DC"/>
    <w:rsid w:val="007526EF"/>
    <w:rsid w:val="0075276B"/>
    <w:rsid w:val="00752879"/>
    <w:rsid w:val="00752968"/>
    <w:rsid w:val="00752AA5"/>
    <w:rsid w:val="00752B1C"/>
    <w:rsid w:val="00752C91"/>
    <w:rsid w:val="00752DD3"/>
    <w:rsid w:val="0075313B"/>
    <w:rsid w:val="007532A7"/>
    <w:rsid w:val="007536AA"/>
    <w:rsid w:val="00753C18"/>
    <w:rsid w:val="00753CF1"/>
    <w:rsid w:val="00753D12"/>
    <w:rsid w:val="00753EB0"/>
    <w:rsid w:val="007541E3"/>
    <w:rsid w:val="007542D1"/>
    <w:rsid w:val="00754376"/>
    <w:rsid w:val="00754881"/>
    <w:rsid w:val="00755141"/>
    <w:rsid w:val="00755BF7"/>
    <w:rsid w:val="007561DF"/>
    <w:rsid w:val="00756460"/>
    <w:rsid w:val="00756774"/>
    <w:rsid w:val="00756900"/>
    <w:rsid w:val="00756C36"/>
    <w:rsid w:val="00756E16"/>
    <w:rsid w:val="0075709F"/>
    <w:rsid w:val="007572E2"/>
    <w:rsid w:val="00757585"/>
    <w:rsid w:val="007575D0"/>
    <w:rsid w:val="007577C0"/>
    <w:rsid w:val="00757B0E"/>
    <w:rsid w:val="00760143"/>
    <w:rsid w:val="0076025D"/>
    <w:rsid w:val="00760379"/>
    <w:rsid w:val="0076072E"/>
    <w:rsid w:val="0076094A"/>
    <w:rsid w:val="00760A75"/>
    <w:rsid w:val="0076140A"/>
    <w:rsid w:val="00761890"/>
    <w:rsid w:val="00761AE6"/>
    <w:rsid w:val="00761C8C"/>
    <w:rsid w:val="00761EAA"/>
    <w:rsid w:val="0076231D"/>
    <w:rsid w:val="00762584"/>
    <w:rsid w:val="00762A38"/>
    <w:rsid w:val="00762A7F"/>
    <w:rsid w:val="00762D72"/>
    <w:rsid w:val="00762F52"/>
    <w:rsid w:val="00762F76"/>
    <w:rsid w:val="007631A4"/>
    <w:rsid w:val="007632BB"/>
    <w:rsid w:val="007633AC"/>
    <w:rsid w:val="00763582"/>
    <w:rsid w:val="0076383E"/>
    <w:rsid w:val="007639E6"/>
    <w:rsid w:val="00763A7F"/>
    <w:rsid w:val="00763CE0"/>
    <w:rsid w:val="00763DCE"/>
    <w:rsid w:val="00764265"/>
    <w:rsid w:val="00764821"/>
    <w:rsid w:val="007648E3"/>
    <w:rsid w:val="00764AFE"/>
    <w:rsid w:val="00764C62"/>
    <w:rsid w:val="007652AD"/>
    <w:rsid w:val="00765A04"/>
    <w:rsid w:val="00765ABD"/>
    <w:rsid w:val="00765E71"/>
    <w:rsid w:val="0076608E"/>
    <w:rsid w:val="007664B0"/>
    <w:rsid w:val="007665CE"/>
    <w:rsid w:val="00766942"/>
    <w:rsid w:val="00766B92"/>
    <w:rsid w:val="00766E99"/>
    <w:rsid w:val="00767140"/>
    <w:rsid w:val="0076735D"/>
    <w:rsid w:val="007673AB"/>
    <w:rsid w:val="007675A8"/>
    <w:rsid w:val="00767809"/>
    <w:rsid w:val="00767D06"/>
    <w:rsid w:val="00767E58"/>
    <w:rsid w:val="00767EFD"/>
    <w:rsid w:val="007700AD"/>
    <w:rsid w:val="00770D29"/>
    <w:rsid w:val="007711E4"/>
    <w:rsid w:val="00771929"/>
    <w:rsid w:val="00771AD1"/>
    <w:rsid w:val="00771AE7"/>
    <w:rsid w:val="00771E64"/>
    <w:rsid w:val="00772EF7"/>
    <w:rsid w:val="007732E5"/>
    <w:rsid w:val="00773413"/>
    <w:rsid w:val="00773476"/>
    <w:rsid w:val="00773590"/>
    <w:rsid w:val="007738BB"/>
    <w:rsid w:val="00773FC9"/>
    <w:rsid w:val="00774299"/>
    <w:rsid w:val="0077431A"/>
    <w:rsid w:val="00774469"/>
    <w:rsid w:val="0077477D"/>
    <w:rsid w:val="007747AD"/>
    <w:rsid w:val="007749BA"/>
    <w:rsid w:val="00774C6F"/>
    <w:rsid w:val="007750D7"/>
    <w:rsid w:val="00775110"/>
    <w:rsid w:val="00775311"/>
    <w:rsid w:val="00775A13"/>
    <w:rsid w:val="00775DAB"/>
    <w:rsid w:val="00775DE0"/>
    <w:rsid w:val="007761EC"/>
    <w:rsid w:val="00776673"/>
    <w:rsid w:val="00776AD0"/>
    <w:rsid w:val="00776ADE"/>
    <w:rsid w:val="00776B04"/>
    <w:rsid w:val="00776B05"/>
    <w:rsid w:val="00776BF8"/>
    <w:rsid w:val="0077722D"/>
    <w:rsid w:val="0077748E"/>
    <w:rsid w:val="0077758F"/>
    <w:rsid w:val="007775B4"/>
    <w:rsid w:val="007802CD"/>
    <w:rsid w:val="007803C4"/>
    <w:rsid w:val="007806E8"/>
    <w:rsid w:val="00780780"/>
    <w:rsid w:val="00780BEE"/>
    <w:rsid w:val="0078129C"/>
    <w:rsid w:val="0078143B"/>
    <w:rsid w:val="0078165F"/>
    <w:rsid w:val="00781B1C"/>
    <w:rsid w:val="00781CFB"/>
    <w:rsid w:val="007820F7"/>
    <w:rsid w:val="00782315"/>
    <w:rsid w:val="00782A47"/>
    <w:rsid w:val="00782E01"/>
    <w:rsid w:val="00782ECB"/>
    <w:rsid w:val="00782FE9"/>
    <w:rsid w:val="007832C0"/>
    <w:rsid w:val="007837B7"/>
    <w:rsid w:val="00784111"/>
    <w:rsid w:val="00784734"/>
    <w:rsid w:val="00784AB7"/>
    <w:rsid w:val="00784D36"/>
    <w:rsid w:val="00784DFC"/>
    <w:rsid w:val="007850A0"/>
    <w:rsid w:val="00785157"/>
    <w:rsid w:val="007858BB"/>
    <w:rsid w:val="0078594F"/>
    <w:rsid w:val="00785C5C"/>
    <w:rsid w:val="00785E82"/>
    <w:rsid w:val="00786182"/>
    <w:rsid w:val="007867A8"/>
    <w:rsid w:val="0078687B"/>
    <w:rsid w:val="007878D2"/>
    <w:rsid w:val="00787F52"/>
    <w:rsid w:val="0079032F"/>
    <w:rsid w:val="00790507"/>
    <w:rsid w:val="00790656"/>
    <w:rsid w:val="00790AAA"/>
    <w:rsid w:val="00790D81"/>
    <w:rsid w:val="00790FB6"/>
    <w:rsid w:val="007919E4"/>
    <w:rsid w:val="00791A54"/>
    <w:rsid w:val="00791B14"/>
    <w:rsid w:val="00792430"/>
    <w:rsid w:val="007924B0"/>
    <w:rsid w:val="007925A2"/>
    <w:rsid w:val="007925F6"/>
    <w:rsid w:val="007928BB"/>
    <w:rsid w:val="0079296F"/>
    <w:rsid w:val="007929BD"/>
    <w:rsid w:val="00792A5B"/>
    <w:rsid w:val="00792B3D"/>
    <w:rsid w:val="00792BAF"/>
    <w:rsid w:val="00792EB4"/>
    <w:rsid w:val="0079330C"/>
    <w:rsid w:val="00793A52"/>
    <w:rsid w:val="00793B99"/>
    <w:rsid w:val="00793D60"/>
    <w:rsid w:val="00793F69"/>
    <w:rsid w:val="00794190"/>
    <w:rsid w:val="00794381"/>
    <w:rsid w:val="0079468B"/>
    <w:rsid w:val="007946E1"/>
    <w:rsid w:val="0079484D"/>
    <w:rsid w:val="007948B6"/>
    <w:rsid w:val="007948CC"/>
    <w:rsid w:val="00794A92"/>
    <w:rsid w:val="00794C30"/>
    <w:rsid w:val="00794D87"/>
    <w:rsid w:val="0079590E"/>
    <w:rsid w:val="00795948"/>
    <w:rsid w:val="00795CD6"/>
    <w:rsid w:val="00795F08"/>
    <w:rsid w:val="00795F3F"/>
    <w:rsid w:val="007961B4"/>
    <w:rsid w:val="007964A9"/>
    <w:rsid w:val="00796503"/>
    <w:rsid w:val="00796505"/>
    <w:rsid w:val="007968C9"/>
    <w:rsid w:val="00796A17"/>
    <w:rsid w:val="00796A89"/>
    <w:rsid w:val="00796CE5"/>
    <w:rsid w:val="00796CF7"/>
    <w:rsid w:val="00796D4A"/>
    <w:rsid w:val="007971C5"/>
    <w:rsid w:val="00797E10"/>
    <w:rsid w:val="007A019C"/>
    <w:rsid w:val="007A0229"/>
    <w:rsid w:val="007A02C8"/>
    <w:rsid w:val="007A0CE1"/>
    <w:rsid w:val="007A1C5D"/>
    <w:rsid w:val="007A1DAF"/>
    <w:rsid w:val="007A2600"/>
    <w:rsid w:val="007A2FAF"/>
    <w:rsid w:val="007A30E1"/>
    <w:rsid w:val="007A3225"/>
    <w:rsid w:val="007A326E"/>
    <w:rsid w:val="007A37D8"/>
    <w:rsid w:val="007A3A61"/>
    <w:rsid w:val="007A4259"/>
    <w:rsid w:val="007A43C4"/>
    <w:rsid w:val="007A4A33"/>
    <w:rsid w:val="007A4B70"/>
    <w:rsid w:val="007A4D3C"/>
    <w:rsid w:val="007A541B"/>
    <w:rsid w:val="007A54E2"/>
    <w:rsid w:val="007A5681"/>
    <w:rsid w:val="007A5B6C"/>
    <w:rsid w:val="007A5BDF"/>
    <w:rsid w:val="007A5D88"/>
    <w:rsid w:val="007A5EEC"/>
    <w:rsid w:val="007A600F"/>
    <w:rsid w:val="007A62E7"/>
    <w:rsid w:val="007A68CF"/>
    <w:rsid w:val="007A702B"/>
    <w:rsid w:val="007A7104"/>
    <w:rsid w:val="007A72C4"/>
    <w:rsid w:val="007A7452"/>
    <w:rsid w:val="007A7575"/>
    <w:rsid w:val="007A7592"/>
    <w:rsid w:val="007A79F0"/>
    <w:rsid w:val="007B03E2"/>
    <w:rsid w:val="007B03FE"/>
    <w:rsid w:val="007B0C19"/>
    <w:rsid w:val="007B0D83"/>
    <w:rsid w:val="007B101E"/>
    <w:rsid w:val="007B1142"/>
    <w:rsid w:val="007B13BF"/>
    <w:rsid w:val="007B168E"/>
    <w:rsid w:val="007B1DE7"/>
    <w:rsid w:val="007B1E1F"/>
    <w:rsid w:val="007B1F58"/>
    <w:rsid w:val="007B24D0"/>
    <w:rsid w:val="007B24F3"/>
    <w:rsid w:val="007B2A00"/>
    <w:rsid w:val="007B3206"/>
    <w:rsid w:val="007B34C2"/>
    <w:rsid w:val="007B3963"/>
    <w:rsid w:val="007B3CE2"/>
    <w:rsid w:val="007B3D23"/>
    <w:rsid w:val="007B4065"/>
    <w:rsid w:val="007B40DE"/>
    <w:rsid w:val="007B4165"/>
    <w:rsid w:val="007B4717"/>
    <w:rsid w:val="007B4B6C"/>
    <w:rsid w:val="007B5009"/>
    <w:rsid w:val="007B5463"/>
    <w:rsid w:val="007B5E4E"/>
    <w:rsid w:val="007B60AF"/>
    <w:rsid w:val="007B63C0"/>
    <w:rsid w:val="007B64F3"/>
    <w:rsid w:val="007B6768"/>
    <w:rsid w:val="007B67C1"/>
    <w:rsid w:val="007B6A37"/>
    <w:rsid w:val="007B6C86"/>
    <w:rsid w:val="007B775A"/>
    <w:rsid w:val="007B7DD4"/>
    <w:rsid w:val="007B7F68"/>
    <w:rsid w:val="007C00F7"/>
    <w:rsid w:val="007C01AD"/>
    <w:rsid w:val="007C0664"/>
    <w:rsid w:val="007C0D2E"/>
    <w:rsid w:val="007C0EFB"/>
    <w:rsid w:val="007C1190"/>
    <w:rsid w:val="007C12E6"/>
    <w:rsid w:val="007C178C"/>
    <w:rsid w:val="007C1B8E"/>
    <w:rsid w:val="007C22D2"/>
    <w:rsid w:val="007C2845"/>
    <w:rsid w:val="007C2A14"/>
    <w:rsid w:val="007C2EF6"/>
    <w:rsid w:val="007C3A43"/>
    <w:rsid w:val="007C3B45"/>
    <w:rsid w:val="007C3DCE"/>
    <w:rsid w:val="007C4234"/>
    <w:rsid w:val="007C47CE"/>
    <w:rsid w:val="007C4F0E"/>
    <w:rsid w:val="007C5025"/>
    <w:rsid w:val="007C5223"/>
    <w:rsid w:val="007C5745"/>
    <w:rsid w:val="007C575F"/>
    <w:rsid w:val="007C5762"/>
    <w:rsid w:val="007C5854"/>
    <w:rsid w:val="007C5C62"/>
    <w:rsid w:val="007C6548"/>
    <w:rsid w:val="007C677A"/>
    <w:rsid w:val="007C6E85"/>
    <w:rsid w:val="007C7DB9"/>
    <w:rsid w:val="007D01D0"/>
    <w:rsid w:val="007D04BA"/>
    <w:rsid w:val="007D0560"/>
    <w:rsid w:val="007D06C1"/>
    <w:rsid w:val="007D0881"/>
    <w:rsid w:val="007D0926"/>
    <w:rsid w:val="007D117B"/>
    <w:rsid w:val="007D1190"/>
    <w:rsid w:val="007D2018"/>
    <w:rsid w:val="007D2071"/>
    <w:rsid w:val="007D213E"/>
    <w:rsid w:val="007D2373"/>
    <w:rsid w:val="007D238F"/>
    <w:rsid w:val="007D2467"/>
    <w:rsid w:val="007D2A17"/>
    <w:rsid w:val="007D2D9D"/>
    <w:rsid w:val="007D2FB3"/>
    <w:rsid w:val="007D365B"/>
    <w:rsid w:val="007D3FEC"/>
    <w:rsid w:val="007D41DD"/>
    <w:rsid w:val="007D442F"/>
    <w:rsid w:val="007D4479"/>
    <w:rsid w:val="007D44D6"/>
    <w:rsid w:val="007D46A3"/>
    <w:rsid w:val="007D47D9"/>
    <w:rsid w:val="007D498B"/>
    <w:rsid w:val="007D4B77"/>
    <w:rsid w:val="007D4F02"/>
    <w:rsid w:val="007D5B5F"/>
    <w:rsid w:val="007D5F83"/>
    <w:rsid w:val="007D5F8C"/>
    <w:rsid w:val="007D6231"/>
    <w:rsid w:val="007D678A"/>
    <w:rsid w:val="007D6987"/>
    <w:rsid w:val="007D6FC9"/>
    <w:rsid w:val="007D7024"/>
    <w:rsid w:val="007D7370"/>
    <w:rsid w:val="007E094E"/>
    <w:rsid w:val="007E0C6A"/>
    <w:rsid w:val="007E0CA4"/>
    <w:rsid w:val="007E0EA7"/>
    <w:rsid w:val="007E0F03"/>
    <w:rsid w:val="007E1101"/>
    <w:rsid w:val="007E1103"/>
    <w:rsid w:val="007E12F5"/>
    <w:rsid w:val="007E1545"/>
    <w:rsid w:val="007E1FAF"/>
    <w:rsid w:val="007E2260"/>
    <w:rsid w:val="007E22D0"/>
    <w:rsid w:val="007E2CDF"/>
    <w:rsid w:val="007E2E08"/>
    <w:rsid w:val="007E2F04"/>
    <w:rsid w:val="007E326C"/>
    <w:rsid w:val="007E36A0"/>
    <w:rsid w:val="007E3755"/>
    <w:rsid w:val="007E3992"/>
    <w:rsid w:val="007E3ECB"/>
    <w:rsid w:val="007E40C8"/>
    <w:rsid w:val="007E40D7"/>
    <w:rsid w:val="007E49BF"/>
    <w:rsid w:val="007E4D4C"/>
    <w:rsid w:val="007E5005"/>
    <w:rsid w:val="007E5097"/>
    <w:rsid w:val="007E50C8"/>
    <w:rsid w:val="007E5B57"/>
    <w:rsid w:val="007E5C5D"/>
    <w:rsid w:val="007E5E6B"/>
    <w:rsid w:val="007E61A5"/>
    <w:rsid w:val="007E62CF"/>
    <w:rsid w:val="007E6335"/>
    <w:rsid w:val="007E649D"/>
    <w:rsid w:val="007E67A9"/>
    <w:rsid w:val="007E696D"/>
    <w:rsid w:val="007E6A3B"/>
    <w:rsid w:val="007E6C2C"/>
    <w:rsid w:val="007E75D1"/>
    <w:rsid w:val="007E76DC"/>
    <w:rsid w:val="007E7876"/>
    <w:rsid w:val="007E7F7C"/>
    <w:rsid w:val="007F0074"/>
    <w:rsid w:val="007F0B37"/>
    <w:rsid w:val="007F0EC4"/>
    <w:rsid w:val="007F11CC"/>
    <w:rsid w:val="007F1CB0"/>
    <w:rsid w:val="007F1D3F"/>
    <w:rsid w:val="007F1E9C"/>
    <w:rsid w:val="007F1FD3"/>
    <w:rsid w:val="007F22F6"/>
    <w:rsid w:val="007F2456"/>
    <w:rsid w:val="007F293E"/>
    <w:rsid w:val="007F2E6B"/>
    <w:rsid w:val="007F2EE6"/>
    <w:rsid w:val="007F30CB"/>
    <w:rsid w:val="007F3584"/>
    <w:rsid w:val="007F37C0"/>
    <w:rsid w:val="007F3A8B"/>
    <w:rsid w:val="007F3BEC"/>
    <w:rsid w:val="007F3D5A"/>
    <w:rsid w:val="007F3DAA"/>
    <w:rsid w:val="007F3E36"/>
    <w:rsid w:val="007F4263"/>
    <w:rsid w:val="007F4963"/>
    <w:rsid w:val="007F49CF"/>
    <w:rsid w:val="007F4D2E"/>
    <w:rsid w:val="007F4D93"/>
    <w:rsid w:val="007F5075"/>
    <w:rsid w:val="007F52E7"/>
    <w:rsid w:val="007F52F5"/>
    <w:rsid w:val="007F5815"/>
    <w:rsid w:val="007F5864"/>
    <w:rsid w:val="007F5BA2"/>
    <w:rsid w:val="007F5BA8"/>
    <w:rsid w:val="007F5D28"/>
    <w:rsid w:val="007F609A"/>
    <w:rsid w:val="007F67C1"/>
    <w:rsid w:val="007F68B0"/>
    <w:rsid w:val="007F6E33"/>
    <w:rsid w:val="007F6F2B"/>
    <w:rsid w:val="007F7161"/>
    <w:rsid w:val="007F725E"/>
    <w:rsid w:val="007F72F3"/>
    <w:rsid w:val="007F7319"/>
    <w:rsid w:val="007F7382"/>
    <w:rsid w:val="007F7536"/>
    <w:rsid w:val="007F76A5"/>
    <w:rsid w:val="007F7A69"/>
    <w:rsid w:val="007F7A70"/>
    <w:rsid w:val="007F7CAC"/>
    <w:rsid w:val="007F7E3E"/>
    <w:rsid w:val="00800212"/>
    <w:rsid w:val="00800218"/>
    <w:rsid w:val="0080028E"/>
    <w:rsid w:val="008003C9"/>
    <w:rsid w:val="008009C7"/>
    <w:rsid w:val="00800E79"/>
    <w:rsid w:val="0080110D"/>
    <w:rsid w:val="00801C14"/>
    <w:rsid w:val="00801C26"/>
    <w:rsid w:val="00801DF3"/>
    <w:rsid w:val="008022E3"/>
    <w:rsid w:val="008023FA"/>
    <w:rsid w:val="008025CA"/>
    <w:rsid w:val="0080260E"/>
    <w:rsid w:val="00802870"/>
    <w:rsid w:val="00802D47"/>
    <w:rsid w:val="00803104"/>
    <w:rsid w:val="0080319C"/>
    <w:rsid w:val="008031B1"/>
    <w:rsid w:val="00803E4E"/>
    <w:rsid w:val="0080400E"/>
    <w:rsid w:val="008040E3"/>
    <w:rsid w:val="008042BE"/>
    <w:rsid w:val="00804559"/>
    <w:rsid w:val="008046A4"/>
    <w:rsid w:val="00804721"/>
    <w:rsid w:val="0080492F"/>
    <w:rsid w:val="00804A61"/>
    <w:rsid w:val="00804E68"/>
    <w:rsid w:val="00805090"/>
    <w:rsid w:val="0080521F"/>
    <w:rsid w:val="00805763"/>
    <w:rsid w:val="00805C6C"/>
    <w:rsid w:val="00805DA1"/>
    <w:rsid w:val="0080632A"/>
    <w:rsid w:val="008063FA"/>
    <w:rsid w:val="0080698B"/>
    <w:rsid w:val="00806C37"/>
    <w:rsid w:val="00806CDB"/>
    <w:rsid w:val="00806DE4"/>
    <w:rsid w:val="00807287"/>
    <w:rsid w:val="008078C4"/>
    <w:rsid w:val="00807E84"/>
    <w:rsid w:val="0081024E"/>
    <w:rsid w:val="008104BC"/>
    <w:rsid w:val="008104E9"/>
    <w:rsid w:val="00810C46"/>
    <w:rsid w:val="00810CE2"/>
    <w:rsid w:val="00810D88"/>
    <w:rsid w:val="00810E15"/>
    <w:rsid w:val="008120E4"/>
    <w:rsid w:val="0081212A"/>
    <w:rsid w:val="00812C63"/>
    <w:rsid w:val="00812E23"/>
    <w:rsid w:val="008131DC"/>
    <w:rsid w:val="008132E7"/>
    <w:rsid w:val="0081336C"/>
    <w:rsid w:val="00813426"/>
    <w:rsid w:val="0081350D"/>
    <w:rsid w:val="008136FF"/>
    <w:rsid w:val="00814558"/>
    <w:rsid w:val="008149EA"/>
    <w:rsid w:val="00814D34"/>
    <w:rsid w:val="00815217"/>
    <w:rsid w:val="00815504"/>
    <w:rsid w:val="0081581F"/>
    <w:rsid w:val="008159BB"/>
    <w:rsid w:val="00816255"/>
    <w:rsid w:val="00816569"/>
    <w:rsid w:val="0081660C"/>
    <w:rsid w:val="0081663A"/>
    <w:rsid w:val="0081684D"/>
    <w:rsid w:val="00816F58"/>
    <w:rsid w:val="0082020C"/>
    <w:rsid w:val="008204F2"/>
    <w:rsid w:val="0082074C"/>
    <w:rsid w:val="00820E23"/>
    <w:rsid w:val="008210BB"/>
    <w:rsid w:val="008214A8"/>
    <w:rsid w:val="0082169A"/>
    <w:rsid w:val="008219FC"/>
    <w:rsid w:val="00821AC4"/>
    <w:rsid w:val="00821B2C"/>
    <w:rsid w:val="00822002"/>
    <w:rsid w:val="008224D8"/>
    <w:rsid w:val="00822706"/>
    <w:rsid w:val="00822BED"/>
    <w:rsid w:val="00822EE5"/>
    <w:rsid w:val="00822F12"/>
    <w:rsid w:val="008231D3"/>
    <w:rsid w:val="00823425"/>
    <w:rsid w:val="00823A8B"/>
    <w:rsid w:val="008241B4"/>
    <w:rsid w:val="00824277"/>
    <w:rsid w:val="0082488E"/>
    <w:rsid w:val="008248A8"/>
    <w:rsid w:val="008249FB"/>
    <w:rsid w:val="00824B55"/>
    <w:rsid w:val="00824E1A"/>
    <w:rsid w:val="0082500C"/>
    <w:rsid w:val="00825288"/>
    <w:rsid w:val="00825465"/>
    <w:rsid w:val="008257AE"/>
    <w:rsid w:val="00825E73"/>
    <w:rsid w:val="0082628D"/>
    <w:rsid w:val="008263E9"/>
    <w:rsid w:val="00826582"/>
    <w:rsid w:val="008265B3"/>
    <w:rsid w:val="00826AFE"/>
    <w:rsid w:val="0082700F"/>
    <w:rsid w:val="008271D5"/>
    <w:rsid w:val="00827503"/>
    <w:rsid w:val="00827AE5"/>
    <w:rsid w:val="008301F7"/>
    <w:rsid w:val="00830864"/>
    <w:rsid w:val="00830A6C"/>
    <w:rsid w:val="00830D09"/>
    <w:rsid w:val="00831004"/>
    <w:rsid w:val="008310C0"/>
    <w:rsid w:val="008314AD"/>
    <w:rsid w:val="008314B9"/>
    <w:rsid w:val="008316C5"/>
    <w:rsid w:val="008316C8"/>
    <w:rsid w:val="00831795"/>
    <w:rsid w:val="00831C76"/>
    <w:rsid w:val="00831CF5"/>
    <w:rsid w:val="00831DB3"/>
    <w:rsid w:val="00831E2D"/>
    <w:rsid w:val="008321F5"/>
    <w:rsid w:val="00832363"/>
    <w:rsid w:val="00832D27"/>
    <w:rsid w:val="00832F99"/>
    <w:rsid w:val="0083349C"/>
    <w:rsid w:val="00833544"/>
    <w:rsid w:val="00833D9C"/>
    <w:rsid w:val="00833E9A"/>
    <w:rsid w:val="0083410A"/>
    <w:rsid w:val="00834110"/>
    <w:rsid w:val="00834A44"/>
    <w:rsid w:val="00834E5F"/>
    <w:rsid w:val="00835233"/>
    <w:rsid w:val="0083528B"/>
    <w:rsid w:val="00835301"/>
    <w:rsid w:val="00835396"/>
    <w:rsid w:val="008354D5"/>
    <w:rsid w:val="00835559"/>
    <w:rsid w:val="00835F81"/>
    <w:rsid w:val="008360B2"/>
    <w:rsid w:val="0083620A"/>
    <w:rsid w:val="0083637F"/>
    <w:rsid w:val="00836935"/>
    <w:rsid w:val="00836C7B"/>
    <w:rsid w:val="00836DCE"/>
    <w:rsid w:val="00837047"/>
    <w:rsid w:val="00837C91"/>
    <w:rsid w:val="00837DBD"/>
    <w:rsid w:val="008404F9"/>
    <w:rsid w:val="008406CD"/>
    <w:rsid w:val="008409A5"/>
    <w:rsid w:val="00840B88"/>
    <w:rsid w:val="00840D7A"/>
    <w:rsid w:val="00840DA5"/>
    <w:rsid w:val="00841164"/>
    <w:rsid w:val="008414F4"/>
    <w:rsid w:val="00841547"/>
    <w:rsid w:val="0084199F"/>
    <w:rsid w:val="00841A6A"/>
    <w:rsid w:val="00841CD1"/>
    <w:rsid w:val="00841FC8"/>
    <w:rsid w:val="008425CB"/>
    <w:rsid w:val="00842617"/>
    <w:rsid w:val="00842851"/>
    <w:rsid w:val="00842880"/>
    <w:rsid w:val="008428BA"/>
    <w:rsid w:val="00843285"/>
    <w:rsid w:val="008433BB"/>
    <w:rsid w:val="00843AA8"/>
    <w:rsid w:val="00843D3A"/>
    <w:rsid w:val="0084414B"/>
    <w:rsid w:val="00844690"/>
    <w:rsid w:val="00844C87"/>
    <w:rsid w:val="00844CFC"/>
    <w:rsid w:val="00844DCE"/>
    <w:rsid w:val="008450BD"/>
    <w:rsid w:val="008452CB"/>
    <w:rsid w:val="0084583C"/>
    <w:rsid w:val="00845B30"/>
    <w:rsid w:val="00845D9B"/>
    <w:rsid w:val="00845DDB"/>
    <w:rsid w:val="0084672D"/>
    <w:rsid w:val="00846737"/>
    <w:rsid w:val="008467CF"/>
    <w:rsid w:val="00846806"/>
    <w:rsid w:val="00846B70"/>
    <w:rsid w:val="00847404"/>
    <w:rsid w:val="00847499"/>
    <w:rsid w:val="00847642"/>
    <w:rsid w:val="00847719"/>
    <w:rsid w:val="00847B95"/>
    <w:rsid w:val="008504AD"/>
    <w:rsid w:val="00850730"/>
    <w:rsid w:val="008509FA"/>
    <w:rsid w:val="00850CED"/>
    <w:rsid w:val="008510C5"/>
    <w:rsid w:val="00851365"/>
    <w:rsid w:val="00851B89"/>
    <w:rsid w:val="00851B9C"/>
    <w:rsid w:val="00851C49"/>
    <w:rsid w:val="00851ECB"/>
    <w:rsid w:val="00852244"/>
    <w:rsid w:val="008523F1"/>
    <w:rsid w:val="0085258C"/>
    <w:rsid w:val="00852E15"/>
    <w:rsid w:val="00853024"/>
    <w:rsid w:val="008530D7"/>
    <w:rsid w:val="008531F6"/>
    <w:rsid w:val="00853228"/>
    <w:rsid w:val="00853316"/>
    <w:rsid w:val="00853A3D"/>
    <w:rsid w:val="00853F33"/>
    <w:rsid w:val="00854860"/>
    <w:rsid w:val="008549AB"/>
    <w:rsid w:val="00854AE5"/>
    <w:rsid w:val="00854DAA"/>
    <w:rsid w:val="00854E34"/>
    <w:rsid w:val="00855969"/>
    <w:rsid w:val="00855B60"/>
    <w:rsid w:val="00855C3D"/>
    <w:rsid w:val="0085659E"/>
    <w:rsid w:val="00856BDF"/>
    <w:rsid w:val="00856EFF"/>
    <w:rsid w:val="008572CC"/>
    <w:rsid w:val="008572D0"/>
    <w:rsid w:val="00857350"/>
    <w:rsid w:val="008579E5"/>
    <w:rsid w:val="00857A2C"/>
    <w:rsid w:val="00857AD4"/>
    <w:rsid w:val="00857D2E"/>
    <w:rsid w:val="008606A1"/>
    <w:rsid w:val="00860766"/>
    <w:rsid w:val="0086108E"/>
    <w:rsid w:val="00861115"/>
    <w:rsid w:val="00861954"/>
    <w:rsid w:val="00861B81"/>
    <w:rsid w:val="00861F9F"/>
    <w:rsid w:val="0086239E"/>
    <w:rsid w:val="008625AF"/>
    <w:rsid w:val="008625F4"/>
    <w:rsid w:val="008628CB"/>
    <w:rsid w:val="00862BEE"/>
    <w:rsid w:val="00862E64"/>
    <w:rsid w:val="00862FA5"/>
    <w:rsid w:val="00863606"/>
    <w:rsid w:val="008637E9"/>
    <w:rsid w:val="0086485B"/>
    <w:rsid w:val="00864AD2"/>
    <w:rsid w:val="00864C4D"/>
    <w:rsid w:val="00864DE6"/>
    <w:rsid w:val="008655E8"/>
    <w:rsid w:val="00865D4F"/>
    <w:rsid w:val="00865E06"/>
    <w:rsid w:val="00866212"/>
    <w:rsid w:val="00866A4F"/>
    <w:rsid w:val="00866BFF"/>
    <w:rsid w:val="00866C4D"/>
    <w:rsid w:val="00866D73"/>
    <w:rsid w:val="00867345"/>
    <w:rsid w:val="008677EB"/>
    <w:rsid w:val="0086796B"/>
    <w:rsid w:val="00867D98"/>
    <w:rsid w:val="00867EA7"/>
    <w:rsid w:val="0087034C"/>
    <w:rsid w:val="008705AD"/>
    <w:rsid w:val="00870A9F"/>
    <w:rsid w:val="00870AF5"/>
    <w:rsid w:val="00870B0E"/>
    <w:rsid w:val="00870BAC"/>
    <w:rsid w:val="00870BDB"/>
    <w:rsid w:val="00870EFB"/>
    <w:rsid w:val="008716C8"/>
    <w:rsid w:val="008719D4"/>
    <w:rsid w:val="00872047"/>
    <w:rsid w:val="00872371"/>
    <w:rsid w:val="00872ACA"/>
    <w:rsid w:val="00872AD9"/>
    <w:rsid w:val="008730CD"/>
    <w:rsid w:val="00873593"/>
    <w:rsid w:val="00873814"/>
    <w:rsid w:val="00873BAC"/>
    <w:rsid w:val="00873CD3"/>
    <w:rsid w:val="00873E50"/>
    <w:rsid w:val="008740B2"/>
    <w:rsid w:val="00874165"/>
    <w:rsid w:val="00874567"/>
    <w:rsid w:val="008747FA"/>
    <w:rsid w:val="00874819"/>
    <w:rsid w:val="008749E3"/>
    <w:rsid w:val="00874A59"/>
    <w:rsid w:val="00874E4F"/>
    <w:rsid w:val="008751DB"/>
    <w:rsid w:val="008753C3"/>
    <w:rsid w:val="00875A34"/>
    <w:rsid w:val="00875A8D"/>
    <w:rsid w:val="00875B7D"/>
    <w:rsid w:val="00875FB3"/>
    <w:rsid w:val="008761BC"/>
    <w:rsid w:val="00876420"/>
    <w:rsid w:val="008768A3"/>
    <w:rsid w:val="00876B35"/>
    <w:rsid w:val="00876CA7"/>
    <w:rsid w:val="00876F0C"/>
    <w:rsid w:val="00877DD2"/>
    <w:rsid w:val="00877F88"/>
    <w:rsid w:val="00880168"/>
    <w:rsid w:val="008801AD"/>
    <w:rsid w:val="0088176F"/>
    <w:rsid w:val="0088191C"/>
    <w:rsid w:val="0088199B"/>
    <w:rsid w:val="00881C7B"/>
    <w:rsid w:val="00881CE2"/>
    <w:rsid w:val="0088209F"/>
    <w:rsid w:val="00882136"/>
    <w:rsid w:val="0088228A"/>
    <w:rsid w:val="008822D4"/>
    <w:rsid w:val="00882B38"/>
    <w:rsid w:val="00882F99"/>
    <w:rsid w:val="008833A8"/>
    <w:rsid w:val="008835C4"/>
    <w:rsid w:val="00883983"/>
    <w:rsid w:val="008839B8"/>
    <w:rsid w:val="00883A2E"/>
    <w:rsid w:val="0088404B"/>
    <w:rsid w:val="0088405C"/>
    <w:rsid w:val="00884077"/>
    <w:rsid w:val="00884267"/>
    <w:rsid w:val="00884920"/>
    <w:rsid w:val="00884ACF"/>
    <w:rsid w:val="00884B25"/>
    <w:rsid w:val="00884DC0"/>
    <w:rsid w:val="00885127"/>
    <w:rsid w:val="008851F7"/>
    <w:rsid w:val="00885771"/>
    <w:rsid w:val="00885951"/>
    <w:rsid w:val="00885B63"/>
    <w:rsid w:val="00885BF2"/>
    <w:rsid w:val="00886765"/>
    <w:rsid w:val="008868FF"/>
    <w:rsid w:val="0088690E"/>
    <w:rsid w:val="0088694D"/>
    <w:rsid w:val="00886B0E"/>
    <w:rsid w:val="00886C3E"/>
    <w:rsid w:val="00886EB4"/>
    <w:rsid w:val="00886F1A"/>
    <w:rsid w:val="00886F5D"/>
    <w:rsid w:val="0088702C"/>
    <w:rsid w:val="008871F4"/>
    <w:rsid w:val="00887601"/>
    <w:rsid w:val="008876CE"/>
    <w:rsid w:val="008878A3"/>
    <w:rsid w:val="00887B2D"/>
    <w:rsid w:val="00887BB1"/>
    <w:rsid w:val="00890D09"/>
    <w:rsid w:val="00890DBF"/>
    <w:rsid w:val="00891385"/>
    <w:rsid w:val="00891883"/>
    <w:rsid w:val="00891DCB"/>
    <w:rsid w:val="00891E2E"/>
    <w:rsid w:val="00891F20"/>
    <w:rsid w:val="00892424"/>
    <w:rsid w:val="00892634"/>
    <w:rsid w:val="008928D3"/>
    <w:rsid w:val="00892A52"/>
    <w:rsid w:val="00892E27"/>
    <w:rsid w:val="008930A2"/>
    <w:rsid w:val="00893148"/>
    <w:rsid w:val="008931A3"/>
    <w:rsid w:val="008933B4"/>
    <w:rsid w:val="00893745"/>
    <w:rsid w:val="008947D3"/>
    <w:rsid w:val="00894836"/>
    <w:rsid w:val="00894932"/>
    <w:rsid w:val="00894E08"/>
    <w:rsid w:val="00894ED6"/>
    <w:rsid w:val="00894FC7"/>
    <w:rsid w:val="00895085"/>
    <w:rsid w:val="008951B3"/>
    <w:rsid w:val="008952B6"/>
    <w:rsid w:val="008953D3"/>
    <w:rsid w:val="008954D7"/>
    <w:rsid w:val="0089577E"/>
    <w:rsid w:val="008959EC"/>
    <w:rsid w:val="008960F7"/>
    <w:rsid w:val="00896129"/>
    <w:rsid w:val="00896482"/>
    <w:rsid w:val="0089676A"/>
    <w:rsid w:val="00896AB7"/>
    <w:rsid w:val="00896DF2"/>
    <w:rsid w:val="00896FF7"/>
    <w:rsid w:val="008970C5"/>
    <w:rsid w:val="008977AE"/>
    <w:rsid w:val="00897A33"/>
    <w:rsid w:val="008A027C"/>
    <w:rsid w:val="008A1168"/>
    <w:rsid w:val="008A1849"/>
    <w:rsid w:val="008A1915"/>
    <w:rsid w:val="008A1DA5"/>
    <w:rsid w:val="008A2154"/>
    <w:rsid w:val="008A2176"/>
    <w:rsid w:val="008A2858"/>
    <w:rsid w:val="008A2869"/>
    <w:rsid w:val="008A2950"/>
    <w:rsid w:val="008A29D4"/>
    <w:rsid w:val="008A2E45"/>
    <w:rsid w:val="008A2F4F"/>
    <w:rsid w:val="008A2F72"/>
    <w:rsid w:val="008A33CD"/>
    <w:rsid w:val="008A3405"/>
    <w:rsid w:val="008A3877"/>
    <w:rsid w:val="008A4122"/>
    <w:rsid w:val="008A4455"/>
    <w:rsid w:val="008A4522"/>
    <w:rsid w:val="008A487A"/>
    <w:rsid w:val="008A4949"/>
    <w:rsid w:val="008A4D0D"/>
    <w:rsid w:val="008A4D86"/>
    <w:rsid w:val="008A5D08"/>
    <w:rsid w:val="008A5E5B"/>
    <w:rsid w:val="008A5F6A"/>
    <w:rsid w:val="008A5F94"/>
    <w:rsid w:val="008A6021"/>
    <w:rsid w:val="008A6181"/>
    <w:rsid w:val="008A6591"/>
    <w:rsid w:val="008A65E3"/>
    <w:rsid w:val="008A6C9A"/>
    <w:rsid w:val="008A6F62"/>
    <w:rsid w:val="008A74CA"/>
    <w:rsid w:val="008A7823"/>
    <w:rsid w:val="008A7860"/>
    <w:rsid w:val="008A7C07"/>
    <w:rsid w:val="008A7CF7"/>
    <w:rsid w:val="008B0055"/>
    <w:rsid w:val="008B009D"/>
    <w:rsid w:val="008B0297"/>
    <w:rsid w:val="008B0349"/>
    <w:rsid w:val="008B037D"/>
    <w:rsid w:val="008B04ED"/>
    <w:rsid w:val="008B07D7"/>
    <w:rsid w:val="008B087A"/>
    <w:rsid w:val="008B0D6C"/>
    <w:rsid w:val="008B1A5C"/>
    <w:rsid w:val="008B1EF3"/>
    <w:rsid w:val="008B2015"/>
    <w:rsid w:val="008B2398"/>
    <w:rsid w:val="008B23D1"/>
    <w:rsid w:val="008B32BC"/>
    <w:rsid w:val="008B358A"/>
    <w:rsid w:val="008B3596"/>
    <w:rsid w:val="008B35D2"/>
    <w:rsid w:val="008B3767"/>
    <w:rsid w:val="008B3BF0"/>
    <w:rsid w:val="008B3D50"/>
    <w:rsid w:val="008B3D77"/>
    <w:rsid w:val="008B40E6"/>
    <w:rsid w:val="008B421D"/>
    <w:rsid w:val="008B4378"/>
    <w:rsid w:val="008B45DC"/>
    <w:rsid w:val="008B4647"/>
    <w:rsid w:val="008B4BB3"/>
    <w:rsid w:val="008B4E38"/>
    <w:rsid w:val="008B50F8"/>
    <w:rsid w:val="008B571A"/>
    <w:rsid w:val="008B5D72"/>
    <w:rsid w:val="008B5E3D"/>
    <w:rsid w:val="008B6187"/>
    <w:rsid w:val="008B63C8"/>
    <w:rsid w:val="008B6785"/>
    <w:rsid w:val="008B70C6"/>
    <w:rsid w:val="008B736C"/>
    <w:rsid w:val="008B754C"/>
    <w:rsid w:val="008C01AE"/>
    <w:rsid w:val="008C029A"/>
    <w:rsid w:val="008C06C1"/>
    <w:rsid w:val="008C0D66"/>
    <w:rsid w:val="008C102B"/>
    <w:rsid w:val="008C1C52"/>
    <w:rsid w:val="008C2229"/>
    <w:rsid w:val="008C2B04"/>
    <w:rsid w:val="008C2B23"/>
    <w:rsid w:val="008C2B64"/>
    <w:rsid w:val="008C31AF"/>
    <w:rsid w:val="008C33C3"/>
    <w:rsid w:val="008C3433"/>
    <w:rsid w:val="008C3467"/>
    <w:rsid w:val="008C421D"/>
    <w:rsid w:val="008C43BB"/>
    <w:rsid w:val="008C4617"/>
    <w:rsid w:val="008C4696"/>
    <w:rsid w:val="008C4A37"/>
    <w:rsid w:val="008C5731"/>
    <w:rsid w:val="008C5749"/>
    <w:rsid w:val="008C5793"/>
    <w:rsid w:val="008C5806"/>
    <w:rsid w:val="008C5B6A"/>
    <w:rsid w:val="008C5BD5"/>
    <w:rsid w:val="008C5C93"/>
    <w:rsid w:val="008C5CD3"/>
    <w:rsid w:val="008C60C4"/>
    <w:rsid w:val="008C6196"/>
    <w:rsid w:val="008C68E2"/>
    <w:rsid w:val="008C6A32"/>
    <w:rsid w:val="008C6B2F"/>
    <w:rsid w:val="008C6BFB"/>
    <w:rsid w:val="008C6CEC"/>
    <w:rsid w:val="008C6E5E"/>
    <w:rsid w:val="008C6FF5"/>
    <w:rsid w:val="008C70C7"/>
    <w:rsid w:val="008C719D"/>
    <w:rsid w:val="008C71EC"/>
    <w:rsid w:val="008C72F9"/>
    <w:rsid w:val="008C7380"/>
    <w:rsid w:val="008C7605"/>
    <w:rsid w:val="008C7A61"/>
    <w:rsid w:val="008C7AAC"/>
    <w:rsid w:val="008C7C4B"/>
    <w:rsid w:val="008D006E"/>
    <w:rsid w:val="008D0229"/>
    <w:rsid w:val="008D0519"/>
    <w:rsid w:val="008D05E2"/>
    <w:rsid w:val="008D0DF6"/>
    <w:rsid w:val="008D0E65"/>
    <w:rsid w:val="008D10EF"/>
    <w:rsid w:val="008D16F7"/>
    <w:rsid w:val="008D1777"/>
    <w:rsid w:val="008D18F5"/>
    <w:rsid w:val="008D198C"/>
    <w:rsid w:val="008D1CE4"/>
    <w:rsid w:val="008D23C7"/>
    <w:rsid w:val="008D2758"/>
    <w:rsid w:val="008D29E2"/>
    <w:rsid w:val="008D2CA4"/>
    <w:rsid w:val="008D2E47"/>
    <w:rsid w:val="008D2E51"/>
    <w:rsid w:val="008D33E5"/>
    <w:rsid w:val="008D34D0"/>
    <w:rsid w:val="008D3AC2"/>
    <w:rsid w:val="008D4336"/>
    <w:rsid w:val="008D58FF"/>
    <w:rsid w:val="008D5908"/>
    <w:rsid w:val="008D5BB6"/>
    <w:rsid w:val="008D5F22"/>
    <w:rsid w:val="008D6228"/>
    <w:rsid w:val="008D66BA"/>
    <w:rsid w:val="008D69EF"/>
    <w:rsid w:val="008D6E4C"/>
    <w:rsid w:val="008D6FF8"/>
    <w:rsid w:val="008D7366"/>
    <w:rsid w:val="008D782B"/>
    <w:rsid w:val="008D7944"/>
    <w:rsid w:val="008E0084"/>
    <w:rsid w:val="008E0143"/>
    <w:rsid w:val="008E02A6"/>
    <w:rsid w:val="008E056D"/>
    <w:rsid w:val="008E08AF"/>
    <w:rsid w:val="008E0979"/>
    <w:rsid w:val="008E0A8A"/>
    <w:rsid w:val="008E0BA9"/>
    <w:rsid w:val="008E0C25"/>
    <w:rsid w:val="008E0D57"/>
    <w:rsid w:val="008E108B"/>
    <w:rsid w:val="008E1D7E"/>
    <w:rsid w:val="008E228B"/>
    <w:rsid w:val="008E2AB3"/>
    <w:rsid w:val="008E2E10"/>
    <w:rsid w:val="008E376B"/>
    <w:rsid w:val="008E3C78"/>
    <w:rsid w:val="008E3D27"/>
    <w:rsid w:val="008E3D47"/>
    <w:rsid w:val="008E3F44"/>
    <w:rsid w:val="008E40F9"/>
    <w:rsid w:val="008E416F"/>
    <w:rsid w:val="008E46C3"/>
    <w:rsid w:val="008E4836"/>
    <w:rsid w:val="008E4932"/>
    <w:rsid w:val="008E4BB0"/>
    <w:rsid w:val="008E4D9E"/>
    <w:rsid w:val="008E4E4D"/>
    <w:rsid w:val="008E59ED"/>
    <w:rsid w:val="008E6229"/>
    <w:rsid w:val="008E626F"/>
    <w:rsid w:val="008E6816"/>
    <w:rsid w:val="008E6AC7"/>
    <w:rsid w:val="008E6DE8"/>
    <w:rsid w:val="008E7288"/>
    <w:rsid w:val="008E73D9"/>
    <w:rsid w:val="008E74A4"/>
    <w:rsid w:val="008E7784"/>
    <w:rsid w:val="008E78E7"/>
    <w:rsid w:val="008F00E7"/>
    <w:rsid w:val="008F0284"/>
    <w:rsid w:val="008F09A0"/>
    <w:rsid w:val="008F0C6D"/>
    <w:rsid w:val="008F1128"/>
    <w:rsid w:val="008F11C9"/>
    <w:rsid w:val="008F11F9"/>
    <w:rsid w:val="008F1358"/>
    <w:rsid w:val="008F168C"/>
    <w:rsid w:val="008F1CFD"/>
    <w:rsid w:val="008F2587"/>
    <w:rsid w:val="008F2932"/>
    <w:rsid w:val="008F2BC8"/>
    <w:rsid w:val="008F2C92"/>
    <w:rsid w:val="008F30BA"/>
    <w:rsid w:val="008F32DC"/>
    <w:rsid w:val="008F3411"/>
    <w:rsid w:val="008F38C8"/>
    <w:rsid w:val="008F4105"/>
    <w:rsid w:val="008F4151"/>
    <w:rsid w:val="008F445A"/>
    <w:rsid w:val="008F4619"/>
    <w:rsid w:val="008F4763"/>
    <w:rsid w:val="008F4AC2"/>
    <w:rsid w:val="008F50E6"/>
    <w:rsid w:val="008F5207"/>
    <w:rsid w:val="008F5356"/>
    <w:rsid w:val="008F584D"/>
    <w:rsid w:val="008F5BDB"/>
    <w:rsid w:val="008F6698"/>
    <w:rsid w:val="008F6847"/>
    <w:rsid w:val="008F6902"/>
    <w:rsid w:val="008F6AAC"/>
    <w:rsid w:val="008F6B63"/>
    <w:rsid w:val="008F6C37"/>
    <w:rsid w:val="008F6EA5"/>
    <w:rsid w:val="008F6FB7"/>
    <w:rsid w:val="008F6FCD"/>
    <w:rsid w:val="008F773F"/>
    <w:rsid w:val="008F7918"/>
    <w:rsid w:val="008F7C46"/>
    <w:rsid w:val="0090028F"/>
    <w:rsid w:val="009005B4"/>
    <w:rsid w:val="0090067B"/>
    <w:rsid w:val="00900988"/>
    <w:rsid w:val="00900D40"/>
    <w:rsid w:val="00901048"/>
    <w:rsid w:val="00901580"/>
    <w:rsid w:val="00901D0E"/>
    <w:rsid w:val="00902129"/>
    <w:rsid w:val="00902523"/>
    <w:rsid w:val="0090283A"/>
    <w:rsid w:val="009029DE"/>
    <w:rsid w:val="00902E65"/>
    <w:rsid w:val="00902EC2"/>
    <w:rsid w:val="00903047"/>
    <w:rsid w:val="0090317E"/>
    <w:rsid w:val="0090320C"/>
    <w:rsid w:val="00903350"/>
    <w:rsid w:val="00903922"/>
    <w:rsid w:val="00903D88"/>
    <w:rsid w:val="00903FCA"/>
    <w:rsid w:val="00904715"/>
    <w:rsid w:val="0090480F"/>
    <w:rsid w:val="009049DC"/>
    <w:rsid w:val="00904D88"/>
    <w:rsid w:val="0090524A"/>
    <w:rsid w:val="0090632F"/>
    <w:rsid w:val="00906B85"/>
    <w:rsid w:val="00906F31"/>
    <w:rsid w:val="009073C2"/>
    <w:rsid w:val="00907522"/>
    <w:rsid w:val="0090759F"/>
    <w:rsid w:val="00907C1A"/>
    <w:rsid w:val="00910148"/>
    <w:rsid w:val="00910249"/>
    <w:rsid w:val="00910474"/>
    <w:rsid w:val="00910563"/>
    <w:rsid w:val="00910760"/>
    <w:rsid w:val="009111ED"/>
    <w:rsid w:val="00911547"/>
    <w:rsid w:val="00911AF2"/>
    <w:rsid w:val="00911DC2"/>
    <w:rsid w:val="00911ED8"/>
    <w:rsid w:val="0091263B"/>
    <w:rsid w:val="00912B51"/>
    <w:rsid w:val="00912DF9"/>
    <w:rsid w:val="009130A7"/>
    <w:rsid w:val="009130D6"/>
    <w:rsid w:val="0091313F"/>
    <w:rsid w:val="0091338E"/>
    <w:rsid w:val="00913510"/>
    <w:rsid w:val="009138F7"/>
    <w:rsid w:val="009148F6"/>
    <w:rsid w:val="00915203"/>
    <w:rsid w:val="00915599"/>
    <w:rsid w:val="00915B69"/>
    <w:rsid w:val="00915C70"/>
    <w:rsid w:val="00915DCA"/>
    <w:rsid w:val="00915E83"/>
    <w:rsid w:val="00916069"/>
    <w:rsid w:val="009162C4"/>
    <w:rsid w:val="00916597"/>
    <w:rsid w:val="00916D37"/>
    <w:rsid w:val="00916D70"/>
    <w:rsid w:val="00916DA7"/>
    <w:rsid w:val="00916E5A"/>
    <w:rsid w:val="00917066"/>
    <w:rsid w:val="009171E3"/>
    <w:rsid w:val="009172CA"/>
    <w:rsid w:val="00917592"/>
    <w:rsid w:val="00920089"/>
    <w:rsid w:val="009202C1"/>
    <w:rsid w:val="009203D1"/>
    <w:rsid w:val="00920438"/>
    <w:rsid w:val="0092062E"/>
    <w:rsid w:val="0092066F"/>
    <w:rsid w:val="00920804"/>
    <w:rsid w:val="00920B13"/>
    <w:rsid w:val="00920C07"/>
    <w:rsid w:val="00920CF8"/>
    <w:rsid w:val="00921515"/>
    <w:rsid w:val="00921D72"/>
    <w:rsid w:val="00921DDB"/>
    <w:rsid w:val="00921F73"/>
    <w:rsid w:val="00921FC9"/>
    <w:rsid w:val="00922386"/>
    <w:rsid w:val="00922475"/>
    <w:rsid w:val="0092248F"/>
    <w:rsid w:val="009228D8"/>
    <w:rsid w:val="0092316A"/>
    <w:rsid w:val="00923377"/>
    <w:rsid w:val="009233C6"/>
    <w:rsid w:val="009235A8"/>
    <w:rsid w:val="00923697"/>
    <w:rsid w:val="00923FB8"/>
    <w:rsid w:val="0092480B"/>
    <w:rsid w:val="00924903"/>
    <w:rsid w:val="00924982"/>
    <w:rsid w:val="00925E6D"/>
    <w:rsid w:val="00925FDB"/>
    <w:rsid w:val="00926481"/>
    <w:rsid w:val="0092669D"/>
    <w:rsid w:val="00926748"/>
    <w:rsid w:val="0092733F"/>
    <w:rsid w:val="00927A55"/>
    <w:rsid w:val="00927C67"/>
    <w:rsid w:val="00927DCD"/>
    <w:rsid w:val="009300E5"/>
    <w:rsid w:val="009301CA"/>
    <w:rsid w:val="009301FB"/>
    <w:rsid w:val="0093024C"/>
    <w:rsid w:val="00930597"/>
    <w:rsid w:val="00930B30"/>
    <w:rsid w:val="00930D7F"/>
    <w:rsid w:val="00930D83"/>
    <w:rsid w:val="00930DD8"/>
    <w:rsid w:val="00930FC4"/>
    <w:rsid w:val="00931175"/>
    <w:rsid w:val="009313BC"/>
    <w:rsid w:val="00931610"/>
    <w:rsid w:val="00931701"/>
    <w:rsid w:val="00931833"/>
    <w:rsid w:val="00931A3A"/>
    <w:rsid w:val="00931A66"/>
    <w:rsid w:val="00931BB4"/>
    <w:rsid w:val="00931C49"/>
    <w:rsid w:val="00931D47"/>
    <w:rsid w:val="009329C0"/>
    <w:rsid w:val="00932CF4"/>
    <w:rsid w:val="00932E64"/>
    <w:rsid w:val="009337C3"/>
    <w:rsid w:val="00933844"/>
    <w:rsid w:val="00934445"/>
    <w:rsid w:val="009351A2"/>
    <w:rsid w:val="009351B1"/>
    <w:rsid w:val="0093558D"/>
    <w:rsid w:val="009357EF"/>
    <w:rsid w:val="00935A0C"/>
    <w:rsid w:val="00935B22"/>
    <w:rsid w:val="00935B41"/>
    <w:rsid w:val="00935F20"/>
    <w:rsid w:val="0093637E"/>
    <w:rsid w:val="00936631"/>
    <w:rsid w:val="00936E4E"/>
    <w:rsid w:val="00936F87"/>
    <w:rsid w:val="0093708E"/>
    <w:rsid w:val="00937583"/>
    <w:rsid w:val="0093798A"/>
    <w:rsid w:val="00937A82"/>
    <w:rsid w:val="00937AF9"/>
    <w:rsid w:val="00937DDF"/>
    <w:rsid w:val="009401E0"/>
    <w:rsid w:val="00940215"/>
    <w:rsid w:val="00940529"/>
    <w:rsid w:val="009405C9"/>
    <w:rsid w:val="0094064B"/>
    <w:rsid w:val="00941008"/>
    <w:rsid w:val="0094130C"/>
    <w:rsid w:val="009414D6"/>
    <w:rsid w:val="009419F5"/>
    <w:rsid w:val="00941F20"/>
    <w:rsid w:val="0094221C"/>
    <w:rsid w:val="00942382"/>
    <w:rsid w:val="00942709"/>
    <w:rsid w:val="00942A4E"/>
    <w:rsid w:val="009431E6"/>
    <w:rsid w:val="00943377"/>
    <w:rsid w:val="00943586"/>
    <w:rsid w:val="00943614"/>
    <w:rsid w:val="009436F1"/>
    <w:rsid w:val="009437E5"/>
    <w:rsid w:val="00943F3B"/>
    <w:rsid w:val="009440B0"/>
    <w:rsid w:val="009441C8"/>
    <w:rsid w:val="0094421A"/>
    <w:rsid w:val="00944509"/>
    <w:rsid w:val="00944920"/>
    <w:rsid w:val="00944BF9"/>
    <w:rsid w:val="00944DCE"/>
    <w:rsid w:val="00944E68"/>
    <w:rsid w:val="009454E4"/>
    <w:rsid w:val="0094550B"/>
    <w:rsid w:val="009456D0"/>
    <w:rsid w:val="009457A2"/>
    <w:rsid w:val="00945DB8"/>
    <w:rsid w:val="00945DBD"/>
    <w:rsid w:val="00945F49"/>
    <w:rsid w:val="00946092"/>
    <w:rsid w:val="009462AF"/>
    <w:rsid w:val="00946630"/>
    <w:rsid w:val="00946655"/>
    <w:rsid w:val="00946858"/>
    <w:rsid w:val="00946957"/>
    <w:rsid w:val="009469BD"/>
    <w:rsid w:val="00946DB7"/>
    <w:rsid w:val="00946E22"/>
    <w:rsid w:val="00947636"/>
    <w:rsid w:val="00947922"/>
    <w:rsid w:val="00947C14"/>
    <w:rsid w:val="00947EF8"/>
    <w:rsid w:val="00950466"/>
    <w:rsid w:val="00950D7D"/>
    <w:rsid w:val="009516E3"/>
    <w:rsid w:val="00952385"/>
    <w:rsid w:val="00952AAC"/>
    <w:rsid w:val="00952CCB"/>
    <w:rsid w:val="009534BC"/>
    <w:rsid w:val="009536B9"/>
    <w:rsid w:val="009538EE"/>
    <w:rsid w:val="0095406A"/>
    <w:rsid w:val="009544A9"/>
    <w:rsid w:val="00954553"/>
    <w:rsid w:val="00954828"/>
    <w:rsid w:val="00954FA1"/>
    <w:rsid w:val="0095516C"/>
    <w:rsid w:val="00955532"/>
    <w:rsid w:val="00955AAC"/>
    <w:rsid w:val="00955AE8"/>
    <w:rsid w:val="00955DC1"/>
    <w:rsid w:val="0095683A"/>
    <w:rsid w:val="00956A0B"/>
    <w:rsid w:val="00956E16"/>
    <w:rsid w:val="00956EFA"/>
    <w:rsid w:val="009574E6"/>
    <w:rsid w:val="0095757D"/>
    <w:rsid w:val="009577D3"/>
    <w:rsid w:val="00957BA0"/>
    <w:rsid w:val="00960715"/>
    <w:rsid w:val="009607F9"/>
    <w:rsid w:val="00960A15"/>
    <w:rsid w:val="00960B42"/>
    <w:rsid w:val="00961175"/>
    <w:rsid w:val="009616F4"/>
    <w:rsid w:val="00961DB2"/>
    <w:rsid w:val="00961FD6"/>
    <w:rsid w:val="009620B3"/>
    <w:rsid w:val="0096241B"/>
    <w:rsid w:val="0096353A"/>
    <w:rsid w:val="00963AE7"/>
    <w:rsid w:val="00963B5D"/>
    <w:rsid w:val="00963CBD"/>
    <w:rsid w:val="00963F47"/>
    <w:rsid w:val="00963FF1"/>
    <w:rsid w:val="009645AA"/>
    <w:rsid w:val="009647BE"/>
    <w:rsid w:val="00964ACC"/>
    <w:rsid w:val="00964AF3"/>
    <w:rsid w:val="00964CBA"/>
    <w:rsid w:val="00965338"/>
    <w:rsid w:val="009656F8"/>
    <w:rsid w:val="00965755"/>
    <w:rsid w:val="00965ACC"/>
    <w:rsid w:val="00966641"/>
    <w:rsid w:val="0096666A"/>
    <w:rsid w:val="0096768F"/>
    <w:rsid w:val="00967DA3"/>
    <w:rsid w:val="00967EDB"/>
    <w:rsid w:val="00967F88"/>
    <w:rsid w:val="0097023E"/>
    <w:rsid w:val="009706D8"/>
    <w:rsid w:val="00970A93"/>
    <w:rsid w:val="00970FEE"/>
    <w:rsid w:val="0097103C"/>
    <w:rsid w:val="009712CD"/>
    <w:rsid w:val="0097167C"/>
    <w:rsid w:val="00971686"/>
    <w:rsid w:val="009724B1"/>
    <w:rsid w:val="00972612"/>
    <w:rsid w:val="00972633"/>
    <w:rsid w:val="00972858"/>
    <w:rsid w:val="0097290D"/>
    <w:rsid w:val="00972C8F"/>
    <w:rsid w:val="00972E35"/>
    <w:rsid w:val="0097367C"/>
    <w:rsid w:val="00973886"/>
    <w:rsid w:val="00973A9D"/>
    <w:rsid w:val="00973BD5"/>
    <w:rsid w:val="00973DA7"/>
    <w:rsid w:val="00973E5E"/>
    <w:rsid w:val="00973F18"/>
    <w:rsid w:val="0097434C"/>
    <w:rsid w:val="009749E2"/>
    <w:rsid w:val="00974CA0"/>
    <w:rsid w:val="00974EBC"/>
    <w:rsid w:val="009755E1"/>
    <w:rsid w:val="00975824"/>
    <w:rsid w:val="009759FF"/>
    <w:rsid w:val="00975D77"/>
    <w:rsid w:val="009766C1"/>
    <w:rsid w:val="00976A75"/>
    <w:rsid w:val="00976B11"/>
    <w:rsid w:val="00976C94"/>
    <w:rsid w:val="00976DAF"/>
    <w:rsid w:val="0097716B"/>
    <w:rsid w:val="0097729B"/>
    <w:rsid w:val="009772B2"/>
    <w:rsid w:val="00977F91"/>
    <w:rsid w:val="009801B1"/>
    <w:rsid w:val="0098040B"/>
    <w:rsid w:val="00980495"/>
    <w:rsid w:val="00980787"/>
    <w:rsid w:val="00980AD4"/>
    <w:rsid w:val="00980BC4"/>
    <w:rsid w:val="00980CDB"/>
    <w:rsid w:val="00981797"/>
    <w:rsid w:val="00981A66"/>
    <w:rsid w:val="00981DAC"/>
    <w:rsid w:val="00981E1A"/>
    <w:rsid w:val="00981E5D"/>
    <w:rsid w:val="00981FAB"/>
    <w:rsid w:val="009825E3"/>
    <w:rsid w:val="00983E44"/>
    <w:rsid w:val="00983EC5"/>
    <w:rsid w:val="00983FD5"/>
    <w:rsid w:val="00984226"/>
    <w:rsid w:val="00984355"/>
    <w:rsid w:val="0098451C"/>
    <w:rsid w:val="00984790"/>
    <w:rsid w:val="00985011"/>
    <w:rsid w:val="009850DE"/>
    <w:rsid w:val="00985169"/>
    <w:rsid w:val="009854DB"/>
    <w:rsid w:val="009854F8"/>
    <w:rsid w:val="00985519"/>
    <w:rsid w:val="00985B87"/>
    <w:rsid w:val="00985D33"/>
    <w:rsid w:val="0099021C"/>
    <w:rsid w:val="009902BB"/>
    <w:rsid w:val="0099063B"/>
    <w:rsid w:val="00990FAE"/>
    <w:rsid w:val="00991091"/>
    <w:rsid w:val="009911B9"/>
    <w:rsid w:val="00991543"/>
    <w:rsid w:val="00991641"/>
    <w:rsid w:val="0099200B"/>
    <w:rsid w:val="00992054"/>
    <w:rsid w:val="0099282C"/>
    <w:rsid w:val="00992909"/>
    <w:rsid w:val="00992B82"/>
    <w:rsid w:val="009930A6"/>
    <w:rsid w:val="0099311A"/>
    <w:rsid w:val="0099349A"/>
    <w:rsid w:val="00993B2D"/>
    <w:rsid w:val="00993E32"/>
    <w:rsid w:val="00993E37"/>
    <w:rsid w:val="00993F7D"/>
    <w:rsid w:val="00994521"/>
    <w:rsid w:val="0099485A"/>
    <w:rsid w:val="00994B2D"/>
    <w:rsid w:val="00994B54"/>
    <w:rsid w:val="00994C14"/>
    <w:rsid w:val="00994EB3"/>
    <w:rsid w:val="00994F41"/>
    <w:rsid w:val="00994F60"/>
    <w:rsid w:val="00994FE7"/>
    <w:rsid w:val="00995362"/>
    <w:rsid w:val="009953C9"/>
    <w:rsid w:val="00995622"/>
    <w:rsid w:val="00995E38"/>
    <w:rsid w:val="00995E39"/>
    <w:rsid w:val="00996939"/>
    <w:rsid w:val="009969AF"/>
    <w:rsid w:val="00997190"/>
    <w:rsid w:val="00997758"/>
    <w:rsid w:val="00997D0E"/>
    <w:rsid w:val="00997F25"/>
    <w:rsid w:val="009A010C"/>
    <w:rsid w:val="009A028E"/>
    <w:rsid w:val="009A0455"/>
    <w:rsid w:val="009A0622"/>
    <w:rsid w:val="009A06A4"/>
    <w:rsid w:val="009A0943"/>
    <w:rsid w:val="009A0A06"/>
    <w:rsid w:val="009A0A27"/>
    <w:rsid w:val="009A0B32"/>
    <w:rsid w:val="009A0E76"/>
    <w:rsid w:val="009A119E"/>
    <w:rsid w:val="009A1217"/>
    <w:rsid w:val="009A159D"/>
    <w:rsid w:val="009A17F4"/>
    <w:rsid w:val="009A1886"/>
    <w:rsid w:val="009A204E"/>
    <w:rsid w:val="009A21A3"/>
    <w:rsid w:val="009A25EE"/>
    <w:rsid w:val="009A2CF1"/>
    <w:rsid w:val="009A30E5"/>
    <w:rsid w:val="009A3366"/>
    <w:rsid w:val="009A3FAC"/>
    <w:rsid w:val="009A40F3"/>
    <w:rsid w:val="009A422C"/>
    <w:rsid w:val="009A424C"/>
    <w:rsid w:val="009A48B4"/>
    <w:rsid w:val="009A4AFD"/>
    <w:rsid w:val="009A4FEB"/>
    <w:rsid w:val="009A5010"/>
    <w:rsid w:val="009A5074"/>
    <w:rsid w:val="009A5107"/>
    <w:rsid w:val="009A5123"/>
    <w:rsid w:val="009A5601"/>
    <w:rsid w:val="009A5641"/>
    <w:rsid w:val="009A5747"/>
    <w:rsid w:val="009A5855"/>
    <w:rsid w:val="009A6402"/>
    <w:rsid w:val="009A670F"/>
    <w:rsid w:val="009A6D9F"/>
    <w:rsid w:val="009A6DCC"/>
    <w:rsid w:val="009A7005"/>
    <w:rsid w:val="009A71EF"/>
    <w:rsid w:val="009A7207"/>
    <w:rsid w:val="009A725B"/>
    <w:rsid w:val="009A7344"/>
    <w:rsid w:val="009A73A8"/>
    <w:rsid w:val="009A73CB"/>
    <w:rsid w:val="009A74C1"/>
    <w:rsid w:val="009A75C5"/>
    <w:rsid w:val="009A79D4"/>
    <w:rsid w:val="009A7C1D"/>
    <w:rsid w:val="009A7D38"/>
    <w:rsid w:val="009A7D96"/>
    <w:rsid w:val="009B017A"/>
    <w:rsid w:val="009B01BE"/>
    <w:rsid w:val="009B0288"/>
    <w:rsid w:val="009B04CF"/>
    <w:rsid w:val="009B075B"/>
    <w:rsid w:val="009B0A08"/>
    <w:rsid w:val="009B0FC1"/>
    <w:rsid w:val="009B1820"/>
    <w:rsid w:val="009B1821"/>
    <w:rsid w:val="009B199C"/>
    <w:rsid w:val="009B1F74"/>
    <w:rsid w:val="009B20E3"/>
    <w:rsid w:val="009B2218"/>
    <w:rsid w:val="009B2A1C"/>
    <w:rsid w:val="009B2EC0"/>
    <w:rsid w:val="009B372A"/>
    <w:rsid w:val="009B3E45"/>
    <w:rsid w:val="009B3FD7"/>
    <w:rsid w:val="009B416B"/>
    <w:rsid w:val="009B4255"/>
    <w:rsid w:val="009B43D2"/>
    <w:rsid w:val="009B448C"/>
    <w:rsid w:val="009B4547"/>
    <w:rsid w:val="009B459E"/>
    <w:rsid w:val="009B4707"/>
    <w:rsid w:val="009B4A66"/>
    <w:rsid w:val="009B4A84"/>
    <w:rsid w:val="009B5044"/>
    <w:rsid w:val="009B511D"/>
    <w:rsid w:val="009B55BB"/>
    <w:rsid w:val="009B566B"/>
    <w:rsid w:val="009B5718"/>
    <w:rsid w:val="009B5829"/>
    <w:rsid w:val="009B589C"/>
    <w:rsid w:val="009B596F"/>
    <w:rsid w:val="009B5D12"/>
    <w:rsid w:val="009B607F"/>
    <w:rsid w:val="009B60B4"/>
    <w:rsid w:val="009B6130"/>
    <w:rsid w:val="009B650C"/>
    <w:rsid w:val="009B6BF7"/>
    <w:rsid w:val="009B6C5A"/>
    <w:rsid w:val="009B6D5C"/>
    <w:rsid w:val="009B7530"/>
    <w:rsid w:val="009B799C"/>
    <w:rsid w:val="009C03E8"/>
    <w:rsid w:val="009C0645"/>
    <w:rsid w:val="009C09D7"/>
    <w:rsid w:val="009C0B79"/>
    <w:rsid w:val="009C0F16"/>
    <w:rsid w:val="009C1614"/>
    <w:rsid w:val="009C16CC"/>
    <w:rsid w:val="009C16DA"/>
    <w:rsid w:val="009C18FA"/>
    <w:rsid w:val="009C1F3A"/>
    <w:rsid w:val="009C2449"/>
    <w:rsid w:val="009C264D"/>
    <w:rsid w:val="009C27D2"/>
    <w:rsid w:val="009C2AE0"/>
    <w:rsid w:val="009C2DF4"/>
    <w:rsid w:val="009C2E00"/>
    <w:rsid w:val="009C31F5"/>
    <w:rsid w:val="009C3206"/>
    <w:rsid w:val="009C368B"/>
    <w:rsid w:val="009C3921"/>
    <w:rsid w:val="009C434A"/>
    <w:rsid w:val="009C447C"/>
    <w:rsid w:val="009C45AB"/>
    <w:rsid w:val="009C4A00"/>
    <w:rsid w:val="009C4B0C"/>
    <w:rsid w:val="009C4C2E"/>
    <w:rsid w:val="009C5001"/>
    <w:rsid w:val="009C50C0"/>
    <w:rsid w:val="009C520E"/>
    <w:rsid w:val="009C52C8"/>
    <w:rsid w:val="009C539A"/>
    <w:rsid w:val="009C5489"/>
    <w:rsid w:val="009C5734"/>
    <w:rsid w:val="009C57F0"/>
    <w:rsid w:val="009C5872"/>
    <w:rsid w:val="009C6BB5"/>
    <w:rsid w:val="009C6FF0"/>
    <w:rsid w:val="009C7826"/>
    <w:rsid w:val="009C7982"/>
    <w:rsid w:val="009C7D6C"/>
    <w:rsid w:val="009C7FDB"/>
    <w:rsid w:val="009D0422"/>
    <w:rsid w:val="009D0425"/>
    <w:rsid w:val="009D057F"/>
    <w:rsid w:val="009D09B3"/>
    <w:rsid w:val="009D0A65"/>
    <w:rsid w:val="009D0CF2"/>
    <w:rsid w:val="009D0EA6"/>
    <w:rsid w:val="009D0F75"/>
    <w:rsid w:val="009D10BA"/>
    <w:rsid w:val="009D12FC"/>
    <w:rsid w:val="009D1431"/>
    <w:rsid w:val="009D148F"/>
    <w:rsid w:val="009D15B5"/>
    <w:rsid w:val="009D19CF"/>
    <w:rsid w:val="009D20ED"/>
    <w:rsid w:val="009D2768"/>
    <w:rsid w:val="009D29D8"/>
    <w:rsid w:val="009D2C42"/>
    <w:rsid w:val="009D2EF1"/>
    <w:rsid w:val="009D31B9"/>
    <w:rsid w:val="009D33AF"/>
    <w:rsid w:val="009D3420"/>
    <w:rsid w:val="009D37F1"/>
    <w:rsid w:val="009D3822"/>
    <w:rsid w:val="009D3A94"/>
    <w:rsid w:val="009D3C7D"/>
    <w:rsid w:val="009D4000"/>
    <w:rsid w:val="009D421B"/>
    <w:rsid w:val="009D4508"/>
    <w:rsid w:val="009D496A"/>
    <w:rsid w:val="009D4A9F"/>
    <w:rsid w:val="009D4C30"/>
    <w:rsid w:val="009D5229"/>
    <w:rsid w:val="009D52C8"/>
    <w:rsid w:val="009D5360"/>
    <w:rsid w:val="009D5564"/>
    <w:rsid w:val="009D5C10"/>
    <w:rsid w:val="009D5C70"/>
    <w:rsid w:val="009D670B"/>
    <w:rsid w:val="009D69EC"/>
    <w:rsid w:val="009D6AB1"/>
    <w:rsid w:val="009D6FB6"/>
    <w:rsid w:val="009D6FEF"/>
    <w:rsid w:val="009D736B"/>
    <w:rsid w:val="009D7711"/>
    <w:rsid w:val="009D7D34"/>
    <w:rsid w:val="009E07DC"/>
    <w:rsid w:val="009E0883"/>
    <w:rsid w:val="009E0AA0"/>
    <w:rsid w:val="009E15C7"/>
    <w:rsid w:val="009E178B"/>
    <w:rsid w:val="009E1F4F"/>
    <w:rsid w:val="009E20F6"/>
    <w:rsid w:val="009E216C"/>
    <w:rsid w:val="009E2403"/>
    <w:rsid w:val="009E2425"/>
    <w:rsid w:val="009E25C7"/>
    <w:rsid w:val="009E288B"/>
    <w:rsid w:val="009E2936"/>
    <w:rsid w:val="009E2B66"/>
    <w:rsid w:val="009E347F"/>
    <w:rsid w:val="009E34AD"/>
    <w:rsid w:val="009E3FFE"/>
    <w:rsid w:val="009E4004"/>
    <w:rsid w:val="009E478E"/>
    <w:rsid w:val="009E4A31"/>
    <w:rsid w:val="009E4E3E"/>
    <w:rsid w:val="009E4E44"/>
    <w:rsid w:val="009E537C"/>
    <w:rsid w:val="009E59A1"/>
    <w:rsid w:val="009E5B34"/>
    <w:rsid w:val="009E5C98"/>
    <w:rsid w:val="009E601C"/>
    <w:rsid w:val="009E609E"/>
    <w:rsid w:val="009E6DA4"/>
    <w:rsid w:val="009E6FFE"/>
    <w:rsid w:val="009E72AB"/>
    <w:rsid w:val="009E7597"/>
    <w:rsid w:val="009E7734"/>
    <w:rsid w:val="009F008A"/>
    <w:rsid w:val="009F07C3"/>
    <w:rsid w:val="009F08C0"/>
    <w:rsid w:val="009F08F6"/>
    <w:rsid w:val="009F0977"/>
    <w:rsid w:val="009F09D3"/>
    <w:rsid w:val="009F0A95"/>
    <w:rsid w:val="009F0BB7"/>
    <w:rsid w:val="009F1209"/>
    <w:rsid w:val="009F131D"/>
    <w:rsid w:val="009F14EF"/>
    <w:rsid w:val="009F160F"/>
    <w:rsid w:val="009F1F6B"/>
    <w:rsid w:val="009F209F"/>
    <w:rsid w:val="009F20CD"/>
    <w:rsid w:val="009F29A5"/>
    <w:rsid w:val="009F2D0E"/>
    <w:rsid w:val="009F2D74"/>
    <w:rsid w:val="009F30B4"/>
    <w:rsid w:val="009F30DA"/>
    <w:rsid w:val="009F311B"/>
    <w:rsid w:val="009F34F4"/>
    <w:rsid w:val="009F3E4F"/>
    <w:rsid w:val="009F41F4"/>
    <w:rsid w:val="009F4931"/>
    <w:rsid w:val="009F4C85"/>
    <w:rsid w:val="009F5275"/>
    <w:rsid w:val="009F528B"/>
    <w:rsid w:val="009F54D0"/>
    <w:rsid w:val="009F57A4"/>
    <w:rsid w:val="009F5AB9"/>
    <w:rsid w:val="009F5C75"/>
    <w:rsid w:val="009F6412"/>
    <w:rsid w:val="009F6622"/>
    <w:rsid w:val="009F6D97"/>
    <w:rsid w:val="009F6E4D"/>
    <w:rsid w:val="009F6EEC"/>
    <w:rsid w:val="009F74D4"/>
    <w:rsid w:val="009F74EB"/>
    <w:rsid w:val="009F7724"/>
    <w:rsid w:val="009F7801"/>
    <w:rsid w:val="009F7807"/>
    <w:rsid w:val="009F78F1"/>
    <w:rsid w:val="009F792D"/>
    <w:rsid w:val="009F7E94"/>
    <w:rsid w:val="00A00174"/>
    <w:rsid w:val="00A00194"/>
    <w:rsid w:val="00A0046A"/>
    <w:rsid w:val="00A00A13"/>
    <w:rsid w:val="00A00BA9"/>
    <w:rsid w:val="00A01066"/>
    <w:rsid w:val="00A01891"/>
    <w:rsid w:val="00A01D42"/>
    <w:rsid w:val="00A01D58"/>
    <w:rsid w:val="00A0208D"/>
    <w:rsid w:val="00A0213E"/>
    <w:rsid w:val="00A0225A"/>
    <w:rsid w:val="00A02275"/>
    <w:rsid w:val="00A02343"/>
    <w:rsid w:val="00A027A7"/>
    <w:rsid w:val="00A028A4"/>
    <w:rsid w:val="00A03304"/>
    <w:rsid w:val="00A03594"/>
    <w:rsid w:val="00A039A9"/>
    <w:rsid w:val="00A03F24"/>
    <w:rsid w:val="00A0432D"/>
    <w:rsid w:val="00A04D25"/>
    <w:rsid w:val="00A04D89"/>
    <w:rsid w:val="00A04F77"/>
    <w:rsid w:val="00A05114"/>
    <w:rsid w:val="00A0587D"/>
    <w:rsid w:val="00A05E4F"/>
    <w:rsid w:val="00A05FAC"/>
    <w:rsid w:val="00A06024"/>
    <w:rsid w:val="00A064E2"/>
    <w:rsid w:val="00A066C2"/>
    <w:rsid w:val="00A06DAA"/>
    <w:rsid w:val="00A06F3B"/>
    <w:rsid w:val="00A071A8"/>
    <w:rsid w:val="00A0776D"/>
    <w:rsid w:val="00A07EE4"/>
    <w:rsid w:val="00A10EC8"/>
    <w:rsid w:val="00A114A1"/>
    <w:rsid w:val="00A11E39"/>
    <w:rsid w:val="00A121E0"/>
    <w:rsid w:val="00A1226D"/>
    <w:rsid w:val="00A124EA"/>
    <w:rsid w:val="00A1264C"/>
    <w:rsid w:val="00A1283D"/>
    <w:rsid w:val="00A12860"/>
    <w:rsid w:val="00A12997"/>
    <w:rsid w:val="00A12BA8"/>
    <w:rsid w:val="00A13042"/>
    <w:rsid w:val="00A132D0"/>
    <w:rsid w:val="00A1354C"/>
    <w:rsid w:val="00A137B0"/>
    <w:rsid w:val="00A13CB0"/>
    <w:rsid w:val="00A13E63"/>
    <w:rsid w:val="00A14095"/>
    <w:rsid w:val="00A147B3"/>
    <w:rsid w:val="00A148B1"/>
    <w:rsid w:val="00A14AA2"/>
    <w:rsid w:val="00A15024"/>
    <w:rsid w:val="00A153C0"/>
    <w:rsid w:val="00A1564B"/>
    <w:rsid w:val="00A156A2"/>
    <w:rsid w:val="00A15D11"/>
    <w:rsid w:val="00A16F64"/>
    <w:rsid w:val="00A17128"/>
    <w:rsid w:val="00A1720F"/>
    <w:rsid w:val="00A17C07"/>
    <w:rsid w:val="00A2030A"/>
    <w:rsid w:val="00A204CE"/>
    <w:rsid w:val="00A205FF"/>
    <w:rsid w:val="00A20A97"/>
    <w:rsid w:val="00A20BC7"/>
    <w:rsid w:val="00A20CC8"/>
    <w:rsid w:val="00A212CA"/>
    <w:rsid w:val="00A21464"/>
    <w:rsid w:val="00A21642"/>
    <w:rsid w:val="00A217ED"/>
    <w:rsid w:val="00A2188D"/>
    <w:rsid w:val="00A218B6"/>
    <w:rsid w:val="00A22072"/>
    <w:rsid w:val="00A22147"/>
    <w:rsid w:val="00A226AD"/>
    <w:rsid w:val="00A226CC"/>
    <w:rsid w:val="00A22831"/>
    <w:rsid w:val="00A22AB2"/>
    <w:rsid w:val="00A22FCA"/>
    <w:rsid w:val="00A232EC"/>
    <w:rsid w:val="00A233E6"/>
    <w:rsid w:val="00A235D7"/>
    <w:rsid w:val="00A23840"/>
    <w:rsid w:val="00A240DD"/>
    <w:rsid w:val="00A2480A"/>
    <w:rsid w:val="00A248C9"/>
    <w:rsid w:val="00A24C89"/>
    <w:rsid w:val="00A250A7"/>
    <w:rsid w:val="00A252B3"/>
    <w:rsid w:val="00A25392"/>
    <w:rsid w:val="00A256AF"/>
    <w:rsid w:val="00A257D3"/>
    <w:rsid w:val="00A25A7C"/>
    <w:rsid w:val="00A25B06"/>
    <w:rsid w:val="00A25C34"/>
    <w:rsid w:val="00A25EC1"/>
    <w:rsid w:val="00A2618B"/>
    <w:rsid w:val="00A267F6"/>
    <w:rsid w:val="00A269B9"/>
    <w:rsid w:val="00A26E45"/>
    <w:rsid w:val="00A26EDE"/>
    <w:rsid w:val="00A27060"/>
    <w:rsid w:val="00A27A4F"/>
    <w:rsid w:val="00A27CDC"/>
    <w:rsid w:val="00A302D3"/>
    <w:rsid w:val="00A30433"/>
    <w:rsid w:val="00A3085D"/>
    <w:rsid w:val="00A30B74"/>
    <w:rsid w:val="00A30C5C"/>
    <w:rsid w:val="00A30C8E"/>
    <w:rsid w:val="00A30FAF"/>
    <w:rsid w:val="00A3145F"/>
    <w:rsid w:val="00A314C1"/>
    <w:rsid w:val="00A315F7"/>
    <w:rsid w:val="00A3164B"/>
    <w:rsid w:val="00A31AE4"/>
    <w:rsid w:val="00A31BCB"/>
    <w:rsid w:val="00A31DAD"/>
    <w:rsid w:val="00A31E12"/>
    <w:rsid w:val="00A32097"/>
    <w:rsid w:val="00A325E5"/>
    <w:rsid w:val="00A32F13"/>
    <w:rsid w:val="00A334D0"/>
    <w:rsid w:val="00A3447E"/>
    <w:rsid w:val="00A344C7"/>
    <w:rsid w:val="00A34626"/>
    <w:rsid w:val="00A34634"/>
    <w:rsid w:val="00A3463B"/>
    <w:rsid w:val="00A346C5"/>
    <w:rsid w:val="00A34803"/>
    <w:rsid w:val="00A3484B"/>
    <w:rsid w:val="00A348E4"/>
    <w:rsid w:val="00A3538D"/>
    <w:rsid w:val="00A35557"/>
    <w:rsid w:val="00A35A36"/>
    <w:rsid w:val="00A35ACA"/>
    <w:rsid w:val="00A35E27"/>
    <w:rsid w:val="00A3647D"/>
    <w:rsid w:val="00A36965"/>
    <w:rsid w:val="00A36D40"/>
    <w:rsid w:val="00A37431"/>
    <w:rsid w:val="00A37822"/>
    <w:rsid w:val="00A37B9F"/>
    <w:rsid w:val="00A37C85"/>
    <w:rsid w:val="00A400AE"/>
    <w:rsid w:val="00A40B2C"/>
    <w:rsid w:val="00A40DBD"/>
    <w:rsid w:val="00A40E69"/>
    <w:rsid w:val="00A40F96"/>
    <w:rsid w:val="00A40FEA"/>
    <w:rsid w:val="00A411D2"/>
    <w:rsid w:val="00A41524"/>
    <w:rsid w:val="00A424C1"/>
    <w:rsid w:val="00A427D8"/>
    <w:rsid w:val="00A428F4"/>
    <w:rsid w:val="00A4293B"/>
    <w:rsid w:val="00A439CD"/>
    <w:rsid w:val="00A43B22"/>
    <w:rsid w:val="00A43D2E"/>
    <w:rsid w:val="00A43EDF"/>
    <w:rsid w:val="00A43FDB"/>
    <w:rsid w:val="00A445CA"/>
    <w:rsid w:val="00A44659"/>
    <w:rsid w:val="00A4470C"/>
    <w:rsid w:val="00A44CC7"/>
    <w:rsid w:val="00A44E71"/>
    <w:rsid w:val="00A44E7E"/>
    <w:rsid w:val="00A44F80"/>
    <w:rsid w:val="00A4510C"/>
    <w:rsid w:val="00A4533E"/>
    <w:rsid w:val="00A453E3"/>
    <w:rsid w:val="00A4541A"/>
    <w:rsid w:val="00A4578A"/>
    <w:rsid w:val="00A45CE1"/>
    <w:rsid w:val="00A45DBD"/>
    <w:rsid w:val="00A4609A"/>
    <w:rsid w:val="00A465F6"/>
    <w:rsid w:val="00A4676B"/>
    <w:rsid w:val="00A4693F"/>
    <w:rsid w:val="00A469AE"/>
    <w:rsid w:val="00A469D5"/>
    <w:rsid w:val="00A469FD"/>
    <w:rsid w:val="00A46B6C"/>
    <w:rsid w:val="00A46D45"/>
    <w:rsid w:val="00A46D84"/>
    <w:rsid w:val="00A46FDD"/>
    <w:rsid w:val="00A4784A"/>
    <w:rsid w:val="00A50652"/>
    <w:rsid w:val="00A50AFD"/>
    <w:rsid w:val="00A50B3E"/>
    <w:rsid w:val="00A50FBC"/>
    <w:rsid w:val="00A51263"/>
    <w:rsid w:val="00A51657"/>
    <w:rsid w:val="00A51663"/>
    <w:rsid w:val="00A519FB"/>
    <w:rsid w:val="00A52051"/>
    <w:rsid w:val="00A5259E"/>
    <w:rsid w:val="00A526EE"/>
    <w:rsid w:val="00A52E41"/>
    <w:rsid w:val="00A53162"/>
    <w:rsid w:val="00A53AF5"/>
    <w:rsid w:val="00A53BF3"/>
    <w:rsid w:val="00A53D7A"/>
    <w:rsid w:val="00A5416D"/>
    <w:rsid w:val="00A54312"/>
    <w:rsid w:val="00A54B9D"/>
    <w:rsid w:val="00A5525A"/>
    <w:rsid w:val="00A5554E"/>
    <w:rsid w:val="00A55B78"/>
    <w:rsid w:val="00A55C42"/>
    <w:rsid w:val="00A55ED9"/>
    <w:rsid w:val="00A55F77"/>
    <w:rsid w:val="00A562F4"/>
    <w:rsid w:val="00A565D4"/>
    <w:rsid w:val="00A56ACF"/>
    <w:rsid w:val="00A56AD9"/>
    <w:rsid w:val="00A56E0C"/>
    <w:rsid w:val="00A57117"/>
    <w:rsid w:val="00A57321"/>
    <w:rsid w:val="00A5770F"/>
    <w:rsid w:val="00A57A18"/>
    <w:rsid w:val="00A57A99"/>
    <w:rsid w:val="00A57D62"/>
    <w:rsid w:val="00A57F82"/>
    <w:rsid w:val="00A6001D"/>
    <w:rsid w:val="00A60204"/>
    <w:rsid w:val="00A60321"/>
    <w:rsid w:val="00A606C5"/>
    <w:rsid w:val="00A60723"/>
    <w:rsid w:val="00A60C19"/>
    <w:rsid w:val="00A60CF4"/>
    <w:rsid w:val="00A6133D"/>
    <w:rsid w:val="00A61398"/>
    <w:rsid w:val="00A615E9"/>
    <w:rsid w:val="00A617A2"/>
    <w:rsid w:val="00A6199E"/>
    <w:rsid w:val="00A61CAE"/>
    <w:rsid w:val="00A61EF9"/>
    <w:rsid w:val="00A61F64"/>
    <w:rsid w:val="00A6254B"/>
    <w:rsid w:val="00A62AE8"/>
    <w:rsid w:val="00A62BD2"/>
    <w:rsid w:val="00A62E64"/>
    <w:rsid w:val="00A63484"/>
    <w:rsid w:val="00A63A02"/>
    <w:rsid w:val="00A63F9C"/>
    <w:rsid w:val="00A64539"/>
    <w:rsid w:val="00A6457B"/>
    <w:rsid w:val="00A64764"/>
    <w:rsid w:val="00A64864"/>
    <w:rsid w:val="00A65183"/>
    <w:rsid w:val="00A65269"/>
    <w:rsid w:val="00A6581C"/>
    <w:rsid w:val="00A658D7"/>
    <w:rsid w:val="00A658FE"/>
    <w:rsid w:val="00A65965"/>
    <w:rsid w:val="00A65F26"/>
    <w:rsid w:val="00A65F56"/>
    <w:rsid w:val="00A66054"/>
    <w:rsid w:val="00A66394"/>
    <w:rsid w:val="00A66686"/>
    <w:rsid w:val="00A66923"/>
    <w:rsid w:val="00A66964"/>
    <w:rsid w:val="00A66B36"/>
    <w:rsid w:val="00A66CC5"/>
    <w:rsid w:val="00A671E6"/>
    <w:rsid w:val="00A671F0"/>
    <w:rsid w:val="00A67489"/>
    <w:rsid w:val="00A67AF9"/>
    <w:rsid w:val="00A70025"/>
    <w:rsid w:val="00A701BD"/>
    <w:rsid w:val="00A709BE"/>
    <w:rsid w:val="00A71060"/>
    <w:rsid w:val="00A7138B"/>
    <w:rsid w:val="00A71491"/>
    <w:rsid w:val="00A71E53"/>
    <w:rsid w:val="00A72307"/>
    <w:rsid w:val="00A723F5"/>
    <w:rsid w:val="00A7240F"/>
    <w:rsid w:val="00A725F6"/>
    <w:rsid w:val="00A73070"/>
    <w:rsid w:val="00A745BA"/>
    <w:rsid w:val="00A746AF"/>
    <w:rsid w:val="00A74727"/>
    <w:rsid w:val="00A74CDB"/>
    <w:rsid w:val="00A74FD8"/>
    <w:rsid w:val="00A750EE"/>
    <w:rsid w:val="00A7570F"/>
    <w:rsid w:val="00A75849"/>
    <w:rsid w:val="00A759F1"/>
    <w:rsid w:val="00A75A78"/>
    <w:rsid w:val="00A76117"/>
    <w:rsid w:val="00A76605"/>
    <w:rsid w:val="00A76629"/>
    <w:rsid w:val="00A7673B"/>
    <w:rsid w:val="00A76E0F"/>
    <w:rsid w:val="00A76E1D"/>
    <w:rsid w:val="00A76F8B"/>
    <w:rsid w:val="00A779CF"/>
    <w:rsid w:val="00A77C48"/>
    <w:rsid w:val="00A77E05"/>
    <w:rsid w:val="00A80353"/>
    <w:rsid w:val="00A803A4"/>
    <w:rsid w:val="00A80594"/>
    <w:rsid w:val="00A80869"/>
    <w:rsid w:val="00A8086F"/>
    <w:rsid w:val="00A80964"/>
    <w:rsid w:val="00A80965"/>
    <w:rsid w:val="00A809FB"/>
    <w:rsid w:val="00A80BC0"/>
    <w:rsid w:val="00A80CE8"/>
    <w:rsid w:val="00A8111F"/>
    <w:rsid w:val="00A81280"/>
    <w:rsid w:val="00A815B3"/>
    <w:rsid w:val="00A81718"/>
    <w:rsid w:val="00A81BDA"/>
    <w:rsid w:val="00A81CA0"/>
    <w:rsid w:val="00A81F22"/>
    <w:rsid w:val="00A82CD4"/>
    <w:rsid w:val="00A82EBF"/>
    <w:rsid w:val="00A82F01"/>
    <w:rsid w:val="00A83112"/>
    <w:rsid w:val="00A8345A"/>
    <w:rsid w:val="00A834EB"/>
    <w:rsid w:val="00A83650"/>
    <w:rsid w:val="00A837A9"/>
    <w:rsid w:val="00A839A0"/>
    <w:rsid w:val="00A83B00"/>
    <w:rsid w:val="00A83C2C"/>
    <w:rsid w:val="00A83C92"/>
    <w:rsid w:val="00A83E11"/>
    <w:rsid w:val="00A8468B"/>
    <w:rsid w:val="00A84740"/>
    <w:rsid w:val="00A84990"/>
    <w:rsid w:val="00A8515E"/>
    <w:rsid w:val="00A853F6"/>
    <w:rsid w:val="00A85580"/>
    <w:rsid w:val="00A86322"/>
    <w:rsid w:val="00A8660F"/>
    <w:rsid w:val="00A86923"/>
    <w:rsid w:val="00A86C23"/>
    <w:rsid w:val="00A86D0D"/>
    <w:rsid w:val="00A870CF"/>
    <w:rsid w:val="00A8789C"/>
    <w:rsid w:val="00A87EC5"/>
    <w:rsid w:val="00A87FF4"/>
    <w:rsid w:val="00A9036E"/>
    <w:rsid w:val="00A90792"/>
    <w:rsid w:val="00A908E4"/>
    <w:rsid w:val="00A91015"/>
    <w:rsid w:val="00A91214"/>
    <w:rsid w:val="00A91674"/>
    <w:rsid w:val="00A9168E"/>
    <w:rsid w:val="00A916A5"/>
    <w:rsid w:val="00A917DE"/>
    <w:rsid w:val="00A9182E"/>
    <w:rsid w:val="00A91886"/>
    <w:rsid w:val="00A91C0C"/>
    <w:rsid w:val="00A925DC"/>
    <w:rsid w:val="00A92916"/>
    <w:rsid w:val="00A92A31"/>
    <w:rsid w:val="00A92A3F"/>
    <w:rsid w:val="00A92D5C"/>
    <w:rsid w:val="00A93366"/>
    <w:rsid w:val="00A93736"/>
    <w:rsid w:val="00A93AA6"/>
    <w:rsid w:val="00A93F48"/>
    <w:rsid w:val="00A93F8F"/>
    <w:rsid w:val="00A94028"/>
    <w:rsid w:val="00A945CC"/>
    <w:rsid w:val="00A94662"/>
    <w:rsid w:val="00A94B44"/>
    <w:rsid w:val="00A94BF4"/>
    <w:rsid w:val="00A94D3B"/>
    <w:rsid w:val="00A95A01"/>
    <w:rsid w:val="00A95C9B"/>
    <w:rsid w:val="00A96009"/>
    <w:rsid w:val="00A96493"/>
    <w:rsid w:val="00A967B0"/>
    <w:rsid w:val="00A96A90"/>
    <w:rsid w:val="00A96D6D"/>
    <w:rsid w:val="00A97633"/>
    <w:rsid w:val="00A977E0"/>
    <w:rsid w:val="00A977F5"/>
    <w:rsid w:val="00A97A7A"/>
    <w:rsid w:val="00A97D2B"/>
    <w:rsid w:val="00A97D73"/>
    <w:rsid w:val="00AA0051"/>
    <w:rsid w:val="00AA02F8"/>
    <w:rsid w:val="00AA0D37"/>
    <w:rsid w:val="00AA113F"/>
    <w:rsid w:val="00AA1424"/>
    <w:rsid w:val="00AA15B1"/>
    <w:rsid w:val="00AA22C3"/>
    <w:rsid w:val="00AA2A13"/>
    <w:rsid w:val="00AA2A5E"/>
    <w:rsid w:val="00AA2B9F"/>
    <w:rsid w:val="00AA2DCE"/>
    <w:rsid w:val="00AA3024"/>
    <w:rsid w:val="00AA3591"/>
    <w:rsid w:val="00AA35F8"/>
    <w:rsid w:val="00AA3889"/>
    <w:rsid w:val="00AA38A4"/>
    <w:rsid w:val="00AA3932"/>
    <w:rsid w:val="00AA3A9E"/>
    <w:rsid w:val="00AA3B26"/>
    <w:rsid w:val="00AA3B3C"/>
    <w:rsid w:val="00AA3D4B"/>
    <w:rsid w:val="00AA3F40"/>
    <w:rsid w:val="00AA43F6"/>
    <w:rsid w:val="00AA4789"/>
    <w:rsid w:val="00AA4AD2"/>
    <w:rsid w:val="00AA4CD6"/>
    <w:rsid w:val="00AA4E6E"/>
    <w:rsid w:val="00AA5209"/>
    <w:rsid w:val="00AA5560"/>
    <w:rsid w:val="00AA5F67"/>
    <w:rsid w:val="00AA5FF3"/>
    <w:rsid w:val="00AA6559"/>
    <w:rsid w:val="00AA68D6"/>
    <w:rsid w:val="00AA6929"/>
    <w:rsid w:val="00AA6BC1"/>
    <w:rsid w:val="00AA6F16"/>
    <w:rsid w:val="00AA7547"/>
    <w:rsid w:val="00AA7E1D"/>
    <w:rsid w:val="00AB02D9"/>
    <w:rsid w:val="00AB050F"/>
    <w:rsid w:val="00AB0C3E"/>
    <w:rsid w:val="00AB121C"/>
    <w:rsid w:val="00AB1267"/>
    <w:rsid w:val="00AB135E"/>
    <w:rsid w:val="00AB1911"/>
    <w:rsid w:val="00AB1DD4"/>
    <w:rsid w:val="00AB22D1"/>
    <w:rsid w:val="00AB243F"/>
    <w:rsid w:val="00AB268F"/>
    <w:rsid w:val="00AB2B7E"/>
    <w:rsid w:val="00AB3304"/>
    <w:rsid w:val="00AB383E"/>
    <w:rsid w:val="00AB3CAA"/>
    <w:rsid w:val="00AB3E9D"/>
    <w:rsid w:val="00AB4711"/>
    <w:rsid w:val="00AB4878"/>
    <w:rsid w:val="00AB5FDB"/>
    <w:rsid w:val="00AB6025"/>
    <w:rsid w:val="00AB63BF"/>
    <w:rsid w:val="00AB64A1"/>
    <w:rsid w:val="00AB65CD"/>
    <w:rsid w:val="00AB6ADB"/>
    <w:rsid w:val="00AB6BE6"/>
    <w:rsid w:val="00AB71D2"/>
    <w:rsid w:val="00AB7257"/>
    <w:rsid w:val="00AB76DE"/>
    <w:rsid w:val="00AB7938"/>
    <w:rsid w:val="00AB7FE2"/>
    <w:rsid w:val="00AC037D"/>
    <w:rsid w:val="00AC045A"/>
    <w:rsid w:val="00AC0A0E"/>
    <w:rsid w:val="00AC0E31"/>
    <w:rsid w:val="00AC0F70"/>
    <w:rsid w:val="00AC135F"/>
    <w:rsid w:val="00AC19BC"/>
    <w:rsid w:val="00AC1B42"/>
    <w:rsid w:val="00AC204F"/>
    <w:rsid w:val="00AC22AF"/>
    <w:rsid w:val="00AC2B84"/>
    <w:rsid w:val="00AC2D29"/>
    <w:rsid w:val="00AC2F88"/>
    <w:rsid w:val="00AC3200"/>
    <w:rsid w:val="00AC32BA"/>
    <w:rsid w:val="00AC3394"/>
    <w:rsid w:val="00AC3C31"/>
    <w:rsid w:val="00AC4982"/>
    <w:rsid w:val="00AC49DB"/>
    <w:rsid w:val="00AC4A18"/>
    <w:rsid w:val="00AC4CA4"/>
    <w:rsid w:val="00AC4F16"/>
    <w:rsid w:val="00AC5144"/>
    <w:rsid w:val="00AC5348"/>
    <w:rsid w:val="00AC55C2"/>
    <w:rsid w:val="00AC59ED"/>
    <w:rsid w:val="00AC5A57"/>
    <w:rsid w:val="00AC5A67"/>
    <w:rsid w:val="00AC6224"/>
    <w:rsid w:val="00AC6914"/>
    <w:rsid w:val="00AC74CA"/>
    <w:rsid w:val="00AC763F"/>
    <w:rsid w:val="00AC7885"/>
    <w:rsid w:val="00AC79FA"/>
    <w:rsid w:val="00AC7B61"/>
    <w:rsid w:val="00AC7F8C"/>
    <w:rsid w:val="00AC7FC9"/>
    <w:rsid w:val="00AD004F"/>
    <w:rsid w:val="00AD0291"/>
    <w:rsid w:val="00AD0308"/>
    <w:rsid w:val="00AD0BF9"/>
    <w:rsid w:val="00AD0CAA"/>
    <w:rsid w:val="00AD0CCE"/>
    <w:rsid w:val="00AD112F"/>
    <w:rsid w:val="00AD14CA"/>
    <w:rsid w:val="00AD185D"/>
    <w:rsid w:val="00AD1EAC"/>
    <w:rsid w:val="00AD2124"/>
    <w:rsid w:val="00AD226B"/>
    <w:rsid w:val="00AD2A08"/>
    <w:rsid w:val="00AD2D97"/>
    <w:rsid w:val="00AD4055"/>
    <w:rsid w:val="00AD43CF"/>
    <w:rsid w:val="00AD4B8E"/>
    <w:rsid w:val="00AD5029"/>
    <w:rsid w:val="00AD507D"/>
    <w:rsid w:val="00AD5FFC"/>
    <w:rsid w:val="00AD6A8F"/>
    <w:rsid w:val="00AD6D8A"/>
    <w:rsid w:val="00AD765A"/>
    <w:rsid w:val="00AD78FC"/>
    <w:rsid w:val="00AD7961"/>
    <w:rsid w:val="00AD79F8"/>
    <w:rsid w:val="00AD7C03"/>
    <w:rsid w:val="00AD7EF5"/>
    <w:rsid w:val="00AE060D"/>
    <w:rsid w:val="00AE0E1B"/>
    <w:rsid w:val="00AE13B0"/>
    <w:rsid w:val="00AE13EE"/>
    <w:rsid w:val="00AE1402"/>
    <w:rsid w:val="00AE177D"/>
    <w:rsid w:val="00AE1E1A"/>
    <w:rsid w:val="00AE1E6E"/>
    <w:rsid w:val="00AE2265"/>
    <w:rsid w:val="00AE2289"/>
    <w:rsid w:val="00AE25C8"/>
    <w:rsid w:val="00AE28F0"/>
    <w:rsid w:val="00AE2C14"/>
    <w:rsid w:val="00AE3011"/>
    <w:rsid w:val="00AE307B"/>
    <w:rsid w:val="00AE36F2"/>
    <w:rsid w:val="00AE4346"/>
    <w:rsid w:val="00AE4465"/>
    <w:rsid w:val="00AE45EE"/>
    <w:rsid w:val="00AE4654"/>
    <w:rsid w:val="00AE477C"/>
    <w:rsid w:val="00AE4A03"/>
    <w:rsid w:val="00AE4BE1"/>
    <w:rsid w:val="00AE4C5C"/>
    <w:rsid w:val="00AE4D83"/>
    <w:rsid w:val="00AE4E90"/>
    <w:rsid w:val="00AE5210"/>
    <w:rsid w:val="00AE55FD"/>
    <w:rsid w:val="00AE566D"/>
    <w:rsid w:val="00AE61F8"/>
    <w:rsid w:val="00AE7075"/>
    <w:rsid w:val="00AE7743"/>
    <w:rsid w:val="00AE77A3"/>
    <w:rsid w:val="00AE7D86"/>
    <w:rsid w:val="00AE7E1B"/>
    <w:rsid w:val="00AE7F61"/>
    <w:rsid w:val="00AF021F"/>
    <w:rsid w:val="00AF0408"/>
    <w:rsid w:val="00AF0422"/>
    <w:rsid w:val="00AF0AFB"/>
    <w:rsid w:val="00AF1039"/>
    <w:rsid w:val="00AF1069"/>
    <w:rsid w:val="00AF11DC"/>
    <w:rsid w:val="00AF1CC3"/>
    <w:rsid w:val="00AF1E13"/>
    <w:rsid w:val="00AF25EF"/>
    <w:rsid w:val="00AF2BA3"/>
    <w:rsid w:val="00AF2D2C"/>
    <w:rsid w:val="00AF3169"/>
    <w:rsid w:val="00AF328D"/>
    <w:rsid w:val="00AF32C9"/>
    <w:rsid w:val="00AF368B"/>
    <w:rsid w:val="00AF374D"/>
    <w:rsid w:val="00AF3777"/>
    <w:rsid w:val="00AF3B0C"/>
    <w:rsid w:val="00AF3E41"/>
    <w:rsid w:val="00AF4327"/>
    <w:rsid w:val="00AF4770"/>
    <w:rsid w:val="00AF4A51"/>
    <w:rsid w:val="00AF4C30"/>
    <w:rsid w:val="00AF4E67"/>
    <w:rsid w:val="00AF5C9A"/>
    <w:rsid w:val="00AF5F7B"/>
    <w:rsid w:val="00AF6862"/>
    <w:rsid w:val="00AF728E"/>
    <w:rsid w:val="00AF7297"/>
    <w:rsid w:val="00AF769B"/>
    <w:rsid w:val="00AF7AFD"/>
    <w:rsid w:val="00AF7B78"/>
    <w:rsid w:val="00AF7C0E"/>
    <w:rsid w:val="00AF7CD6"/>
    <w:rsid w:val="00AF7E92"/>
    <w:rsid w:val="00AF7FC6"/>
    <w:rsid w:val="00B0042E"/>
    <w:rsid w:val="00B00754"/>
    <w:rsid w:val="00B0094E"/>
    <w:rsid w:val="00B01E26"/>
    <w:rsid w:val="00B0234C"/>
    <w:rsid w:val="00B02F78"/>
    <w:rsid w:val="00B03307"/>
    <w:rsid w:val="00B034D3"/>
    <w:rsid w:val="00B0364D"/>
    <w:rsid w:val="00B0371F"/>
    <w:rsid w:val="00B0397E"/>
    <w:rsid w:val="00B03D35"/>
    <w:rsid w:val="00B04302"/>
    <w:rsid w:val="00B046DA"/>
    <w:rsid w:val="00B04761"/>
    <w:rsid w:val="00B04825"/>
    <w:rsid w:val="00B04990"/>
    <w:rsid w:val="00B05009"/>
    <w:rsid w:val="00B0533B"/>
    <w:rsid w:val="00B05372"/>
    <w:rsid w:val="00B05995"/>
    <w:rsid w:val="00B0668F"/>
    <w:rsid w:val="00B06999"/>
    <w:rsid w:val="00B06AF1"/>
    <w:rsid w:val="00B06FC9"/>
    <w:rsid w:val="00B07713"/>
    <w:rsid w:val="00B0787E"/>
    <w:rsid w:val="00B07AA4"/>
    <w:rsid w:val="00B07C15"/>
    <w:rsid w:val="00B07E15"/>
    <w:rsid w:val="00B07E61"/>
    <w:rsid w:val="00B102EE"/>
    <w:rsid w:val="00B108CA"/>
    <w:rsid w:val="00B10A94"/>
    <w:rsid w:val="00B10A96"/>
    <w:rsid w:val="00B10DF3"/>
    <w:rsid w:val="00B1142F"/>
    <w:rsid w:val="00B1149C"/>
    <w:rsid w:val="00B11515"/>
    <w:rsid w:val="00B11729"/>
    <w:rsid w:val="00B11AC6"/>
    <w:rsid w:val="00B12327"/>
    <w:rsid w:val="00B123A0"/>
    <w:rsid w:val="00B12847"/>
    <w:rsid w:val="00B1289C"/>
    <w:rsid w:val="00B1329C"/>
    <w:rsid w:val="00B134DD"/>
    <w:rsid w:val="00B13A1E"/>
    <w:rsid w:val="00B13CDC"/>
    <w:rsid w:val="00B141A4"/>
    <w:rsid w:val="00B1426D"/>
    <w:rsid w:val="00B14483"/>
    <w:rsid w:val="00B14677"/>
    <w:rsid w:val="00B1486A"/>
    <w:rsid w:val="00B14C00"/>
    <w:rsid w:val="00B14C90"/>
    <w:rsid w:val="00B14DEA"/>
    <w:rsid w:val="00B152D5"/>
    <w:rsid w:val="00B1541C"/>
    <w:rsid w:val="00B154DB"/>
    <w:rsid w:val="00B156C3"/>
    <w:rsid w:val="00B15F4E"/>
    <w:rsid w:val="00B1604B"/>
    <w:rsid w:val="00B161CB"/>
    <w:rsid w:val="00B1634F"/>
    <w:rsid w:val="00B16821"/>
    <w:rsid w:val="00B16BA6"/>
    <w:rsid w:val="00B16D63"/>
    <w:rsid w:val="00B16E5F"/>
    <w:rsid w:val="00B16F85"/>
    <w:rsid w:val="00B1716D"/>
    <w:rsid w:val="00B1718C"/>
    <w:rsid w:val="00B17460"/>
    <w:rsid w:val="00B17517"/>
    <w:rsid w:val="00B17BC9"/>
    <w:rsid w:val="00B205FC"/>
    <w:rsid w:val="00B2077B"/>
    <w:rsid w:val="00B207DF"/>
    <w:rsid w:val="00B2095F"/>
    <w:rsid w:val="00B20974"/>
    <w:rsid w:val="00B20A73"/>
    <w:rsid w:val="00B20AB2"/>
    <w:rsid w:val="00B20C51"/>
    <w:rsid w:val="00B21843"/>
    <w:rsid w:val="00B21DF6"/>
    <w:rsid w:val="00B21F93"/>
    <w:rsid w:val="00B226EC"/>
    <w:rsid w:val="00B22913"/>
    <w:rsid w:val="00B22B3A"/>
    <w:rsid w:val="00B22B9C"/>
    <w:rsid w:val="00B22BAC"/>
    <w:rsid w:val="00B23065"/>
    <w:rsid w:val="00B2344E"/>
    <w:rsid w:val="00B2350E"/>
    <w:rsid w:val="00B23E31"/>
    <w:rsid w:val="00B23ED7"/>
    <w:rsid w:val="00B23F49"/>
    <w:rsid w:val="00B2429F"/>
    <w:rsid w:val="00B242D0"/>
    <w:rsid w:val="00B245C5"/>
    <w:rsid w:val="00B246EF"/>
    <w:rsid w:val="00B24D67"/>
    <w:rsid w:val="00B24DDA"/>
    <w:rsid w:val="00B24F90"/>
    <w:rsid w:val="00B25338"/>
    <w:rsid w:val="00B25B8F"/>
    <w:rsid w:val="00B25EE5"/>
    <w:rsid w:val="00B2616A"/>
    <w:rsid w:val="00B26296"/>
    <w:rsid w:val="00B262A7"/>
    <w:rsid w:val="00B262BC"/>
    <w:rsid w:val="00B26442"/>
    <w:rsid w:val="00B2699B"/>
    <w:rsid w:val="00B26E68"/>
    <w:rsid w:val="00B2727B"/>
    <w:rsid w:val="00B2738A"/>
    <w:rsid w:val="00B2754F"/>
    <w:rsid w:val="00B279BF"/>
    <w:rsid w:val="00B27DD7"/>
    <w:rsid w:val="00B27FC3"/>
    <w:rsid w:val="00B3018D"/>
    <w:rsid w:val="00B30280"/>
    <w:rsid w:val="00B302F8"/>
    <w:rsid w:val="00B30491"/>
    <w:rsid w:val="00B318C1"/>
    <w:rsid w:val="00B31A63"/>
    <w:rsid w:val="00B32019"/>
    <w:rsid w:val="00B326BD"/>
    <w:rsid w:val="00B329DC"/>
    <w:rsid w:val="00B329EA"/>
    <w:rsid w:val="00B32A6F"/>
    <w:rsid w:val="00B32F59"/>
    <w:rsid w:val="00B332E8"/>
    <w:rsid w:val="00B332EF"/>
    <w:rsid w:val="00B33B62"/>
    <w:rsid w:val="00B33BE3"/>
    <w:rsid w:val="00B33E3F"/>
    <w:rsid w:val="00B33F87"/>
    <w:rsid w:val="00B34188"/>
    <w:rsid w:val="00B3438C"/>
    <w:rsid w:val="00B3462D"/>
    <w:rsid w:val="00B34985"/>
    <w:rsid w:val="00B349C1"/>
    <w:rsid w:val="00B34CD8"/>
    <w:rsid w:val="00B34FBE"/>
    <w:rsid w:val="00B35027"/>
    <w:rsid w:val="00B353C3"/>
    <w:rsid w:val="00B35783"/>
    <w:rsid w:val="00B35936"/>
    <w:rsid w:val="00B359EB"/>
    <w:rsid w:val="00B35A44"/>
    <w:rsid w:val="00B36308"/>
    <w:rsid w:val="00B366DF"/>
    <w:rsid w:val="00B36870"/>
    <w:rsid w:val="00B369C2"/>
    <w:rsid w:val="00B36A05"/>
    <w:rsid w:val="00B36FD3"/>
    <w:rsid w:val="00B3716B"/>
    <w:rsid w:val="00B37241"/>
    <w:rsid w:val="00B37677"/>
    <w:rsid w:val="00B3769B"/>
    <w:rsid w:val="00B37748"/>
    <w:rsid w:val="00B377E7"/>
    <w:rsid w:val="00B40341"/>
    <w:rsid w:val="00B40464"/>
    <w:rsid w:val="00B40FA9"/>
    <w:rsid w:val="00B4152F"/>
    <w:rsid w:val="00B417E3"/>
    <w:rsid w:val="00B4195F"/>
    <w:rsid w:val="00B41D3B"/>
    <w:rsid w:val="00B4224C"/>
    <w:rsid w:val="00B42A6F"/>
    <w:rsid w:val="00B4350F"/>
    <w:rsid w:val="00B43D6E"/>
    <w:rsid w:val="00B4421F"/>
    <w:rsid w:val="00B45001"/>
    <w:rsid w:val="00B4531C"/>
    <w:rsid w:val="00B45629"/>
    <w:rsid w:val="00B45C8A"/>
    <w:rsid w:val="00B45D8C"/>
    <w:rsid w:val="00B45E8E"/>
    <w:rsid w:val="00B45EEC"/>
    <w:rsid w:val="00B461A7"/>
    <w:rsid w:val="00B46434"/>
    <w:rsid w:val="00B467C3"/>
    <w:rsid w:val="00B46D45"/>
    <w:rsid w:val="00B47C5F"/>
    <w:rsid w:val="00B47DAE"/>
    <w:rsid w:val="00B47FAD"/>
    <w:rsid w:val="00B500F8"/>
    <w:rsid w:val="00B50D32"/>
    <w:rsid w:val="00B5159B"/>
    <w:rsid w:val="00B517A3"/>
    <w:rsid w:val="00B51856"/>
    <w:rsid w:val="00B5192C"/>
    <w:rsid w:val="00B51A51"/>
    <w:rsid w:val="00B51D7D"/>
    <w:rsid w:val="00B51E73"/>
    <w:rsid w:val="00B51EFE"/>
    <w:rsid w:val="00B525D0"/>
    <w:rsid w:val="00B526E0"/>
    <w:rsid w:val="00B527C8"/>
    <w:rsid w:val="00B5309C"/>
    <w:rsid w:val="00B5318C"/>
    <w:rsid w:val="00B5353D"/>
    <w:rsid w:val="00B53688"/>
    <w:rsid w:val="00B53F0C"/>
    <w:rsid w:val="00B54250"/>
    <w:rsid w:val="00B54AF6"/>
    <w:rsid w:val="00B54F67"/>
    <w:rsid w:val="00B550BA"/>
    <w:rsid w:val="00B550C6"/>
    <w:rsid w:val="00B55118"/>
    <w:rsid w:val="00B552FC"/>
    <w:rsid w:val="00B55318"/>
    <w:rsid w:val="00B553D2"/>
    <w:rsid w:val="00B55423"/>
    <w:rsid w:val="00B55955"/>
    <w:rsid w:val="00B5595D"/>
    <w:rsid w:val="00B55A49"/>
    <w:rsid w:val="00B55AB8"/>
    <w:rsid w:val="00B55C64"/>
    <w:rsid w:val="00B55D0F"/>
    <w:rsid w:val="00B55E23"/>
    <w:rsid w:val="00B55F33"/>
    <w:rsid w:val="00B56DBC"/>
    <w:rsid w:val="00B57079"/>
    <w:rsid w:val="00B5734E"/>
    <w:rsid w:val="00B5749C"/>
    <w:rsid w:val="00B574D3"/>
    <w:rsid w:val="00B5757F"/>
    <w:rsid w:val="00B57610"/>
    <w:rsid w:val="00B576F3"/>
    <w:rsid w:val="00B6005E"/>
    <w:rsid w:val="00B601D3"/>
    <w:rsid w:val="00B6064A"/>
    <w:rsid w:val="00B60D94"/>
    <w:rsid w:val="00B60EA4"/>
    <w:rsid w:val="00B61087"/>
    <w:rsid w:val="00B6116B"/>
    <w:rsid w:val="00B6117D"/>
    <w:rsid w:val="00B6160D"/>
    <w:rsid w:val="00B61860"/>
    <w:rsid w:val="00B6190D"/>
    <w:rsid w:val="00B6192E"/>
    <w:rsid w:val="00B61F1C"/>
    <w:rsid w:val="00B626A6"/>
    <w:rsid w:val="00B62B4B"/>
    <w:rsid w:val="00B62B5A"/>
    <w:rsid w:val="00B62C73"/>
    <w:rsid w:val="00B62D6F"/>
    <w:rsid w:val="00B62FC7"/>
    <w:rsid w:val="00B63AE4"/>
    <w:rsid w:val="00B63DA9"/>
    <w:rsid w:val="00B64132"/>
    <w:rsid w:val="00B6459F"/>
    <w:rsid w:val="00B6465F"/>
    <w:rsid w:val="00B647F5"/>
    <w:rsid w:val="00B64D49"/>
    <w:rsid w:val="00B65AFE"/>
    <w:rsid w:val="00B65D71"/>
    <w:rsid w:val="00B65E1E"/>
    <w:rsid w:val="00B66292"/>
    <w:rsid w:val="00B671D9"/>
    <w:rsid w:val="00B67C05"/>
    <w:rsid w:val="00B67F8E"/>
    <w:rsid w:val="00B7027F"/>
    <w:rsid w:val="00B708E3"/>
    <w:rsid w:val="00B709D0"/>
    <w:rsid w:val="00B70A58"/>
    <w:rsid w:val="00B70FFA"/>
    <w:rsid w:val="00B71094"/>
    <w:rsid w:val="00B71490"/>
    <w:rsid w:val="00B714AA"/>
    <w:rsid w:val="00B715A9"/>
    <w:rsid w:val="00B717F1"/>
    <w:rsid w:val="00B7180C"/>
    <w:rsid w:val="00B71D0F"/>
    <w:rsid w:val="00B71EE7"/>
    <w:rsid w:val="00B722AB"/>
    <w:rsid w:val="00B722BF"/>
    <w:rsid w:val="00B72502"/>
    <w:rsid w:val="00B72776"/>
    <w:rsid w:val="00B734DB"/>
    <w:rsid w:val="00B7361E"/>
    <w:rsid w:val="00B74004"/>
    <w:rsid w:val="00B745C9"/>
    <w:rsid w:val="00B74A5D"/>
    <w:rsid w:val="00B74E00"/>
    <w:rsid w:val="00B7528B"/>
    <w:rsid w:val="00B752AC"/>
    <w:rsid w:val="00B75816"/>
    <w:rsid w:val="00B75850"/>
    <w:rsid w:val="00B7616E"/>
    <w:rsid w:val="00B769C8"/>
    <w:rsid w:val="00B76C2F"/>
    <w:rsid w:val="00B76FCD"/>
    <w:rsid w:val="00B77094"/>
    <w:rsid w:val="00B772CF"/>
    <w:rsid w:val="00B7749D"/>
    <w:rsid w:val="00B774A4"/>
    <w:rsid w:val="00B774D8"/>
    <w:rsid w:val="00B77F7B"/>
    <w:rsid w:val="00B801F7"/>
    <w:rsid w:val="00B8024E"/>
    <w:rsid w:val="00B803C2"/>
    <w:rsid w:val="00B804C8"/>
    <w:rsid w:val="00B8050C"/>
    <w:rsid w:val="00B807BA"/>
    <w:rsid w:val="00B80FE7"/>
    <w:rsid w:val="00B811E6"/>
    <w:rsid w:val="00B812EE"/>
    <w:rsid w:val="00B8130C"/>
    <w:rsid w:val="00B8147A"/>
    <w:rsid w:val="00B8156E"/>
    <w:rsid w:val="00B816AF"/>
    <w:rsid w:val="00B81712"/>
    <w:rsid w:val="00B81991"/>
    <w:rsid w:val="00B81A88"/>
    <w:rsid w:val="00B81F5D"/>
    <w:rsid w:val="00B82311"/>
    <w:rsid w:val="00B824E2"/>
    <w:rsid w:val="00B829B1"/>
    <w:rsid w:val="00B82CCB"/>
    <w:rsid w:val="00B82E23"/>
    <w:rsid w:val="00B82E61"/>
    <w:rsid w:val="00B83043"/>
    <w:rsid w:val="00B83521"/>
    <w:rsid w:val="00B83B24"/>
    <w:rsid w:val="00B83F10"/>
    <w:rsid w:val="00B84B1E"/>
    <w:rsid w:val="00B84C9C"/>
    <w:rsid w:val="00B85110"/>
    <w:rsid w:val="00B85498"/>
    <w:rsid w:val="00B854D9"/>
    <w:rsid w:val="00B855A0"/>
    <w:rsid w:val="00B85B4D"/>
    <w:rsid w:val="00B862B3"/>
    <w:rsid w:val="00B86989"/>
    <w:rsid w:val="00B86CE6"/>
    <w:rsid w:val="00B86F09"/>
    <w:rsid w:val="00B875C7"/>
    <w:rsid w:val="00B87781"/>
    <w:rsid w:val="00B8799D"/>
    <w:rsid w:val="00B879B8"/>
    <w:rsid w:val="00B879DE"/>
    <w:rsid w:val="00B87C9D"/>
    <w:rsid w:val="00B87DB7"/>
    <w:rsid w:val="00B87FA8"/>
    <w:rsid w:val="00B902C2"/>
    <w:rsid w:val="00B90398"/>
    <w:rsid w:val="00B90651"/>
    <w:rsid w:val="00B90C08"/>
    <w:rsid w:val="00B90DB7"/>
    <w:rsid w:val="00B91192"/>
    <w:rsid w:val="00B9120B"/>
    <w:rsid w:val="00B91823"/>
    <w:rsid w:val="00B91A40"/>
    <w:rsid w:val="00B91A8C"/>
    <w:rsid w:val="00B920D8"/>
    <w:rsid w:val="00B927A3"/>
    <w:rsid w:val="00B927BF"/>
    <w:rsid w:val="00B9281C"/>
    <w:rsid w:val="00B92D0F"/>
    <w:rsid w:val="00B935A4"/>
    <w:rsid w:val="00B937D7"/>
    <w:rsid w:val="00B93971"/>
    <w:rsid w:val="00B93D4F"/>
    <w:rsid w:val="00B93EEF"/>
    <w:rsid w:val="00B9464D"/>
    <w:rsid w:val="00B9470F"/>
    <w:rsid w:val="00B947E0"/>
    <w:rsid w:val="00B94DFD"/>
    <w:rsid w:val="00B94EF0"/>
    <w:rsid w:val="00B94F67"/>
    <w:rsid w:val="00B94FB8"/>
    <w:rsid w:val="00B9511A"/>
    <w:rsid w:val="00B95D6F"/>
    <w:rsid w:val="00B96365"/>
    <w:rsid w:val="00B96419"/>
    <w:rsid w:val="00B96556"/>
    <w:rsid w:val="00B96BD6"/>
    <w:rsid w:val="00B96F37"/>
    <w:rsid w:val="00B96FD2"/>
    <w:rsid w:val="00B97169"/>
    <w:rsid w:val="00B9722D"/>
    <w:rsid w:val="00B9739B"/>
    <w:rsid w:val="00B97493"/>
    <w:rsid w:val="00B97A87"/>
    <w:rsid w:val="00B97C6F"/>
    <w:rsid w:val="00BA041B"/>
    <w:rsid w:val="00BA0BD0"/>
    <w:rsid w:val="00BA112D"/>
    <w:rsid w:val="00BA1134"/>
    <w:rsid w:val="00BA11E4"/>
    <w:rsid w:val="00BA1527"/>
    <w:rsid w:val="00BA17F5"/>
    <w:rsid w:val="00BA1887"/>
    <w:rsid w:val="00BA188D"/>
    <w:rsid w:val="00BA22C0"/>
    <w:rsid w:val="00BA2310"/>
    <w:rsid w:val="00BA2CC2"/>
    <w:rsid w:val="00BA2EAD"/>
    <w:rsid w:val="00BA32E6"/>
    <w:rsid w:val="00BA3598"/>
    <w:rsid w:val="00BA3621"/>
    <w:rsid w:val="00BA36FE"/>
    <w:rsid w:val="00BA3A0C"/>
    <w:rsid w:val="00BA40E1"/>
    <w:rsid w:val="00BA41CD"/>
    <w:rsid w:val="00BA4366"/>
    <w:rsid w:val="00BA4A09"/>
    <w:rsid w:val="00BA4CD5"/>
    <w:rsid w:val="00BA4EB2"/>
    <w:rsid w:val="00BA4FB3"/>
    <w:rsid w:val="00BA500A"/>
    <w:rsid w:val="00BA5B49"/>
    <w:rsid w:val="00BA5E3A"/>
    <w:rsid w:val="00BA61C8"/>
    <w:rsid w:val="00BA64AB"/>
    <w:rsid w:val="00BA6546"/>
    <w:rsid w:val="00BA6661"/>
    <w:rsid w:val="00BA6EB9"/>
    <w:rsid w:val="00BA757B"/>
    <w:rsid w:val="00BA7871"/>
    <w:rsid w:val="00BA799D"/>
    <w:rsid w:val="00BB0014"/>
    <w:rsid w:val="00BB042B"/>
    <w:rsid w:val="00BB0462"/>
    <w:rsid w:val="00BB0807"/>
    <w:rsid w:val="00BB08EC"/>
    <w:rsid w:val="00BB0FAA"/>
    <w:rsid w:val="00BB150A"/>
    <w:rsid w:val="00BB1854"/>
    <w:rsid w:val="00BB2132"/>
    <w:rsid w:val="00BB27E6"/>
    <w:rsid w:val="00BB2FEA"/>
    <w:rsid w:val="00BB3380"/>
    <w:rsid w:val="00BB35F2"/>
    <w:rsid w:val="00BB378E"/>
    <w:rsid w:val="00BB3A99"/>
    <w:rsid w:val="00BB3EEB"/>
    <w:rsid w:val="00BB3EF5"/>
    <w:rsid w:val="00BB4527"/>
    <w:rsid w:val="00BB47B5"/>
    <w:rsid w:val="00BB49DB"/>
    <w:rsid w:val="00BB4D0B"/>
    <w:rsid w:val="00BB4D7C"/>
    <w:rsid w:val="00BB4DC3"/>
    <w:rsid w:val="00BB4E6D"/>
    <w:rsid w:val="00BB570B"/>
    <w:rsid w:val="00BB5913"/>
    <w:rsid w:val="00BB59A9"/>
    <w:rsid w:val="00BB6736"/>
    <w:rsid w:val="00BB6831"/>
    <w:rsid w:val="00BB7431"/>
    <w:rsid w:val="00BB7DBF"/>
    <w:rsid w:val="00BB7EBD"/>
    <w:rsid w:val="00BC0C5D"/>
    <w:rsid w:val="00BC0D96"/>
    <w:rsid w:val="00BC0E27"/>
    <w:rsid w:val="00BC0E5B"/>
    <w:rsid w:val="00BC1095"/>
    <w:rsid w:val="00BC163A"/>
    <w:rsid w:val="00BC1743"/>
    <w:rsid w:val="00BC1E4B"/>
    <w:rsid w:val="00BC1F21"/>
    <w:rsid w:val="00BC1F2E"/>
    <w:rsid w:val="00BC2122"/>
    <w:rsid w:val="00BC212A"/>
    <w:rsid w:val="00BC2277"/>
    <w:rsid w:val="00BC285F"/>
    <w:rsid w:val="00BC29B9"/>
    <w:rsid w:val="00BC2C87"/>
    <w:rsid w:val="00BC2F42"/>
    <w:rsid w:val="00BC30FB"/>
    <w:rsid w:val="00BC316A"/>
    <w:rsid w:val="00BC3329"/>
    <w:rsid w:val="00BC3452"/>
    <w:rsid w:val="00BC34D7"/>
    <w:rsid w:val="00BC3A28"/>
    <w:rsid w:val="00BC3F1F"/>
    <w:rsid w:val="00BC483B"/>
    <w:rsid w:val="00BC4913"/>
    <w:rsid w:val="00BC4CEF"/>
    <w:rsid w:val="00BC5098"/>
    <w:rsid w:val="00BC51D5"/>
    <w:rsid w:val="00BC5389"/>
    <w:rsid w:val="00BC59BE"/>
    <w:rsid w:val="00BC59F3"/>
    <w:rsid w:val="00BC5A79"/>
    <w:rsid w:val="00BC5B3E"/>
    <w:rsid w:val="00BC5B74"/>
    <w:rsid w:val="00BC5CD1"/>
    <w:rsid w:val="00BC632E"/>
    <w:rsid w:val="00BC680B"/>
    <w:rsid w:val="00BC7186"/>
    <w:rsid w:val="00BC7B00"/>
    <w:rsid w:val="00BD0B18"/>
    <w:rsid w:val="00BD0BC8"/>
    <w:rsid w:val="00BD0D24"/>
    <w:rsid w:val="00BD0D40"/>
    <w:rsid w:val="00BD1680"/>
    <w:rsid w:val="00BD1F58"/>
    <w:rsid w:val="00BD20D5"/>
    <w:rsid w:val="00BD231E"/>
    <w:rsid w:val="00BD23C5"/>
    <w:rsid w:val="00BD288D"/>
    <w:rsid w:val="00BD293C"/>
    <w:rsid w:val="00BD29F7"/>
    <w:rsid w:val="00BD2D12"/>
    <w:rsid w:val="00BD3429"/>
    <w:rsid w:val="00BD3D61"/>
    <w:rsid w:val="00BD3F44"/>
    <w:rsid w:val="00BD40B6"/>
    <w:rsid w:val="00BD4305"/>
    <w:rsid w:val="00BD44C4"/>
    <w:rsid w:val="00BD4C05"/>
    <w:rsid w:val="00BD562D"/>
    <w:rsid w:val="00BD5927"/>
    <w:rsid w:val="00BD5D46"/>
    <w:rsid w:val="00BD6052"/>
    <w:rsid w:val="00BD636F"/>
    <w:rsid w:val="00BD674B"/>
    <w:rsid w:val="00BD67CD"/>
    <w:rsid w:val="00BD6821"/>
    <w:rsid w:val="00BD6FF0"/>
    <w:rsid w:val="00BD7363"/>
    <w:rsid w:val="00BD7645"/>
    <w:rsid w:val="00BD77B2"/>
    <w:rsid w:val="00BD7B8C"/>
    <w:rsid w:val="00BE0039"/>
    <w:rsid w:val="00BE0410"/>
    <w:rsid w:val="00BE0478"/>
    <w:rsid w:val="00BE06BF"/>
    <w:rsid w:val="00BE0825"/>
    <w:rsid w:val="00BE0B1C"/>
    <w:rsid w:val="00BE0D48"/>
    <w:rsid w:val="00BE11C8"/>
    <w:rsid w:val="00BE1693"/>
    <w:rsid w:val="00BE178A"/>
    <w:rsid w:val="00BE1F3D"/>
    <w:rsid w:val="00BE20BA"/>
    <w:rsid w:val="00BE2287"/>
    <w:rsid w:val="00BE2307"/>
    <w:rsid w:val="00BE2A99"/>
    <w:rsid w:val="00BE2DDD"/>
    <w:rsid w:val="00BE3368"/>
    <w:rsid w:val="00BE36B8"/>
    <w:rsid w:val="00BE3908"/>
    <w:rsid w:val="00BE392E"/>
    <w:rsid w:val="00BE3D67"/>
    <w:rsid w:val="00BE4172"/>
    <w:rsid w:val="00BE4224"/>
    <w:rsid w:val="00BE42E5"/>
    <w:rsid w:val="00BE46C0"/>
    <w:rsid w:val="00BE48CC"/>
    <w:rsid w:val="00BE494A"/>
    <w:rsid w:val="00BE4A3A"/>
    <w:rsid w:val="00BE4CAF"/>
    <w:rsid w:val="00BE4FE4"/>
    <w:rsid w:val="00BE506C"/>
    <w:rsid w:val="00BE5151"/>
    <w:rsid w:val="00BE5326"/>
    <w:rsid w:val="00BE5362"/>
    <w:rsid w:val="00BE53CD"/>
    <w:rsid w:val="00BE5835"/>
    <w:rsid w:val="00BE5955"/>
    <w:rsid w:val="00BE5DAA"/>
    <w:rsid w:val="00BE5EC3"/>
    <w:rsid w:val="00BE5F96"/>
    <w:rsid w:val="00BE68DD"/>
    <w:rsid w:val="00BE6A60"/>
    <w:rsid w:val="00BE6F6A"/>
    <w:rsid w:val="00BE7149"/>
    <w:rsid w:val="00BE73EE"/>
    <w:rsid w:val="00BE7BA0"/>
    <w:rsid w:val="00BE7CE2"/>
    <w:rsid w:val="00BE7D20"/>
    <w:rsid w:val="00BF0620"/>
    <w:rsid w:val="00BF0AC6"/>
    <w:rsid w:val="00BF0DF9"/>
    <w:rsid w:val="00BF0E2A"/>
    <w:rsid w:val="00BF1216"/>
    <w:rsid w:val="00BF12B0"/>
    <w:rsid w:val="00BF167D"/>
    <w:rsid w:val="00BF1977"/>
    <w:rsid w:val="00BF1CCB"/>
    <w:rsid w:val="00BF1DE4"/>
    <w:rsid w:val="00BF1E33"/>
    <w:rsid w:val="00BF21BB"/>
    <w:rsid w:val="00BF25D0"/>
    <w:rsid w:val="00BF297B"/>
    <w:rsid w:val="00BF2B92"/>
    <w:rsid w:val="00BF30BC"/>
    <w:rsid w:val="00BF319B"/>
    <w:rsid w:val="00BF33C0"/>
    <w:rsid w:val="00BF3A54"/>
    <w:rsid w:val="00BF3ADE"/>
    <w:rsid w:val="00BF3BFE"/>
    <w:rsid w:val="00BF3F54"/>
    <w:rsid w:val="00BF41F7"/>
    <w:rsid w:val="00BF422B"/>
    <w:rsid w:val="00BF4271"/>
    <w:rsid w:val="00BF44CD"/>
    <w:rsid w:val="00BF4502"/>
    <w:rsid w:val="00BF47A8"/>
    <w:rsid w:val="00BF52FB"/>
    <w:rsid w:val="00BF53AD"/>
    <w:rsid w:val="00BF5656"/>
    <w:rsid w:val="00BF5674"/>
    <w:rsid w:val="00BF575D"/>
    <w:rsid w:val="00BF5C6D"/>
    <w:rsid w:val="00BF5DFB"/>
    <w:rsid w:val="00BF61C9"/>
    <w:rsid w:val="00BF6A0D"/>
    <w:rsid w:val="00BF7102"/>
    <w:rsid w:val="00BF7125"/>
    <w:rsid w:val="00BF7281"/>
    <w:rsid w:val="00BF7979"/>
    <w:rsid w:val="00BF7BE1"/>
    <w:rsid w:val="00C00561"/>
    <w:rsid w:val="00C005AC"/>
    <w:rsid w:val="00C0072C"/>
    <w:rsid w:val="00C017D1"/>
    <w:rsid w:val="00C01BD2"/>
    <w:rsid w:val="00C01C04"/>
    <w:rsid w:val="00C022EF"/>
    <w:rsid w:val="00C02762"/>
    <w:rsid w:val="00C029E7"/>
    <w:rsid w:val="00C02A0D"/>
    <w:rsid w:val="00C0301B"/>
    <w:rsid w:val="00C03042"/>
    <w:rsid w:val="00C03B29"/>
    <w:rsid w:val="00C04952"/>
    <w:rsid w:val="00C0499B"/>
    <w:rsid w:val="00C04BFD"/>
    <w:rsid w:val="00C04E1C"/>
    <w:rsid w:val="00C0506F"/>
    <w:rsid w:val="00C0591C"/>
    <w:rsid w:val="00C0603A"/>
    <w:rsid w:val="00C06205"/>
    <w:rsid w:val="00C0626E"/>
    <w:rsid w:val="00C062D1"/>
    <w:rsid w:val="00C066DF"/>
    <w:rsid w:val="00C06847"/>
    <w:rsid w:val="00C06DAC"/>
    <w:rsid w:val="00C06E9D"/>
    <w:rsid w:val="00C06F1A"/>
    <w:rsid w:val="00C070CC"/>
    <w:rsid w:val="00C07625"/>
    <w:rsid w:val="00C076C1"/>
    <w:rsid w:val="00C07A13"/>
    <w:rsid w:val="00C10289"/>
    <w:rsid w:val="00C1028E"/>
    <w:rsid w:val="00C106F6"/>
    <w:rsid w:val="00C10892"/>
    <w:rsid w:val="00C10C37"/>
    <w:rsid w:val="00C117B3"/>
    <w:rsid w:val="00C11E68"/>
    <w:rsid w:val="00C12269"/>
    <w:rsid w:val="00C122AB"/>
    <w:rsid w:val="00C127EF"/>
    <w:rsid w:val="00C12AD1"/>
    <w:rsid w:val="00C12D75"/>
    <w:rsid w:val="00C1313A"/>
    <w:rsid w:val="00C134A4"/>
    <w:rsid w:val="00C136C7"/>
    <w:rsid w:val="00C13798"/>
    <w:rsid w:val="00C13836"/>
    <w:rsid w:val="00C150A3"/>
    <w:rsid w:val="00C152A9"/>
    <w:rsid w:val="00C15A86"/>
    <w:rsid w:val="00C15C8F"/>
    <w:rsid w:val="00C160EB"/>
    <w:rsid w:val="00C1612E"/>
    <w:rsid w:val="00C1627A"/>
    <w:rsid w:val="00C16765"/>
    <w:rsid w:val="00C16D7F"/>
    <w:rsid w:val="00C16E50"/>
    <w:rsid w:val="00C1704D"/>
    <w:rsid w:val="00C17774"/>
    <w:rsid w:val="00C177E8"/>
    <w:rsid w:val="00C17887"/>
    <w:rsid w:val="00C179FA"/>
    <w:rsid w:val="00C20048"/>
    <w:rsid w:val="00C20071"/>
    <w:rsid w:val="00C20083"/>
    <w:rsid w:val="00C206E1"/>
    <w:rsid w:val="00C206E6"/>
    <w:rsid w:val="00C20C65"/>
    <w:rsid w:val="00C20D3B"/>
    <w:rsid w:val="00C211A5"/>
    <w:rsid w:val="00C21216"/>
    <w:rsid w:val="00C212D3"/>
    <w:rsid w:val="00C2131E"/>
    <w:rsid w:val="00C215AB"/>
    <w:rsid w:val="00C224B0"/>
    <w:rsid w:val="00C22550"/>
    <w:rsid w:val="00C2257A"/>
    <w:rsid w:val="00C2259E"/>
    <w:rsid w:val="00C225E5"/>
    <w:rsid w:val="00C229AB"/>
    <w:rsid w:val="00C22A84"/>
    <w:rsid w:val="00C22BCF"/>
    <w:rsid w:val="00C22FAC"/>
    <w:rsid w:val="00C232D9"/>
    <w:rsid w:val="00C234EC"/>
    <w:rsid w:val="00C23671"/>
    <w:rsid w:val="00C236D4"/>
    <w:rsid w:val="00C237B6"/>
    <w:rsid w:val="00C237D5"/>
    <w:rsid w:val="00C237DE"/>
    <w:rsid w:val="00C23910"/>
    <w:rsid w:val="00C23D70"/>
    <w:rsid w:val="00C23EB1"/>
    <w:rsid w:val="00C23F39"/>
    <w:rsid w:val="00C24378"/>
    <w:rsid w:val="00C243D8"/>
    <w:rsid w:val="00C24776"/>
    <w:rsid w:val="00C24B43"/>
    <w:rsid w:val="00C24C01"/>
    <w:rsid w:val="00C24CF9"/>
    <w:rsid w:val="00C253D1"/>
    <w:rsid w:val="00C2550A"/>
    <w:rsid w:val="00C256D9"/>
    <w:rsid w:val="00C25733"/>
    <w:rsid w:val="00C2590A"/>
    <w:rsid w:val="00C25B9E"/>
    <w:rsid w:val="00C25DA8"/>
    <w:rsid w:val="00C260B8"/>
    <w:rsid w:val="00C26323"/>
    <w:rsid w:val="00C2672B"/>
    <w:rsid w:val="00C2675C"/>
    <w:rsid w:val="00C27552"/>
    <w:rsid w:val="00C27B3B"/>
    <w:rsid w:val="00C27B55"/>
    <w:rsid w:val="00C307A6"/>
    <w:rsid w:val="00C30CB6"/>
    <w:rsid w:val="00C30E5F"/>
    <w:rsid w:val="00C30E61"/>
    <w:rsid w:val="00C30E8F"/>
    <w:rsid w:val="00C30EEE"/>
    <w:rsid w:val="00C3152E"/>
    <w:rsid w:val="00C317AA"/>
    <w:rsid w:val="00C31948"/>
    <w:rsid w:val="00C32A02"/>
    <w:rsid w:val="00C32A19"/>
    <w:rsid w:val="00C32CF9"/>
    <w:rsid w:val="00C3313D"/>
    <w:rsid w:val="00C331E5"/>
    <w:rsid w:val="00C332A0"/>
    <w:rsid w:val="00C333C2"/>
    <w:rsid w:val="00C33A35"/>
    <w:rsid w:val="00C33B6C"/>
    <w:rsid w:val="00C33EE2"/>
    <w:rsid w:val="00C3520F"/>
    <w:rsid w:val="00C354D0"/>
    <w:rsid w:val="00C35AF2"/>
    <w:rsid w:val="00C36032"/>
    <w:rsid w:val="00C360D2"/>
    <w:rsid w:val="00C3630E"/>
    <w:rsid w:val="00C3693B"/>
    <w:rsid w:val="00C369D3"/>
    <w:rsid w:val="00C36AF9"/>
    <w:rsid w:val="00C36C8A"/>
    <w:rsid w:val="00C37057"/>
    <w:rsid w:val="00C373AE"/>
    <w:rsid w:val="00C3771C"/>
    <w:rsid w:val="00C37805"/>
    <w:rsid w:val="00C37D80"/>
    <w:rsid w:val="00C37E6D"/>
    <w:rsid w:val="00C40056"/>
    <w:rsid w:val="00C409B1"/>
    <w:rsid w:val="00C40D9F"/>
    <w:rsid w:val="00C41245"/>
    <w:rsid w:val="00C414AE"/>
    <w:rsid w:val="00C4158F"/>
    <w:rsid w:val="00C415BB"/>
    <w:rsid w:val="00C418F6"/>
    <w:rsid w:val="00C41B1A"/>
    <w:rsid w:val="00C41CF5"/>
    <w:rsid w:val="00C41D6D"/>
    <w:rsid w:val="00C42066"/>
    <w:rsid w:val="00C4242B"/>
    <w:rsid w:val="00C4244D"/>
    <w:rsid w:val="00C42791"/>
    <w:rsid w:val="00C42842"/>
    <w:rsid w:val="00C42EB9"/>
    <w:rsid w:val="00C43217"/>
    <w:rsid w:val="00C4348B"/>
    <w:rsid w:val="00C436D5"/>
    <w:rsid w:val="00C4386E"/>
    <w:rsid w:val="00C43950"/>
    <w:rsid w:val="00C43C76"/>
    <w:rsid w:val="00C43D3E"/>
    <w:rsid w:val="00C44310"/>
    <w:rsid w:val="00C44377"/>
    <w:rsid w:val="00C44417"/>
    <w:rsid w:val="00C4466D"/>
    <w:rsid w:val="00C4476C"/>
    <w:rsid w:val="00C44A54"/>
    <w:rsid w:val="00C44AB5"/>
    <w:rsid w:val="00C44FD7"/>
    <w:rsid w:val="00C45341"/>
    <w:rsid w:val="00C454EE"/>
    <w:rsid w:val="00C4558A"/>
    <w:rsid w:val="00C45591"/>
    <w:rsid w:val="00C45B45"/>
    <w:rsid w:val="00C46068"/>
    <w:rsid w:val="00C46076"/>
    <w:rsid w:val="00C466A3"/>
    <w:rsid w:val="00C467A6"/>
    <w:rsid w:val="00C47540"/>
    <w:rsid w:val="00C47663"/>
    <w:rsid w:val="00C476DD"/>
    <w:rsid w:val="00C47967"/>
    <w:rsid w:val="00C47D47"/>
    <w:rsid w:val="00C47FA7"/>
    <w:rsid w:val="00C5009C"/>
    <w:rsid w:val="00C503E6"/>
    <w:rsid w:val="00C50E0E"/>
    <w:rsid w:val="00C50F15"/>
    <w:rsid w:val="00C514C9"/>
    <w:rsid w:val="00C51E17"/>
    <w:rsid w:val="00C524F3"/>
    <w:rsid w:val="00C527A8"/>
    <w:rsid w:val="00C528E0"/>
    <w:rsid w:val="00C52C20"/>
    <w:rsid w:val="00C533A6"/>
    <w:rsid w:val="00C5379F"/>
    <w:rsid w:val="00C53873"/>
    <w:rsid w:val="00C53985"/>
    <w:rsid w:val="00C53A30"/>
    <w:rsid w:val="00C53B7A"/>
    <w:rsid w:val="00C53D2F"/>
    <w:rsid w:val="00C53ED9"/>
    <w:rsid w:val="00C54416"/>
    <w:rsid w:val="00C54792"/>
    <w:rsid w:val="00C54960"/>
    <w:rsid w:val="00C54A05"/>
    <w:rsid w:val="00C54A6E"/>
    <w:rsid w:val="00C54EBE"/>
    <w:rsid w:val="00C551B2"/>
    <w:rsid w:val="00C5553D"/>
    <w:rsid w:val="00C5564A"/>
    <w:rsid w:val="00C55D44"/>
    <w:rsid w:val="00C562D2"/>
    <w:rsid w:val="00C56415"/>
    <w:rsid w:val="00C56441"/>
    <w:rsid w:val="00C566DB"/>
    <w:rsid w:val="00C56868"/>
    <w:rsid w:val="00C569A8"/>
    <w:rsid w:val="00C56A33"/>
    <w:rsid w:val="00C56C14"/>
    <w:rsid w:val="00C56C37"/>
    <w:rsid w:val="00C5736B"/>
    <w:rsid w:val="00C579E0"/>
    <w:rsid w:val="00C57C9B"/>
    <w:rsid w:val="00C60542"/>
    <w:rsid w:val="00C605EA"/>
    <w:rsid w:val="00C606BA"/>
    <w:rsid w:val="00C6070D"/>
    <w:rsid w:val="00C60CD4"/>
    <w:rsid w:val="00C60EE6"/>
    <w:rsid w:val="00C611B7"/>
    <w:rsid w:val="00C613A3"/>
    <w:rsid w:val="00C615DB"/>
    <w:rsid w:val="00C615F8"/>
    <w:rsid w:val="00C6171D"/>
    <w:rsid w:val="00C61793"/>
    <w:rsid w:val="00C619FA"/>
    <w:rsid w:val="00C61BEE"/>
    <w:rsid w:val="00C62037"/>
    <w:rsid w:val="00C6215F"/>
    <w:rsid w:val="00C62C12"/>
    <w:rsid w:val="00C62CD5"/>
    <w:rsid w:val="00C632DE"/>
    <w:rsid w:val="00C633CC"/>
    <w:rsid w:val="00C635C9"/>
    <w:rsid w:val="00C638FC"/>
    <w:rsid w:val="00C639E5"/>
    <w:rsid w:val="00C63FA1"/>
    <w:rsid w:val="00C64050"/>
    <w:rsid w:val="00C64297"/>
    <w:rsid w:val="00C646C7"/>
    <w:rsid w:val="00C64A88"/>
    <w:rsid w:val="00C64C8A"/>
    <w:rsid w:val="00C64CB4"/>
    <w:rsid w:val="00C64F3D"/>
    <w:rsid w:val="00C6525E"/>
    <w:rsid w:val="00C652D6"/>
    <w:rsid w:val="00C65481"/>
    <w:rsid w:val="00C656D1"/>
    <w:rsid w:val="00C65898"/>
    <w:rsid w:val="00C65976"/>
    <w:rsid w:val="00C65A10"/>
    <w:rsid w:val="00C65A79"/>
    <w:rsid w:val="00C65C97"/>
    <w:rsid w:val="00C65E80"/>
    <w:rsid w:val="00C65E8E"/>
    <w:rsid w:val="00C6641C"/>
    <w:rsid w:val="00C66AAD"/>
    <w:rsid w:val="00C66B72"/>
    <w:rsid w:val="00C66CB0"/>
    <w:rsid w:val="00C66E52"/>
    <w:rsid w:val="00C66EB5"/>
    <w:rsid w:val="00C67DB4"/>
    <w:rsid w:val="00C70288"/>
    <w:rsid w:val="00C7040B"/>
    <w:rsid w:val="00C70C0E"/>
    <w:rsid w:val="00C70C72"/>
    <w:rsid w:val="00C7175B"/>
    <w:rsid w:val="00C7184B"/>
    <w:rsid w:val="00C7195C"/>
    <w:rsid w:val="00C71BA8"/>
    <w:rsid w:val="00C72314"/>
    <w:rsid w:val="00C724AB"/>
    <w:rsid w:val="00C7253A"/>
    <w:rsid w:val="00C72688"/>
    <w:rsid w:val="00C7303D"/>
    <w:rsid w:val="00C731B8"/>
    <w:rsid w:val="00C731D8"/>
    <w:rsid w:val="00C738C0"/>
    <w:rsid w:val="00C73C83"/>
    <w:rsid w:val="00C73C93"/>
    <w:rsid w:val="00C73CE8"/>
    <w:rsid w:val="00C73D75"/>
    <w:rsid w:val="00C7411C"/>
    <w:rsid w:val="00C7415A"/>
    <w:rsid w:val="00C74823"/>
    <w:rsid w:val="00C7494A"/>
    <w:rsid w:val="00C74ACB"/>
    <w:rsid w:val="00C74B47"/>
    <w:rsid w:val="00C74DD6"/>
    <w:rsid w:val="00C757D6"/>
    <w:rsid w:val="00C7588B"/>
    <w:rsid w:val="00C75906"/>
    <w:rsid w:val="00C75C34"/>
    <w:rsid w:val="00C75F5D"/>
    <w:rsid w:val="00C767F5"/>
    <w:rsid w:val="00C7684B"/>
    <w:rsid w:val="00C76D41"/>
    <w:rsid w:val="00C76EB8"/>
    <w:rsid w:val="00C770B3"/>
    <w:rsid w:val="00C770C4"/>
    <w:rsid w:val="00C77179"/>
    <w:rsid w:val="00C7719C"/>
    <w:rsid w:val="00C777E5"/>
    <w:rsid w:val="00C77CA4"/>
    <w:rsid w:val="00C77E4F"/>
    <w:rsid w:val="00C8040F"/>
    <w:rsid w:val="00C810DA"/>
    <w:rsid w:val="00C8195E"/>
    <w:rsid w:val="00C81ADB"/>
    <w:rsid w:val="00C81FBD"/>
    <w:rsid w:val="00C8201B"/>
    <w:rsid w:val="00C822D8"/>
    <w:rsid w:val="00C82418"/>
    <w:rsid w:val="00C826E1"/>
    <w:rsid w:val="00C82BC5"/>
    <w:rsid w:val="00C82BD5"/>
    <w:rsid w:val="00C83013"/>
    <w:rsid w:val="00C830B9"/>
    <w:rsid w:val="00C8359E"/>
    <w:rsid w:val="00C838E3"/>
    <w:rsid w:val="00C83926"/>
    <w:rsid w:val="00C842C4"/>
    <w:rsid w:val="00C84581"/>
    <w:rsid w:val="00C84787"/>
    <w:rsid w:val="00C849ED"/>
    <w:rsid w:val="00C84A04"/>
    <w:rsid w:val="00C84A9A"/>
    <w:rsid w:val="00C850EB"/>
    <w:rsid w:val="00C8560F"/>
    <w:rsid w:val="00C8565A"/>
    <w:rsid w:val="00C856F7"/>
    <w:rsid w:val="00C85782"/>
    <w:rsid w:val="00C857F2"/>
    <w:rsid w:val="00C8595B"/>
    <w:rsid w:val="00C85D81"/>
    <w:rsid w:val="00C860DE"/>
    <w:rsid w:val="00C861FF"/>
    <w:rsid w:val="00C8629F"/>
    <w:rsid w:val="00C862E2"/>
    <w:rsid w:val="00C867CC"/>
    <w:rsid w:val="00C8683E"/>
    <w:rsid w:val="00C86C49"/>
    <w:rsid w:val="00C86D72"/>
    <w:rsid w:val="00C86EB4"/>
    <w:rsid w:val="00C870BE"/>
    <w:rsid w:val="00C87547"/>
    <w:rsid w:val="00C8783C"/>
    <w:rsid w:val="00C90174"/>
    <w:rsid w:val="00C908D0"/>
    <w:rsid w:val="00C909F6"/>
    <w:rsid w:val="00C90C1B"/>
    <w:rsid w:val="00C91986"/>
    <w:rsid w:val="00C91A9B"/>
    <w:rsid w:val="00C91C02"/>
    <w:rsid w:val="00C92A0F"/>
    <w:rsid w:val="00C92B87"/>
    <w:rsid w:val="00C92F85"/>
    <w:rsid w:val="00C9343D"/>
    <w:rsid w:val="00C93749"/>
    <w:rsid w:val="00C93C6E"/>
    <w:rsid w:val="00C94273"/>
    <w:rsid w:val="00C946CE"/>
    <w:rsid w:val="00C94B83"/>
    <w:rsid w:val="00C951AE"/>
    <w:rsid w:val="00C951E2"/>
    <w:rsid w:val="00C9529D"/>
    <w:rsid w:val="00C95338"/>
    <w:rsid w:val="00C95486"/>
    <w:rsid w:val="00C954CB"/>
    <w:rsid w:val="00C9594C"/>
    <w:rsid w:val="00C95EAD"/>
    <w:rsid w:val="00C96E51"/>
    <w:rsid w:val="00C9769E"/>
    <w:rsid w:val="00C97ADC"/>
    <w:rsid w:val="00C97B10"/>
    <w:rsid w:val="00C97C84"/>
    <w:rsid w:val="00C97DF1"/>
    <w:rsid w:val="00C97EBF"/>
    <w:rsid w:val="00CA022A"/>
    <w:rsid w:val="00CA0240"/>
    <w:rsid w:val="00CA0542"/>
    <w:rsid w:val="00CA131B"/>
    <w:rsid w:val="00CA19DA"/>
    <w:rsid w:val="00CA2098"/>
    <w:rsid w:val="00CA20D2"/>
    <w:rsid w:val="00CA21A5"/>
    <w:rsid w:val="00CA2610"/>
    <w:rsid w:val="00CA2709"/>
    <w:rsid w:val="00CA2C29"/>
    <w:rsid w:val="00CA2C94"/>
    <w:rsid w:val="00CA2D6E"/>
    <w:rsid w:val="00CA2F61"/>
    <w:rsid w:val="00CA2FD4"/>
    <w:rsid w:val="00CA321B"/>
    <w:rsid w:val="00CA358C"/>
    <w:rsid w:val="00CA369A"/>
    <w:rsid w:val="00CA3D99"/>
    <w:rsid w:val="00CA3DAE"/>
    <w:rsid w:val="00CA40EB"/>
    <w:rsid w:val="00CA4E2D"/>
    <w:rsid w:val="00CA4EA6"/>
    <w:rsid w:val="00CA4EF3"/>
    <w:rsid w:val="00CA5262"/>
    <w:rsid w:val="00CA5696"/>
    <w:rsid w:val="00CA5A02"/>
    <w:rsid w:val="00CA5DE0"/>
    <w:rsid w:val="00CA5E3B"/>
    <w:rsid w:val="00CA66F5"/>
    <w:rsid w:val="00CA67FF"/>
    <w:rsid w:val="00CA6861"/>
    <w:rsid w:val="00CA6BA7"/>
    <w:rsid w:val="00CA6F6D"/>
    <w:rsid w:val="00CA6F76"/>
    <w:rsid w:val="00CA75BA"/>
    <w:rsid w:val="00CA75F2"/>
    <w:rsid w:val="00CA7671"/>
    <w:rsid w:val="00CA7871"/>
    <w:rsid w:val="00CA7D06"/>
    <w:rsid w:val="00CA7D38"/>
    <w:rsid w:val="00CA7E47"/>
    <w:rsid w:val="00CB0243"/>
    <w:rsid w:val="00CB038F"/>
    <w:rsid w:val="00CB046D"/>
    <w:rsid w:val="00CB0C8D"/>
    <w:rsid w:val="00CB0D10"/>
    <w:rsid w:val="00CB1502"/>
    <w:rsid w:val="00CB15F6"/>
    <w:rsid w:val="00CB1BCC"/>
    <w:rsid w:val="00CB1DC2"/>
    <w:rsid w:val="00CB1FC1"/>
    <w:rsid w:val="00CB21C0"/>
    <w:rsid w:val="00CB2329"/>
    <w:rsid w:val="00CB23D9"/>
    <w:rsid w:val="00CB23E7"/>
    <w:rsid w:val="00CB2420"/>
    <w:rsid w:val="00CB2E1B"/>
    <w:rsid w:val="00CB3096"/>
    <w:rsid w:val="00CB3C6D"/>
    <w:rsid w:val="00CB3E11"/>
    <w:rsid w:val="00CB44ED"/>
    <w:rsid w:val="00CB48B7"/>
    <w:rsid w:val="00CB4D83"/>
    <w:rsid w:val="00CB54A4"/>
    <w:rsid w:val="00CB5608"/>
    <w:rsid w:val="00CB5945"/>
    <w:rsid w:val="00CB5A7D"/>
    <w:rsid w:val="00CB5B94"/>
    <w:rsid w:val="00CB612F"/>
    <w:rsid w:val="00CB63A8"/>
    <w:rsid w:val="00CB646D"/>
    <w:rsid w:val="00CB6945"/>
    <w:rsid w:val="00CB6D68"/>
    <w:rsid w:val="00CB6DAC"/>
    <w:rsid w:val="00CB6FD8"/>
    <w:rsid w:val="00CB70BE"/>
    <w:rsid w:val="00CB72EF"/>
    <w:rsid w:val="00CB73F3"/>
    <w:rsid w:val="00CB756C"/>
    <w:rsid w:val="00CB7670"/>
    <w:rsid w:val="00CB77BD"/>
    <w:rsid w:val="00CB795F"/>
    <w:rsid w:val="00CB7A67"/>
    <w:rsid w:val="00CB7C93"/>
    <w:rsid w:val="00CB7CF4"/>
    <w:rsid w:val="00CB7D6A"/>
    <w:rsid w:val="00CB7D91"/>
    <w:rsid w:val="00CB7EA3"/>
    <w:rsid w:val="00CB7FD2"/>
    <w:rsid w:val="00CC003A"/>
    <w:rsid w:val="00CC0735"/>
    <w:rsid w:val="00CC08CE"/>
    <w:rsid w:val="00CC0FB7"/>
    <w:rsid w:val="00CC16C9"/>
    <w:rsid w:val="00CC1842"/>
    <w:rsid w:val="00CC1FA7"/>
    <w:rsid w:val="00CC20F2"/>
    <w:rsid w:val="00CC2222"/>
    <w:rsid w:val="00CC25B7"/>
    <w:rsid w:val="00CC26D1"/>
    <w:rsid w:val="00CC289B"/>
    <w:rsid w:val="00CC2BB8"/>
    <w:rsid w:val="00CC3260"/>
    <w:rsid w:val="00CC348E"/>
    <w:rsid w:val="00CC3862"/>
    <w:rsid w:val="00CC3FC8"/>
    <w:rsid w:val="00CC40B8"/>
    <w:rsid w:val="00CC41B7"/>
    <w:rsid w:val="00CC43D7"/>
    <w:rsid w:val="00CC44F1"/>
    <w:rsid w:val="00CC472D"/>
    <w:rsid w:val="00CC497F"/>
    <w:rsid w:val="00CC4AA0"/>
    <w:rsid w:val="00CC4BD1"/>
    <w:rsid w:val="00CC4E44"/>
    <w:rsid w:val="00CC4F7D"/>
    <w:rsid w:val="00CC548A"/>
    <w:rsid w:val="00CC55BC"/>
    <w:rsid w:val="00CC6279"/>
    <w:rsid w:val="00CC648F"/>
    <w:rsid w:val="00CC6B82"/>
    <w:rsid w:val="00CC6F8E"/>
    <w:rsid w:val="00CC7001"/>
    <w:rsid w:val="00CC7067"/>
    <w:rsid w:val="00CC7450"/>
    <w:rsid w:val="00CC74B1"/>
    <w:rsid w:val="00CC79D8"/>
    <w:rsid w:val="00CC7AB1"/>
    <w:rsid w:val="00CD0206"/>
    <w:rsid w:val="00CD0A3B"/>
    <w:rsid w:val="00CD0D4B"/>
    <w:rsid w:val="00CD0DC9"/>
    <w:rsid w:val="00CD0E0C"/>
    <w:rsid w:val="00CD1172"/>
    <w:rsid w:val="00CD13D0"/>
    <w:rsid w:val="00CD148D"/>
    <w:rsid w:val="00CD14CF"/>
    <w:rsid w:val="00CD1DB7"/>
    <w:rsid w:val="00CD27A0"/>
    <w:rsid w:val="00CD34E4"/>
    <w:rsid w:val="00CD36B1"/>
    <w:rsid w:val="00CD3D73"/>
    <w:rsid w:val="00CD3E02"/>
    <w:rsid w:val="00CD3E58"/>
    <w:rsid w:val="00CD417B"/>
    <w:rsid w:val="00CD418B"/>
    <w:rsid w:val="00CD472C"/>
    <w:rsid w:val="00CD49F1"/>
    <w:rsid w:val="00CD55E8"/>
    <w:rsid w:val="00CD5618"/>
    <w:rsid w:val="00CD579E"/>
    <w:rsid w:val="00CD595A"/>
    <w:rsid w:val="00CD5A96"/>
    <w:rsid w:val="00CD60B0"/>
    <w:rsid w:val="00CD60C9"/>
    <w:rsid w:val="00CD6C62"/>
    <w:rsid w:val="00CD6F44"/>
    <w:rsid w:val="00CD7388"/>
    <w:rsid w:val="00CD7464"/>
    <w:rsid w:val="00CD747A"/>
    <w:rsid w:val="00CD74A3"/>
    <w:rsid w:val="00CD7691"/>
    <w:rsid w:val="00CD7727"/>
    <w:rsid w:val="00CD7C7A"/>
    <w:rsid w:val="00CD7ED0"/>
    <w:rsid w:val="00CD7FFE"/>
    <w:rsid w:val="00CE019A"/>
    <w:rsid w:val="00CE09BB"/>
    <w:rsid w:val="00CE0A47"/>
    <w:rsid w:val="00CE0B94"/>
    <w:rsid w:val="00CE0EAD"/>
    <w:rsid w:val="00CE10A3"/>
    <w:rsid w:val="00CE10E9"/>
    <w:rsid w:val="00CE126E"/>
    <w:rsid w:val="00CE137C"/>
    <w:rsid w:val="00CE1A29"/>
    <w:rsid w:val="00CE1A36"/>
    <w:rsid w:val="00CE1E25"/>
    <w:rsid w:val="00CE24F0"/>
    <w:rsid w:val="00CE29F4"/>
    <w:rsid w:val="00CE2B40"/>
    <w:rsid w:val="00CE34C6"/>
    <w:rsid w:val="00CE3514"/>
    <w:rsid w:val="00CE3748"/>
    <w:rsid w:val="00CE3AFE"/>
    <w:rsid w:val="00CE3DE1"/>
    <w:rsid w:val="00CE3E78"/>
    <w:rsid w:val="00CE3F64"/>
    <w:rsid w:val="00CE4449"/>
    <w:rsid w:val="00CE470F"/>
    <w:rsid w:val="00CE50C7"/>
    <w:rsid w:val="00CE536B"/>
    <w:rsid w:val="00CE563B"/>
    <w:rsid w:val="00CE6614"/>
    <w:rsid w:val="00CE723D"/>
    <w:rsid w:val="00CE7399"/>
    <w:rsid w:val="00CF0144"/>
    <w:rsid w:val="00CF05A4"/>
    <w:rsid w:val="00CF1007"/>
    <w:rsid w:val="00CF1121"/>
    <w:rsid w:val="00CF1DD5"/>
    <w:rsid w:val="00CF1FEB"/>
    <w:rsid w:val="00CF2174"/>
    <w:rsid w:val="00CF2B3B"/>
    <w:rsid w:val="00CF2C76"/>
    <w:rsid w:val="00CF2D36"/>
    <w:rsid w:val="00CF2DC7"/>
    <w:rsid w:val="00CF2E97"/>
    <w:rsid w:val="00CF2FAC"/>
    <w:rsid w:val="00CF300D"/>
    <w:rsid w:val="00CF305D"/>
    <w:rsid w:val="00CF3191"/>
    <w:rsid w:val="00CF3195"/>
    <w:rsid w:val="00CF36F2"/>
    <w:rsid w:val="00CF385E"/>
    <w:rsid w:val="00CF3A08"/>
    <w:rsid w:val="00CF3A65"/>
    <w:rsid w:val="00CF3B96"/>
    <w:rsid w:val="00CF439C"/>
    <w:rsid w:val="00CF4A09"/>
    <w:rsid w:val="00CF4C0D"/>
    <w:rsid w:val="00CF568E"/>
    <w:rsid w:val="00CF5745"/>
    <w:rsid w:val="00CF5973"/>
    <w:rsid w:val="00CF5B09"/>
    <w:rsid w:val="00CF66F5"/>
    <w:rsid w:val="00CF6AA7"/>
    <w:rsid w:val="00CF7155"/>
    <w:rsid w:val="00CF74BA"/>
    <w:rsid w:val="00CF7A17"/>
    <w:rsid w:val="00D00570"/>
    <w:rsid w:val="00D0090F"/>
    <w:rsid w:val="00D00C5B"/>
    <w:rsid w:val="00D00E05"/>
    <w:rsid w:val="00D00E1E"/>
    <w:rsid w:val="00D00E26"/>
    <w:rsid w:val="00D015FD"/>
    <w:rsid w:val="00D01A0D"/>
    <w:rsid w:val="00D01C44"/>
    <w:rsid w:val="00D01D8A"/>
    <w:rsid w:val="00D01E61"/>
    <w:rsid w:val="00D020E4"/>
    <w:rsid w:val="00D0288D"/>
    <w:rsid w:val="00D0310A"/>
    <w:rsid w:val="00D03B37"/>
    <w:rsid w:val="00D03C6C"/>
    <w:rsid w:val="00D03E88"/>
    <w:rsid w:val="00D0460D"/>
    <w:rsid w:val="00D046AB"/>
    <w:rsid w:val="00D04B59"/>
    <w:rsid w:val="00D05591"/>
    <w:rsid w:val="00D05719"/>
    <w:rsid w:val="00D05725"/>
    <w:rsid w:val="00D05793"/>
    <w:rsid w:val="00D05C34"/>
    <w:rsid w:val="00D06031"/>
    <w:rsid w:val="00D06C44"/>
    <w:rsid w:val="00D07004"/>
    <w:rsid w:val="00D07059"/>
    <w:rsid w:val="00D0720A"/>
    <w:rsid w:val="00D07AA8"/>
    <w:rsid w:val="00D07B88"/>
    <w:rsid w:val="00D07BAC"/>
    <w:rsid w:val="00D07BB9"/>
    <w:rsid w:val="00D100C5"/>
    <w:rsid w:val="00D10225"/>
    <w:rsid w:val="00D1026C"/>
    <w:rsid w:val="00D10498"/>
    <w:rsid w:val="00D1062B"/>
    <w:rsid w:val="00D10666"/>
    <w:rsid w:val="00D10803"/>
    <w:rsid w:val="00D108D4"/>
    <w:rsid w:val="00D10A2F"/>
    <w:rsid w:val="00D10DE3"/>
    <w:rsid w:val="00D10F18"/>
    <w:rsid w:val="00D110FC"/>
    <w:rsid w:val="00D111E0"/>
    <w:rsid w:val="00D11376"/>
    <w:rsid w:val="00D116BF"/>
    <w:rsid w:val="00D116FF"/>
    <w:rsid w:val="00D117EE"/>
    <w:rsid w:val="00D11C74"/>
    <w:rsid w:val="00D11FE4"/>
    <w:rsid w:val="00D11FFD"/>
    <w:rsid w:val="00D12187"/>
    <w:rsid w:val="00D125A2"/>
    <w:rsid w:val="00D12DFB"/>
    <w:rsid w:val="00D12E70"/>
    <w:rsid w:val="00D13278"/>
    <w:rsid w:val="00D13298"/>
    <w:rsid w:val="00D13EBB"/>
    <w:rsid w:val="00D13FEB"/>
    <w:rsid w:val="00D14288"/>
    <w:rsid w:val="00D14AF2"/>
    <w:rsid w:val="00D14F62"/>
    <w:rsid w:val="00D1508F"/>
    <w:rsid w:val="00D1582B"/>
    <w:rsid w:val="00D15B12"/>
    <w:rsid w:val="00D15C6C"/>
    <w:rsid w:val="00D15F1F"/>
    <w:rsid w:val="00D16F76"/>
    <w:rsid w:val="00D171E9"/>
    <w:rsid w:val="00D203BC"/>
    <w:rsid w:val="00D20892"/>
    <w:rsid w:val="00D20A0A"/>
    <w:rsid w:val="00D20BEE"/>
    <w:rsid w:val="00D20CAC"/>
    <w:rsid w:val="00D21338"/>
    <w:rsid w:val="00D2158A"/>
    <w:rsid w:val="00D21594"/>
    <w:rsid w:val="00D21748"/>
    <w:rsid w:val="00D21851"/>
    <w:rsid w:val="00D2188A"/>
    <w:rsid w:val="00D22328"/>
    <w:rsid w:val="00D22670"/>
    <w:rsid w:val="00D227CE"/>
    <w:rsid w:val="00D22994"/>
    <w:rsid w:val="00D22AFC"/>
    <w:rsid w:val="00D22FA9"/>
    <w:rsid w:val="00D23036"/>
    <w:rsid w:val="00D23697"/>
    <w:rsid w:val="00D23858"/>
    <w:rsid w:val="00D239DA"/>
    <w:rsid w:val="00D23B22"/>
    <w:rsid w:val="00D23D85"/>
    <w:rsid w:val="00D24086"/>
    <w:rsid w:val="00D243AC"/>
    <w:rsid w:val="00D24734"/>
    <w:rsid w:val="00D24F7F"/>
    <w:rsid w:val="00D25AA0"/>
    <w:rsid w:val="00D25D3D"/>
    <w:rsid w:val="00D26833"/>
    <w:rsid w:val="00D2689A"/>
    <w:rsid w:val="00D26B3A"/>
    <w:rsid w:val="00D26BE9"/>
    <w:rsid w:val="00D26D6B"/>
    <w:rsid w:val="00D26FF8"/>
    <w:rsid w:val="00D2714B"/>
    <w:rsid w:val="00D27677"/>
    <w:rsid w:val="00D276DE"/>
    <w:rsid w:val="00D279D1"/>
    <w:rsid w:val="00D27B6E"/>
    <w:rsid w:val="00D27EDC"/>
    <w:rsid w:val="00D3034C"/>
    <w:rsid w:val="00D30357"/>
    <w:rsid w:val="00D30A9F"/>
    <w:rsid w:val="00D30B4E"/>
    <w:rsid w:val="00D30F82"/>
    <w:rsid w:val="00D30FD0"/>
    <w:rsid w:val="00D31003"/>
    <w:rsid w:val="00D3122E"/>
    <w:rsid w:val="00D314D0"/>
    <w:rsid w:val="00D31E0B"/>
    <w:rsid w:val="00D31F09"/>
    <w:rsid w:val="00D31FCE"/>
    <w:rsid w:val="00D3271F"/>
    <w:rsid w:val="00D32B10"/>
    <w:rsid w:val="00D33122"/>
    <w:rsid w:val="00D33473"/>
    <w:rsid w:val="00D33565"/>
    <w:rsid w:val="00D33681"/>
    <w:rsid w:val="00D338F9"/>
    <w:rsid w:val="00D33BE5"/>
    <w:rsid w:val="00D340C4"/>
    <w:rsid w:val="00D34B5B"/>
    <w:rsid w:val="00D34C5D"/>
    <w:rsid w:val="00D34DF1"/>
    <w:rsid w:val="00D35575"/>
    <w:rsid w:val="00D35976"/>
    <w:rsid w:val="00D359F6"/>
    <w:rsid w:val="00D35E16"/>
    <w:rsid w:val="00D361C3"/>
    <w:rsid w:val="00D3627E"/>
    <w:rsid w:val="00D363D4"/>
    <w:rsid w:val="00D36504"/>
    <w:rsid w:val="00D36B41"/>
    <w:rsid w:val="00D36E3E"/>
    <w:rsid w:val="00D37590"/>
    <w:rsid w:val="00D37BC8"/>
    <w:rsid w:val="00D37C33"/>
    <w:rsid w:val="00D409DC"/>
    <w:rsid w:val="00D40B6C"/>
    <w:rsid w:val="00D40EE9"/>
    <w:rsid w:val="00D4142F"/>
    <w:rsid w:val="00D41437"/>
    <w:rsid w:val="00D41761"/>
    <w:rsid w:val="00D41BA6"/>
    <w:rsid w:val="00D41BDF"/>
    <w:rsid w:val="00D41E42"/>
    <w:rsid w:val="00D422F6"/>
    <w:rsid w:val="00D427EA"/>
    <w:rsid w:val="00D42B27"/>
    <w:rsid w:val="00D42B96"/>
    <w:rsid w:val="00D42F81"/>
    <w:rsid w:val="00D42FE5"/>
    <w:rsid w:val="00D43439"/>
    <w:rsid w:val="00D4351F"/>
    <w:rsid w:val="00D43FBF"/>
    <w:rsid w:val="00D449E8"/>
    <w:rsid w:val="00D44FF1"/>
    <w:rsid w:val="00D4536A"/>
    <w:rsid w:val="00D45C89"/>
    <w:rsid w:val="00D45FE2"/>
    <w:rsid w:val="00D4628C"/>
    <w:rsid w:val="00D463AB"/>
    <w:rsid w:val="00D463EB"/>
    <w:rsid w:val="00D4653D"/>
    <w:rsid w:val="00D46753"/>
    <w:rsid w:val="00D4678D"/>
    <w:rsid w:val="00D467E0"/>
    <w:rsid w:val="00D46CF4"/>
    <w:rsid w:val="00D46D58"/>
    <w:rsid w:val="00D4725E"/>
    <w:rsid w:val="00D47595"/>
    <w:rsid w:val="00D50278"/>
    <w:rsid w:val="00D5049F"/>
    <w:rsid w:val="00D504A0"/>
    <w:rsid w:val="00D5058E"/>
    <w:rsid w:val="00D50786"/>
    <w:rsid w:val="00D508AC"/>
    <w:rsid w:val="00D50B86"/>
    <w:rsid w:val="00D51186"/>
    <w:rsid w:val="00D513AA"/>
    <w:rsid w:val="00D51614"/>
    <w:rsid w:val="00D51889"/>
    <w:rsid w:val="00D51B24"/>
    <w:rsid w:val="00D51C5A"/>
    <w:rsid w:val="00D51F86"/>
    <w:rsid w:val="00D5214F"/>
    <w:rsid w:val="00D52417"/>
    <w:rsid w:val="00D52432"/>
    <w:rsid w:val="00D526F1"/>
    <w:rsid w:val="00D528C9"/>
    <w:rsid w:val="00D52969"/>
    <w:rsid w:val="00D52B74"/>
    <w:rsid w:val="00D52BFF"/>
    <w:rsid w:val="00D52E9F"/>
    <w:rsid w:val="00D52F37"/>
    <w:rsid w:val="00D533E3"/>
    <w:rsid w:val="00D539AD"/>
    <w:rsid w:val="00D53C9C"/>
    <w:rsid w:val="00D53E33"/>
    <w:rsid w:val="00D543B3"/>
    <w:rsid w:val="00D54446"/>
    <w:rsid w:val="00D54C2F"/>
    <w:rsid w:val="00D553C5"/>
    <w:rsid w:val="00D5545C"/>
    <w:rsid w:val="00D55B8C"/>
    <w:rsid w:val="00D565CF"/>
    <w:rsid w:val="00D5693C"/>
    <w:rsid w:val="00D56A89"/>
    <w:rsid w:val="00D56AD9"/>
    <w:rsid w:val="00D56DA8"/>
    <w:rsid w:val="00D56FCE"/>
    <w:rsid w:val="00D5702F"/>
    <w:rsid w:val="00D57B30"/>
    <w:rsid w:val="00D57B9A"/>
    <w:rsid w:val="00D57DE4"/>
    <w:rsid w:val="00D57E1A"/>
    <w:rsid w:val="00D60773"/>
    <w:rsid w:val="00D608AF"/>
    <w:rsid w:val="00D60BD6"/>
    <w:rsid w:val="00D60EDB"/>
    <w:rsid w:val="00D60FF5"/>
    <w:rsid w:val="00D6151C"/>
    <w:rsid w:val="00D622E5"/>
    <w:rsid w:val="00D631A4"/>
    <w:rsid w:val="00D633D4"/>
    <w:rsid w:val="00D637A6"/>
    <w:rsid w:val="00D63B59"/>
    <w:rsid w:val="00D63C63"/>
    <w:rsid w:val="00D63DBD"/>
    <w:rsid w:val="00D63DEA"/>
    <w:rsid w:val="00D63FA5"/>
    <w:rsid w:val="00D63FA7"/>
    <w:rsid w:val="00D6443D"/>
    <w:rsid w:val="00D6487C"/>
    <w:rsid w:val="00D64AE7"/>
    <w:rsid w:val="00D64B0F"/>
    <w:rsid w:val="00D64E56"/>
    <w:rsid w:val="00D65146"/>
    <w:rsid w:val="00D65211"/>
    <w:rsid w:val="00D65D9C"/>
    <w:rsid w:val="00D660C0"/>
    <w:rsid w:val="00D66673"/>
    <w:rsid w:val="00D66791"/>
    <w:rsid w:val="00D6767D"/>
    <w:rsid w:val="00D67B47"/>
    <w:rsid w:val="00D7003D"/>
    <w:rsid w:val="00D705BC"/>
    <w:rsid w:val="00D70827"/>
    <w:rsid w:val="00D70845"/>
    <w:rsid w:val="00D70D4C"/>
    <w:rsid w:val="00D717A5"/>
    <w:rsid w:val="00D71EDE"/>
    <w:rsid w:val="00D72159"/>
    <w:rsid w:val="00D724C3"/>
    <w:rsid w:val="00D724FD"/>
    <w:rsid w:val="00D72598"/>
    <w:rsid w:val="00D7262A"/>
    <w:rsid w:val="00D730B5"/>
    <w:rsid w:val="00D7317A"/>
    <w:rsid w:val="00D73407"/>
    <w:rsid w:val="00D7380B"/>
    <w:rsid w:val="00D73925"/>
    <w:rsid w:val="00D73AA5"/>
    <w:rsid w:val="00D74238"/>
    <w:rsid w:val="00D742B6"/>
    <w:rsid w:val="00D743A3"/>
    <w:rsid w:val="00D744BE"/>
    <w:rsid w:val="00D74614"/>
    <w:rsid w:val="00D75115"/>
    <w:rsid w:val="00D75543"/>
    <w:rsid w:val="00D75695"/>
    <w:rsid w:val="00D75BDA"/>
    <w:rsid w:val="00D75E90"/>
    <w:rsid w:val="00D760B2"/>
    <w:rsid w:val="00D76A00"/>
    <w:rsid w:val="00D77112"/>
    <w:rsid w:val="00D772EF"/>
    <w:rsid w:val="00D77DFC"/>
    <w:rsid w:val="00D77F14"/>
    <w:rsid w:val="00D77F50"/>
    <w:rsid w:val="00D77FEF"/>
    <w:rsid w:val="00D8009B"/>
    <w:rsid w:val="00D80273"/>
    <w:rsid w:val="00D80867"/>
    <w:rsid w:val="00D80EE4"/>
    <w:rsid w:val="00D813DB"/>
    <w:rsid w:val="00D814BF"/>
    <w:rsid w:val="00D81C0B"/>
    <w:rsid w:val="00D82163"/>
    <w:rsid w:val="00D8254B"/>
    <w:rsid w:val="00D82864"/>
    <w:rsid w:val="00D830F1"/>
    <w:rsid w:val="00D8342E"/>
    <w:rsid w:val="00D83B7A"/>
    <w:rsid w:val="00D83C64"/>
    <w:rsid w:val="00D83FCC"/>
    <w:rsid w:val="00D842D6"/>
    <w:rsid w:val="00D84700"/>
    <w:rsid w:val="00D84923"/>
    <w:rsid w:val="00D854A4"/>
    <w:rsid w:val="00D8566B"/>
    <w:rsid w:val="00D85B72"/>
    <w:rsid w:val="00D8607B"/>
    <w:rsid w:val="00D86839"/>
    <w:rsid w:val="00D86BA8"/>
    <w:rsid w:val="00D86C6A"/>
    <w:rsid w:val="00D872C1"/>
    <w:rsid w:val="00D8733E"/>
    <w:rsid w:val="00D8753E"/>
    <w:rsid w:val="00D8778C"/>
    <w:rsid w:val="00D878DE"/>
    <w:rsid w:val="00D87C76"/>
    <w:rsid w:val="00D87CF2"/>
    <w:rsid w:val="00D9009C"/>
    <w:rsid w:val="00D900E5"/>
    <w:rsid w:val="00D906DC"/>
    <w:rsid w:val="00D90B8F"/>
    <w:rsid w:val="00D90BA9"/>
    <w:rsid w:val="00D91146"/>
    <w:rsid w:val="00D917C1"/>
    <w:rsid w:val="00D91AC6"/>
    <w:rsid w:val="00D92CFA"/>
    <w:rsid w:val="00D934CB"/>
    <w:rsid w:val="00D93736"/>
    <w:rsid w:val="00D93895"/>
    <w:rsid w:val="00D93BA0"/>
    <w:rsid w:val="00D940C2"/>
    <w:rsid w:val="00D944E2"/>
    <w:rsid w:val="00D9473E"/>
    <w:rsid w:val="00D94BE1"/>
    <w:rsid w:val="00D94C53"/>
    <w:rsid w:val="00D95C66"/>
    <w:rsid w:val="00D95F4A"/>
    <w:rsid w:val="00D9634A"/>
    <w:rsid w:val="00D964A2"/>
    <w:rsid w:val="00D964DE"/>
    <w:rsid w:val="00D9654F"/>
    <w:rsid w:val="00D96A3B"/>
    <w:rsid w:val="00D96C5B"/>
    <w:rsid w:val="00D96FF7"/>
    <w:rsid w:val="00D9747C"/>
    <w:rsid w:val="00D97769"/>
    <w:rsid w:val="00D97869"/>
    <w:rsid w:val="00D978F2"/>
    <w:rsid w:val="00D979ED"/>
    <w:rsid w:val="00D97AC7"/>
    <w:rsid w:val="00D97C6B"/>
    <w:rsid w:val="00DA0146"/>
    <w:rsid w:val="00DA01F6"/>
    <w:rsid w:val="00DA066C"/>
    <w:rsid w:val="00DA0E58"/>
    <w:rsid w:val="00DA1B34"/>
    <w:rsid w:val="00DA1E6B"/>
    <w:rsid w:val="00DA2382"/>
    <w:rsid w:val="00DA251A"/>
    <w:rsid w:val="00DA27B6"/>
    <w:rsid w:val="00DA2A97"/>
    <w:rsid w:val="00DA2F42"/>
    <w:rsid w:val="00DA2FC3"/>
    <w:rsid w:val="00DA3359"/>
    <w:rsid w:val="00DA3AFF"/>
    <w:rsid w:val="00DA43A2"/>
    <w:rsid w:val="00DA46A4"/>
    <w:rsid w:val="00DA489E"/>
    <w:rsid w:val="00DA4B3D"/>
    <w:rsid w:val="00DA4B84"/>
    <w:rsid w:val="00DA4E1C"/>
    <w:rsid w:val="00DA4E94"/>
    <w:rsid w:val="00DA50CC"/>
    <w:rsid w:val="00DA516F"/>
    <w:rsid w:val="00DA523A"/>
    <w:rsid w:val="00DA5C35"/>
    <w:rsid w:val="00DA60FC"/>
    <w:rsid w:val="00DA6993"/>
    <w:rsid w:val="00DA6C05"/>
    <w:rsid w:val="00DA6CC1"/>
    <w:rsid w:val="00DA7036"/>
    <w:rsid w:val="00DA73DB"/>
    <w:rsid w:val="00DA75E6"/>
    <w:rsid w:val="00DA7FE7"/>
    <w:rsid w:val="00DB0200"/>
    <w:rsid w:val="00DB07C2"/>
    <w:rsid w:val="00DB0A93"/>
    <w:rsid w:val="00DB0D85"/>
    <w:rsid w:val="00DB0FAB"/>
    <w:rsid w:val="00DB1366"/>
    <w:rsid w:val="00DB13F2"/>
    <w:rsid w:val="00DB143D"/>
    <w:rsid w:val="00DB1F2A"/>
    <w:rsid w:val="00DB1FB4"/>
    <w:rsid w:val="00DB27C7"/>
    <w:rsid w:val="00DB2B4D"/>
    <w:rsid w:val="00DB2F34"/>
    <w:rsid w:val="00DB30E5"/>
    <w:rsid w:val="00DB33AF"/>
    <w:rsid w:val="00DB34CC"/>
    <w:rsid w:val="00DB3E93"/>
    <w:rsid w:val="00DB4025"/>
    <w:rsid w:val="00DB4116"/>
    <w:rsid w:val="00DB43AE"/>
    <w:rsid w:val="00DB43FE"/>
    <w:rsid w:val="00DB482D"/>
    <w:rsid w:val="00DB504F"/>
    <w:rsid w:val="00DB5292"/>
    <w:rsid w:val="00DB560E"/>
    <w:rsid w:val="00DB5704"/>
    <w:rsid w:val="00DB5D2D"/>
    <w:rsid w:val="00DB5F3F"/>
    <w:rsid w:val="00DB6321"/>
    <w:rsid w:val="00DB6684"/>
    <w:rsid w:val="00DB674E"/>
    <w:rsid w:val="00DB6DBF"/>
    <w:rsid w:val="00DB7039"/>
    <w:rsid w:val="00DB767F"/>
    <w:rsid w:val="00DB78C4"/>
    <w:rsid w:val="00DB7DE5"/>
    <w:rsid w:val="00DC0128"/>
    <w:rsid w:val="00DC033F"/>
    <w:rsid w:val="00DC0771"/>
    <w:rsid w:val="00DC07A3"/>
    <w:rsid w:val="00DC07E2"/>
    <w:rsid w:val="00DC1133"/>
    <w:rsid w:val="00DC1249"/>
    <w:rsid w:val="00DC127E"/>
    <w:rsid w:val="00DC12BC"/>
    <w:rsid w:val="00DC177E"/>
    <w:rsid w:val="00DC17E2"/>
    <w:rsid w:val="00DC1BDC"/>
    <w:rsid w:val="00DC257F"/>
    <w:rsid w:val="00DC2BF3"/>
    <w:rsid w:val="00DC2FA1"/>
    <w:rsid w:val="00DC34D0"/>
    <w:rsid w:val="00DC3573"/>
    <w:rsid w:val="00DC374A"/>
    <w:rsid w:val="00DC3855"/>
    <w:rsid w:val="00DC3D7B"/>
    <w:rsid w:val="00DC3DBF"/>
    <w:rsid w:val="00DC411B"/>
    <w:rsid w:val="00DC4212"/>
    <w:rsid w:val="00DC4525"/>
    <w:rsid w:val="00DC473A"/>
    <w:rsid w:val="00DC4E84"/>
    <w:rsid w:val="00DC4FD1"/>
    <w:rsid w:val="00DC50DF"/>
    <w:rsid w:val="00DC53AB"/>
    <w:rsid w:val="00DC61EA"/>
    <w:rsid w:val="00DC7558"/>
    <w:rsid w:val="00DC756A"/>
    <w:rsid w:val="00DC7946"/>
    <w:rsid w:val="00DC7A04"/>
    <w:rsid w:val="00DC7BDF"/>
    <w:rsid w:val="00DC7DBD"/>
    <w:rsid w:val="00DD0A0C"/>
    <w:rsid w:val="00DD0E3B"/>
    <w:rsid w:val="00DD1200"/>
    <w:rsid w:val="00DD12FC"/>
    <w:rsid w:val="00DD1782"/>
    <w:rsid w:val="00DD1C13"/>
    <w:rsid w:val="00DD1DAC"/>
    <w:rsid w:val="00DD2043"/>
    <w:rsid w:val="00DD233E"/>
    <w:rsid w:val="00DD2556"/>
    <w:rsid w:val="00DD2897"/>
    <w:rsid w:val="00DD2977"/>
    <w:rsid w:val="00DD2BAC"/>
    <w:rsid w:val="00DD2D78"/>
    <w:rsid w:val="00DD2E46"/>
    <w:rsid w:val="00DD2F42"/>
    <w:rsid w:val="00DD2FA5"/>
    <w:rsid w:val="00DD32B5"/>
    <w:rsid w:val="00DD35B0"/>
    <w:rsid w:val="00DD3E95"/>
    <w:rsid w:val="00DD413E"/>
    <w:rsid w:val="00DD414B"/>
    <w:rsid w:val="00DD42CE"/>
    <w:rsid w:val="00DD4784"/>
    <w:rsid w:val="00DD5642"/>
    <w:rsid w:val="00DD5694"/>
    <w:rsid w:val="00DD58DD"/>
    <w:rsid w:val="00DD5E92"/>
    <w:rsid w:val="00DD6204"/>
    <w:rsid w:val="00DD6292"/>
    <w:rsid w:val="00DD67B6"/>
    <w:rsid w:val="00DD680A"/>
    <w:rsid w:val="00DD6ABE"/>
    <w:rsid w:val="00DD6C62"/>
    <w:rsid w:val="00DD6EF0"/>
    <w:rsid w:val="00DD701B"/>
    <w:rsid w:val="00DD708E"/>
    <w:rsid w:val="00DD73A0"/>
    <w:rsid w:val="00DD75E1"/>
    <w:rsid w:val="00DE00F0"/>
    <w:rsid w:val="00DE0243"/>
    <w:rsid w:val="00DE0E6B"/>
    <w:rsid w:val="00DE1322"/>
    <w:rsid w:val="00DE13A3"/>
    <w:rsid w:val="00DE158B"/>
    <w:rsid w:val="00DE2016"/>
    <w:rsid w:val="00DE2303"/>
    <w:rsid w:val="00DE2651"/>
    <w:rsid w:val="00DE265B"/>
    <w:rsid w:val="00DE27D4"/>
    <w:rsid w:val="00DE2A13"/>
    <w:rsid w:val="00DE2C06"/>
    <w:rsid w:val="00DE3E69"/>
    <w:rsid w:val="00DE43E2"/>
    <w:rsid w:val="00DE4C1A"/>
    <w:rsid w:val="00DE4CCD"/>
    <w:rsid w:val="00DE4D31"/>
    <w:rsid w:val="00DE5010"/>
    <w:rsid w:val="00DE5200"/>
    <w:rsid w:val="00DE5CDB"/>
    <w:rsid w:val="00DE603B"/>
    <w:rsid w:val="00DE61C5"/>
    <w:rsid w:val="00DE6221"/>
    <w:rsid w:val="00DE64E2"/>
    <w:rsid w:val="00DE660D"/>
    <w:rsid w:val="00DE7601"/>
    <w:rsid w:val="00DE7630"/>
    <w:rsid w:val="00DE76A9"/>
    <w:rsid w:val="00DE78DB"/>
    <w:rsid w:val="00DE7A38"/>
    <w:rsid w:val="00DE7CC9"/>
    <w:rsid w:val="00DE7F6D"/>
    <w:rsid w:val="00DF0493"/>
    <w:rsid w:val="00DF05C0"/>
    <w:rsid w:val="00DF0AAB"/>
    <w:rsid w:val="00DF0AFF"/>
    <w:rsid w:val="00DF0C1B"/>
    <w:rsid w:val="00DF1A80"/>
    <w:rsid w:val="00DF1ACA"/>
    <w:rsid w:val="00DF246D"/>
    <w:rsid w:val="00DF2D39"/>
    <w:rsid w:val="00DF2F25"/>
    <w:rsid w:val="00DF3393"/>
    <w:rsid w:val="00DF3A1C"/>
    <w:rsid w:val="00DF3C8E"/>
    <w:rsid w:val="00DF3ED9"/>
    <w:rsid w:val="00DF44B7"/>
    <w:rsid w:val="00DF4590"/>
    <w:rsid w:val="00DF463A"/>
    <w:rsid w:val="00DF473B"/>
    <w:rsid w:val="00DF4B67"/>
    <w:rsid w:val="00DF4B6F"/>
    <w:rsid w:val="00DF504C"/>
    <w:rsid w:val="00DF5A18"/>
    <w:rsid w:val="00DF5A25"/>
    <w:rsid w:val="00DF5E35"/>
    <w:rsid w:val="00DF6646"/>
    <w:rsid w:val="00DF6AB9"/>
    <w:rsid w:val="00DF6B58"/>
    <w:rsid w:val="00DF6F2E"/>
    <w:rsid w:val="00DF7137"/>
    <w:rsid w:val="00DF7211"/>
    <w:rsid w:val="00DF74C8"/>
    <w:rsid w:val="00DF7611"/>
    <w:rsid w:val="00DF7D79"/>
    <w:rsid w:val="00DF7FC1"/>
    <w:rsid w:val="00E002B3"/>
    <w:rsid w:val="00E0034B"/>
    <w:rsid w:val="00E006F6"/>
    <w:rsid w:val="00E00E61"/>
    <w:rsid w:val="00E00EB7"/>
    <w:rsid w:val="00E00F71"/>
    <w:rsid w:val="00E012A1"/>
    <w:rsid w:val="00E0142A"/>
    <w:rsid w:val="00E014AC"/>
    <w:rsid w:val="00E0191E"/>
    <w:rsid w:val="00E0195B"/>
    <w:rsid w:val="00E01A22"/>
    <w:rsid w:val="00E01A91"/>
    <w:rsid w:val="00E01BC0"/>
    <w:rsid w:val="00E01F62"/>
    <w:rsid w:val="00E02383"/>
    <w:rsid w:val="00E024DB"/>
    <w:rsid w:val="00E0293F"/>
    <w:rsid w:val="00E02D59"/>
    <w:rsid w:val="00E02E98"/>
    <w:rsid w:val="00E02FF3"/>
    <w:rsid w:val="00E0314F"/>
    <w:rsid w:val="00E036CE"/>
    <w:rsid w:val="00E03765"/>
    <w:rsid w:val="00E03B8F"/>
    <w:rsid w:val="00E03F8A"/>
    <w:rsid w:val="00E04830"/>
    <w:rsid w:val="00E048DB"/>
    <w:rsid w:val="00E049F7"/>
    <w:rsid w:val="00E04A19"/>
    <w:rsid w:val="00E04A22"/>
    <w:rsid w:val="00E04AAC"/>
    <w:rsid w:val="00E04AD2"/>
    <w:rsid w:val="00E04C37"/>
    <w:rsid w:val="00E04E8F"/>
    <w:rsid w:val="00E05366"/>
    <w:rsid w:val="00E05592"/>
    <w:rsid w:val="00E05ADE"/>
    <w:rsid w:val="00E05BB5"/>
    <w:rsid w:val="00E069CB"/>
    <w:rsid w:val="00E0717E"/>
    <w:rsid w:val="00E0748D"/>
    <w:rsid w:val="00E076C6"/>
    <w:rsid w:val="00E078C7"/>
    <w:rsid w:val="00E079CD"/>
    <w:rsid w:val="00E07A0C"/>
    <w:rsid w:val="00E07B26"/>
    <w:rsid w:val="00E07C13"/>
    <w:rsid w:val="00E07E75"/>
    <w:rsid w:val="00E1089E"/>
    <w:rsid w:val="00E10A1E"/>
    <w:rsid w:val="00E110C0"/>
    <w:rsid w:val="00E111E2"/>
    <w:rsid w:val="00E115A2"/>
    <w:rsid w:val="00E11737"/>
    <w:rsid w:val="00E117F8"/>
    <w:rsid w:val="00E11ABE"/>
    <w:rsid w:val="00E11BAD"/>
    <w:rsid w:val="00E11DC0"/>
    <w:rsid w:val="00E1212B"/>
    <w:rsid w:val="00E122C5"/>
    <w:rsid w:val="00E129D8"/>
    <w:rsid w:val="00E130FE"/>
    <w:rsid w:val="00E13451"/>
    <w:rsid w:val="00E135FD"/>
    <w:rsid w:val="00E137CF"/>
    <w:rsid w:val="00E14305"/>
    <w:rsid w:val="00E146D7"/>
    <w:rsid w:val="00E14A0F"/>
    <w:rsid w:val="00E14E2D"/>
    <w:rsid w:val="00E14FAD"/>
    <w:rsid w:val="00E1505A"/>
    <w:rsid w:val="00E151F3"/>
    <w:rsid w:val="00E15616"/>
    <w:rsid w:val="00E15671"/>
    <w:rsid w:val="00E15AD0"/>
    <w:rsid w:val="00E15B2D"/>
    <w:rsid w:val="00E15F41"/>
    <w:rsid w:val="00E15FDF"/>
    <w:rsid w:val="00E1620B"/>
    <w:rsid w:val="00E164E1"/>
    <w:rsid w:val="00E16678"/>
    <w:rsid w:val="00E16B1E"/>
    <w:rsid w:val="00E16E43"/>
    <w:rsid w:val="00E17100"/>
    <w:rsid w:val="00E1735B"/>
    <w:rsid w:val="00E177B0"/>
    <w:rsid w:val="00E1783E"/>
    <w:rsid w:val="00E17891"/>
    <w:rsid w:val="00E1797B"/>
    <w:rsid w:val="00E17D09"/>
    <w:rsid w:val="00E17F1E"/>
    <w:rsid w:val="00E201A0"/>
    <w:rsid w:val="00E20453"/>
    <w:rsid w:val="00E20536"/>
    <w:rsid w:val="00E2064B"/>
    <w:rsid w:val="00E20E9E"/>
    <w:rsid w:val="00E219DF"/>
    <w:rsid w:val="00E21EDA"/>
    <w:rsid w:val="00E21FE6"/>
    <w:rsid w:val="00E2238A"/>
    <w:rsid w:val="00E2261F"/>
    <w:rsid w:val="00E2289B"/>
    <w:rsid w:val="00E23176"/>
    <w:rsid w:val="00E232E7"/>
    <w:rsid w:val="00E235A1"/>
    <w:rsid w:val="00E23823"/>
    <w:rsid w:val="00E2395B"/>
    <w:rsid w:val="00E23965"/>
    <w:rsid w:val="00E23A27"/>
    <w:rsid w:val="00E23A4A"/>
    <w:rsid w:val="00E23C59"/>
    <w:rsid w:val="00E23EA8"/>
    <w:rsid w:val="00E23EE9"/>
    <w:rsid w:val="00E23F18"/>
    <w:rsid w:val="00E23F20"/>
    <w:rsid w:val="00E2429D"/>
    <w:rsid w:val="00E2453A"/>
    <w:rsid w:val="00E2476B"/>
    <w:rsid w:val="00E24BB4"/>
    <w:rsid w:val="00E24DA1"/>
    <w:rsid w:val="00E25225"/>
    <w:rsid w:val="00E25384"/>
    <w:rsid w:val="00E2548C"/>
    <w:rsid w:val="00E2559E"/>
    <w:rsid w:val="00E259E2"/>
    <w:rsid w:val="00E25BB9"/>
    <w:rsid w:val="00E25C56"/>
    <w:rsid w:val="00E25D0F"/>
    <w:rsid w:val="00E260BA"/>
    <w:rsid w:val="00E260CE"/>
    <w:rsid w:val="00E2619F"/>
    <w:rsid w:val="00E26279"/>
    <w:rsid w:val="00E2643B"/>
    <w:rsid w:val="00E27124"/>
    <w:rsid w:val="00E27C85"/>
    <w:rsid w:val="00E27F88"/>
    <w:rsid w:val="00E30133"/>
    <w:rsid w:val="00E30230"/>
    <w:rsid w:val="00E30291"/>
    <w:rsid w:val="00E3032C"/>
    <w:rsid w:val="00E30466"/>
    <w:rsid w:val="00E30556"/>
    <w:rsid w:val="00E30AA6"/>
    <w:rsid w:val="00E30C37"/>
    <w:rsid w:val="00E30FD5"/>
    <w:rsid w:val="00E313B7"/>
    <w:rsid w:val="00E313DC"/>
    <w:rsid w:val="00E31C85"/>
    <w:rsid w:val="00E32496"/>
    <w:rsid w:val="00E32585"/>
    <w:rsid w:val="00E32B5E"/>
    <w:rsid w:val="00E32E18"/>
    <w:rsid w:val="00E32E5F"/>
    <w:rsid w:val="00E33475"/>
    <w:rsid w:val="00E334AA"/>
    <w:rsid w:val="00E3357A"/>
    <w:rsid w:val="00E33978"/>
    <w:rsid w:val="00E33E28"/>
    <w:rsid w:val="00E348CF"/>
    <w:rsid w:val="00E34DB3"/>
    <w:rsid w:val="00E34FC6"/>
    <w:rsid w:val="00E35005"/>
    <w:rsid w:val="00E3509E"/>
    <w:rsid w:val="00E350B6"/>
    <w:rsid w:val="00E350EB"/>
    <w:rsid w:val="00E3521E"/>
    <w:rsid w:val="00E352B9"/>
    <w:rsid w:val="00E35905"/>
    <w:rsid w:val="00E359C3"/>
    <w:rsid w:val="00E359CA"/>
    <w:rsid w:val="00E35D1C"/>
    <w:rsid w:val="00E35F19"/>
    <w:rsid w:val="00E3639E"/>
    <w:rsid w:val="00E364B5"/>
    <w:rsid w:val="00E3655F"/>
    <w:rsid w:val="00E367C8"/>
    <w:rsid w:val="00E369EB"/>
    <w:rsid w:val="00E36B86"/>
    <w:rsid w:val="00E36C79"/>
    <w:rsid w:val="00E36CB1"/>
    <w:rsid w:val="00E37194"/>
    <w:rsid w:val="00E37904"/>
    <w:rsid w:val="00E37BFA"/>
    <w:rsid w:val="00E40397"/>
    <w:rsid w:val="00E40398"/>
    <w:rsid w:val="00E40848"/>
    <w:rsid w:val="00E40F11"/>
    <w:rsid w:val="00E41237"/>
    <w:rsid w:val="00E41982"/>
    <w:rsid w:val="00E41B2C"/>
    <w:rsid w:val="00E42F8D"/>
    <w:rsid w:val="00E43069"/>
    <w:rsid w:val="00E43366"/>
    <w:rsid w:val="00E4396A"/>
    <w:rsid w:val="00E43CC8"/>
    <w:rsid w:val="00E43CCB"/>
    <w:rsid w:val="00E442D7"/>
    <w:rsid w:val="00E44358"/>
    <w:rsid w:val="00E45265"/>
    <w:rsid w:val="00E452E3"/>
    <w:rsid w:val="00E454B2"/>
    <w:rsid w:val="00E4560E"/>
    <w:rsid w:val="00E4562D"/>
    <w:rsid w:val="00E45B0C"/>
    <w:rsid w:val="00E45C01"/>
    <w:rsid w:val="00E45D1E"/>
    <w:rsid w:val="00E45DA3"/>
    <w:rsid w:val="00E45DFB"/>
    <w:rsid w:val="00E45FC7"/>
    <w:rsid w:val="00E46384"/>
    <w:rsid w:val="00E4674E"/>
    <w:rsid w:val="00E47147"/>
    <w:rsid w:val="00E47A38"/>
    <w:rsid w:val="00E50299"/>
    <w:rsid w:val="00E50405"/>
    <w:rsid w:val="00E50EAC"/>
    <w:rsid w:val="00E51751"/>
    <w:rsid w:val="00E51D83"/>
    <w:rsid w:val="00E52216"/>
    <w:rsid w:val="00E52A66"/>
    <w:rsid w:val="00E52D46"/>
    <w:rsid w:val="00E52E1F"/>
    <w:rsid w:val="00E52EED"/>
    <w:rsid w:val="00E53390"/>
    <w:rsid w:val="00E53667"/>
    <w:rsid w:val="00E539C5"/>
    <w:rsid w:val="00E53AC8"/>
    <w:rsid w:val="00E53E1B"/>
    <w:rsid w:val="00E54397"/>
    <w:rsid w:val="00E5441A"/>
    <w:rsid w:val="00E54463"/>
    <w:rsid w:val="00E544D6"/>
    <w:rsid w:val="00E547A0"/>
    <w:rsid w:val="00E548DB"/>
    <w:rsid w:val="00E54931"/>
    <w:rsid w:val="00E5548C"/>
    <w:rsid w:val="00E559BB"/>
    <w:rsid w:val="00E5600B"/>
    <w:rsid w:val="00E561A0"/>
    <w:rsid w:val="00E56302"/>
    <w:rsid w:val="00E56933"/>
    <w:rsid w:val="00E56AF3"/>
    <w:rsid w:val="00E56E6F"/>
    <w:rsid w:val="00E5734E"/>
    <w:rsid w:val="00E57482"/>
    <w:rsid w:val="00E57642"/>
    <w:rsid w:val="00E579DC"/>
    <w:rsid w:val="00E60161"/>
    <w:rsid w:val="00E60246"/>
    <w:rsid w:val="00E6179E"/>
    <w:rsid w:val="00E61E1B"/>
    <w:rsid w:val="00E621C4"/>
    <w:rsid w:val="00E62792"/>
    <w:rsid w:val="00E6289B"/>
    <w:rsid w:val="00E628FB"/>
    <w:rsid w:val="00E629C1"/>
    <w:rsid w:val="00E62CE6"/>
    <w:rsid w:val="00E6348A"/>
    <w:rsid w:val="00E63581"/>
    <w:rsid w:val="00E6397A"/>
    <w:rsid w:val="00E63C8B"/>
    <w:rsid w:val="00E63CE5"/>
    <w:rsid w:val="00E640DC"/>
    <w:rsid w:val="00E64142"/>
    <w:rsid w:val="00E641CD"/>
    <w:rsid w:val="00E644E7"/>
    <w:rsid w:val="00E64757"/>
    <w:rsid w:val="00E64A7F"/>
    <w:rsid w:val="00E64AD2"/>
    <w:rsid w:val="00E64B90"/>
    <w:rsid w:val="00E64D6E"/>
    <w:rsid w:val="00E64D83"/>
    <w:rsid w:val="00E64E94"/>
    <w:rsid w:val="00E64EB6"/>
    <w:rsid w:val="00E6501B"/>
    <w:rsid w:val="00E65042"/>
    <w:rsid w:val="00E650AC"/>
    <w:rsid w:val="00E65108"/>
    <w:rsid w:val="00E65A22"/>
    <w:rsid w:val="00E65A35"/>
    <w:rsid w:val="00E66384"/>
    <w:rsid w:val="00E66564"/>
    <w:rsid w:val="00E66AC7"/>
    <w:rsid w:val="00E66D61"/>
    <w:rsid w:val="00E673CB"/>
    <w:rsid w:val="00E673CF"/>
    <w:rsid w:val="00E67405"/>
    <w:rsid w:val="00E67873"/>
    <w:rsid w:val="00E678FC"/>
    <w:rsid w:val="00E67E48"/>
    <w:rsid w:val="00E70164"/>
    <w:rsid w:val="00E70ABF"/>
    <w:rsid w:val="00E70BB1"/>
    <w:rsid w:val="00E71096"/>
    <w:rsid w:val="00E71976"/>
    <w:rsid w:val="00E71A6F"/>
    <w:rsid w:val="00E71D0D"/>
    <w:rsid w:val="00E722FD"/>
    <w:rsid w:val="00E72592"/>
    <w:rsid w:val="00E72602"/>
    <w:rsid w:val="00E72959"/>
    <w:rsid w:val="00E729A1"/>
    <w:rsid w:val="00E729D6"/>
    <w:rsid w:val="00E72AAA"/>
    <w:rsid w:val="00E72B39"/>
    <w:rsid w:val="00E72CD3"/>
    <w:rsid w:val="00E7334F"/>
    <w:rsid w:val="00E7342C"/>
    <w:rsid w:val="00E73690"/>
    <w:rsid w:val="00E73920"/>
    <w:rsid w:val="00E7398E"/>
    <w:rsid w:val="00E73BFD"/>
    <w:rsid w:val="00E73C2B"/>
    <w:rsid w:val="00E742DD"/>
    <w:rsid w:val="00E7474D"/>
    <w:rsid w:val="00E74CB3"/>
    <w:rsid w:val="00E75323"/>
    <w:rsid w:val="00E755E9"/>
    <w:rsid w:val="00E75702"/>
    <w:rsid w:val="00E7590C"/>
    <w:rsid w:val="00E75967"/>
    <w:rsid w:val="00E759B9"/>
    <w:rsid w:val="00E75C2C"/>
    <w:rsid w:val="00E75CD3"/>
    <w:rsid w:val="00E75F94"/>
    <w:rsid w:val="00E76292"/>
    <w:rsid w:val="00E7669E"/>
    <w:rsid w:val="00E76788"/>
    <w:rsid w:val="00E7723D"/>
    <w:rsid w:val="00E7732A"/>
    <w:rsid w:val="00E7756E"/>
    <w:rsid w:val="00E777CD"/>
    <w:rsid w:val="00E77977"/>
    <w:rsid w:val="00E77E6A"/>
    <w:rsid w:val="00E77FDD"/>
    <w:rsid w:val="00E8040C"/>
    <w:rsid w:val="00E80731"/>
    <w:rsid w:val="00E809FB"/>
    <w:rsid w:val="00E80A4C"/>
    <w:rsid w:val="00E80D71"/>
    <w:rsid w:val="00E814F2"/>
    <w:rsid w:val="00E81537"/>
    <w:rsid w:val="00E8173B"/>
    <w:rsid w:val="00E81948"/>
    <w:rsid w:val="00E81E32"/>
    <w:rsid w:val="00E82999"/>
    <w:rsid w:val="00E82A3E"/>
    <w:rsid w:val="00E82B64"/>
    <w:rsid w:val="00E82DF1"/>
    <w:rsid w:val="00E82E73"/>
    <w:rsid w:val="00E836EC"/>
    <w:rsid w:val="00E839E2"/>
    <w:rsid w:val="00E83A7F"/>
    <w:rsid w:val="00E83B90"/>
    <w:rsid w:val="00E84206"/>
    <w:rsid w:val="00E8450B"/>
    <w:rsid w:val="00E84565"/>
    <w:rsid w:val="00E846DD"/>
    <w:rsid w:val="00E84B2A"/>
    <w:rsid w:val="00E84D32"/>
    <w:rsid w:val="00E84D41"/>
    <w:rsid w:val="00E84F66"/>
    <w:rsid w:val="00E855B1"/>
    <w:rsid w:val="00E855F2"/>
    <w:rsid w:val="00E85625"/>
    <w:rsid w:val="00E85679"/>
    <w:rsid w:val="00E8587F"/>
    <w:rsid w:val="00E859D3"/>
    <w:rsid w:val="00E86390"/>
    <w:rsid w:val="00E86C8D"/>
    <w:rsid w:val="00E874B2"/>
    <w:rsid w:val="00E87A55"/>
    <w:rsid w:val="00E87CE3"/>
    <w:rsid w:val="00E900A6"/>
    <w:rsid w:val="00E90224"/>
    <w:rsid w:val="00E902B3"/>
    <w:rsid w:val="00E9049F"/>
    <w:rsid w:val="00E90822"/>
    <w:rsid w:val="00E908D0"/>
    <w:rsid w:val="00E90B89"/>
    <w:rsid w:val="00E910E4"/>
    <w:rsid w:val="00E91162"/>
    <w:rsid w:val="00E912C4"/>
    <w:rsid w:val="00E913A0"/>
    <w:rsid w:val="00E91566"/>
    <w:rsid w:val="00E915AD"/>
    <w:rsid w:val="00E91731"/>
    <w:rsid w:val="00E929B9"/>
    <w:rsid w:val="00E93327"/>
    <w:rsid w:val="00E9351E"/>
    <w:rsid w:val="00E93812"/>
    <w:rsid w:val="00E93C64"/>
    <w:rsid w:val="00E93DEF"/>
    <w:rsid w:val="00E94454"/>
    <w:rsid w:val="00E94802"/>
    <w:rsid w:val="00E94A5A"/>
    <w:rsid w:val="00E94CAD"/>
    <w:rsid w:val="00E94D61"/>
    <w:rsid w:val="00E950B4"/>
    <w:rsid w:val="00E95182"/>
    <w:rsid w:val="00E95732"/>
    <w:rsid w:val="00E95842"/>
    <w:rsid w:val="00E95FED"/>
    <w:rsid w:val="00E96209"/>
    <w:rsid w:val="00E962A6"/>
    <w:rsid w:val="00E967D4"/>
    <w:rsid w:val="00E96AAF"/>
    <w:rsid w:val="00E96E7A"/>
    <w:rsid w:val="00E97136"/>
    <w:rsid w:val="00E97379"/>
    <w:rsid w:val="00E97689"/>
    <w:rsid w:val="00E977B1"/>
    <w:rsid w:val="00E979F7"/>
    <w:rsid w:val="00E97B98"/>
    <w:rsid w:val="00EA0034"/>
    <w:rsid w:val="00EA09AC"/>
    <w:rsid w:val="00EA0A3A"/>
    <w:rsid w:val="00EA0E81"/>
    <w:rsid w:val="00EA12C8"/>
    <w:rsid w:val="00EA1547"/>
    <w:rsid w:val="00EA1DB2"/>
    <w:rsid w:val="00EA1E8E"/>
    <w:rsid w:val="00EA1F47"/>
    <w:rsid w:val="00EA2235"/>
    <w:rsid w:val="00EA27F8"/>
    <w:rsid w:val="00EA29D6"/>
    <w:rsid w:val="00EA2CB9"/>
    <w:rsid w:val="00EA38D3"/>
    <w:rsid w:val="00EA3F06"/>
    <w:rsid w:val="00EA3F9D"/>
    <w:rsid w:val="00EA43E6"/>
    <w:rsid w:val="00EA4992"/>
    <w:rsid w:val="00EA50EA"/>
    <w:rsid w:val="00EA54A0"/>
    <w:rsid w:val="00EA592A"/>
    <w:rsid w:val="00EA59A3"/>
    <w:rsid w:val="00EA5B07"/>
    <w:rsid w:val="00EA5E87"/>
    <w:rsid w:val="00EA608F"/>
    <w:rsid w:val="00EA60A5"/>
    <w:rsid w:val="00EA628F"/>
    <w:rsid w:val="00EA6FDA"/>
    <w:rsid w:val="00EA78A7"/>
    <w:rsid w:val="00EA7AA2"/>
    <w:rsid w:val="00EA7C64"/>
    <w:rsid w:val="00EA7E36"/>
    <w:rsid w:val="00EB00F1"/>
    <w:rsid w:val="00EB02D3"/>
    <w:rsid w:val="00EB0405"/>
    <w:rsid w:val="00EB0B06"/>
    <w:rsid w:val="00EB0B79"/>
    <w:rsid w:val="00EB0E6F"/>
    <w:rsid w:val="00EB0ED3"/>
    <w:rsid w:val="00EB10EA"/>
    <w:rsid w:val="00EB15FF"/>
    <w:rsid w:val="00EB1666"/>
    <w:rsid w:val="00EB1895"/>
    <w:rsid w:val="00EB1A95"/>
    <w:rsid w:val="00EB1DA5"/>
    <w:rsid w:val="00EB2061"/>
    <w:rsid w:val="00EB284A"/>
    <w:rsid w:val="00EB2EE0"/>
    <w:rsid w:val="00EB3042"/>
    <w:rsid w:val="00EB30EA"/>
    <w:rsid w:val="00EB33C5"/>
    <w:rsid w:val="00EB35DC"/>
    <w:rsid w:val="00EB3987"/>
    <w:rsid w:val="00EB3BC4"/>
    <w:rsid w:val="00EB3F2C"/>
    <w:rsid w:val="00EB4DAF"/>
    <w:rsid w:val="00EB4EB9"/>
    <w:rsid w:val="00EB5579"/>
    <w:rsid w:val="00EB56A3"/>
    <w:rsid w:val="00EB5AA5"/>
    <w:rsid w:val="00EB5E61"/>
    <w:rsid w:val="00EB5E6C"/>
    <w:rsid w:val="00EB6D7B"/>
    <w:rsid w:val="00EB70D1"/>
    <w:rsid w:val="00EB70EC"/>
    <w:rsid w:val="00EB71A5"/>
    <w:rsid w:val="00EB71E3"/>
    <w:rsid w:val="00EB7405"/>
    <w:rsid w:val="00EB7587"/>
    <w:rsid w:val="00EB7628"/>
    <w:rsid w:val="00EC0012"/>
    <w:rsid w:val="00EC01A0"/>
    <w:rsid w:val="00EC0386"/>
    <w:rsid w:val="00EC0450"/>
    <w:rsid w:val="00EC0928"/>
    <w:rsid w:val="00EC0A7F"/>
    <w:rsid w:val="00EC0B1E"/>
    <w:rsid w:val="00EC121F"/>
    <w:rsid w:val="00EC1389"/>
    <w:rsid w:val="00EC189A"/>
    <w:rsid w:val="00EC19CA"/>
    <w:rsid w:val="00EC19F7"/>
    <w:rsid w:val="00EC1C8F"/>
    <w:rsid w:val="00EC202C"/>
    <w:rsid w:val="00EC2246"/>
    <w:rsid w:val="00EC23ED"/>
    <w:rsid w:val="00EC24C6"/>
    <w:rsid w:val="00EC2783"/>
    <w:rsid w:val="00EC295A"/>
    <w:rsid w:val="00EC2D58"/>
    <w:rsid w:val="00EC2F14"/>
    <w:rsid w:val="00EC366C"/>
    <w:rsid w:val="00EC38AB"/>
    <w:rsid w:val="00EC3B06"/>
    <w:rsid w:val="00EC3D67"/>
    <w:rsid w:val="00EC3EDF"/>
    <w:rsid w:val="00EC4179"/>
    <w:rsid w:val="00EC4A59"/>
    <w:rsid w:val="00EC4B3E"/>
    <w:rsid w:val="00EC504D"/>
    <w:rsid w:val="00EC526B"/>
    <w:rsid w:val="00EC52DC"/>
    <w:rsid w:val="00EC5419"/>
    <w:rsid w:val="00EC5825"/>
    <w:rsid w:val="00EC5A9F"/>
    <w:rsid w:val="00EC5CA0"/>
    <w:rsid w:val="00EC5CB3"/>
    <w:rsid w:val="00EC5CE2"/>
    <w:rsid w:val="00EC5D89"/>
    <w:rsid w:val="00EC63DC"/>
    <w:rsid w:val="00EC67F3"/>
    <w:rsid w:val="00EC6C43"/>
    <w:rsid w:val="00EC6CC9"/>
    <w:rsid w:val="00EC6D7A"/>
    <w:rsid w:val="00EC6DC4"/>
    <w:rsid w:val="00EC6F3F"/>
    <w:rsid w:val="00EC7874"/>
    <w:rsid w:val="00EC7AFE"/>
    <w:rsid w:val="00EC7F1D"/>
    <w:rsid w:val="00ED003A"/>
    <w:rsid w:val="00ED09C7"/>
    <w:rsid w:val="00ED0EC0"/>
    <w:rsid w:val="00ED13DA"/>
    <w:rsid w:val="00ED1B21"/>
    <w:rsid w:val="00ED1EAE"/>
    <w:rsid w:val="00ED20AC"/>
    <w:rsid w:val="00ED2289"/>
    <w:rsid w:val="00ED24B6"/>
    <w:rsid w:val="00ED2784"/>
    <w:rsid w:val="00ED27E0"/>
    <w:rsid w:val="00ED2ED5"/>
    <w:rsid w:val="00ED34C6"/>
    <w:rsid w:val="00ED3510"/>
    <w:rsid w:val="00ED3E9E"/>
    <w:rsid w:val="00ED4482"/>
    <w:rsid w:val="00ED46A0"/>
    <w:rsid w:val="00ED4BA6"/>
    <w:rsid w:val="00ED4CD2"/>
    <w:rsid w:val="00ED4D1F"/>
    <w:rsid w:val="00ED4F5A"/>
    <w:rsid w:val="00ED55A0"/>
    <w:rsid w:val="00ED606C"/>
    <w:rsid w:val="00ED6B42"/>
    <w:rsid w:val="00ED6D64"/>
    <w:rsid w:val="00ED7173"/>
    <w:rsid w:val="00ED725E"/>
    <w:rsid w:val="00ED73AA"/>
    <w:rsid w:val="00ED7534"/>
    <w:rsid w:val="00ED7989"/>
    <w:rsid w:val="00ED7A9B"/>
    <w:rsid w:val="00ED7D38"/>
    <w:rsid w:val="00EE022E"/>
    <w:rsid w:val="00EE05FC"/>
    <w:rsid w:val="00EE06CE"/>
    <w:rsid w:val="00EE072B"/>
    <w:rsid w:val="00EE083B"/>
    <w:rsid w:val="00EE0B66"/>
    <w:rsid w:val="00EE0DAE"/>
    <w:rsid w:val="00EE1506"/>
    <w:rsid w:val="00EE1531"/>
    <w:rsid w:val="00EE16A2"/>
    <w:rsid w:val="00EE1842"/>
    <w:rsid w:val="00EE18A8"/>
    <w:rsid w:val="00EE1E45"/>
    <w:rsid w:val="00EE1FB6"/>
    <w:rsid w:val="00EE20D1"/>
    <w:rsid w:val="00EE2521"/>
    <w:rsid w:val="00EE286C"/>
    <w:rsid w:val="00EE29EF"/>
    <w:rsid w:val="00EE2B3C"/>
    <w:rsid w:val="00EE2C34"/>
    <w:rsid w:val="00EE2EB8"/>
    <w:rsid w:val="00EE32F4"/>
    <w:rsid w:val="00EE341E"/>
    <w:rsid w:val="00EE344F"/>
    <w:rsid w:val="00EE357F"/>
    <w:rsid w:val="00EE37A8"/>
    <w:rsid w:val="00EE3B31"/>
    <w:rsid w:val="00EE3EEE"/>
    <w:rsid w:val="00EE41A9"/>
    <w:rsid w:val="00EE42DD"/>
    <w:rsid w:val="00EE4645"/>
    <w:rsid w:val="00EE47A8"/>
    <w:rsid w:val="00EE47F1"/>
    <w:rsid w:val="00EE4DB6"/>
    <w:rsid w:val="00EE592D"/>
    <w:rsid w:val="00EE5C2E"/>
    <w:rsid w:val="00EE5E93"/>
    <w:rsid w:val="00EE6035"/>
    <w:rsid w:val="00EE6497"/>
    <w:rsid w:val="00EE69A5"/>
    <w:rsid w:val="00EE6B33"/>
    <w:rsid w:val="00EE6C61"/>
    <w:rsid w:val="00EE6E20"/>
    <w:rsid w:val="00EE6E90"/>
    <w:rsid w:val="00EE7286"/>
    <w:rsid w:val="00EE7329"/>
    <w:rsid w:val="00EE7982"/>
    <w:rsid w:val="00EE7DA4"/>
    <w:rsid w:val="00EF01A5"/>
    <w:rsid w:val="00EF0475"/>
    <w:rsid w:val="00EF0D65"/>
    <w:rsid w:val="00EF0E94"/>
    <w:rsid w:val="00EF13E8"/>
    <w:rsid w:val="00EF16F0"/>
    <w:rsid w:val="00EF1742"/>
    <w:rsid w:val="00EF17C0"/>
    <w:rsid w:val="00EF1947"/>
    <w:rsid w:val="00EF19CA"/>
    <w:rsid w:val="00EF1A0C"/>
    <w:rsid w:val="00EF1F7A"/>
    <w:rsid w:val="00EF205D"/>
    <w:rsid w:val="00EF21C4"/>
    <w:rsid w:val="00EF24AE"/>
    <w:rsid w:val="00EF2668"/>
    <w:rsid w:val="00EF28F4"/>
    <w:rsid w:val="00EF2D88"/>
    <w:rsid w:val="00EF37EB"/>
    <w:rsid w:val="00EF3BB8"/>
    <w:rsid w:val="00EF3BC0"/>
    <w:rsid w:val="00EF3C16"/>
    <w:rsid w:val="00EF3FF3"/>
    <w:rsid w:val="00EF41C8"/>
    <w:rsid w:val="00EF442D"/>
    <w:rsid w:val="00EF4C11"/>
    <w:rsid w:val="00EF4CFE"/>
    <w:rsid w:val="00EF4E52"/>
    <w:rsid w:val="00EF5325"/>
    <w:rsid w:val="00EF5524"/>
    <w:rsid w:val="00EF58D2"/>
    <w:rsid w:val="00EF595C"/>
    <w:rsid w:val="00EF5FE0"/>
    <w:rsid w:val="00EF6098"/>
    <w:rsid w:val="00EF61C4"/>
    <w:rsid w:val="00EF62C4"/>
    <w:rsid w:val="00EF6652"/>
    <w:rsid w:val="00EF6674"/>
    <w:rsid w:val="00EF6793"/>
    <w:rsid w:val="00EF68BD"/>
    <w:rsid w:val="00EF68CE"/>
    <w:rsid w:val="00EF6A83"/>
    <w:rsid w:val="00EF6B70"/>
    <w:rsid w:val="00EF6C17"/>
    <w:rsid w:val="00EF7265"/>
    <w:rsid w:val="00EF78E5"/>
    <w:rsid w:val="00EF79BB"/>
    <w:rsid w:val="00EF7B29"/>
    <w:rsid w:val="00EF7E47"/>
    <w:rsid w:val="00F00006"/>
    <w:rsid w:val="00F0006E"/>
    <w:rsid w:val="00F000F0"/>
    <w:rsid w:val="00F001D5"/>
    <w:rsid w:val="00F001E0"/>
    <w:rsid w:val="00F00637"/>
    <w:rsid w:val="00F0067E"/>
    <w:rsid w:val="00F00D19"/>
    <w:rsid w:val="00F011D5"/>
    <w:rsid w:val="00F01291"/>
    <w:rsid w:val="00F017DF"/>
    <w:rsid w:val="00F01C7F"/>
    <w:rsid w:val="00F0208B"/>
    <w:rsid w:val="00F022A5"/>
    <w:rsid w:val="00F02718"/>
    <w:rsid w:val="00F027FD"/>
    <w:rsid w:val="00F02B21"/>
    <w:rsid w:val="00F02BD1"/>
    <w:rsid w:val="00F02FEA"/>
    <w:rsid w:val="00F033D4"/>
    <w:rsid w:val="00F038A4"/>
    <w:rsid w:val="00F03BD8"/>
    <w:rsid w:val="00F03CF7"/>
    <w:rsid w:val="00F03F88"/>
    <w:rsid w:val="00F041A0"/>
    <w:rsid w:val="00F04A53"/>
    <w:rsid w:val="00F04B6D"/>
    <w:rsid w:val="00F04DE7"/>
    <w:rsid w:val="00F05140"/>
    <w:rsid w:val="00F0533A"/>
    <w:rsid w:val="00F05419"/>
    <w:rsid w:val="00F05449"/>
    <w:rsid w:val="00F057C6"/>
    <w:rsid w:val="00F05B39"/>
    <w:rsid w:val="00F05C6C"/>
    <w:rsid w:val="00F05FE2"/>
    <w:rsid w:val="00F06508"/>
    <w:rsid w:val="00F06992"/>
    <w:rsid w:val="00F06DFE"/>
    <w:rsid w:val="00F0700D"/>
    <w:rsid w:val="00F07206"/>
    <w:rsid w:val="00F07A26"/>
    <w:rsid w:val="00F07C23"/>
    <w:rsid w:val="00F07E52"/>
    <w:rsid w:val="00F101B1"/>
    <w:rsid w:val="00F10297"/>
    <w:rsid w:val="00F103E6"/>
    <w:rsid w:val="00F1043C"/>
    <w:rsid w:val="00F1059D"/>
    <w:rsid w:val="00F107F0"/>
    <w:rsid w:val="00F1087E"/>
    <w:rsid w:val="00F10C56"/>
    <w:rsid w:val="00F10E7B"/>
    <w:rsid w:val="00F1106E"/>
    <w:rsid w:val="00F11384"/>
    <w:rsid w:val="00F1171D"/>
    <w:rsid w:val="00F11927"/>
    <w:rsid w:val="00F11DB0"/>
    <w:rsid w:val="00F12150"/>
    <w:rsid w:val="00F126F2"/>
    <w:rsid w:val="00F13153"/>
    <w:rsid w:val="00F13D40"/>
    <w:rsid w:val="00F13DB9"/>
    <w:rsid w:val="00F140CD"/>
    <w:rsid w:val="00F14425"/>
    <w:rsid w:val="00F1566A"/>
    <w:rsid w:val="00F15CF9"/>
    <w:rsid w:val="00F15E1A"/>
    <w:rsid w:val="00F15E5C"/>
    <w:rsid w:val="00F15EEE"/>
    <w:rsid w:val="00F1649C"/>
    <w:rsid w:val="00F164E0"/>
    <w:rsid w:val="00F16624"/>
    <w:rsid w:val="00F1685E"/>
    <w:rsid w:val="00F16B08"/>
    <w:rsid w:val="00F16C3D"/>
    <w:rsid w:val="00F16C6C"/>
    <w:rsid w:val="00F16CA8"/>
    <w:rsid w:val="00F17024"/>
    <w:rsid w:val="00F1773B"/>
    <w:rsid w:val="00F20037"/>
    <w:rsid w:val="00F2026A"/>
    <w:rsid w:val="00F20301"/>
    <w:rsid w:val="00F2046D"/>
    <w:rsid w:val="00F212A2"/>
    <w:rsid w:val="00F212B9"/>
    <w:rsid w:val="00F21753"/>
    <w:rsid w:val="00F21B41"/>
    <w:rsid w:val="00F21D43"/>
    <w:rsid w:val="00F221A3"/>
    <w:rsid w:val="00F22357"/>
    <w:rsid w:val="00F22437"/>
    <w:rsid w:val="00F2264B"/>
    <w:rsid w:val="00F227FC"/>
    <w:rsid w:val="00F22BD8"/>
    <w:rsid w:val="00F22DE4"/>
    <w:rsid w:val="00F22F11"/>
    <w:rsid w:val="00F2396B"/>
    <w:rsid w:val="00F23F2E"/>
    <w:rsid w:val="00F240D3"/>
    <w:rsid w:val="00F2449F"/>
    <w:rsid w:val="00F248BA"/>
    <w:rsid w:val="00F24BC6"/>
    <w:rsid w:val="00F24E50"/>
    <w:rsid w:val="00F24EB2"/>
    <w:rsid w:val="00F252A4"/>
    <w:rsid w:val="00F25423"/>
    <w:rsid w:val="00F2590A"/>
    <w:rsid w:val="00F259F2"/>
    <w:rsid w:val="00F25E9D"/>
    <w:rsid w:val="00F26813"/>
    <w:rsid w:val="00F26CDC"/>
    <w:rsid w:val="00F26E54"/>
    <w:rsid w:val="00F26F7E"/>
    <w:rsid w:val="00F275E9"/>
    <w:rsid w:val="00F27634"/>
    <w:rsid w:val="00F2769F"/>
    <w:rsid w:val="00F27ECB"/>
    <w:rsid w:val="00F303C6"/>
    <w:rsid w:val="00F307E5"/>
    <w:rsid w:val="00F3090D"/>
    <w:rsid w:val="00F3098C"/>
    <w:rsid w:val="00F30BBC"/>
    <w:rsid w:val="00F31375"/>
    <w:rsid w:val="00F31AF2"/>
    <w:rsid w:val="00F31EF0"/>
    <w:rsid w:val="00F31F5F"/>
    <w:rsid w:val="00F31FB1"/>
    <w:rsid w:val="00F32414"/>
    <w:rsid w:val="00F32AB9"/>
    <w:rsid w:val="00F32B2E"/>
    <w:rsid w:val="00F32DE9"/>
    <w:rsid w:val="00F32F43"/>
    <w:rsid w:val="00F33144"/>
    <w:rsid w:val="00F33D21"/>
    <w:rsid w:val="00F33E3C"/>
    <w:rsid w:val="00F3411A"/>
    <w:rsid w:val="00F343EC"/>
    <w:rsid w:val="00F347C1"/>
    <w:rsid w:val="00F347FE"/>
    <w:rsid w:val="00F34E44"/>
    <w:rsid w:val="00F34F96"/>
    <w:rsid w:val="00F3539F"/>
    <w:rsid w:val="00F35518"/>
    <w:rsid w:val="00F355C5"/>
    <w:rsid w:val="00F355CC"/>
    <w:rsid w:val="00F35AAC"/>
    <w:rsid w:val="00F35D45"/>
    <w:rsid w:val="00F363DC"/>
    <w:rsid w:val="00F364BF"/>
    <w:rsid w:val="00F369C6"/>
    <w:rsid w:val="00F36A66"/>
    <w:rsid w:val="00F36B43"/>
    <w:rsid w:val="00F36C29"/>
    <w:rsid w:val="00F37259"/>
    <w:rsid w:val="00F378E2"/>
    <w:rsid w:val="00F3795E"/>
    <w:rsid w:val="00F37BB3"/>
    <w:rsid w:val="00F4062F"/>
    <w:rsid w:val="00F40688"/>
    <w:rsid w:val="00F40756"/>
    <w:rsid w:val="00F40A23"/>
    <w:rsid w:val="00F41279"/>
    <w:rsid w:val="00F4139F"/>
    <w:rsid w:val="00F41A1B"/>
    <w:rsid w:val="00F41EA9"/>
    <w:rsid w:val="00F42262"/>
    <w:rsid w:val="00F424A5"/>
    <w:rsid w:val="00F427AB"/>
    <w:rsid w:val="00F427CF"/>
    <w:rsid w:val="00F42B8B"/>
    <w:rsid w:val="00F43174"/>
    <w:rsid w:val="00F4343B"/>
    <w:rsid w:val="00F43760"/>
    <w:rsid w:val="00F43E8A"/>
    <w:rsid w:val="00F443CC"/>
    <w:rsid w:val="00F449E3"/>
    <w:rsid w:val="00F44DA9"/>
    <w:rsid w:val="00F44FF0"/>
    <w:rsid w:val="00F4514F"/>
    <w:rsid w:val="00F453FD"/>
    <w:rsid w:val="00F45817"/>
    <w:rsid w:val="00F4584D"/>
    <w:rsid w:val="00F46487"/>
    <w:rsid w:val="00F465EA"/>
    <w:rsid w:val="00F46AA7"/>
    <w:rsid w:val="00F46C76"/>
    <w:rsid w:val="00F46FA3"/>
    <w:rsid w:val="00F47397"/>
    <w:rsid w:val="00F4771F"/>
    <w:rsid w:val="00F47BA3"/>
    <w:rsid w:val="00F47CB4"/>
    <w:rsid w:val="00F5015A"/>
    <w:rsid w:val="00F502D3"/>
    <w:rsid w:val="00F50B9D"/>
    <w:rsid w:val="00F511AF"/>
    <w:rsid w:val="00F514B4"/>
    <w:rsid w:val="00F5157E"/>
    <w:rsid w:val="00F515A3"/>
    <w:rsid w:val="00F51C33"/>
    <w:rsid w:val="00F5278C"/>
    <w:rsid w:val="00F528B2"/>
    <w:rsid w:val="00F52AF6"/>
    <w:rsid w:val="00F52C19"/>
    <w:rsid w:val="00F530CA"/>
    <w:rsid w:val="00F53501"/>
    <w:rsid w:val="00F53F92"/>
    <w:rsid w:val="00F54005"/>
    <w:rsid w:val="00F54594"/>
    <w:rsid w:val="00F54894"/>
    <w:rsid w:val="00F548FA"/>
    <w:rsid w:val="00F549D6"/>
    <w:rsid w:val="00F55810"/>
    <w:rsid w:val="00F5586D"/>
    <w:rsid w:val="00F55B59"/>
    <w:rsid w:val="00F55C83"/>
    <w:rsid w:val="00F55CB2"/>
    <w:rsid w:val="00F55E3F"/>
    <w:rsid w:val="00F565B0"/>
    <w:rsid w:val="00F56AAF"/>
    <w:rsid w:val="00F56ABB"/>
    <w:rsid w:val="00F56CD6"/>
    <w:rsid w:val="00F56DEA"/>
    <w:rsid w:val="00F574DA"/>
    <w:rsid w:val="00F60135"/>
    <w:rsid w:val="00F6074D"/>
    <w:rsid w:val="00F608AB"/>
    <w:rsid w:val="00F60EC5"/>
    <w:rsid w:val="00F6143A"/>
    <w:rsid w:val="00F61468"/>
    <w:rsid w:val="00F6164C"/>
    <w:rsid w:val="00F61AF3"/>
    <w:rsid w:val="00F6225F"/>
    <w:rsid w:val="00F62A63"/>
    <w:rsid w:val="00F62CBA"/>
    <w:rsid w:val="00F63123"/>
    <w:rsid w:val="00F63218"/>
    <w:rsid w:val="00F6373B"/>
    <w:rsid w:val="00F63CA5"/>
    <w:rsid w:val="00F63CD4"/>
    <w:rsid w:val="00F63FAA"/>
    <w:rsid w:val="00F641E1"/>
    <w:rsid w:val="00F6448A"/>
    <w:rsid w:val="00F64D97"/>
    <w:rsid w:val="00F65086"/>
    <w:rsid w:val="00F652C1"/>
    <w:rsid w:val="00F65654"/>
    <w:rsid w:val="00F65912"/>
    <w:rsid w:val="00F65C28"/>
    <w:rsid w:val="00F65EF7"/>
    <w:rsid w:val="00F65FD3"/>
    <w:rsid w:val="00F667AA"/>
    <w:rsid w:val="00F67022"/>
    <w:rsid w:val="00F67339"/>
    <w:rsid w:val="00F6734F"/>
    <w:rsid w:val="00F6747D"/>
    <w:rsid w:val="00F6755D"/>
    <w:rsid w:val="00F6785C"/>
    <w:rsid w:val="00F67BC5"/>
    <w:rsid w:val="00F67E78"/>
    <w:rsid w:val="00F67F92"/>
    <w:rsid w:val="00F70000"/>
    <w:rsid w:val="00F70614"/>
    <w:rsid w:val="00F71A3B"/>
    <w:rsid w:val="00F71F5E"/>
    <w:rsid w:val="00F72159"/>
    <w:rsid w:val="00F72B61"/>
    <w:rsid w:val="00F72EF2"/>
    <w:rsid w:val="00F73C9B"/>
    <w:rsid w:val="00F73D41"/>
    <w:rsid w:val="00F73F63"/>
    <w:rsid w:val="00F7471C"/>
    <w:rsid w:val="00F7495C"/>
    <w:rsid w:val="00F7509B"/>
    <w:rsid w:val="00F753E3"/>
    <w:rsid w:val="00F75DFA"/>
    <w:rsid w:val="00F75FDF"/>
    <w:rsid w:val="00F760F6"/>
    <w:rsid w:val="00F765B3"/>
    <w:rsid w:val="00F7663E"/>
    <w:rsid w:val="00F7670F"/>
    <w:rsid w:val="00F76FA6"/>
    <w:rsid w:val="00F770DC"/>
    <w:rsid w:val="00F776CB"/>
    <w:rsid w:val="00F776DA"/>
    <w:rsid w:val="00F77718"/>
    <w:rsid w:val="00F77CCF"/>
    <w:rsid w:val="00F77ECF"/>
    <w:rsid w:val="00F8012C"/>
    <w:rsid w:val="00F80767"/>
    <w:rsid w:val="00F80D92"/>
    <w:rsid w:val="00F8126E"/>
    <w:rsid w:val="00F815CF"/>
    <w:rsid w:val="00F81774"/>
    <w:rsid w:val="00F81A4F"/>
    <w:rsid w:val="00F821C6"/>
    <w:rsid w:val="00F821D2"/>
    <w:rsid w:val="00F82416"/>
    <w:rsid w:val="00F82603"/>
    <w:rsid w:val="00F828D5"/>
    <w:rsid w:val="00F8296D"/>
    <w:rsid w:val="00F82D87"/>
    <w:rsid w:val="00F836A4"/>
    <w:rsid w:val="00F83A40"/>
    <w:rsid w:val="00F83DBB"/>
    <w:rsid w:val="00F84C65"/>
    <w:rsid w:val="00F8508E"/>
    <w:rsid w:val="00F8523F"/>
    <w:rsid w:val="00F857FA"/>
    <w:rsid w:val="00F86156"/>
    <w:rsid w:val="00F868CD"/>
    <w:rsid w:val="00F868FC"/>
    <w:rsid w:val="00F86A72"/>
    <w:rsid w:val="00F86B8E"/>
    <w:rsid w:val="00F86C96"/>
    <w:rsid w:val="00F86E8B"/>
    <w:rsid w:val="00F86FE8"/>
    <w:rsid w:val="00F87398"/>
    <w:rsid w:val="00F87734"/>
    <w:rsid w:val="00F90075"/>
    <w:rsid w:val="00F900EF"/>
    <w:rsid w:val="00F9062A"/>
    <w:rsid w:val="00F90633"/>
    <w:rsid w:val="00F90AB8"/>
    <w:rsid w:val="00F90B19"/>
    <w:rsid w:val="00F90D25"/>
    <w:rsid w:val="00F91358"/>
    <w:rsid w:val="00F913BE"/>
    <w:rsid w:val="00F919C2"/>
    <w:rsid w:val="00F91BC9"/>
    <w:rsid w:val="00F91CD5"/>
    <w:rsid w:val="00F9228C"/>
    <w:rsid w:val="00F9231C"/>
    <w:rsid w:val="00F923F2"/>
    <w:rsid w:val="00F92537"/>
    <w:rsid w:val="00F928F1"/>
    <w:rsid w:val="00F92AD5"/>
    <w:rsid w:val="00F92B60"/>
    <w:rsid w:val="00F92FCD"/>
    <w:rsid w:val="00F930EF"/>
    <w:rsid w:val="00F93BDF"/>
    <w:rsid w:val="00F94181"/>
    <w:rsid w:val="00F942B7"/>
    <w:rsid w:val="00F9451B"/>
    <w:rsid w:val="00F94A07"/>
    <w:rsid w:val="00F94F91"/>
    <w:rsid w:val="00F953CD"/>
    <w:rsid w:val="00F956B5"/>
    <w:rsid w:val="00F95935"/>
    <w:rsid w:val="00F95A1C"/>
    <w:rsid w:val="00F95BFF"/>
    <w:rsid w:val="00F95E48"/>
    <w:rsid w:val="00F95E64"/>
    <w:rsid w:val="00F95E90"/>
    <w:rsid w:val="00F96E79"/>
    <w:rsid w:val="00F96F6F"/>
    <w:rsid w:val="00F972AD"/>
    <w:rsid w:val="00F978D8"/>
    <w:rsid w:val="00F97A4B"/>
    <w:rsid w:val="00F97A9D"/>
    <w:rsid w:val="00FA030B"/>
    <w:rsid w:val="00FA04C9"/>
    <w:rsid w:val="00FA05D5"/>
    <w:rsid w:val="00FA0BF9"/>
    <w:rsid w:val="00FA0DCD"/>
    <w:rsid w:val="00FA0E5D"/>
    <w:rsid w:val="00FA0F94"/>
    <w:rsid w:val="00FA104C"/>
    <w:rsid w:val="00FA10C7"/>
    <w:rsid w:val="00FA13B1"/>
    <w:rsid w:val="00FA15AA"/>
    <w:rsid w:val="00FA1BE0"/>
    <w:rsid w:val="00FA2181"/>
    <w:rsid w:val="00FA2AE4"/>
    <w:rsid w:val="00FA2E85"/>
    <w:rsid w:val="00FA2F76"/>
    <w:rsid w:val="00FA316E"/>
    <w:rsid w:val="00FA32FC"/>
    <w:rsid w:val="00FA370D"/>
    <w:rsid w:val="00FA386C"/>
    <w:rsid w:val="00FA4260"/>
    <w:rsid w:val="00FA4398"/>
    <w:rsid w:val="00FA448B"/>
    <w:rsid w:val="00FA4787"/>
    <w:rsid w:val="00FA4790"/>
    <w:rsid w:val="00FA49DF"/>
    <w:rsid w:val="00FA4C90"/>
    <w:rsid w:val="00FA4F7C"/>
    <w:rsid w:val="00FA5606"/>
    <w:rsid w:val="00FA568A"/>
    <w:rsid w:val="00FA5E86"/>
    <w:rsid w:val="00FA5EE8"/>
    <w:rsid w:val="00FA6177"/>
    <w:rsid w:val="00FA65F1"/>
    <w:rsid w:val="00FA6D74"/>
    <w:rsid w:val="00FA76C1"/>
    <w:rsid w:val="00FA7796"/>
    <w:rsid w:val="00FA7885"/>
    <w:rsid w:val="00FA79D5"/>
    <w:rsid w:val="00FA7B99"/>
    <w:rsid w:val="00FA7D78"/>
    <w:rsid w:val="00FA7EC5"/>
    <w:rsid w:val="00FB0017"/>
    <w:rsid w:val="00FB0161"/>
    <w:rsid w:val="00FB0242"/>
    <w:rsid w:val="00FB04D6"/>
    <w:rsid w:val="00FB0839"/>
    <w:rsid w:val="00FB091A"/>
    <w:rsid w:val="00FB0AAA"/>
    <w:rsid w:val="00FB0B64"/>
    <w:rsid w:val="00FB1C7E"/>
    <w:rsid w:val="00FB263F"/>
    <w:rsid w:val="00FB2E13"/>
    <w:rsid w:val="00FB315F"/>
    <w:rsid w:val="00FB3750"/>
    <w:rsid w:val="00FB3C5A"/>
    <w:rsid w:val="00FB421D"/>
    <w:rsid w:val="00FB42CB"/>
    <w:rsid w:val="00FB4817"/>
    <w:rsid w:val="00FB4BE1"/>
    <w:rsid w:val="00FB4DB8"/>
    <w:rsid w:val="00FB4E0F"/>
    <w:rsid w:val="00FB4E1A"/>
    <w:rsid w:val="00FB509B"/>
    <w:rsid w:val="00FB52F0"/>
    <w:rsid w:val="00FB549A"/>
    <w:rsid w:val="00FB54A3"/>
    <w:rsid w:val="00FB54B8"/>
    <w:rsid w:val="00FB54BB"/>
    <w:rsid w:val="00FB5737"/>
    <w:rsid w:val="00FB6777"/>
    <w:rsid w:val="00FB67A7"/>
    <w:rsid w:val="00FB711E"/>
    <w:rsid w:val="00FB72A2"/>
    <w:rsid w:val="00FB7547"/>
    <w:rsid w:val="00FB7FB3"/>
    <w:rsid w:val="00FC02D1"/>
    <w:rsid w:val="00FC0604"/>
    <w:rsid w:val="00FC0631"/>
    <w:rsid w:val="00FC0664"/>
    <w:rsid w:val="00FC0AA3"/>
    <w:rsid w:val="00FC0C93"/>
    <w:rsid w:val="00FC0F33"/>
    <w:rsid w:val="00FC11F8"/>
    <w:rsid w:val="00FC136F"/>
    <w:rsid w:val="00FC1969"/>
    <w:rsid w:val="00FC1989"/>
    <w:rsid w:val="00FC1B0E"/>
    <w:rsid w:val="00FC1CE4"/>
    <w:rsid w:val="00FC1DE6"/>
    <w:rsid w:val="00FC1E71"/>
    <w:rsid w:val="00FC208B"/>
    <w:rsid w:val="00FC2365"/>
    <w:rsid w:val="00FC28BE"/>
    <w:rsid w:val="00FC2D5C"/>
    <w:rsid w:val="00FC35FB"/>
    <w:rsid w:val="00FC4199"/>
    <w:rsid w:val="00FC4230"/>
    <w:rsid w:val="00FC487A"/>
    <w:rsid w:val="00FC4B52"/>
    <w:rsid w:val="00FC4E42"/>
    <w:rsid w:val="00FC4E86"/>
    <w:rsid w:val="00FC4EC6"/>
    <w:rsid w:val="00FC5195"/>
    <w:rsid w:val="00FC56EB"/>
    <w:rsid w:val="00FC5C70"/>
    <w:rsid w:val="00FC6165"/>
    <w:rsid w:val="00FC622A"/>
    <w:rsid w:val="00FC62A7"/>
    <w:rsid w:val="00FC67D7"/>
    <w:rsid w:val="00FC68E7"/>
    <w:rsid w:val="00FC69C1"/>
    <w:rsid w:val="00FC719F"/>
    <w:rsid w:val="00FC735C"/>
    <w:rsid w:val="00FC75D3"/>
    <w:rsid w:val="00FC7645"/>
    <w:rsid w:val="00FC7DF1"/>
    <w:rsid w:val="00FC7E69"/>
    <w:rsid w:val="00FC7ED3"/>
    <w:rsid w:val="00FD0C13"/>
    <w:rsid w:val="00FD10E1"/>
    <w:rsid w:val="00FD1107"/>
    <w:rsid w:val="00FD13C1"/>
    <w:rsid w:val="00FD1BC3"/>
    <w:rsid w:val="00FD232E"/>
    <w:rsid w:val="00FD25C8"/>
    <w:rsid w:val="00FD309F"/>
    <w:rsid w:val="00FD337D"/>
    <w:rsid w:val="00FD33C0"/>
    <w:rsid w:val="00FD3448"/>
    <w:rsid w:val="00FD3B06"/>
    <w:rsid w:val="00FD42A2"/>
    <w:rsid w:val="00FD4794"/>
    <w:rsid w:val="00FD4964"/>
    <w:rsid w:val="00FD4D32"/>
    <w:rsid w:val="00FD4FB1"/>
    <w:rsid w:val="00FD508D"/>
    <w:rsid w:val="00FD544E"/>
    <w:rsid w:val="00FD569B"/>
    <w:rsid w:val="00FD5834"/>
    <w:rsid w:val="00FD5C74"/>
    <w:rsid w:val="00FD5DEC"/>
    <w:rsid w:val="00FD62D1"/>
    <w:rsid w:val="00FD6B38"/>
    <w:rsid w:val="00FD7525"/>
    <w:rsid w:val="00FD75C4"/>
    <w:rsid w:val="00FD76B5"/>
    <w:rsid w:val="00FD77FD"/>
    <w:rsid w:val="00FD7AED"/>
    <w:rsid w:val="00FD7B6E"/>
    <w:rsid w:val="00FE00A3"/>
    <w:rsid w:val="00FE00B9"/>
    <w:rsid w:val="00FE0296"/>
    <w:rsid w:val="00FE0894"/>
    <w:rsid w:val="00FE0930"/>
    <w:rsid w:val="00FE0E51"/>
    <w:rsid w:val="00FE0FA7"/>
    <w:rsid w:val="00FE115D"/>
    <w:rsid w:val="00FE1299"/>
    <w:rsid w:val="00FE1358"/>
    <w:rsid w:val="00FE17BC"/>
    <w:rsid w:val="00FE18B9"/>
    <w:rsid w:val="00FE1D8C"/>
    <w:rsid w:val="00FE2093"/>
    <w:rsid w:val="00FE215E"/>
    <w:rsid w:val="00FE2992"/>
    <w:rsid w:val="00FE2F89"/>
    <w:rsid w:val="00FE30EC"/>
    <w:rsid w:val="00FE322B"/>
    <w:rsid w:val="00FE382E"/>
    <w:rsid w:val="00FE3D48"/>
    <w:rsid w:val="00FE4986"/>
    <w:rsid w:val="00FE4A67"/>
    <w:rsid w:val="00FE4C9E"/>
    <w:rsid w:val="00FE4E0A"/>
    <w:rsid w:val="00FE4E37"/>
    <w:rsid w:val="00FE5190"/>
    <w:rsid w:val="00FE538D"/>
    <w:rsid w:val="00FE5BD8"/>
    <w:rsid w:val="00FE5E5C"/>
    <w:rsid w:val="00FE607F"/>
    <w:rsid w:val="00FE6271"/>
    <w:rsid w:val="00FE64E0"/>
    <w:rsid w:val="00FE64F5"/>
    <w:rsid w:val="00FE6A2B"/>
    <w:rsid w:val="00FE6FA6"/>
    <w:rsid w:val="00FE72EF"/>
    <w:rsid w:val="00FE7485"/>
    <w:rsid w:val="00FE75A8"/>
    <w:rsid w:val="00FE768D"/>
    <w:rsid w:val="00FE7E66"/>
    <w:rsid w:val="00FF018B"/>
    <w:rsid w:val="00FF03C8"/>
    <w:rsid w:val="00FF1035"/>
    <w:rsid w:val="00FF1094"/>
    <w:rsid w:val="00FF10AD"/>
    <w:rsid w:val="00FF12FD"/>
    <w:rsid w:val="00FF262F"/>
    <w:rsid w:val="00FF29A7"/>
    <w:rsid w:val="00FF2E6F"/>
    <w:rsid w:val="00FF3651"/>
    <w:rsid w:val="00FF36F2"/>
    <w:rsid w:val="00FF39B1"/>
    <w:rsid w:val="00FF3AEB"/>
    <w:rsid w:val="00FF3B8D"/>
    <w:rsid w:val="00FF3CE6"/>
    <w:rsid w:val="00FF3EA5"/>
    <w:rsid w:val="00FF4356"/>
    <w:rsid w:val="00FF440D"/>
    <w:rsid w:val="00FF470E"/>
    <w:rsid w:val="00FF4942"/>
    <w:rsid w:val="00FF49A5"/>
    <w:rsid w:val="00FF4D3C"/>
    <w:rsid w:val="00FF4DA6"/>
    <w:rsid w:val="00FF4FFB"/>
    <w:rsid w:val="00FF51A6"/>
    <w:rsid w:val="00FF53F2"/>
    <w:rsid w:val="00FF599C"/>
    <w:rsid w:val="00FF59FB"/>
    <w:rsid w:val="00FF5F30"/>
    <w:rsid w:val="00FF6003"/>
    <w:rsid w:val="00FF6088"/>
    <w:rsid w:val="00FF659E"/>
    <w:rsid w:val="00FF6996"/>
    <w:rsid w:val="00FF75C3"/>
    <w:rsid w:val="00FF7821"/>
    <w:rsid w:val="02028D14"/>
    <w:rsid w:val="594BE12B"/>
    <w:rsid w:val="73DC4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8E6DF7"/>
  <w15:chartTrackingRefBased/>
  <w15:docId w15:val="{F869F604-F857-4F63-A65D-D026DBFF1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B2D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Verdana" w:hAnsi="Verdana"/>
    </w:rPr>
  </w:style>
  <w:style w:type="paragraph" w:styleId="Heading1">
    <w:name w:val="heading 1"/>
    <w:basedOn w:val="Normal"/>
    <w:next w:val="Normal"/>
    <w:link w:val="Heading1Char"/>
    <w:uiPriority w:val="9"/>
    <w:rsid w:val="0099063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9F772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aliases w:val="ICIC heading 3 verdana 12"/>
    <w:basedOn w:val="Normal"/>
    <w:next w:val="Normal"/>
    <w:link w:val="Heading3Char"/>
    <w:uiPriority w:val="9"/>
    <w:semiHidden/>
    <w:unhideWhenUsed/>
    <w:qFormat/>
    <w:rsid w:val="0099063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CIC">
    <w:name w:val="ICIC"/>
    <w:basedOn w:val="Normal"/>
    <w:qFormat/>
    <w:rsid w:val="008B4378"/>
    <w:rPr>
      <w:rFonts w:eastAsia="Times New Roman"/>
    </w:rPr>
  </w:style>
  <w:style w:type="paragraph" w:styleId="NoSpacing">
    <w:name w:val="No Spacing"/>
    <w:autoRedefine/>
    <w:uiPriority w:val="1"/>
    <w:qFormat/>
    <w:rsid w:val="00D92CFA"/>
    <w:pPr>
      <w:spacing w:after="0" w:line="240" w:lineRule="auto"/>
    </w:pPr>
    <w:rPr>
      <w:rFonts w:ascii="Verdana" w:hAnsi="Verdana"/>
    </w:rPr>
  </w:style>
  <w:style w:type="paragraph" w:customStyle="1" w:styleId="Style1">
    <w:name w:val="Style1"/>
    <w:next w:val="Normal"/>
    <w:autoRedefine/>
    <w:qFormat/>
    <w:rsid w:val="008606A1"/>
    <w:pPr>
      <w:jc w:val="both"/>
    </w:pPr>
    <w:rPr>
      <w:rFonts w:ascii="Verdana" w:eastAsia="Times New Roman" w:hAnsi="Verdana" w:cs="Times New Roman"/>
      <w:szCs w:val="20"/>
      <w:lang w:val="es-VE"/>
    </w:rPr>
  </w:style>
  <w:style w:type="paragraph" w:customStyle="1" w:styleId="BlogStyle">
    <w:name w:val="Blog Style"/>
    <w:basedOn w:val="Normal"/>
    <w:autoRedefine/>
    <w:qFormat/>
    <w:rsid w:val="008F2C92"/>
  </w:style>
  <w:style w:type="character" w:customStyle="1" w:styleId="Heading3Char">
    <w:name w:val="Heading 3 Char"/>
    <w:aliases w:val="ICIC heading 3 verdana 12 Char"/>
    <w:basedOn w:val="DefaultParagraphFont"/>
    <w:link w:val="Heading3"/>
    <w:uiPriority w:val="9"/>
    <w:semiHidden/>
    <w:rsid w:val="0099063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IChing">
    <w:name w:val="I Ching"/>
    <w:basedOn w:val="NoSpacing"/>
    <w:qFormat/>
    <w:rsid w:val="00BD0D40"/>
    <w:rPr>
      <w:rFonts w:cs="Arial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99063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rsid w:val="0099063B"/>
    <w:pPr>
      <w:ind w:left="720"/>
      <w:contextualSpacing/>
    </w:pPr>
  </w:style>
  <w:style w:type="character" w:styleId="Strong">
    <w:name w:val="Strong"/>
    <w:basedOn w:val="DefaultParagraphFont"/>
    <w:uiPriority w:val="22"/>
    <w:rsid w:val="0099063B"/>
    <w:rPr>
      <w:b/>
      <w:bCs/>
    </w:rPr>
  </w:style>
  <w:style w:type="character" w:styleId="Emphasis">
    <w:name w:val="Emphasis"/>
    <w:basedOn w:val="DefaultParagraphFont"/>
    <w:uiPriority w:val="20"/>
    <w:rsid w:val="0099063B"/>
    <w:rPr>
      <w:i/>
      <w:iCs/>
    </w:rPr>
  </w:style>
  <w:style w:type="paragraph" w:styleId="Quote">
    <w:name w:val="Quote"/>
    <w:basedOn w:val="Normal"/>
    <w:next w:val="Normal"/>
    <w:link w:val="QuoteChar"/>
    <w:uiPriority w:val="29"/>
    <w:rsid w:val="0099063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063B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rsid w:val="0099063B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9063B"/>
    <w:rPr>
      <w:i/>
      <w:iCs/>
      <w:color w:val="5B9BD5" w:themeColor="accent1"/>
    </w:rPr>
  </w:style>
  <w:style w:type="character" w:styleId="SubtleEmphasis">
    <w:name w:val="Subtle Emphasis"/>
    <w:basedOn w:val="DefaultParagraphFont"/>
    <w:uiPriority w:val="19"/>
    <w:rsid w:val="0099063B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rsid w:val="0099063B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rsid w:val="0099063B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99063B"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rsid w:val="0099063B"/>
    <w:rPr>
      <w:b/>
      <w:bCs/>
      <w:i/>
      <w:iCs/>
      <w:spacing w:val="5"/>
    </w:rPr>
  </w:style>
  <w:style w:type="paragraph" w:customStyle="1" w:styleId="JUcom">
    <w:name w:val="JU.com"/>
    <w:basedOn w:val="Normal"/>
    <w:autoRedefine/>
    <w:qFormat/>
    <w:rsid w:val="005405AD"/>
    <w:pPr>
      <w:overflowPunct/>
      <w:autoSpaceDE/>
      <w:autoSpaceDN/>
      <w:adjustRightInd/>
      <w:textAlignment w:val="auto"/>
    </w:pPr>
    <w:rPr>
      <w:rFonts w:eastAsia="Calibri" w:cs="Times New Roman"/>
      <w:b/>
      <w:szCs w:val="20"/>
      <w:u w:val="single"/>
    </w:rPr>
  </w:style>
  <w:style w:type="paragraph" w:customStyle="1" w:styleId="StyleNoSpacingArial11ptJustified">
    <w:name w:val="Style No Spacing + Arial 11 pt Justified"/>
    <w:basedOn w:val="NoSpacing"/>
    <w:autoRedefine/>
    <w:qFormat/>
    <w:rsid w:val="005405AD"/>
    <w:rPr>
      <w:rFonts w:ascii="Arial" w:eastAsia="Times New Roman" w:hAnsi="Arial" w:cs="Times New Roman"/>
      <w:szCs w:val="20"/>
      <w:lang w:val="es-VE"/>
    </w:rPr>
  </w:style>
  <w:style w:type="character" w:styleId="Hyperlink">
    <w:name w:val="Hyperlink"/>
    <w:basedOn w:val="DefaultParagraphFont"/>
    <w:uiPriority w:val="99"/>
    <w:unhideWhenUsed/>
    <w:rsid w:val="00526AF9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E235A1"/>
    <w:pPr>
      <w:overflowPunct/>
      <w:autoSpaceDE/>
      <w:autoSpaceDN/>
      <w:adjustRightInd/>
      <w:spacing w:line="259" w:lineRule="auto"/>
      <w:textAlignment w:val="auto"/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457AC2"/>
    <w:rPr>
      <w:color w:val="605E5C"/>
      <w:shd w:val="clear" w:color="auto" w:fill="E1DFDD"/>
    </w:rPr>
  </w:style>
  <w:style w:type="character" w:customStyle="1" w:styleId="bold">
    <w:name w:val="bold"/>
    <w:basedOn w:val="DefaultParagraphFont"/>
    <w:rsid w:val="001C0F98"/>
  </w:style>
  <w:style w:type="character" w:customStyle="1" w:styleId="Heading2Char">
    <w:name w:val="Heading 2 Char"/>
    <w:basedOn w:val="DefaultParagraphFont"/>
    <w:link w:val="Heading2"/>
    <w:uiPriority w:val="9"/>
    <w:semiHidden/>
    <w:rsid w:val="009F772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eutral">
    <w:name w:val="neutral"/>
    <w:basedOn w:val="DefaultParagraphFont"/>
    <w:rsid w:val="009F7724"/>
  </w:style>
  <w:style w:type="character" w:styleId="FollowedHyperlink">
    <w:name w:val="FollowedHyperlink"/>
    <w:basedOn w:val="DefaultParagraphFont"/>
    <w:uiPriority w:val="99"/>
    <w:semiHidden/>
    <w:unhideWhenUsed/>
    <w:rsid w:val="001A08F0"/>
    <w:rPr>
      <w:color w:val="954F72" w:themeColor="followedHyperlink"/>
      <w:u w:val="single"/>
    </w:rPr>
  </w:style>
  <w:style w:type="character" w:customStyle="1" w:styleId="css-1qaijid">
    <w:name w:val="css-1qaijid"/>
    <w:basedOn w:val="DefaultParagraphFont"/>
    <w:rsid w:val="00BC5CD1"/>
  </w:style>
  <w:style w:type="paragraph" w:styleId="NormalWeb">
    <w:name w:val="Normal (Web)"/>
    <w:basedOn w:val="Normal"/>
    <w:uiPriority w:val="99"/>
    <w:semiHidden/>
    <w:unhideWhenUsed/>
    <w:rsid w:val="006029CA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B974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957141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404619">
              <w:marLeft w:val="0"/>
              <w:marRight w:val="0"/>
              <w:marTop w:val="0"/>
              <w:marBottom w:val="3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3145887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5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64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8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57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3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355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21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6344629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16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4428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445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15245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5745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0385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35110368">
                      <w:marLeft w:val="-15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0248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57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74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4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2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6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5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6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8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0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29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9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9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7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652190">
          <w:marLeft w:val="0"/>
          <w:marRight w:val="0"/>
          <w:marTop w:val="60"/>
          <w:marBottom w:val="18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705062926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139495439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0353477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1483422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  <w:divsChild>
                            <w:div w:id="17632619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</w:divBdr>
                              <w:divsChild>
                                <w:div w:id="9196016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000000"/>
                                    <w:left w:val="single" w:sz="2" w:space="0" w:color="000000"/>
                                    <w:bottom w:val="single" w:sz="2" w:space="0" w:color="000000"/>
                                    <w:right w:val="single" w:sz="2" w:space="0" w:color="000000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864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4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9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9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2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4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3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10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456736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0925804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7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169902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593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363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E6E6E6"/>
                        <w:right w:val="none" w:sz="0" w:space="0" w:color="auto"/>
                      </w:divBdr>
                      <w:divsChild>
                        <w:div w:id="705637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68318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49341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4397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4427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65607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30243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64326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87624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520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81026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116514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8447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22716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82836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5633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15218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0491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E6E6E6"/>
                        <w:right w:val="none" w:sz="0" w:space="0" w:color="auto"/>
                      </w:divBdr>
                      <w:divsChild>
                        <w:div w:id="60757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6174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60162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9654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549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71463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09826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2357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92762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1549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5399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80721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60057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61109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685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17296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60451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41143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E6E6E6"/>
                        <w:right w:val="none" w:sz="0" w:space="0" w:color="auto"/>
                      </w:divBdr>
                      <w:divsChild>
                        <w:div w:id="21363652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9226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457594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10653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6112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40810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43802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423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1034095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73419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79427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32365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7337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8890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78216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96487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02040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44417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E6E6E6"/>
                        <w:right w:val="none" w:sz="0" w:space="0" w:color="auto"/>
                      </w:divBdr>
                      <w:divsChild>
                        <w:div w:id="888225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06679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25183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54355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70229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81954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51827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7595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81636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8150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84025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30220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80454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22054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97242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3364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57765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96588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E6E6E6"/>
                        <w:right w:val="none" w:sz="0" w:space="0" w:color="auto"/>
                      </w:divBdr>
                      <w:divsChild>
                        <w:div w:id="1949119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08812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46153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44534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486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333312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95641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32852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38009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2138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63002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2555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5894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60946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3838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79778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502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4722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E6E6E6"/>
                        <w:right w:val="none" w:sz="0" w:space="0" w:color="auto"/>
                      </w:divBdr>
                      <w:divsChild>
                        <w:div w:id="492257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44833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51845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83892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56442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111646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2151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4556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934120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33365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70930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47100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6037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358206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064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5643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650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03145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E6E6E6"/>
                        <w:right w:val="none" w:sz="0" w:space="0" w:color="auto"/>
                      </w:divBdr>
                      <w:divsChild>
                        <w:div w:id="1830513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620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14657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23317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88529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1326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89305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6263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6061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45050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32051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065985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31769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03108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34729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55653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73808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12176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E6E6E6"/>
                        <w:right w:val="none" w:sz="0" w:space="0" w:color="auto"/>
                      </w:divBdr>
                      <w:divsChild>
                        <w:div w:id="5820364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40700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2100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36542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4253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01203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3232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8958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113667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73801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9874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60931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59021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065603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9289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74634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9171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97425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E6E6E6"/>
                        <w:right w:val="none" w:sz="0" w:space="0" w:color="auto"/>
                      </w:divBdr>
                      <w:divsChild>
                        <w:div w:id="331221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022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451791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3515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1651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04893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72562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66875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89425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7959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29093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59088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27675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33718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213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4096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33411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76662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584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1443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15826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55424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3718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36677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6711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88427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22212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592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7000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431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92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023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869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0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295103">
          <w:marLeft w:val="0"/>
          <w:marRight w:val="0"/>
          <w:marTop w:val="60"/>
          <w:marBottom w:val="18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1154183584">
              <w:marLeft w:val="0"/>
              <w:marRight w:val="12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735471920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9035596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907113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  <w:divsChild>
                            <w:div w:id="105392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</w:divBdr>
                              <w:divsChild>
                                <w:div w:id="5653420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000000"/>
                                    <w:left w:val="single" w:sz="2" w:space="0" w:color="000000"/>
                                    <w:bottom w:val="single" w:sz="2" w:space="0" w:color="000000"/>
                                    <w:right w:val="single" w:sz="2" w:space="0" w:color="000000"/>
                                  </w:divBdr>
                                  <w:divsChild>
                                    <w:div w:id="679249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000000"/>
                                        <w:left w:val="single" w:sz="2" w:space="0" w:color="000000"/>
                                        <w:bottom w:val="single" w:sz="2" w:space="0" w:color="000000"/>
                                        <w:right w:val="single" w:sz="2" w:space="0" w:color="000000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809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609659">
          <w:marLeft w:val="0"/>
          <w:marRight w:val="0"/>
          <w:marTop w:val="60"/>
          <w:marBottom w:val="18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1193155764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407118749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20885302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1790976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  <w:divsChild>
                            <w:div w:id="928199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</w:divBdr>
                              <w:divsChild>
                                <w:div w:id="1118992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000000"/>
                                    <w:left w:val="single" w:sz="2" w:space="0" w:color="000000"/>
                                    <w:bottom w:val="single" w:sz="2" w:space="0" w:color="000000"/>
                                    <w:right w:val="single" w:sz="2" w:space="0" w:color="000000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967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7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2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243851">
          <w:marLeft w:val="0"/>
          <w:marRight w:val="0"/>
          <w:marTop w:val="60"/>
          <w:marBottom w:val="18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32702576">
              <w:marLeft w:val="0"/>
              <w:marRight w:val="12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396197618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4370185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1856310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  <w:divsChild>
                            <w:div w:id="1979334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</w:divBdr>
                              <w:divsChild>
                                <w:div w:id="18266232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000000"/>
                                    <w:left w:val="single" w:sz="2" w:space="0" w:color="000000"/>
                                    <w:bottom w:val="single" w:sz="2" w:space="0" w:color="000000"/>
                                    <w:right w:val="single" w:sz="2" w:space="0" w:color="000000"/>
                                  </w:divBdr>
                                  <w:divsChild>
                                    <w:div w:id="10972895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000000"/>
                                        <w:left w:val="single" w:sz="2" w:space="0" w:color="000000"/>
                                        <w:bottom w:val="single" w:sz="2" w:space="0" w:color="000000"/>
                                        <w:right w:val="single" w:sz="2" w:space="0" w:color="000000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728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7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74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1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65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865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649">
              <w:marLeft w:val="0"/>
              <w:marRight w:val="0"/>
              <w:marTop w:val="0"/>
              <w:marBottom w:val="3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177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9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3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7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308996">
          <w:marLeft w:val="0"/>
          <w:marRight w:val="0"/>
          <w:marTop w:val="60"/>
          <w:marBottom w:val="18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1781298683">
              <w:marLeft w:val="0"/>
              <w:marRight w:val="12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863206679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8122850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1373841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  <w:divsChild>
                            <w:div w:id="7794888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</w:divBdr>
                              <w:divsChild>
                                <w:div w:id="797995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000000"/>
                                    <w:left w:val="single" w:sz="2" w:space="0" w:color="000000"/>
                                    <w:bottom w:val="single" w:sz="2" w:space="0" w:color="000000"/>
                                    <w:right w:val="single" w:sz="2" w:space="0" w:color="000000"/>
                                  </w:divBdr>
                                  <w:divsChild>
                                    <w:div w:id="19266497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000000"/>
                                        <w:left w:val="single" w:sz="2" w:space="0" w:color="000000"/>
                                        <w:bottom w:val="single" w:sz="2" w:space="0" w:color="000000"/>
                                        <w:right w:val="single" w:sz="2" w:space="0" w:color="000000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641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0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5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8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3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8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9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6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1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0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4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6298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99292">
              <w:marLeft w:val="0"/>
              <w:marRight w:val="0"/>
              <w:marTop w:val="0"/>
              <w:marBottom w:val="3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9558216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08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7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3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037993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201240">
              <w:marLeft w:val="0"/>
              <w:marRight w:val="0"/>
              <w:marTop w:val="0"/>
              <w:marBottom w:val="3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6933366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05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1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9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38541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21616381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986322115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03523363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261301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  <w:divsChild>
                            <w:div w:id="4555658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</w:divBdr>
                              <w:divsChild>
                                <w:div w:id="5251438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000000"/>
                                    <w:left w:val="single" w:sz="2" w:space="0" w:color="000000"/>
                                    <w:bottom w:val="single" w:sz="2" w:space="0" w:color="000000"/>
                                    <w:right w:val="single" w:sz="2" w:space="0" w:color="000000"/>
                                  </w:divBdr>
                                  <w:divsChild>
                                    <w:div w:id="12826120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000000"/>
                                        <w:left w:val="single" w:sz="2" w:space="0" w:color="000000"/>
                                        <w:bottom w:val="single" w:sz="2" w:space="0" w:color="000000"/>
                                        <w:right w:val="single" w:sz="2" w:space="0" w:color="000000"/>
                                      </w:divBdr>
                                      <w:divsChild>
                                        <w:div w:id="3466407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12" w:color="000000"/>
                                            <w:left w:val="single" w:sz="2" w:space="0" w:color="000000"/>
                                            <w:bottom w:val="single" w:sz="2" w:space="12" w:color="000000"/>
                                            <w:right w:val="single" w:sz="2" w:space="0" w:color="000000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270611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000000"/>
                                    <w:left w:val="single" w:sz="2" w:space="0" w:color="000000"/>
                                    <w:bottom w:val="single" w:sz="2" w:space="0" w:color="000000"/>
                                    <w:right w:val="single" w:sz="2" w:space="0" w:color="000000"/>
                                  </w:divBdr>
                                  <w:divsChild>
                                    <w:div w:id="64300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000000"/>
                                        <w:left w:val="single" w:sz="2" w:space="0" w:color="000000"/>
                                        <w:bottom w:val="single" w:sz="2" w:space="0" w:color="000000"/>
                                        <w:right w:val="single" w:sz="2" w:space="0" w:color="000000"/>
                                      </w:divBdr>
                                      <w:divsChild>
                                        <w:div w:id="353387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12" w:color="000000"/>
                                            <w:left w:val="single" w:sz="2" w:space="0" w:color="000000"/>
                                            <w:bottom w:val="single" w:sz="2" w:space="12" w:color="000000"/>
                                            <w:right w:val="single" w:sz="2" w:space="0" w:color="000000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44722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000000"/>
                                    <w:left w:val="single" w:sz="2" w:space="0" w:color="000000"/>
                                    <w:bottom w:val="single" w:sz="2" w:space="0" w:color="000000"/>
                                    <w:right w:val="single" w:sz="2" w:space="0" w:color="000000"/>
                                  </w:divBdr>
                                  <w:divsChild>
                                    <w:div w:id="1261066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000000"/>
                                        <w:left w:val="single" w:sz="2" w:space="0" w:color="000000"/>
                                        <w:bottom w:val="single" w:sz="2" w:space="0" w:color="000000"/>
                                        <w:right w:val="single" w:sz="2" w:space="0" w:color="000000"/>
                                      </w:divBdr>
                                      <w:divsChild>
                                        <w:div w:id="19513521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12" w:color="000000"/>
                                            <w:left w:val="single" w:sz="2" w:space="0" w:color="000000"/>
                                            <w:bottom w:val="single" w:sz="2" w:space="12" w:color="000000"/>
                                            <w:right w:val="single" w:sz="2" w:space="0" w:color="000000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00961207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411510814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2003702686">
                      <w:marLeft w:val="0"/>
                      <w:marRight w:val="0"/>
                      <w:marTop w:val="240"/>
                      <w:marBottom w:val="24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826751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3" w:color="000000"/>
                            <w:left w:val="single" w:sz="2" w:space="12" w:color="000000"/>
                            <w:bottom w:val="single" w:sz="2" w:space="3" w:color="000000"/>
                            <w:right w:val="single" w:sz="2" w:space="12" w:color="000000"/>
                          </w:divBdr>
                          <w:divsChild>
                            <w:div w:id="894196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</w:divBdr>
                              <w:divsChild>
                                <w:div w:id="1488979703">
                                  <w:marLeft w:val="6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000000"/>
                                    <w:left w:val="single" w:sz="2" w:space="0" w:color="000000"/>
                                    <w:bottom w:val="single" w:sz="2" w:space="0" w:color="000000"/>
                                    <w:right w:val="single" w:sz="2" w:space="0" w:color="000000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3723426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558439682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993362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941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1159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6" w:space="0" w:color="EFF3F4"/>
                            <w:right w:val="single" w:sz="2" w:space="0" w:color="000000"/>
                          </w:divBdr>
                          <w:divsChild>
                            <w:div w:id="10589437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</w:divBdr>
                              <w:divsChild>
                                <w:div w:id="2251912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000000"/>
                                    <w:left w:val="single" w:sz="2" w:space="0" w:color="000000"/>
                                    <w:bottom w:val="single" w:sz="2" w:space="0" w:color="000000"/>
                                    <w:right w:val="single" w:sz="2" w:space="0" w:color="000000"/>
                                  </w:divBdr>
                                  <w:divsChild>
                                    <w:div w:id="2485842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000000"/>
                                        <w:left w:val="single" w:sz="2" w:space="0" w:color="000000"/>
                                        <w:bottom w:val="single" w:sz="2" w:space="0" w:color="000000"/>
                                        <w:right w:val="single" w:sz="2" w:space="0" w:color="000000"/>
                                      </w:divBdr>
                                      <w:divsChild>
                                        <w:div w:id="4563422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000000"/>
                                            <w:left w:val="single" w:sz="2" w:space="0" w:color="000000"/>
                                            <w:bottom w:val="single" w:sz="2" w:space="0" w:color="000000"/>
                                            <w:right w:val="single" w:sz="2" w:space="0" w:color="000000"/>
                                          </w:divBdr>
                                          <w:divsChild>
                                            <w:div w:id="10080222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000000"/>
                                                <w:left w:val="single" w:sz="2" w:space="0" w:color="000000"/>
                                                <w:bottom w:val="single" w:sz="2" w:space="0" w:color="000000"/>
                                                <w:right w:val="single" w:sz="2" w:space="0" w:color="000000"/>
                                              </w:divBdr>
                                            </w:div>
                                          </w:divsChild>
                                        </w:div>
                                        <w:div w:id="1099830244">
                                          <w:marLeft w:val="0"/>
                                          <w:marRight w:val="0"/>
                                          <w:marTop w:val="180"/>
                                          <w:marBottom w:val="0"/>
                                          <w:divBdr>
                                            <w:top w:val="single" w:sz="2" w:space="0" w:color="000000"/>
                                            <w:left w:val="single" w:sz="2" w:space="0" w:color="000000"/>
                                            <w:bottom w:val="single" w:sz="2" w:space="0" w:color="000000"/>
                                            <w:right w:val="single" w:sz="2" w:space="0" w:color="000000"/>
                                          </w:divBdr>
                                          <w:divsChild>
                                            <w:div w:id="16230727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000000"/>
                                                <w:left w:val="single" w:sz="2" w:space="0" w:color="000000"/>
                                                <w:bottom w:val="single" w:sz="2" w:space="0" w:color="000000"/>
                                                <w:right w:val="single" w:sz="2" w:space="0" w:color="000000"/>
                                              </w:divBdr>
                                            </w:div>
                                          </w:divsChild>
                                        </w:div>
                                        <w:div w:id="2028018224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single" w:sz="2" w:space="0" w:color="000000"/>
                                            <w:left w:val="single" w:sz="2" w:space="0" w:color="000000"/>
                                            <w:bottom w:val="single" w:sz="2" w:space="0" w:color="000000"/>
                                            <w:right w:val="single" w:sz="2" w:space="15" w:color="000000"/>
                                          </w:divBdr>
                                          <w:divsChild>
                                            <w:div w:id="5944427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000000"/>
                                                <w:left w:val="single" w:sz="2" w:space="0" w:color="000000"/>
                                                <w:bottom w:val="single" w:sz="2" w:space="0" w:color="000000"/>
                                                <w:right w:val="single" w:sz="2" w:space="0" w:color="000000"/>
                                              </w:divBdr>
                                              <w:divsChild>
                                                <w:div w:id="844252012">
                                                  <w:marLeft w:val="0"/>
                                                  <w:marRight w:val="6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000000"/>
                                                    <w:left w:val="single" w:sz="2" w:space="0" w:color="000000"/>
                                                    <w:bottom w:val="single" w:sz="2" w:space="0" w:color="000000"/>
                                                    <w:right w:val="single" w:sz="2" w:space="0" w:color="000000"/>
                                                  </w:divBdr>
                                                  <w:divsChild>
                                                    <w:div w:id="13964645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745831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000000"/>
                                                            <w:left w:val="single" w:sz="2" w:space="0" w:color="000000"/>
                                                            <w:bottom w:val="single" w:sz="2" w:space="0" w:color="000000"/>
                                                            <w:right w:val="single" w:sz="2" w:space="0" w:color="000000"/>
                                                          </w:divBdr>
                                                          <w:divsChild>
                                                            <w:div w:id="1584408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37447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000000"/>
                                                                    <w:left w:val="single" w:sz="2" w:space="0" w:color="000000"/>
                                                                    <w:bottom w:val="single" w:sz="2" w:space="0" w:color="000000"/>
                                                                    <w:right w:val="single" w:sz="2" w:space="0" w:color="000000"/>
                                                                  </w:divBdr>
                                                                  <w:divsChild>
                                                                    <w:div w:id="7658097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2" w:space="0" w:color="000000"/>
                                                                        <w:left w:val="single" w:sz="2" w:space="0" w:color="000000"/>
                                                                        <w:bottom w:val="single" w:sz="2" w:space="0" w:color="000000"/>
                                                                        <w:right w:val="single" w:sz="2" w:space="0" w:color="000000"/>
                                                                      </w:divBdr>
                                                                      <w:divsChild>
                                                                        <w:div w:id="20116338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single" w:sz="2" w:space="0" w:color="000000"/>
                                                                            <w:left w:val="single" w:sz="2" w:space="0" w:color="000000"/>
                                                                            <w:bottom w:val="single" w:sz="2" w:space="0" w:color="000000"/>
                                                                            <w:right w:val="single" w:sz="2" w:space="0" w:color="000000"/>
                                                                          </w:divBdr>
                                                                          <w:divsChild>
                                                                            <w:div w:id="962974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54887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single" w:sz="2" w:space="0" w:color="000000"/>
                                                                                    <w:left w:val="single" w:sz="2" w:space="0" w:color="000000"/>
                                                                                    <w:bottom w:val="single" w:sz="2" w:space="0" w:color="000000"/>
                                                                                    <w:right w:val="single" w:sz="2" w:space="0" w:color="000000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132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3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6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1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598749">
          <w:marLeft w:val="0"/>
          <w:marRight w:val="0"/>
          <w:marTop w:val="60"/>
          <w:marBottom w:val="18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1109202639">
              <w:marLeft w:val="0"/>
              <w:marRight w:val="12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117915635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5105350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401874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  <w:divsChild>
                            <w:div w:id="804927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</w:divBdr>
                              <w:divsChild>
                                <w:div w:id="15644897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000000"/>
                                    <w:left w:val="single" w:sz="2" w:space="0" w:color="000000"/>
                                    <w:bottom w:val="single" w:sz="2" w:space="0" w:color="000000"/>
                                    <w:right w:val="single" w:sz="2" w:space="0" w:color="000000"/>
                                  </w:divBdr>
                                  <w:divsChild>
                                    <w:div w:id="3160823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000000"/>
                                        <w:left w:val="single" w:sz="2" w:space="0" w:color="000000"/>
                                        <w:bottom w:val="single" w:sz="2" w:space="0" w:color="000000"/>
                                        <w:right w:val="single" w:sz="2" w:space="0" w:color="000000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891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cic.com/?p=8990" TargetMode="External"/><Relationship Id="rId3" Type="http://schemas.openxmlformats.org/officeDocument/2006/relationships/styles" Target="styles.xml"/><Relationship Id="rId7" Type="http://schemas.openxmlformats.org/officeDocument/2006/relationships/hyperlink" Target="https://icic.com/?p=8984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DF99EC-D5A5-428A-9811-8E147849FE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122</Words>
  <Characters>6401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8</CharactersWithSpaces>
  <SharedDoc>false</SharedDoc>
  <HLinks>
    <vt:vector size="90" baseType="variant">
      <vt:variant>
        <vt:i4>2621547</vt:i4>
      </vt:variant>
      <vt:variant>
        <vt:i4>42</vt:i4>
      </vt:variant>
      <vt:variant>
        <vt:i4>0</vt:i4>
      </vt:variant>
      <vt:variant>
        <vt:i4>5</vt:i4>
      </vt:variant>
      <vt:variant>
        <vt:lpwstr>https://icic.com/?p=556</vt:lpwstr>
      </vt:variant>
      <vt:variant>
        <vt:lpwstr/>
      </vt:variant>
      <vt:variant>
        <vt:i4>1704026</vt:i4>
      </vt:variant>
      <vt:variant>
        <vt:i4>39</vt:i4>
      </vt:variant>
      <vt:variant>
        <vt:i4>0</vt:i4>
      </vt:variant>
      <vt:variant>
        <vt:i4>5</vt:i4>
      </vt:variant>
      <vt:variant>
        <vt:lpwstr>https://icic.com/?p=1750</vt:lpwstr>
      </vt:variant>
      <vt:variant>
        <vt:lpwstr/>
      </vt:variant>
      <vt:variant>
        <vt:i4>1704025</vt:i4>
      </vt:variant>
      <vt:variant>
        <vt:i4>36</vt:i4>
      </vt:variant>
      <vt:variant>
        <vt:i4>0</vt:i4>
      </vt:variant>
      <vt:variant>
        <vt:i4>5</vt:i4>
      </vt:variant>
      <vt:variant>
        <vt:lpwstr>https://icic.com/?p=3245</vt:lpwstr>
      </vt:variant>
      <vt:variant>
        <vt:lpwstr/>
      </vt:variant>
      <vt:variant>
        <vt:i4>2097244</vt:i4>
      </vt:variant>
      <vt:variant>
        <vt:i4>33</vt:i4>
      </vt:variant>
      <vt:variant>
        <vt:i4>0</vt:i4>
      </vt:variant>
      <vt:variant>
        <vt:i4>5</vt:i4>
      </vt:variant>
      <vt:variant>
        <vt:lpwstr>https://www.youtube.com/watch?v=WIXXUt6Y_cU</vt:lpwstr>
      </vt:variant>
      <vt:variant>
        <vt:lpwstr/>
      </vt:variant>
      <vt:variant>
        <vt:i4>1245274</vt:i4>
      </vt:variant>
      <vt:variant>
        <vt:i4>30</vt:i4>
      </vt:variant>
      <vt:variant>
        <vt:i4>0</vt:i4>
      </vt:variant>
      <vt:variant>
        <vt:i4>5</vt:i4>
      </vt:variant>
      <vt:variant>
        <vt:lpwstr>https://icic.com/?p=6628</vt:lpwstr>
      </vt:variant>
      <vt:variant>
        <vt:lpwstr/>
      </vt:variant>
      <vt:variant>
        <vt:i4>5570564</vt:i4>
      </vt:variant>
      <vt:variant>
        <vt:i4>27</vt:i4>
      </vt:variant>
      <vt:variant>
        <vt:i4>0</vt:i4>
      </vt:variant>
      <vt:variant>
        <vt:i4>5</vt:i4>
      </vt:variant>
      <vt:variant>
        <vt:lpwstr>https://finance.yahoo.com/news/1-growth-stock-down-77-103000109.html</vt:lpwstr>
      </vt:variant>
      <vt:variant>
        <vt:lpwstr/>
      </vt:variant>
      <vt:variant>
        <vt:i4>1900563</vt:i4>
      </vt:variant>
      <vt:variant>
        <vt:i4>24</vt:i4>
      </vt:variant>
      <vt:variant>
        <vt:i4>0</vt:i4>
      </vt:variant>
      <vt:variant>
        <vt:i4>5</vt:i4>
      </vt:variant>
      <vt:variant>
        <vt:lpwstr>https://finance.yahoo.com/news/wayfair-ceo-employees-longer-hours-222538718.html</vt:lpwstr>
      </vt:variant>
      <vt:variant>
        <vt:lpwstr/>
      </vt:variant>
      <vt:variant>
        <vt:i4>1638484</vt:i4>
      </vt:variant>
      <vt:variant>
        <vt:i4>21</vt:i4>
      </vt:variant>
      <vt:variant>
        <vt:i4>0</vt:i4>
      </vt:variant>
      <vt:variant>
        <vt:i4>5</vt:i4>
      </vt:variant>
      <vt:variant>
        <vt:lpwstr>https://icic.com/?p=3397</vt:lpwstr>
      </vt:variant>
      <vt:variant>
        <vt:lpwstr/>
      </vt:variant>
      <vt:variant>
        <vt:i4>1048657</vt:i4>
      </vt:variant>
      <vt:variant>
        <vt:i4>18</vt:i4>
      </vt:variant>
      <vt:variant>
        <vt:i4>0</vt:i4>
      </vt:variant>
      <vt:variant>
        <vt:i4>5</vt:i4>
      </vt:variant>
      <vt:variant>
        <vt:lpwstr>https://twitter.com/notifications</vt:lpwstr>
      </vt:variant>
      <vt:variant>
        <vt:lpwstr/>
      </vt:variant>
      <vt:variant>
        <vt:i4>1704026</vt:i4>
      </vt:variant>
      <vt:variant>
        <vt:i4>15</vt:i4>
      </vt:variant>
      <vt:variant>
        <vt:i4>0</vt:i4>
      </vt:variant>
      <vt:variant>
        <vt:i4>5</vt:i4>
      </vt:variant>
      <vt:variant>
        <vt:lpwstr>https://icic.com/?p=4007</vt:lpwstr>
      </vt:variant>
      <vt:variant>
        <vt:lpwstr/>
      </vt:variant>
      <vt:variant>
        <vt:i4>2621547</vt:i4>
      </vt:variant>
      <vt:variant>
        <vt:i4>12</vt:i4>
      </vt:variant>
      <vt:variant>
        <vt:i4>0</vt:i4>
      </vt:variant>
      <vt:variant>
        <vt:i4>5</vt:i4>
      </vt:variant>
      <vt:variant>
        <vt:lpwstr>https://icic.com/?p=556</vt:lpwstr>
      </vt:variant>
      <vt:variant>
        <vt:lpwstr/>
      </vt:variant>
      <vt:variant>
        <vt:i4>1704026</vt:i4>
      </vt:variant>
      <vt:variant>
        <vt:i4>9</vt:i4>
      </vt:variant>
      <vt:variant>
        <vt:i4>0</vt:i4>
      </vt:variant>
      <vt:variant>
        <vt:i4>5</vt:i4>
      </vt:variant>
      <vt:variant>
        <vt:lpwstr>https://icic.com/?p=1750</vt:lpwstr>
      </vt:variant>
      <vt:variant>
        <vt:lpwstr/>
      </vt:variant>
      <vt:variant>
        <vt:i4>1704025</vt:i4>
      </vt:variant>
      <vt:variant>
        <vt:i4>6</vt:i4>
      </vt:variant>
      <vt:variant>
        <vt:i4>0</vt:i4>
      </vt:variant>
      <vt:variant>
        <vt:i4>5</vt:i4>
      </vt:variant>
      <vt:variant>
        <vt:lpwstr>https://icic.com/?p=3245</vt:lpwstr>
      </vt:variant>
      <vt:variant>
        <vt:lpwstr/>
      </vt:variant>
      <vt:variant>
        <vt:i4>1835100</vt:i4>
      </vt:variant>
      <vt:variant>
        <vt:i4>3</vt:i4>
      </vt:variant>
      <vt:variant>
        <vt:i4>0</vt:i4>
      </vt:variant>
      <vt:variant>
        <vt:i4>5</vt:i4>
      </vt:variant>
      <vt:variant>
        <vt:lpwstr>https://icic.com/?p=2405</vt:lpwstr>
      </vt:variant>
      <vt:variant>
        <vt:lpwstr/>
      </vt:variant>
      <vt:variant>
        <vt:i4>1507417</vt:i4>
      </vt:variant>
      <vt:variant>
        <vt:i4>0</vt:i4>
      </vt:variant>
      <vt:variant>
        <vt:i4>0</vt:i4>
      </vt:variant>
      <vt:variant>
        <vt:i4>5</vt:i4>
      </vt:variant>
      <vt:variant>
        <vt:lpwstr>https://icic.com/?p=324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o Urvina</dc:creator>
  <cp:keywords/>
  <dc:description/>
  <cp:lastModifiedBy>Julio Urvina</cp:lastModifiedBy>
  <cp:revision>10</cp:revision>
  <cp:lastPrinted>2023-11-07T17:37:00Z</cp:lastPrinted>
  <dcterms:created xsi:type="dcterms:W3CDTF">2025-11-19T17:59:00Z</dcterms:created>
  <dcterms:modified xsi:type="dcterms:W3CDTF">2025-12-11T17:24:00Z</dcterms:modified>
</cp:coreProperties>
</file>